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72FD" w14:textId="7D9B2243" w:rsidR="00C720DD" w:rsidRPr="00AC18DF" w:rsidRDefault="005B15D6" w:rsidP="00B10816">
      <w:pPr>
        <w:pStyle w:val="Heading1"/>
      </w:pPr>
      <w:bookmarkStart w:id="0" w:name="_APPENDIX_B:_STAGE"/>
      <w:bookmarkStart w:id="1" w:name="_Toc155252839"/>
      <w:bookmarkStart w:id="2" w:name="appendb"/>
      <w:bookmarkEnd w:id="0"/>
      <w:r>
        <w:t xml:space="preserve">                                         </w:t>
      </w:r>
      <w:r w:rsidR="0024173F" w:rsidRPr="00AC18DF">
        <w:t>APPENDIX B: STAGE I (SUBMISSION FORM)</w:t>
      </w:r>
      <w:bookmarkEnd w:id="1"/>
    </w:p>
    <w:bookmarkEnd w:id="2"/>
    <w:p w14:paraId="1DB60238" w14:textId="77777777" w:rsidR="00C720DD" w:rsidRPr="00AF7EB8" w:rsidRDefault="00C720DD" w:rsidP="00215706">
      <w:pPr>
        <w:rPr>
          <w:rFonts w:cs="Arial"/>
          <w:szCs w:val="21"/>
        </w:rPr>
      </w:pPr>
    </w:p>
    <w:p w14:paraId="6A7FDB8F" w14:textId="77777777" w:rsidR="00C720DD" w:rsidRPr="00684762" w:rsidRDefault="0024173F" w:rsidP="00215706">
      <w:pPr>
        <w:rPr>
          <w:rFonts w:cs="Arial"/>
          <w:b/>
          <w:szCs w:val="21"/>
        </w:rPr>
      </w:pPr>
      <w:r w:rsidRPr="00684762">
        <w:rPr>
          <w:rFonts w:cs="Arial"/>
          <w:b/>
          <w:noProof/>
          <w:szCs w:val="21"/>
        </w:rPr>
        <w:t>Respondent</w:t>
      </w:r>
      <w:r w:rsidRPr="00684762">
        <w:rPr>
          <w:rFonts w:cs="Arial"/>
          <w:b/>
          <w:szCs w:val="21"/>
        </w:rPr>
        <w:t>’s Information</w:t>
      </w:r>
    </w:p>
    <w:p w14:paraId="4616E626" w14:textId="77777777" w:rsidR="00C720DD" w:rsidRPr="00B10816" w:rsidRDefault="0024173F" w:rsidP="00215706">
      <w:pPr>
        <w:rPr>
          <w:rFonts w:cs="Arial"/>
          <w:szCs w:val="21"/>
        </w:rPr>
      </w:pPr>
      <w:r w:rsidRPr="00B10816">
        <w:rPr>
          <w:rFonts w:cs="Arial"/>
          <w:noProof/>
          <w:szCs w:val="21"/>
        </w:rPr>
        <w:t>Respondent</w:t>
      </w:r>
      <w:r w:rsidRPr="00B10816">
        <w:rPr>
          <w:rFonts w:cs="Arial"/>
          <w:szCs w:val="21"/>
        </w:rPr>
        <w:t xml:space="preserve"> must provide all requested information below.</w:t>
      </w:r>
    </w:p>
    <w:p w14:paraId="77881A8A" w14:textId="77777777" w:rsidR="00C720DD" w:rsidRPr="00B10816" w:rsidRDefault="00C720DD" w:rsidP="00215706">
      <w:pPr>
        <w:rPr>
          <w:rFonts w:cs="Arial"/>
          <w:szCs w:val="21"/>
        </w:rPr>
      </w:pPr>
    </w:p>
    <w:tbl>
      <w:tblPr>
        <w:tblW w:w="5000" w:type="pct"/>
        <w:tblLook w:val="04A0" w:firstRow="1" w:lastRow="0" w:firstColumn="1" w:lastColumn="0" w:noHBand="0" w:noVBand="1"/>
      </w:tblPr>
      <w:tblGrid>
        <w:gridCol w:w="3240"/>
        <w:gridCol w:w="7560"/>
      </w:tblGrid>
      <w:tr w:rsidR="00F72D45" w:rsidRPr="00684762" w14:paraId="06772600" w14:textId="77777777" w:rsidTr="00A36ACB">
        <w:tc>
          <w:tcPr>
            <w:tcW w:w="3240" w:type="dxa"/>
            <w:shd w:val="clear" w:color="auto" w:fill="auto"/>
          </w:tcPr>
          <w:p w14:paraId="3B6F1F10" w14:textId="77777777" w:rsidR="00C720DD" w:rsidRPr="00B10816" w:rsidRDefault="0024173F" w:rsidP="00215706">
            <w:pPr>
              <w:spacing w:before="60"/>
              <w:rPr>
                <w:rFonts w:cs="Arial"/>
                <w:szCs w:val="21"/>
              </w:rPr>
            </w:pPr>
            <w:r w:rsidRPr="00B10816">
              <w:rPr>
                <w:rFonts w:cs="Arial"/>
                <w:szCs w:val="21"/>
              </w:rPr>
              <w:t>Firm Name:</w:t>
            </w:r>
          </w:p>
        </w:tc>
        <w:tc>
          <w:tcPr>
            <w:tcW w:w="7560" w:type="dxa"/>
            <w:tcBorders>
              <w:bottom w:val="single" w:sz="4" w:space="0" w:color="auto"/>
            </w:tcBorders>
            <w:shd w:val="clear" w:color="auto" w:fill="auto"/>
          </w:tcPr>
          <w:p w14:paraId="31077743" w14:textId="1AB6248D" w:rsidR="00C720DD" w:rsidRPr="00B10816" w:rsidRDefault="0019215B" w:rsidP="00215706">
            <w:pPr>
              <w:spacing w:before="60"/>
              <w:rPr>
                <w:rFonts w:cs="Arial"/>
                <w:szCs w:val="21"/>
              </w:rPr>
            </w:pPr>
            <w:r>
              <w:rPr>
                <w:rFonts w:cs="Arial"/>
                <w:i/>
                <w:color w:val="000000" w:themeColor="text1"/>
                <w:sz w:val="18"/>
                <w:szCs w:val="18"/>
              </w:rPr>
              <w:fldChar w:fldCharType="begin">
                <w:ffData>
                  <w:name w:val="Text1"/>
                  <w:enabled/>
                  <w:calcOnExit w:val="0"/>
                  <w:textInput/>
                </w:ffData>
              </w:fldChar>
            </w:r>
            <w:bookmarkStart w:id="3" w:name="Text1"/>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bookmarkEnd w:id="3"/>
          </w:p>
        </w:tc>
      </w:tr>
      <w:tr w:rsidR="00F72D45" w:rsidRPr="00684762" w14:paraId="0DE749F4" w14:textId="77777777" w:rsidTr="00A36ACB">
        <w:tc>
          <w:tcPr>
            <w:tcW w:w="3240" w:type="dxa"/>
            <w:shd w:val="clear" w:color="auto" w:fill="auto"/>
          </w:tcPr>
          <w:p w14:paraId="23F98D9E" w14:textId="77777777" w:rsidR="00C720DD" w:rsidRPr="00B10816" w:rsidRDefault="0024173F" w:rsidP="00215706">
            <w:pPr>
              <w:spacing w:before="60"/>
              <w:rPr>
                <w:rFonts w:cs="Arial"/>
                <w:szCs w:val="21"/>
              </w:rPr>
            </w:pPr>
            <w:r w:rsidRPr="00B10816">
              <w:rPr>
                <w:rFonts w:cs="Arial"/>
                <w:szCs w:val="21"/>
              </w:rPr>
              <w:t>Firm Address:</w:t>
            </w:r>
          </w:p>
        </w:tc>
        <w:tc>
          <w:tcPr>
            <w:tcW w:w="7560" w:type="dxa"/>
            <w:tcBorders>
              <w:bottom w:val="single" w:sz="4" w:space="0" w:color="auto"/>
            </w:tcBorders>
            <w:shd w:val="clear" w:color="auto" w:fill="auto"/>
          </w:tcPr>
          <w:p w14:paraId="37BAA20B" w14:textId="58A4EC72" w:rsidR="00C720DD" w:rsidRPr="00B10816" w:rsidRDefault="0019215B" w:rsidP="00215706">
            <w:pPr>
              <w:spacing w:before="60"/>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r w:rsidR="00F72D45" w:rsidRPr="00684762" w14:paraId="3210C1DF" w14:textId="77777777" w:rsidTr="00A36ACB">
        <w:tc>
          <w:tcPr>
            <w:tcW w:w="3240" w:type="dxa"/>
            <w:shd w:val="clear" w:color="auto" w:fill="auto"/>
          </w:tcPr>
          <w:p w14:paraId="7D0CD3D4" w14:textId="77777777" w:rsidR="00C720DD" w:rsidRPr="00B10816" w:rsidRDefault="0024173F" w:rsidP="00215706">
            <w:pPr>
              <w:spacing w:before="60"/>
              <w:rPr>
                <w:rFonts w:cs="Arial"/>
                <w:szCs w:val="21"/>
              </w:rPr>
            </w:pPr>
            <w:r w:rsidRPr="00B10816">
              <w:rPr>
                <w:rFonts w:cs="Arial"/>
                <w:szCs w:val="21"/>
              </w:rPr>
              <w:t>Firm’s Contact Person:</w:t>
            </w:r>
          </w:p>
        </w:tc>
        <w:tc>
          <w:tcPr>
            <w:tcW w:w="7560" w:type="dxa"/>
            <w:tcBorders>
              <w:bottom w:val="single" w:sz="4" w:space="0" w:color="auto"/>
            </w:tcBorders>
            <w:shd w:val="clear" w:color="auto" w:fill="auto"/>
          </w:tcPr>
          <w:p w14:paraId="70276313" w14:textId="4A0FB1BC" w:rsidR="00C720DD" w:rsidRPr="00B10816" w:rsidRDefault="0019215B" w:rsidP="00215706">
            <w:pPr>
              <w:spacing w:before="60"/>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r w:rsidR="00F72D45" w:rsidRPr="00684762" w14:paraId="38FA477E" w14:textId="77777777" w:rsidTr="00A36ACB">
        <w:tc>
          <w:tcPr>
            <w:tcW w:w="3240" w:type="dxa"/>
            <w:shd w:val="clear" w:color="auto" w:fill="auto"/>
          </w:tcPr>
          <w:p w14:paraId="47EA4621" w14:textId="11874076" w:rsidR="00C720DD" w:rsidRPr="00B10816" w:rsidRDefault="0024173F" w:rsidP="00B10816">
            <w:pPr>
              <w:spacing w:before="60"/>
              <w:rPr>
                <w:rFonts w:cs="Arial"/>
                <w:szCs w:val="21"/>
              </w:rPr>
            </w:pPr>
            <w:r w:rsidRPr="00B10816">
              <w:rPr>
                <w:rFonts w:cs="Arial"/>
                <w:szCs w:val="21"/>
              </w:rPr>
              <w:t>Contact Email</w:t>
            </w:r>
            <w:r w:rsidR="00684762" w:rsidRPr="00B10816">
              <w:rPr>
                <w:rFonts w:cs="Arial"/>
                <w:szCs w:val="21"/>
              </w:rPr>
              <w:t>:</w:t>
            </w:r>
          </w:p>
        </w:tc>
        <w:tc>
          <w:tcPr>
            <w:tcW w:w="7560" w:type="dxa"/>
            <w:tcBorders>
              <w:top w:val="single" w:sz="4" w:space="0" w:color="auto"/>
              <w:bottom w:val="single" w:sz="4" w:space="0" w:color="auto"/>
            </w:tcBorders>
            <w:shd w:val="clear" w:color="auto" w:fill="auto"/>
          </w:tcPr>
          <w:p w14:paraId="019129B9" w14:textId="5722530F" w:rsidR="00C720DD" w:rsidRPr="00B10816" w:rsidRDefault="0019215B" w:rsidP="00215706">
            <w:pPr>
              <w:spacing w:before="60"/>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r w:rsidR="00F72D45" w:rsidRPr="00684762" w14:paraId="4B4BBCCE" w14:textId="77777777" w:rsidTr="00A36ACB">
        <w:tc>
          <w:tcPr>
            <w:tcW w:w="3240" w:type="dxa"/>
            <w:shd w:val="clear" w:color="auto" w:fill="auto"/>
          </w:tcPr>
          <w:p w14:paraId="749589D5" w14:textId="140E1012" w:rsidR="00C720DD" w:rsidRPr="00B10816" w:rsidRDefault="0024173F" w:rsidP="00B10816">
            <w:pPr>
              <w:spacing w:before="60"/>
              <w:rPr>
                <w:rFonts w:cs="Arial"/>
                <w:szCs w:val="21"/>
              </w:rPr>
            </w:pPr>
            <w:r w:rsidRPr="00B10816">
              <w:rPr>
                <w:rFonts w:cs="Arial"/>
                <w:szCs w:val="21"/>
              </w:rPr>
              <w:t>Contact Phone</w:t>
            </w:r>
            <w:r w:rsidR="00684762" w:rsidRPr="00B10816">
              <w:rPr>
                <w:rFonts w:cs="Arial"/>
                <w:szCs w:val="21"/>
              </w:rPr>
              <w:t>:</w:t>
            </w:r>
          </w:p>
        </w:tc>
        <w:tc>
          <w:tcPr>
            <w:tcW w:w="7560" w:type="dxa"/>
            <w:tcBorders>
              <w:top w:val="single" w:sz="4" w:space="0" w:color="auto"/>
              <w:bottom w:val="single" w:sz="4" w:space="0" w:color="auto"/>
            </w:tcBorders>
            <w:shd w:val="clear" w:color="auto" w:fill="auto"/>
          </w:tcPr>
          <w:p w14:paraId="27D5AC9D" w14:textId="5AD95784" w:rsidR="00C720DD" w:rsidRPr="00B10816" w:rsidRDefault="0019215B" w:rsidP="00215706">
            <w:pPr>
              <w:spacing w:before="60"/>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bl>
    <w:p w14:paraId="33970666" w14:textId="77777777" w:rsidR="00C720DD" w:rsidRPr="00B10816" w:rsidRDefault="00C720DD" w:rsidP="00215706">
      <w:pPr>
        <w:rPr>
          <w:rFonts w:cs="Arial"/>
          <w:szCs w:val="21"/>
        </w:rPr>
      </w:pPr>
    </w:p>
    <w:p w14:paraId="43DD4F8C" w14:textId="77777777" w:rsidR="00C720DD" w:rsidRPr="00684762" w:rsidRDefault="0024173F" w:rsidP="00215706">
      <w:pPr>
        <w:rPr>
          <w:rFonts w:cs="Arial"/>
          <w:b/>
          <w:szCs w:val="21"/>
        </w:rPr>
      </w:pPr>
      <w:r w:rsidRPr="00684762">
        <w:rPr>
          <w:rFonts w:cs="Arial"/>
          <w:b/>
          <w:szCs w:val="21"/>
        </w:rPr>
        <w:t xml:space="preserve">Acknowledgment of Addendums </w:t>
      </w:r>
    </w:p>
    <w:p w14:paraId="1C417532" w14:textId="24A9F8E9" w:rsidR="00C720DD" w:rsidRPr="00B10816" w:rsidRDefault="0024173F" w:rsidP="00215706">
      <w:pPr>
        <w:rPr>
          <w:rFonts w:cs="Arial"/>
          <w:szCs w:val="21"/>
        </w:rPr>
      </w:pPr>
      <w:r w:rsidRPr="00B10816">
        <w:rPr>
          <w:rFonts w:cs="Arial"/>
          <w:szCs w:val="21"/>
        </w:rPr>
        <w:t>We acknowledge receipt of __</w:t>
      </w:r>
      <w:r w:rsidR="0019215B">
        <w:rPr>
          <w:rFonts w:cs="Arial"/>
          <w:i/>
          <w:color w:val="000000" w:themeColor="text1"/>
          <w:sz w:val="18"/>
          <w:szCs w:val="18"/>
        </w:rPr>
        <w:fldChar w:fldCharType="begin">
          <w:ffData>
            <w:name w:val="Text1"/>
            <w:enabled/>
            <w:calcOnExit w:val="0"/>
            <w:textInput/>
          </w:ffData>
        </w:fldChar>
      </w:r>
      <w:r w:rsidR="0019215B">
        <w:rPr>
          <w:rFonts w:cs="Arial"/>
          <w:i/>
          <w:color w:val="000000" w:themeColor="text1"/>
          <w:sz w:val="18"/>
          <w:szCs w:val="18"/>
        </w:rPr>
        <w:instrText xml:space="preserve"> FORMTEXT </w:instrText>
      </w:r>
      <w:r w:rsidR="0019215B">
        <w:rPr>
          <w:rFonts w:cs="Arial"/>
          <w:i/>
          <w:color w:val="000000" w:themeColor="text1"/>
          <w:sz w:val="18"/>
          <w:szCs w:val="18"/>
        </w:rPr>
      </w:r>
      <w:r w:rsidR="0019215B">
        <w:rPr>
          <w:rFonts w:cs="Arial"/>
          <w:i/>
          <w:color w:val="000000" w:themeColor="text1"/>
          <w:sz w:val="18"/>
          <w:szCs w:val="18"/>
        </w:rPr>
        <w:fldChar w:fldCharType="separate"/>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color w:val="000000" w:themeColor="text1"/>
          <w:sz w:val="18"/>
          <w:szCs w:val="18"/>
        </w:rPr>
        <w:fldChar w:fldCharType="end"/>
      </w:r>
      <w:r w:rsidRPr="00B10816">
        <w:rPr>
          <w:rFonts w:cs="Arial"/>
          <w:szCs w:val="21"/>
        </w:rPr>
        <w:t xml:space="preserve">___ addendums and agree that the addendum/addenda forms part of the </w:t>
      </w:r>
      <w:r w:rsidRPr="00B10816">
        <w:rPr>
          <w:rFonts w:cs="Arial"/>
          <w:noProof/>
          <w:szCs w:val="21"/>
        </w:rPr>
        <w:t>RFP</w:t>
      </w:r>
      <w:r w:rsidRPr="00B10816">
        <w:rPr>
          <w:rFonts w:cs="Arial"/>
          <w:szCs w:val="21"/>
        </w:rPr>
        <w:t xml:space="preserve">. I am aware that failure to acknowledge the correct amount of Addendum(s) may result in the disqualification of my </w:t>
      </w:r>
      <w:r w:rsidRPr="00B10816">
        <w:rPr>
          <w:rFonts w:cs="Arial"/>
          <w:noProof/>
          <w:szCs w:val="21"/>
        </w:rPr>
        <w:t>Proposal</w:t>
      </w:r>
      <w:r w:rsidRPr="00B10816">
        <w:rPr>
          <w:rFonts w:cs="Arial"/>
          <w:szCs w:val="21"/>
        </w:rPr>
        <w:t xml:space="preserve"> at </w:t>
      </w:r>
      <w:r w:rsidR="00846F0E" w:rsidRPr="00B10816">
        <w:rPr>
          <w:rFonts w:cs="Arial"/>
          <w:noProof/>
          <w:szCs w:val="21"/>
        </w:rPr>
        <w:t>DNSSAB or NDHC</w:t>
      </w:r>
      <w:r w:rsidRPr="00B10816">
        <w:rPr>
          <w:rFonts w:cs="Arial"/>
          <w:szCs w:val="21"/>
        </w:rPr>
        <w:t>’s sole discretion.</w:t>
      </w:r>
    </w:p>
    <w:p w14:paraId="1639AFA5" w14:textId="77777777" w:rsidR="00C720DD" w:rsidRPr="00B10816" w:rsidRDefault="00C720DD" w:rsidP="00215706">
      <w:pPr>
        <w:rPr>
          <w:rFonts w:cs="Arial"/>
          <w:szCs w:val="21"/>
        </w:rPr>
      </w:pPr>
    </w:p>
    <w:p w14:paraId="3E14146C" w14:textId="77777777" w:rsidR="00C720DD" w:rsidRPr="00684762" w:rsidRDefault="0024173F" w:rsidP="00215706">
      <w:pPr>
        <w:rPr>
          <w:rFonts w:cs="Arial"/>
          <w:b/>
          <w:szCs w:val="21"/>
        </w:rPr>
      </w:pPr>
      <w:r w:rsidRPr="00684762">
        <w:rPr>
          <w:rFonts w:cs="Arial"/>
          <w:b/>
          <w:noProof/>
          <w:szCs w:val="21"/>
        </w:rPr>
        <w:t>Respondent</w:t>
      </w:r>
      <w:r w:rsidRPr="00684762">
        <w:rPr>
          <w:rFonts w:cs="Arial"/>
          <w:b/>
          <w:szCs w:val="21"/>
        </w:rPr>
        <w:t>'s Declaration</w:t>
      </w:r>
    </w:p>
    <w:p w14:paraId="23605804" w14:textId="0CC306D5" w:rsidR="00C720DD" w:rsidRPr="00B10816" w:rsidRDefault="0024173F" w:rsidP="0023347A">
      <w:pPr>
        <w:rPr>
          <w:rFonts w:cs="Arial"/>
          <w:szCs w:val="21"/>
        </w:rPr>
      </w:pPr>
      <w:r w:rsidRPr="00B10816">
        <w:rPr>
          <w:rFonts w:cs="Arial"/>
          <w:szCs w:val="21"/>
        </w:rPr>
        <w:t xml:space="preserve">Please initial beside each statement with which you agree. For </w:t>
      </w:r>
      <w:r w:rsidR="00846F0E" w:rsidRPr="00B10816">
        <w:rPr>
          <w:rFonts w:cs="Arial"/>
          <w:noProof/>
          <w:szCs w:val="21"/>
        </w:rPr>
        <w:t>DNSSAB or NDHC</w:t>
      </w:r>
      <w:r w:rsidRPr="00B10816">
        <w:rPr>
          <w:rFonts w:cs="Arial"/>
          <w:szCs w:val="21"/>
        </w:rPr>
        <w:t xml:space="preserve">'s purpose, only those </w:t>
      </w:r>
      <w:r w:rsidRPr="00B10816">
        <w:rPr>
          <w:rFonts w:cs="Arial"/>
          <w:noProof/>
          <w:szCs w:val="21"/>
        </w:rPr>
        <w:t>Respondent</w:t>
      </w:r>
      <w:r w:rsidRPr="00B10816">
        <w:rPr>
          <w:rFonts w:cs="Arial"/>
          <w:szCs w:val="21"/>
        </w:rPr>
        <w:t>s who have accepted (</w:t>
      </w:r>
      <w:r w:rsidR="00E62371" w:rsidRPr="00B10816">
        <w:rPr>
          <w:rFonts w:cs="Arial"/>
          <w:szCs w:val="21"/>
        </w:rPr>
        <w:t>initialed</w:t>
      </w:r>
      <w:r w:rsidRPr="00B10816">
        <w:rPr>
          <w:rFonts w:cs="Arial"/>
          <w:szCs w:val="21"/>
        </w:rPr>
        <w:t xml:space="preserve">) each statement of the </w:t>
      </w:r>
      <w:r w:rsidRPr="00B10816">
        <w:rPr>
          <w:rFonts w:cs="Arial"/>
          <w:noProof/>
          <w:szCs w:val="21"/>
        </w:rPr>
        <w:t>Respondent</w:t>
      </w:r>
      <w:r w:rsidRPr="00B10816">
        <w:rPr>
          <w:rFonts w:cs="Arial"/>
          <w:szCs w:val="21"/>
        </w:rPr>
        <w:t xml:space="preserve">'s Declaration will be considered; failure to agree to any statement may disqualify your </w:t>
      </w:r>
      <w:r w:rsidRPr="00B10816">
        <w:rPr>
          <w:rFonts w:cs="Arial"/>
          <w:noProof/>
          <w:szCs w:val="21"/>
        </w:rPr>
        <w:t>Proposal</w:t>
      </w:r>
      <w:r w:rsidRPr="00B10816">
        <w:rPr>
          <w:rFonts w:cs="Arial"/>
          <w:szCs w:val="21"/>
        </w:rPr>
        <w:t xml:space="preserve"> at </w:t>
      </w:r>
      <w:r w:rsidR="00846F0E" w:rsidRPr="00B10816">
        <w:rPr>
          <w:rFonts w:cs="Arial"/>
          <w:noProof/>
          <w:szCs w:val="21"/>
        </w:rPr>
        <w:t>DNSSAB or NDHC</w:t>
      </w:r>
      <w:r w:rsidRPr="00B10816">
        <w:rPr>
          <w:rFonts w:cs="Arial"/>
          <w:szCs w:val="21"/>
        </w:rPr>
        <w:t>’s sole discretion.</w:t>
      </w:r>
    </w:p>
    <w:p w14:paraId="421D50B1" w14:textId="77777777" w:rsidR="00C720DD" w:rsidRPr="00B10816" w:rsidRDefault="00C720DD" w:rsidP="0023347A">
      <w:pPr>
        <w:rPr>
          <w:rFonts w:cs="Arial"/>
          <w:szCs w:val="21"/>
        </w:rPr>
      </w:pPr>
    </w:p>
    <w:tbl>
      <w:tblPr>
        <w:tblpPr w:leftFromText="180" w:rightFromText="180" w:vertAnchor="text" w:tblpY="1"/>
        <w:tblOverlap w:val="never"/>
        <w:tblW w:w="5000" w:type="pct"/>
        <w:shd w:val="clear" w:color="auto" w:fill="FFFFFF" w:themeFill="background1"/>
        <w:tblLook w:val="04A0" w:firstRow="1" w:lastRow="0" w:firstColumn="1" w:lastColumn="0" w:noHBand="0" w:noVBand="1"/>
      </w:tblPr>
      <w:tblGrid>
        <w:gridCol w:w="816"/>
        <w:gridCol w:w="9984"/>
      </w:tblGrid>
      <w:tr w:rsidR="00F72D45" w:rsidRPr="00684762" w14:paraId="7C90B43B" w14:textId="77777777" w:rsidTr="00F626F6">
        <w:tc>
          <w:tcPr>
            <w:tcW w:w="816" w:type="dxa"/>
            <w:tcBorders>
              <w:bottom w:val="single" w:sz="4" w:space="0" w:color="auto"/>
            </w:tcBorders>
            <w:shd w:val="clear" w:color="auto" w:fill="FFFFFF" w:themeFill="background1"/>
          </w:tcPr>
          <w:p w14:paraId="79AD7BD3" w14:textId="27BED764"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0F745294" w14:textId="77777777" w:rsidR="00C720DD" w:rsidRPr="00B10816" w:rsidRDefault="0024173F" w:rsidP="00F626F6">
            <w:pPr>
              <w:spacing w:before="120"/>
              <w:rPr>
                <w:rFonts w:cs="Arial"/>
                <w:szCs w:val="21"/>
              </w:rPr>
            </w:pPr>
            <w:r w:rsidRPr="00B10816">
              <w:rPr>
                <w:rFonts w:cs="Arial"/>
                <w:szCs w:val="21"/>
              </w:rPr>
              <w:t xml:space="preserve">I/WE have reviewed all documents associated with this </w:t>
            </w:r>
            <w:r w:rsidRPr="00B10816">
              <w:rPr>
                <w:rFonts w:cs="Arial"/>
                <w:noProof/>
                <w:szCs w:val="21"/>
              </w:rPr>
              <w:t>RFP</w:t>
            </w:r>
            <w:r w:rsidRPr="00B10816">
              <w:rPr>
                <w:rFonts w:cs="Arial"/>
                <w:szCs w:val="21"/>
              </w:rPr>
              <w:t xml:space="preserve"> and agree to all its terms and conditions.</w:t>
            </w:r>
          </w:p>
        </w:tc>
      </w:tr>
      <w:tr w:rsidR="00F72D45" w:rsidRPr="00684762" w14:paraId="62AE5BE2" w14:textId="77777777" w:rsidTr="00F626F6">
        <w:tc>
          <w:tcPr>
            <w:tcW w:w="816" w:type="dxa"/>
            <w:tcBorders>
              <w:top w:val="single" w:sz="4" w:space="0" w:color="auto"/>
              <w:bottom w:val="single" w:sz="4" w:space="0" w:color="auto"/>
            </w:tcBorders>
            <w:shd w:val="clear" w:color="auto" w:fill="D9D9D9" w:themeFill="background1" w:themeFillShade="D9"/>
          </w:tcPr>
          <w:p w14:paraId="565F2BAD" w14:textId="5F59DB83"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1C1B6996" w14:textId="77777777" w:rsidR="00C720DD" w:rsidRPr="00B10816" w:rsidRDefault="0024173F" w:rsidP="00F626F6">
            <w:pPr>
              <w:spacing w:before="120"/>
              <w:rPr>
                <w:rFonts w:cs="Arial"/>
                <w:szCs w:val="21"/>
              </w:rPr>
            </w:pPr>
            <w:r w:rsidRPr="00B10816">
              <w:rPr>
                <w:rFonts w:cs="Arial"/>
                <w:szCs w:val="21"/>
              </w:rPr>
              <w:t xml:space="preserve">I/WE declare that the </w:t>
            </w:r>
            <w:r w:rsidRPr="00B10816">
              <w:rPr>
                <w:rFonts w:cs="Arial"/>
                <w:noProof/>
                <w:szCs w:val="21"/>
              </w:rPr>
              <w:t>Proposal</w:t>
            </w:r>
            <w:r w:rsidRPr="00B10816">
              <w:rPr>
                <w:rFonts w:cs="Arial"/>
                <w:szCs w:val="21"/>
              </w:rPr>
              <w:t xml:space="preserve"> submitted has been made entirely in accordance with the terms and conditions outlined in the </w:t>
            </w:r>
            <w:r w:rsidRPr="00B10816">
              <w:rPr>
                <w:rFonts w:cs="Arial"/>
                <w:noProof/>
                <w:szCs w:val="21"/>
              </w:rPr>
              <w:t>RFP</w:t>
            </w:r>
            <w:r w:rsidRPr="00B10816">
              <w:rPr>
                <w:rFonts w:cs="Arial"/>
                <w:szCs w:val="21"/>
              </w:rPr>
              <w:t>.</w:t>
            </w:r>
          </w:p>
        </w:tc>
      </w:tr>
      <w:tr w:rsidR="00F72D45" w:rsidRPr="00684762" w14:paraId="7F47E292" w14:textId="77777777" w:rsidTr="00F626F6">
        <w:tc>
          <w:tcPr>
            <w:tcW w:w="816" w:type="dxa"/>
            <w:tcBorders>
              <w:top w:val="single" w:sz="4" w:space="0" w:color="auto"/>
              <w:bottom w:val="single" w:sz="4" w:space="0" w:color="auto"/>
            </w:tcBorders>
            <w:shd w:val="clear" w:color="auto" w:fill="FFFFFF" w:themeFill="background1"/>
          </w:tcPr>
          <w:p w14:paraId="5607D660" w14:textId="154715AC"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05B80296" w14:textId="77777777" w:rsidR="00C720DD" w:rsidRPr="00B10816" w:rsidRDefault="0024173F" w:rsidP="00F626F6">
            <w:pPr>
              <w:spacing w:before="120"/>
              <w:rPr>
                <w:rFonts w:cs="Arial"/>
                <w:szCs w:val="21"/>
              </w:rPr>
            </w:pPr>
            <w:r w:rsidRPr="00B10816">
              <w:rPr>
                <w:rFonts w:cs="Arial"/>
                <w:szCs w:val="21"/>
              </w:rPr>
              <w:t xml:space="preserve">I/WE declare that this </w:t>
            </w:r>
            <w:r w:rsidRPr="00B10816">
              <w:rPr>
                <w:rFonts w:cs="Arial"/>
                <w:noProof/>
                <w:szCs w:val="21"/>
              </w:rPr>
              <w:t>Proposal</w:t>
            </w:r>
            <w:r w:rsidRPr="00B10816">
              <w:rPr>
                <w:rFonts w:cs="Arial"/>
                <w:szCs w:val="21"/>
              </w:rPr>
              <w:t xml:space="preserve"> is the only </w:t>
            </w:r>
            <w:r w:rsidRPr="00B10816">
              <w:rPr>
                <w:rFonts w:cs="Arial"/>
                <w:noProof/>
                <w:szCs w:val="21"/>
              </w:rPr>
              <w:t>Proposal</w:t>
            </w:r>
            <w:r w:rsidRPr="00B10816">
              <w:rPr>
                <w:rFonts w:cs="Arial"/>
                <w:szCs w:val="21"/>
              </w:rPr>
              <w:t xml:space="preserve"> submitted by us and that no other </w:t>
            </w:r>
            <w:r w:rsidRPr="00B10816">
              <w:rPr>
                <w:rFonts w:cs="Arial"/>
                <w:noProof/>
                <w:szCs w:val="21"/>
              </w:rPr>
              <w:t>Proposal</w:t>
            </w:r>
            <w:r w:rsidRPr="00B10816">
              <w:rPr>
                <w:rFonts w:cs="Arial"/>
                <w:szCs w:val="21"/>
              </w:rPr>
              <w:t xml:space="preserve"> was submitted by us using a different name, subsidiary, or by any other means.</w:t>
            </w:r>
          </w:p>
        </w:tc>
      </w:tr>
      <w:tr w:rsidR="00F72D45" w:rsidRPr="00684762" w14:paraId="63C5B496" w14:textId="77777777" w:rsidTr="00F626F6">
        <w:tc>
          <w:tcPr>
            <w:tcW w:w="816" w:type="dxa"/>
            <w:tcBorders>
              <w:top w:val="single" w:sz="4" w:space="0" w:color="auto"/>
              <w:bottom w:val="single" w:sz="4" w:space="0" w:color="auto"/>
            </w:tcBorders>
            <w:shd w:val="clear" w:color="auto" w:fill="D9D9D9" w:themeFill="background1" w:themeFillShade="D9"/>
          </w:tcPr>
          <w:p w14:paraId="03CBF015" w14:textId="63171C3B"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41C5FE9D" w14:textId="77777777" w:rsidR="00C720DD" w:rsidRPr="00B10816" w:rsidRDefault="0024173F" w:rsidP="00990A92">
            <w:pPr>
              <w:spacing w:before="120"/>
              <w:rPr>
                <w:rFonts w:cs="Arial"/>
                <w:szCs w:val="21"/>
              </w:rPr>
            </w:pPr>
            <w:r w:rsidRPr="00B10816">
              <w:rPr>
                <w:rFonts w:cs="Arial"/>
                <w:szCs w:val="21"/>
              </w:rPr>
              <w:t xml:space="preserve">I/WE declare that this </w:t>
            </w:r>
            <w:r w:rsidRPr="00B10816">
              <w:rPr>
                <w:rFonts w:cs="Arial"/>
                <w:noProof/>
                <w:szCs w:val="21"/>
              </w:rPr>
              <w:t>Proposal</w:t>
            </w:r>
            <w:r w:rsidRPr="00B10816">
              <w:rPr>
                <w:rFonts w:cs="Arial"/>
                <w:szCs w:val="21"/>
              </w:rPr>
              <w:t xml:space="preserve"> does not contain multiple Pricing strategies based on distinct acceptance periods or conditions.</w:t>
            </w:r>
          </w:p>
        </w:tc>
      </w:tr>
      <w:tr w:rsidR="00F72D45" w:rsidRPr="00684762" w14:paraId="1995D316" w14:textId="77777777" w:rsidTr="00F626F6">
        <w:tc>
          <w:tcPr>
            <w:tcW w:w="816" w:type="dxa"/>
            <w:tcBorders>
              <w:top w:val="single" w:sz="4" w:space="0" w:color="auto"/>
              <w:bottom w:val="single" w:sz="4" w:space="0" w:color="auto"/>
            </w:tcBorders>
            <w:shd w:val="clear" w:color="auto" w:fill="FFFFFF" w:themeFill="background1"/>
          </w:tcPr>
          <w:p w14:paraId="32ADB962" w14:textId="08A2FED8"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4DADA4BD" w14:textId="77777777" w:rsidR="00C720DD" w:rsidRPr="00B10816" w:rsidRDefault="0024173F" w:rsidP="00F626F6">
            <w:pPr>
              <w:spacing w:before="120"/>
              <w:rPr>
                <w:rFonts w:cs="Arial"/>
                <w:szCs w:val="21"/>
              </w:rPr>
            </w:pPr>
            <w:r w:rsidRPr="00B10816">
              <w:rPr>
                <w:rFonts w:cs="Arial"/>
                <w:szCs w:val="21"/>
              </w:rPr>
              <w:t xml:space="preserve">I/WE declare that this </w:t>
            </w:r>
            <w:r w:rsidRPr="00B10816">
              <w:rPr>
                <w:rFonts w:cs="Arial"/>
                <w:noProof/>
                <w:szCs w:val="21"/>
              </w:rPr>
              <w:t>Proposal</w:t>
            </w:r>
            <w:r w:rsidRPr="00B10816">
              <w:rPr>
                <w:rFonts w:cs="Arial"/>
                <w:szCs w:val="21"/>
              </w:rPr>
              <w:t xml:space="preserve"> was submitted by a </w:t>
            </w:r>
            <w:r w:rsidRPr="00B10816">
              <w:rPr>
                <w:rFonts w:cs="Arial"/>
                <w:noProof/>
                <w:szCs w:val="21"/>
              </w:rPr>
              <w:t>Respondent</w:t>
            </w:r>
            <w:r w:rsidRPr="00B10816">
              <w:rPr>
                <w:rFonts w:cs="Arial"/>
                <w:szCs w:val="21"/>
              </w:rPr>
              <w:t xml:space="preserve"> (and all Participating Entities) who is not an Opposing Party in a legal action against </w:t>
            </w:r>
            <w:r w:rsidR="00846F0E" w:rsidRPr="00B10816">
              <w:rPr>
                <w:rFonts w:cs="Arial"/>
                <w:noProof/>
                <w:szCs w:val="21"/>
              </w:rPr>
              <w:t>DNSSAB or NDHC</w:t>
            </w:r>
            <w:r w:rsidRPr="00B10816">
              <w:rPr>
                <w:rFonts w:cs="Arial"/>
                <w:szCs w:val="21"/>
              </w:rPr>
              <w:t>.</w:t>
            </w:r>
          </w:p>
        </w:tc>
      </w:tr>
      <w:tr w:rsidR="00F72D45" w:rsidRPr="00684762" w14:paraId="2FEBB063" w14:textId="77777777" w:rsidTr="00F626F6">
        <w:tc>
          <w:tcPr>
            <w:tcW w:w="816" w:type="dxa"/>
            <w:tcBorders>
              <w:top w:val="single" w:sz="4" w:space="0" w:color="auto"/>
              <w:bottom w:val="single" w:sz="4" w:space="0" w:color="auto"/>
            </w:tcBorders>
            <w:shd w:val="clear" w:color="auto" w:fill="D9D9D9" w:themeFill="background1" w:themeFillShade="D9"/>
          </w:tcPr>
          <w:p w14:paraId="23CFA01A" w14:textId="70175E29"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6F3DC641" w14:textId="77777777" w:rsidR="00C720DD" w:rsidRPr="00B10816" w:rsidRDefault="0024173F" w:rsidP="00990A92">
            <w:pPr>
              <w:spacing w:before="120"/>
              <w:rPr>
                <w:rFonts w:cs="Arial"/>
                <w:szCs w:val="21"/>
              </w:rPr>
            </w:pPr>
            <w:r w:rsidRPr="00B10816">
              <w:rPr>
                <w:rFonts w:cs="Arial"/>
                <w:szCs w:val="21"/>
              </w:rPr>
              <w:t xml:space="preserve">I/WE declare that this </w:t>
            </w:r>
            <w:r w:rsidRPr="00B10816">
              <w:rPr>
                <w:rFonts w:cs="Arial"/>
                <w:noProof/>
                <w:szCs w:val="21"/>
              </w:rPr>
              <w:t>Proposal</w:t>
            </w:r>
            <w:r w:rsidRPr="00B10816">
              <w:rPr>
                <w:rFonts w:cs="Arial"/>
                <w:szCs w:val="21"/>
              </w:rPr>
              <w:t xml:space="preserve"> is made without connection, knowledge, comparison of figures or arrangement</w:t>
            </w:r>
            <w:r w:rsidR="00990A92" w:rsidRPr="00B10816">
              <w:rPr>
                <w:rFonts w:cs="Arial"/>
                <w:szCs w:val="21"/>
              </w:rPr>
              <w:t>s</w:t>
            </w:r>
            <w:r w:rsidRPr="00B10816">
              <w:rPr>
                <w:rFonts w:cs="Arial"/>
                <w:szCs w:val="21"/>
              </w:rPr>
              <w:t xml:space="preserve"> with any other </w:t>
            </w:r>
            <w:r w:rsidRPr="00B10816">
              <w:rPr>
                <w:rFonts w:cs="Arial"/>
                <w:noProof/>
                <w:szCs w:val="21"/>
              </w:rPr>
              <w:t>Respondent</w:t>
            </w:r>
            <w:r w:rsidRPr="00B10816">
              <w:rPr>
                <w:rFonts w:cs="Arial"/>
                <w:szCs w:val="21"/>
              </w:rPr>
              <w:t>, firm or person making a submission and is in all respects fair and without collusion for fraud.</w:t>
            </w:r>
          </w:p>
        </w:tc>
      </w:tr>
      <w:tr w:rsidR="00F72D45" w:rsidRPr="00684762" w14:paraId="1674FB34" w14:textId="77777777" w:rsidTr="00F626F6">
        <w:tc>
          <w:tcPr>
            <w:tcW w:w="816" w:type="dxa"/>
            <w:tcBorders>
              <w:top w:val="single" w:sz="4" w:space="0" w:color="auto"/>
              <w:bottom w:val="single" w:sz="4" w:space="0" w:color="auto"/>
            </w:tcBorders>
            <w:shd w:val="clear" w:color="auto" w:fill="FFFFFF" w:themeFill="background1"/>
          </w:tcPr>
          <w:p w14:paraId="7FDA9AB5" w14:textId="4B8445DA"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006DFC4E" w14:textId="77777777" w:rsidR="00C720DD" w:rsidRPr="00B10816" w:rsidRDefault="0024173F" w:rsidP="00F626F6">
            <w:pPr>
              <w:spacing w:before="120"/>
              <w:rPr>
                <w:rFonts w:cs="Arial"/>
                <w:szCs w:val="21"/>
              </w:rPr>
            </w:pPr>
            <w:r w:rsidRPr="00B10816">
              <w:rPr>
                <w:rFonts w:cs="Arial"/>
                <w:szCs w:val="21"/>
              </w:rPr>
              <w:t xml:space="preserve">I/WE declare that the Respondent's Firm empowers the undersigned to negotiate all matters with </w:t>
            </w:r>
            <w:r w:rsidR="00846F0E" w:rsidRPr="00B10816">
              <w:rPr>
                <w:rFonts w:cs="Arial"/>
                <w:noProof/>
                <w:szCs w:val="21"/>
              </w:rPr>
              <w:t>DNSSAB or NDHC</w:t>
            </w:r>
            <w:r w:rsidRPr="00B10816">
              <w:rPr>
                <w:rFonts w:cs="Arial"/>
                <w:szCs w:val="21"/>
              </w:rPr>
              <w:t xml:space="preserve">'s representatives relative to this </w:t>
            </w:r>
            <w:r w:rsidRPr="00B10816">
              <w:rPr>
                <w:rFonts w:cs="Arial"/>
                <w:noProof/>
                <w:szCs w:val="21"/>
              </w:rPr>
              <w:t>RFP</w:t>
            </w:r>
            <w:r w:rsidRPr="00B10816">
              <w:rPr>
                <w:rFonts w:cs="Arial"/>
                <w:szCs w:val="21"/>
              </w:rPr>
              <w:t xml:space="preserve"> and any future Contract, and the person named below has the authority to submit this </w:t>
            </w:r>
            <w:r w:rsidRPr="00B10816">
              <w:rPr>
                <w:rFonts w:cs="Arial"/>
                <w:noProof/>
                <w:szCs w:val="21"/>
              </w:rPr>
              <w:t>Proposal</w:t>
            </w:r>
            <w:r w:rsidRPr="00B10816">
              <w:rPr>
                <w:rFonts w:cs="Arial"/>
                <w:szCs w:val="21"/>
              </w:rPr>
              <w:t xml:space="preserve"> on behalf of the </w:t>
            </w:r>
            <w:r w:rsidRPr="00B10816">
              <w:rPr>
                <w:rFonts w:cs="Arial"/>
                <w:noProof/>
                <w:szCs w:val="21"/>
              </w:rPr>
              <w:t>Respondent</w:t>
            </w:r>
            <w:r w:rsidRPr="00B10816">
              <w:rPr>
                <w:rFonts w:cs="Arial"/>
                <w:szCs w:val="21"/>
              </w:rPr>
              <w:t xml:space="preserve">’s </w:t>
            </w:r>
            <w:r w:rsidR="00EF1CC9" w:rsidRPr="00B10816">
              <w:rPr>
                <w:rFonts w:cs="Arial"/>
                <w:szCs w:val="21"/>
              </w:rPr>
              <w:t>Firm</w:t>
            </w:r>
            <w:r w:rsidRPr="00B10816">
              <w:rPr>
                <w:rFonts w:cs="Arial"/>
                <w:szCs w:val="21"/>
              </w:rPr>
              <w:t>.</w:t>
            </w:r>
          </w:p>
        </w:tc>
      </w:tr>
      <w:tr w:rsidR="00F72D45" w:rsidRPr="00684762" w14:paraId="014945A3" w14:textId="77777777" w:rsidTr="00F626F6">
        <w:tc>
          <w:tcPr>
            <w:tcW w:w="816" w:type="dxa"/>
            <w:tcBorders>
              <w:top w:val="single" w:sz="4" w:space="0" w:color="auto"/>
              <w:bottom w:val="single" w:sz="4" w:space="0" w:color="auto"/>
            </w:tcBorders>
            <w:shd w:val="clear" w:color="auto" w:fill="D9D9D9" w:themeFill="background1" w:themeFillShade="D9"/>
          </w:tcPr>
          <w:p w14:paraId="20D5BC95" w14:textId="2C7898E2"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42B05212" w14:textId="77777777" w:rsidR="00C720DD" w:rsidRPr="00B10816" w:rsidRDefault="0024173F" w:rsidP="00F626F6">
            <w:pPr>
              <w:spacing w:before="120"/>
              <w:rPr>
                <w:rFonts w:cs="Arial"/>
                <w:szCs w:val="21"/>
              </w:rPr>
            </w:pPr>
            <w:r w:rsidRPr="00B10816">
              <w:rPr>
                <w:rFonts w:cs="Arial"/>
                <w:szCs w:val="21"/>
              </w:rPr>
              <w:t xml:space="preserve">I/WE declare that no persons associated with the </w:t>
            </w:r>
            <w:r w:rsidRPr="00B10816">
              <w:rPr>
                <w:rFonts w:cs="Arial"/>
                <w:noProof/>
                <w:szCs w:val="21"/>
              </w:rPr>
              <w:t>Proposal</w:t>
            </w:r>
            <w:r w:rsidRPr="00B10816">
              <w:rPr>
                <w:rFonts w:cs="Arial"/>
                <w:szCs w:val="21"/>
              </w:rPr>
              <w:t xml:space="preserve"> have initiated communication about this </w:t>
            </w:r>
            <w:r w:rsidRPr="00B10816">
              <w:rPr>
                <w:rFonts w:cs="Arial"/>
                <w:noProof/>
                <w:szCs w:val="21"/>
              </w:rPr>
              <w:t>RFP</w:t>
            </w:r>
            <w:r w:rsidRPr="00B10816">
              <w:rPr>
                <w:rFonts w:cs="Arial"/>
                <w:szCs w:val="21"/>
              </w:rPr>
              <w:t xml:space="preserve"> after it was issued and before the Closing Date or before one or more contracts are entered in respect of the Scope of Work, which is its subject, with any member of </w:t>
            </w:r>
            <w:r w:rsidR="00846F0E" w:rsidRPr="00B10816">
              <w:rPr>
                <w:rFonts w:cs="Arial"/>
                <w:noProof/>
                <w:szCs w:val="21"/>
              </w:rPr>
              <w:t>DNSSAB or NDHC</w:t>
            </w:r>
            <w:r w:rsidRPr="00B10816">
              <w:rPr>
                <w:rFonts w:cs="Arial"/>
                <w:szCs w:val="21"/>
              </w:rPr>
              <w:t>’s Personnel and/or the media.</w:t>
            </w:r>
          </w:p>
        </w:tc>
      </w:tr>
      <w:tr w:rsidR="00F72D45" w:rsidRPr="00684762" w14:paraId="0DC784D9" w14:textId="77777777" w:rsidTr="00F626F6">
        <w:tc>
          <w:tcPr>
            <w:tcW w:w="816" w:type="dxa"/>
            <w:tcBorders>
              <w:top w:val="single" w:sz="4" w:space="0" w:color="auto"/>
              <w:bottom w:val="single" w:sz="4" w:space="0" w:color="auto"/>
            </w:tcBorders>
            <w:shd w:val="clear" w:color="auto" w:fill="FFFFFF" w:themeFill="background1"/>
          </w:tcPr>
          <w:p w14:paraId="730125C6" w14:textId="298DE407"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0E13198A" w14:textId="77777777" w:rsidR="00C720DD" w:rsidRPr="00B10816" w:rsidRDefault="0024173F" w:rsidP="00F626F6">
            <w:pPr>
              <w:spacing w:before="120"/>
              <w:rPr>
                <w:rFonts w:cs="Arial"/>
                <w:szCs w:val="21"/>
              </w:rPr>
            </w:pPr>
            <w:r w:rsidRPr="00B10816">
              <w:rPr>
                <w:rFonts w:cs="Arial"/>
                <w:szCs w:val="21"/>
              </w:rPr>
              <w:t xml:space="preserve">I/WE declare that no person associated with the </w:t>
            </w:r>
            <w:r w:rsidRPr="00B10816">
              <w:rPr>
                <w:rFonts w:cs="Arial"/>
                <w:noProof/>
                <w:szCs w:val="21"/>
              </w:rPr>
              <w:t>Proposal</w:t>
            </w:r>
            <w:r w:rsidRPr="00B10816">
              <w:rPr>
                <w:rFonts w:cs="Arial"/>
                <w:szCs w:val="21"/>
              </w:rPr>
              <w:t xml:space="preserve"> has been convicted of a criminal offence, including but not limited to fraud or theft.</w:t>
            </w:r>
          </w:p>
        </w:tc>
      </w:tr>
      <w:tr w:rsidR="00F72D45" w:rsidRPr="00684762" w14:paraId="74F3F32B" w14:textId="77777777" w:rsidTr="00F626F6">
        <w:tc>
          <w:tcPr>
            <w:tcW w:w="816" w:type="dxa"/>
            <w:tcBorders>
              <w:top w:val="single" w:sz="4" w:space="0" w:color="auto"/>
              <w:bottom w:val="single" w:sz="4" w:space="0" w:color="auto"/>
            </w:tcBorders>
            <w:shd w:val="clear" w:color="auto" w:fill="D9D9D9" w:themeFill="background1" w:themeFillShade="D9"/>
          </w:tcPr>
          <w:p w14:paraId="3A4037C6" w14:textId="4371B6C9"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4CA87095" w14:textId="77777777" w:rsidR="00C720DD" w:rsidRPr="00B10816" w:rsidRDefault="0024173F" w:rsidP="00F626F6">
            <w:pPr>
              <w:spacing w:before="120"/>
              <w:rPr>
                <w:rFonts w:cs="Arial"/>
                <w:szCs w:val="21"/>
              </w:rPr>
            </w:pPr>
            <w:r w:rsidRPr="00B10816">
              <w:rPr>
                <w:rFonts w:cs="Arial"/>
                <w:szCs w:val="21"/>
              </w:rPr>
              <w:t xml:space="preserve">I/WE declare that no person associated with the </w:t>
            </w:r>
            <w:r w:rsidRPr="00B10816">
              <w:rPr>
                <w:rFonts w:cs="Arial"/>
                <w:noProof/>
                <w:szCs w:val="21"/>
              </w:rPr>
              <w:t>Proposal</w:t>
            </w:r>
            <w:r w:rsidRPr="00B10816">
              <w:rPr>
                <w:rFonts w:cs="Arial"/>
                <w:szCs w:val="21"/>
              </w:rPr>
              <w:t xml:space="preserve"> has been convicted of any quasi-criminal offence pursuant to applicable legislation or regulations, including but not limited to the Occupational Health and Safety Act, as amended, where the circumstances of that conviction demonstrate a disregard </w:t>
            </w:r>
            <w:r w:rsidRPr="00B10816">
              <w:rPr>
                <w:rFonts w:cs="Arial"/>
                <w:szCs w:val="21"/>
              </w:rPr>
              <w:lastRenderedPageBreak/>
              <w:t xml:space="preserve">on the part of the </w:t>
            </w:r>
            <w:r w:rsidRPr="00B10816">
              <w:rPr>
                <w:rFonts w:cs="Arial"/>
                <w:noProof/>
                <w:szCs w:val="21"/>
              </w:rPr>
              <w:t>Respondent</w:t>
            </w:r>
            <w:r w:rsidRPr="00B10816">
              <w:rPr>
                <w:rFonts w:cs="Arial"/>
                <w:szCs w:val="21"/>
              </w:rPr>
              <w:t xml:space="preserve"> for the health and safety of its workers, </w:t>
            </w:r>
            <w:r w:rsidR="00846F0E" w:rsidRPr="00B10816">
              <w:rPr>
                <w:rFonts w:cs="Arial"/>
                <w:noProof/>
                <w:szCs w:val="21"/>
              </w:rPr>
              <w:t>DNSSAB or NDHC</w:t>
            </w:r>
            <w:r w:rsidRPr="00B10816">
              <w:rPr>
                <w:rFonts w:cs="Arial"/>
                <w:szCs w:val="21"/>
              </w:rPr>
              <w:t>’s employees, and/or the general public.</w:t>
            </w:r>
          </w:p>
        </w:tc>
      </w:tr>
      <w:tr w:rsidR="00F72D45" w:rsidRPr="00684762" w14:paraId="5D21DAB2" w14:textId="77777777" w:rsidTr="00F626F6">
        <w:tc>
          <w:tcPr>
            <w:tcW w:w="816" w:type="dxa"/>
            <w:tcBorders>
              <w:top w:val="single" w:sz="4" w:space="0" w:color="auto"/>
              <w:bottom w:val="single" w:sz="4" w:space="0" w:color="auto"/>
            </w:tcBorders>
            <w:shd w:val="clear" w:color="auto" w:fill="FFFFFF" w:themeFill="background1"/>
          </w:tcPr>
          <w:p w14:paraId="4DC4C02A" w14:textId="38BA70B2" w:rsidR="00C720DD" w:rsidRPr="00B10816" w:rsidRDefault="0019215B" w:rsidP="0023347A">
            <w:pPr>
              <w:rPr>
                <w:rFonts w:cs="Arial"/>
                <w:szCs w:val="21"/>
              </w:rPr>
            </w:pPr>
            <w:r>
              <w:rPr>
                <w:rFonts w:cs="Arial"/>
                <w:i/>
                <w:color w:val="000000" w:themeColor="text1"/>
                <w:sz w:val="18"/>
                <w:szCs w:val="18"/>
              </w:rPr>
              <w:lastRenderedPageBreak/>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100CFBBA" w14:textId="77777777" w:rsidR="00C720DD" w:rsidRPr="00B10816" w:rsidRDefault="0024173F" w:rsidP="00F626F6">
            <w:pPr>
              <w:spacing w:before="120"/>
              <w:rPr>
                <w:rFonts w:cs="Arial"/>
                <w:szCs w:val="21"/>
              </w:rPr>
            </w:pPr>
            <w:r w:rsidRPr="00B10816">
              <w:rPr>
                <w:rFonts w:cs="Arial"/>
                <w:szCs w:val="21"/>
              </w:rPr>
              <w:t xml:space="preserve">I/WE declare that no person associated with the </w:t>
            </w:r>
            <w:r w:rsidRPr="00B10816">
              <w:rPr>
                <w:rFonts w:cs="Arial"/>
                <w:noProof/>
                <w:szCs w:val="21"/>
              </w:rPr>
              <w:t>Proposal</w:t>
            </w:r>
            <w:r w:rsidRPr="00B10816">
              <w:rPr>
                <w:rFonts w:cs="Arial"/>
                <w:szCs w:val="21"/>
              </w:rPr>
              <w:t xml:space="preserve"> has committed professional misconduct, acts, or omissions that adversely reflect on the commercial integrity of the </w:t>
            </w:r>
            <w:r w:rsidRPr="00B10816">
              <w:rPr>
                <w:rFonts w:cs="Arial"/>
                <w:noProof/>
                <w:szCs w:val="21"/>
              </w:rPr>
              <w:t>Respondent</w:t>
            </w:r>
            <w:r w:rsidRPr="00B10816">
              <w:rPr>
                <w:rFonts w:cs="Arial"/>
                <w:szCs w:val="21"/>
              </w:rPr>
              <w:t>.</w:t>
            </w:r>
          </w:p>
        </w:tc>
      </w:tr>
      <w:tr w:rsidR="00F72D45" w:rsidRPr="00684762" w14:paraId="446678B2" w14:textId="77777777" w:rsidTr="00F626F6">
        <w:tc>
          <w:tcPr>
            <w:tcW w:w="816" w:type="dxa"/>
            <w:tcBorders>
              <w:top w:val="single" w:sz="4" w:space="0" w:color="auto"/>
              <w:bottom w:val="single" w:sz="4" w:space="0" w:color="auto"/>
            </w:tcBorders>
            <w:shd w:val="clear" w:color="auto" w:fill="D9D9D9" w:themeFill="background1" w:themeFillShade="D9"/>
          </w:tcPr>
          <w:p w14:paraId="76CFCD7B" w14:textId="63823B26"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1D0ADA54" w14:textId="49C845D3" w:rsidR="00C720DD" w:rsidRPr="00B10816" w:rsidRDefault="0024173F" w:rsidP="00F626F6">
            <w:pPr>
              <w:spacing w:before="120"/>
              <w:rPr>
                <w:rFonts w:cs="Arial"/>
                <w:szCs w:val="21"/>
              </w:rPr>
            </w:pPr>
            <w:r w:rsidRPr="00B10816">
              <w:rPr>
                <w:rFonts w:cs="Arial"/>
                <w:szCs w:val="21"/>
              </w:rPr>
              <w:t xml:space="preserve">I/WE declare that if any future Contract is to be negotiated with </w:t>
            </w:r>
            <w:r w:rsidR="00B94B78" w:rsidRPr="00B10816">
              <w:rPr>
                <w:rFonts w:cs="Arial"/>
                <w:noProof/>
                <w:szCs w:val="21"/>
              </w:rPr>
              <w:t>DNSSAB/NDHC</w:t>
            </w:r>
            <w:r w:rsidR="003F1B63" w:rsidRPr="00B10816">
              <w:rPr>
                <w:rFonts w:cs="Arial"/>
                <w:noProof/>
                <w:szCs w:val="21"/>
              </w:rPr>
              <w:t xml:space="preserve"> </w:t>
            </w:r>
            <w:r w:rsidRPr="00B10816">
              <w:rPr>
                <w:rFonts w:cs="Arial"/>
                <w:szCs w:val="21"/>
              </w:rPr>
              <w:t xml:space="preserve">regarding the subject matter herein, the negotiations and the Contract shall be governed, </w:t>
            </w:r>
            <w:proofErr w:type="gramStart"/>
            <w:r w:rsidRPr="00B10816">
              <w:rPr>
                <w:rFonts w:cs="Arial"/>
                <w:szCs w:val="21"/>
              </w:rPr>
              <w:t>construed</w:t>
            </w:r>
            <w:proofErr w:type="gramEnd"/>
            <w:r w:rsidRPr="00B10816">
              <w:rPr>
                <w:rFonts w:cs="Arial"/>
                <w:szCs w:val="21"/>
              </w:rPr>
              <w:t xml:space="preserve"> and enforced under the laws of the Province of Ontario and the federal laws of Canada.</w:t>
            </w:r>
          </w:p>
        </w:tc>
      </w:tr>
      <w:tr w:rsidR="00F72D45" w:rsidRPr="00684762" w14:paraId="46484EA4" w14:textId="77777777" w:rsidTr="00F626F6">
        <w:tc>
          <w:tcPr>
            <w:tcW w:w="816" w:type="dxa"/>
            <w:tcBorders>
              <w:top w:val="single" w:sz="4" w:space="0" w:color="auto"/>
              <w:bottom w:val="single" w:sz="4" w:space="0" w:color="auto"/>
            </w:tcBorders>
            <w:shd w:val="clear" w:color="auto" w:fill="FFFFFF" w:themeFill="background1"/>
          </w:tcPr>
          <w:p w14:paraId="2A3116A3" w14:textId="1623FC85"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383E3A1D" w14:textId="77777777" w:rsidR="00C720DD" w:rsidRPr="00B10816" w:rsidRDefault="0024173F" w:rsidP="00990A92">
            <w:pPr>
              <w:spacing w:before="120"/>
              <w:rPr>
                <w:rFonts w:cs="Arial"/>
                <w:szCs w:val="21"/>
              </w:rPr>
            </w:pPr>
            <w:r w:rsidRPr="00B10816">
              <w:rPr>
                <w:rFonts w:cs="Arial"/>
                <w:szCs w:val="21"/>
              </w:rPr>
              <w:t xml:space="preserve">I/WE, including Non-Resident </w:t>
            </w:r>
            <w:r w:rsidRPr="00B10816">
              <w:rPr>
                <w:rFonts w:cs="Arial"/>
                <w:noProof/>
                <w:szCs w:val="21"/>
              </w:rPr>
              <w:t>Respondent</w:t>
            </w:r>
            <w:r w:rsidRPr="00B10816">
              <w:rPr>
                <w:rFonts w:cs="Arial"/>
                <w:szCs w:val="21"/>
              </w:rPr>
              <w:t xml:space="preserve">, shall comply with all Federal, Provincial (Ontario) and Municipal Laws, Acts, Ordinances, regulations, and By-Laws which in any way pertain to the Scope of Work outlined in this </w:t>
            </w:r>
            <w:r w:rsidRPr="00B10816">
              <w:rPr>
                <w:rFonts w:cs="Arial"/>
                <w:noProof/>
                <w:szCs w:val="21"/>
              </w:rPr>
              <w:t>RFP</w:t>
            </w:r>
            <w:r w:rsidR="00990A92" w:rsidRPr="00B10816">
              <w:rPr>
                <w:rFonts w:cs="Arial"/>
                <w:noProof/>
                <w:szCs w:val="21"/>
              </w:rPr>
              <w:t>.</w:t>
            </w:r>
          </w:p>
        </w:tc>
      </w:tr>
      <w:tr w:rsidR="00F72D45" w:rsidRPr="00684762" w14:paraId="49F87D41" w14:textId="77777777" w:rsidTr="00F626F6">
        <w:tc>
          <w:tcPr>
            <w:tcW w:w="816" w:type="dxa"/>
            <w:tcBorders>
              <w:bottom w:val="single" w:sz="4" w:space="0" w:color="auto"/>
            </w:tcBorders>
            <w:shd w:val="clear" w:color="auto" w:fill="D9D9D9" w:themeFill="background1" w:themeFillShade="D9"/>
          </w:tcPr>
          <w:p w14:paraId="5EFDB6D4" w14:textId="7D9B3A60"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465BC745" w14:textId="77777777" w:rsidR="00C720DD" w:rsidRPr="00B10816" w:rsidRDefault="0024173F" w:rsidP="00F626F6">
            <w:pPr>
              <w:spacing w:before="120"/>
              <w:rPr>
                <w:rFonts w:cs="Arial"/>
                <w:szCs w:val="21"/>
              </w:rPr>
            </w:pPr>
            <w:r w:rsidRPr="00B10816">
              <w:rPr>
                <w:rFonts w:cs="Arial"/>
                <w:szCs w:val="21"/>
              </w:rPr>
              <w:t xml:space="preserve">I/We, including the Non-Resident </w:t>
            </w:r>
            <w:r w:rsidRPr="00B10816">
              <w:rPr>
                <w:rFonts w:cs="Arial"/>
                <w:noProof/>
                <w:szCs w:val="21"/>
              </w:rPr>
              <w:t>Respondent</w:t>
            </w:r>
            <w:r w:rsidRPr="00B10816">
              <w:rPr>
                <w:rFonts w:cs="Arial"/>
                <w:szCs w:val="21"/>
              </w:rPr>
              <w:t>, shall charge applicable HST for Ontario.</w:t>
            </w:r>
          </w:p>
        </w:tc>
      </w:tr>
      <w:tr w:rsidR="00F72D45" w:rsidRPr="00684762" w14:paraId="246A8AC8" w14:textId="77777777" w:rsidTr="00F626F6">
        <w:tc>
          <w:tcPr>
            <w:tcW w:w="816" w:type="dxa"/>
            <w:tcBorders>
              <w:top w:val="single" w:sz="4" w:space="0" w:color="auto"/>
              <w:bottom w:val="single" w:sz="4" w:space="0" w:color="auto"/>
            </w:tcBorders>
            <w:shd w:val="clear" w:color="auto" w:fill="FFFFFF" w:themeFill="background1"/>
          </w:tcPr>
          <w:p w14:paraId="5CEA02A0" w14:textId="2B0EDDC5"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FFFFFF" w:themeFill="background1"/>
          </w:tcPr>
          <w:p w14:paraId="18739011" w14:textId="77777777" w:rsidR="00C720DD" w:rsidRPr="00B10816" w:rsidRDefault="0024173F" w:rsidP="00990A92">
            <w:pPr>
              <w:spacing w:before="120"/>
              <w:rPr>
                <w:rFonts w:cs="Arial"/>
                <w:szCs w:val="21"/>
              </w:rPr>
            </w:pPr>
            <w:r w:rsidRPr="00B10816">
              <w:rPr>
                <w:rFonts w:cs="Arial"/>
                <w:szCs w:val="21"/>
              </w:rPr>
              <w:t xml:space="preserve">I/WE agree that </w:t>
            </w:r>
            <w:proofErr w:type="gramStart"/>
            <w:r w:rsidRPr="00B10816">
              <w:rPr>
                <w:rFonts w:cs="Arial"/>
                <w:szCs w:val="21"/>
              </w:rPr>
              <w:t>any and all</w:t>
            </w:r>
            <w:proofErr w:type="gramEnd"/>
            <w:r w:rsidRPr="00B10816">
              <w:rPr>
                <w:rFonts w:cs="Arial"/>
                <w:szCs w:val="21"/>
              </w:rPr>
              <w:t xml:space="preserve"> Personnel </w:t>
            </w:r>
            <w:r w:rsidR="00990A92" w:rsidRPr="00B10816">
              <w:rPr>
                <w:rFonts w:cs="Arial"/>
                <w:szCs w:val="21"/>
              </w:rPr>
              <w:t>involved in the</w:t>
            </w:r>
            <w:r w:rsidRPr="00B10816">
              <w:rPr>
                <w:rFonts w:cs="Arial"/>
                <w:szCs w:val="21"/>
              </w:rPr>
              <w:t xml:space="preserve"> provision of the Goods and/or Services completed in the </w:t>
            </w:r>
            <w:r w:rsidR="005B1FBA" w:rsidRPr="00B10816">
              <w:rPr>
                <w:rFonts w:cs="Arial"/>
                <w:szCs w:val="21"/>
              </w:rPr>
              <w:t>Proposal</w:t>
            </w:r>
            <w:r w:rsidRPr="00B10816">
              <w:rPr>
                <w:rFonts w:cs="Arial"/>
                <w:szCs w:val="21"/>
              </w:rPr>
              <w:t xml:space="preserve"> will be appropriately trained under the Occupational Health and Safety Act, that every supervisor appointed is a 'competent person' as defined in the Act, and all work shall be in compliance with the Act's regulations.</w:t>
            </w:r>
          </w:p>
        </w:tc>
      </w:tr>
      <w:tr w:rsidR="00F72D45" w:rsidRPr="00684762" w14:paraId="30C124AF" w14:textId="77777777" w:rsidTr="00F626F6">
        <w:tc>
          <w:tcPr>
            <w:tcW w:w="816" w:type="dxa"/>
            <w:tcBorders>
              <w:top w:val="single" w:sz="4" w:space="0" w:color="auto"/>
              <w:bottom w:val="single" w:sz="4" w:space="0" w:color="auto"/>
            </w:tcBorders>
            <w:shd w:val="clear" w:color="auto" w:fill="D9D9D9" w:themeFill="background1" w:themeFillShade="D9"/>
          </w:tcPr>
          <w:p w14:paraId="265AF3BF" w14:textId="745E93B9" w:rsidR="00C720DD" w:rsidRPr="00B10816" w:rsidRDefault="0019215B" w:rsidP="0023347A">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9984" w:type="dxa"/>
            <w:shd w:val="clear" w:color="auto" w:fill="D9D9D9" w:themeFill="background1" w:themeFillShade="D9"/>
          </w:tcPr>
          <w:p w14:paraId="0A45BF1B" w14:textId="6997670D" w:rsidR="00C720DD" w:rsidRPr="00B10816" w:rsidRDefault="0024173F" w:rsidP="00F626F6">
            <w:pPr>
              <w:spacing w:before="120"/>
              <w:rPr>
                <w:rFonts w:cs="Arial"/>
                <w:szCs w:val="21"/>
              </w:rPr>
            </w:pPr>
            <w:r w:rsidRPr="00B10816">
              <w:rPr>
                <w:rFonts w:cs="Arial"/>
                <w:szCs w:val="21"/>
              </w:rPr>
              <w:t xml:space="preserve">I/WE agree to hold </w:t>
            </w:r>
            <w:r w:rsidR="00B94B78" w:rsidRPr="00B10816">
              <w:rPr>
                <w:rFonts w:cs="Arial"/>
                <w:noProof/>
                <w:szCs w:val="21"/>
              </w:rPr>
              <w:t>DNSSAB/NDHC</w:t>
            </w:r>
            <w:r w:rsidR="00990A92" w:rsidRPr="00B10816">
              <w:rPr>
                <w:rFonts w:cs="Arial"/>
                <w:noProof/>
                <w:szCs w:val="21"/>
              </w:rPr>
              <w:t xml:space="preserve"> </w:t>
            </w:r>
            <w:r w:rsidRPr="00B10816">
              <w:rPr>
                <w:rFonts w:cs="Arial"/>
                <w:szCs w:val="21"/>
              </w:rPr>
              <w:t xml:space="preserve">safe and harmless from any property damage or claims by individuals or third parties, including any legal costs incurred by </w:t>
            </w:r>
            <w:r w:rsidR="00B94B78" w:rsidRPr="00B10816">
              <w:rPr>
                <w:rFonts w:cs="Arial"/>
                <w:noProof/>
                <w:szCs w:val="21"/>
              </w:rPr>
              <w:t>DNSSAB/NDHC</w:t>
            </w:r>
            <w:r w:rsidR="00990A92" w:rsidRPr="00B10816">
              <w:rPr>
                <w:rFonts w:cs="Arial"/>
                <w:noProof/>
                <w:szCs w:val="21"/>
              </w:rPr>
              <w:t xml:space="preserve"> </w:t>
            </w:r>
            <w:r w:rsidRPr="00B10816">
              <w:rPr>
                <w:rFonts w:cs="Arial"/>
                <w:szCs w:val="21"/>
              </w:rPr>
              <w:t xml:space="preserve">in connection therewith, on a solicitor/client basis, due to defective, </w:t>
            </w:r>
            <w:proofErr w:type="gramStart"/>
            <w:r w:rsidRPr="00B10816">
              <w:rPr>
                <w:rFonts w:cs="Arial"/>
                <w:szCs w:val="21"/>
              </w:rPr>
              <w:t>damaged</w:t>
            </w:r>
            <w:proofErr w:type="gramEnd"/>
            <w:r w:rsidRPr="00B10816">
              <w:rPr>
                <w:rFonts w:cs="Arial"/>
                <w:szCs w:val="21"/>
              </w:rPr>
              <w:t xml:space="preserve"> or unsuitable </w:t>
            </w:r>
            <w:r w:rsidR="00684762" w:rsidRPr="00B10816">
              <w:rPr>
                <w:rFonts w:cs="Arial"/>
                <w:szCs w:val="21"/>
              </w:rPr>
              <w:t xml:space="preserve">Goods </w:t>
            </w:r>
            <w:r w:rsidRPr="00B10816">
              <w:rPr>
                <w:rFonts w:cs="Arial"/>
                <w:szCs w:val="21"/>
              </w:rPr>
              <w:t xml:space="preserve">and/or </w:t>
            </w:r>
            <w:r w:rsidR="00684762" w:rsidRPr="00B10816">
              <w:rPr>
                <w:rFonts w:cs="Arial"/>
                <w:szCs w:val="21"/>
              </w:rPr>
              <w:t>Services</w:t>
            </w:r>
            <w:r w:rsidRPr="00B10816">
              <w:rPr>
                <w:rFonts w:cs="Arial"/>
                <w:szCs w:val="21"/>
              </w:rPr>
              <w:t>.</w:t>
            </w:r>
          </w:p>
        </w:tc>
      </w:tr>
    </w:tbl>
    <w:p w14:paraId="7CA9180D" w14:textId="77777777" w:rsidR="00C720DD" w:rsidRPr="00684762" w:rsidRDefault="00C720DD" w:rsidP="00215706">
      <w:pPr>
        <w:rPr>
          <w:rFonts w:cs="Arial"/>
          <w:b/>
          <w:szCs w:val="21"/>
        </w:rPr>
      </w:pPr>
    </w:p>
    <w:p w14:paraId="7E0C99B0" w14:textId="77777777" w:rsidR="00C720DD" w:rsidRPr="00684762" w:rsidRDefault="0024173F" w:rsidP="00215706">
      <w:pPr>
        <w:rPr>
          <w:rFonts w:cs="Arial"/>
          <w:b/>
          <w:szCs w:val="21"/>
        </w:rPr>
      </w:pPr>
      <w:r w:rsidRPr="00684762">
        <w:rPr>
          <w:rFonts w:cs="Arial"/>
          <w:b/>
          <w:szCs w:val="21"/>
        </w:rPr>
        <w:t>DECLARATION OF A CONFLICT OF INTEREST (</w:t>
      </w:r>
      <w:r w:rsidRPr="00684762">
        <w:rPr>
          <w:rFonts w:cs="Arial"/>
          <w:i/>
          <w:szCs w:val="21"/>
        </w:rPr>
        <w:t>if applicable, provide details below</w:t>
      </w:r>
      <w:r w:rsidRPr="00684762">
        <w:rPr>
          <w:rFonts w:cs="Arial"/>
          <w:b/>
          <w:szCs w:val="21"/>
        </w:rPr>
        <w:t>)</w:t>
      </w:r>
    </w:p>
    <w:tbl>
      <w:tblPr>
        <w:tblStyle w:val="TableGrid"/>
        <w:tblW w:w="0" w:type="auto"/>
        <w:tblLook w:val="04A0" w:firstRow="1" w:lastRow="0" w:firstColumn="1" w:lastColumn="0" w:noHBand="0" w:noVBand="1"/>
      </w:tblPr>
      <w:tblGrid>
        <w:gridCol w:w="10790"/>
      </w:tblGrid>
      <w:tr w:rsidR="00F72D45" w:rsidRPr="00684762" w14:paraId="2AA2706A" w14:textId="77777777" w:rsidTr="00FF4F21">
        <w:tc>
          <w:tcPr>
            <w:tcW w:w="10790" w:type="dxa"/>
          </w:tcPr>
          <w:p w14:paraId="4470F597" w14:textId="77777777" w:rsidR="00C720DD" w:rsidRPr="00684762" w:rsidRDefault="00C720DD" w:rsidP="00215706">
            <w:pPr>
              <w:rPr>
                <w:rFonts w:cs="Arial"/>
                <w:szCs w:val="21"/>
              </w:rPr>
            </w:pPr>
          </w:p>
          <w:p w14:paraId="3C8A770D" w14:textId="6B561325" w:rsidR="00C720DD" w:rsidRPr="00684762" w:rsidRDefault="0019215B" w:rsidP="00215706">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p w14:paraId="2705F55B" w14:textId="77777777" w:rsidR="00C720DD" w:rsidRPr="00684762" w:rsidRDefault="00C720DD" w:rsidP="00215706">
            <w:pPr>
              <w:rPr>
                <w:rFonts w:cs="Arial"/>
                <w:szCs w:val="21"/>
              </w:rPr>
            </w:pPr>
          </w:p>
        </w:tc>
      </w:tr>
    </w:tbl>
    <w:p w14:paraId="34BF4982" w14:textId="77777777" w:rsidR="00C720DD" w:rsidRPr="00684762" w:rsidRDefault="00C720DD" w:rsidP="00215706">
      <w:pPr>
        <w:rPr>
          <w:rFonts w:cs="Arial"/>
          <w:szCs w:val="21"/>
        </w:rPr>
      </w:pPr>
    </w:p>
    <w:p w14:paraId="2973C024" w14:textId="77777777" w:rsidR="00C720DD" w:rsidRPr="00684762" w:rsidRDefault="0024173F" w:rsidP="0023347A">
      <w:pPr>
        <w:rPr>
          <w:rFonts w:cs="Arial"/>
          <w:b/>
          <w:szCs w:val="21"/>
        </w:rPr>
      </w:pPr>
      <w:r w:rsidRPr="00684762">
        <w:rPr>
          <w:rFonts w:cs="Arial"/>
          <w:b/>
          <w:szCs w:val="21"/>
        </w:rPr>
        <w:t>DECLARATION OF A JOINT SUBMISSION (</w:t>
      </w:r>
      <w:r w:rsidRPr="00684762">
        <w:rPr>
          <w:rFonts w:cs="Arial"/>
          <w:i/>
          <w:szCs w:val="21"/>
        </w:rPr>
        <w:t>if applicable, provide details below</w:t>
      </w:r>
      <w:r w:rsidRPr="00684762">
        <w:rPr>
          <w:rFonts w:cs="Arial"/>
          <w:b/>
          <w:szCs w:val="21"/>
        </w:rPr>
        <w:t>)</w:t>
      </w:r>
    </w:p>
    <w:tbl>
      <w:tblPr>
        <w:tblStyle w:val="TableGrid"/>
        <w:tblW w:w="0" w:type="auto"/>
        <w:tblLook w:val="04A0" w:firstRow="1" w:lastRow="0" w:firstColumn="1" w:lastColumn="0" w:noHBand="0" w:noVBand="1"/>
      </w:tblPr>
      <w:tblGrid>
        <w:gridCol w:w="10790"/>
      </w:tblGrid>
      <w:tr w:rsidR="00F72D45" w:rsidRPr="00684762" w14:paraId="01E317E9" w14:textId="77777777" w:rsidTr="00FF4F21">
        <w:tc>
          <w:tcPr>
            <w:tcW w:w="10790" w:type="dxa"/>
          </w:tcPr>
          <w:p w14:paraId="589EFC98" w14:textId="602964DB" w:rsidR="00C720DD" w:rsidRPr="00684762" w:rsidRDefault="0019215B" w:rsidP="00215706">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p w14:paraId="664D330D" w14:textId="77777777" w:rsidR="00C720DD" w:rsidRPr="00684762" w:rsidRDefault="00C720DD" w:rsidP="00215706">
            <w:pPr>
              <w:rPr>
                <w:rFonts w:cs="Arial"/>
                <w:szCs w:val="21"/>
              </w:rPr>
            </w:pPr>
          </w:p>
          <w:p w14:paraId="3AAC5FC7" w14:textId="77777777" w:rsidR="00C720DD" w:rsidRPr="00684762" w:rsidRDefault="00C720DD" w:rsidP="00215706">
            <w:pPr>
              <w:rPr>
                <w:rFonts w:cs="Arial"/>
                <w:szCs w:val="21"/>
              </w:rPr>
            </w:pPr>
          </w:p>
        </w:tc>
      </w:tr>
    </w:tbl>
    <w:p w14:paraId="0018E51E" w14:textId="77777777" w:rsidR="00C720DD" w:rsidRPr="00684762" w:rsidRDefault="00C720DD" w:rsidP="00215706">
      <w:pPr>
        <w:rPr>
          <w:rFonts w:cs="Arial"/>
          <w:b/>
          <w:szCs w:val="21"/>
        </w:rPr>
      </w:pPr>
    </w:p>
    <w:p w14:paraId="61AC1D88" w14:textId="77777777" w:rsidR="006D71C9" w:rsidRPr="00B10816" w:rsidRDefault="006D71C9" w:rsidP="006D71C9">
      <w:pPr>
        <w:rPr>
          <w:rFonts w:cs="Arial"/>
          <w:b/>
          <w:szCs w:val="21"/>
        </w:rPr>
      </w:pPr>
      <w:r w:rsidRPr="00B10816">
        <w:rPr>
          <w:rFonts w:cs="Arial"/>
          <w:b/>
          <w:szCs w:val="21"/>
        </w:rPr>
        <w:t>Project Identification</w:t>
      </w:r>
    </w:p>
    <w:p w14:paraId="22F5E18B" w14:textId="77777777" w:rsidR="006D71C9" w:rsidRPr="00684762" w:rsidRDefault="006D71C9" w:rsidP="006D71C9">
      <w:pPr>
        <w:rPr>
          <w:rFonts w:cs="Arial"/>
          <w:szCs w:val="21"/>
        </w:rPr>
      </w:pPr>
      <w:r w:rsidRPr="00B10816">
        <w:rPr>
          <w:rFonts w:cs="Arial"/>
          <w:szCs w:val="21"/>
        </w:rPr>
        <w:t>Please select your area of expertise for the VOR listing.</w:t>
      </w:r>
    </w:p>
    <w:p w14:paraId="4DDA63FE" w14:textId="77777777" w:rsidR="006D71C9" w:rsidRPr="00684762" w:rsidRDefault="006D71C9" w:rsidP="006D71C9">
      <w:pPr>
        <w:rPr>
          <w:rFonts w:cs="Arial"/>
          <w:szCs w:val="21"/>
        </w:rPr>
      </w:pPr>
    </w:p>
    <w:tbl>
      <w:tblPr>
        <w:tblpPr w:leftFromText="180" w:rightFromText="180" w:vertAnchor="text" w:tblpY="1"/>
        <w:tblOverlap w:val="never"/>
        <w:tblW w:w="5000" w:type="pct"/>
        <w:tblLook w:val="04A0" w:firstRow="1" w:lastRow="0" w:firstColumn="1" w:lastColumn="0" w:noHBand="0" w:noVBand="1"/>
      </w:tblPr>
      <w:tblGrid>
        <w:gridCol w:w="748"/>
        <w:gridCol w:w="10052"/>
      </w:tblGrid>
      <w:tr w:rsidR="006D71C9" w:rsidRPr="00684762" w14:paraId="43C6C81D" w14:textId="77777777" w:rsidTr="006D71C9">
        <w:tc>
          <w:tcPr>
            <w:tcW w:w="10800" w:type="dxa"/>
            <w:gridSpan w:val="2"/>
            <w:shd w:val="clear" w:color="auto" w:fill="auto"/>
            <w:vAlign w:val="center"/>
          </w:tcPr>
          <w:p w14:paraId="4E3AE096" w14:textId="77777777" w:rsidR="006D71C9" w:rsidRPr="00684762" w:rsidRDefault="006D71C9" w:rsidP="006D71C9">
            <w:pPr>
              <w:spacing w:before="60" w:after="60"/>
              <w:rPr>
                <w:rFonts w:cs="Arial"/>
                <w:b/>
                <w:szCs w:val="21"/>
              </w:rPr>
            </w:pPr>
            <w:r w:rsidRPr="00684762">
              <w:rPr>
                <w:rFonts w:cs="Arial"/>
                <w:b/>
                <w:szCs w:val="21"/>
              </w:rPr>
              <w:t>I/WE can confirm that we can advise, represent and support DNSSAB and NDHC under the following areas of expertise:</w:t>
            </w:r>
          </w:p>
        </w:tc>
      </w:tr>
      <w:tr w:rsidR="00EE59C9" w:rsidRPr="00684762" w14:paraId="6AB2DECA" w14:textId="77777777" w:rsidTr="00552A94">
        <w:tc>
          <w:tcPr>
            <w:tcW w:w="748" w:type="dxa"/>
            <w:tcBorders>
              <w:bottom w:val="single" w:sz="4" w:space="0" w:color="auto"/>
            </w:tcBorders>
            <w:shd w:val="clear" w:color="auto" w:fill="auto"/>
            <w:vAlign w:val="center"/>
          </w:tcPr>
          <w:p w14:paraId="3BF7D069"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bottom w:val="single" w:sz="4" w:space="0" w:color="auto"/>
            </w:tcBorders>
            <w:shd w:val="clear" w:color="auto" w:fill="auto"/>
          </w:tcPr>
          <w:p w14:paraId="2D0317C0" w14:textId="15B8E0A6" w:rsidR="00EE59C9" w:rsidRPr="00B10816" w:rsidRDefault="00EE59C9" w:rsidP="00EE59C9">
            <w:pPr>
              <w:rPr>
                <w:szCs w:val="21"/>
              </w:rPr>
            </w:pPr>
            <w:r w:rsidRPr="00684762">
              <w:rPr>
                <w:szCs w:val="21"/>
              </w:rPr>
              <w:t>Expertise in Labour and Employment Law (Collective Bargaining and Grievances)</w:t>
            </w:r>
          </w:p>
        </w:tc>
      </w:tr>
      <w:tr w:rsidR="00EE59C9" w:rsidRPr="00684762" w14:paraId="164EDD7A" w14:textId="77777777" w:rsidTr="00552A94">
        <w:tc>
          <w:tcPr>
            <w:tcW w:w="748" w:type="dxa"/>
            <w:tcBorders>
              <w:bottom w:val="single" w:sz="4" w:space="0" w:color="auto"/>
            </w:tcBorders>
            <w:shd w:val="clear" w:color="auto" w:fill="D9D9D9" w:themeFill="background1" w:themeFillShade="D9"/>
            <w:vAlign w:val="center"/>
          </w:tcPr>
          <w:p w14:paraId="6B19D481"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bottom w:val="single" w:sz="4" w:space="0" w:color="auto"/>
            </w:tcBorders>
            <w:shd w:val="clear" w:color="auto" w:fill="D9D9D9" w:themeFill="background1" w:themeFillShade="D9"/>
          </w:tcPr>
          <w:p w14:paraId="58FA52FF" w14:textId="36509B28" w:rsidR="00EE59C9" w:rsidRPr="00B10816" w:rsidRDefault="00EE59C9" w:rsidP="00EE59C9">
            <w:pPr>
              <w:rPr>
                <w:szCs w:val="21"/>
              </w:rPr>
            </w:pPr>
            <w:r w:rsidRPr="00684762">
              <w:rPr>
                <w:szCs w:val="21"/>
              </w:rPr>
              <w:t>Expertise in Labour and Employment Law (Employment Standards, Contracts, and Terminations)</w:t>
            </w:r>
          </w:p>
        </w:tc>
      </w:tr>
      <w:tr w:rsidR="00EE59C9" w:rsidRPr="00684762" w14:paraId="2EE15818" w14:textId="77777777" w:rsidTr="00552A94">
        <w:tc>
          <w:tcPr>
            <w:tcW w:w="748" w:type="dxa"/>
            <w:tcBorders>
              <w:top w:val="single" w:sz="4" w:space="0" w:color="auto"/>
              <w:bottom w:val="single" w:sz="4" w:space="0" w:color="auto"/>
            </w:tcBorders>
            <w:shd w:val="clear" w:color="auto" w:fill="auto"/>
            <w:vAlign w:val="center"/>
          </w:tcPr>
          <w:p w14:paraId="6A9346D1"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2F10B44A" w14:textId="0AEBB0B8" w:rsidR="00EE59C9" w:rsidRPr="00B10816" w:rsidRDefault="00EE59C9" w:rsidP="00EE59C9">
            <w:pPr>
              <w:rPr>
                <w:szCs w:val="21"/>
              </w:rPr>
            </w:pPr>
            <w:r w:rsidRPr="00684762">
              <w:rPr>
                <w:szCs w:val="21"/>
              </w:rPr>
              <w:t>Expertise in Labour and Employment Law (Human Rights)</w:t>
            </w:r>
          </w:p>
        </w:tc>
      </w:tr>
      <w:tr w:rsidR="00EE59C9" w:rsidRPr="00684762" w14:paraId="5FA98456"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15FD6910"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35B44435" w14:textId="59DBF9C6" w:rsidR="00EE59C9" w:rsidRPr="00B10816" w:rsidRDefault="00EE59C9" w:rsidP="00EE59C9">
            <w:pPr>
              <w:rPr>
                <w:szCs w:val="21"/>
              </w:rPr>
            </w:pPr>
            <w:r w:rsidRPr="00684762">
              <w:rPr>
                <w:szCs w:val="21"/>
              </w:rPr>
              <w:t>Expertise in Labour and Employment Law (Independent Contractor Agreements)</w:t>
            </w:r>
          </w:p>
        </w:tc>
      </w:tr>
      <w:tr w:rsidR="00EE59C9" w:rsidRPr="00684762" w14:paraId="676D6543" w14:textId="77777777" w:rsidTr="00552A94">
        <w:tc>
          <w:tcPr>
            <w:tcW w:w="748" w:type="dxa"/>
            <w:tcBorders>
              <w:top w:val="single" w:sz="4" w:space="0" w:color="auto"/>
              <w:bottom w:val="single" w:sz="4" w:space="0" w:color="auto"/>
            </w:tcBorders>
            <w:shd w:val="clear" w:color="auto" w:fill="auto"/>
            <w:vAlign w:val="center"/>
          </w:tcPr>
          <w:p w14:paraId="0546C457"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06E70311" w14:textId="08C01CE2" w:rsidR="00EE59C9" w:rsidRPr="00B10816" w:rsidRDefault="00EE59C9" w:rsidP="00EE59C9">
            <w:pPr>
              <w:rPr>
                <w:szCs w:val="21"/>
              </w:rPr>
            </w:pPr>
            <w:r w:rsidRPr="00684762">
              <w:rPr>
                <w:szCs w:val="21"/>
              </w:rPr>
              <w:t>Expertise in Labor and Employment Law (Workplace Safety and Insurance and Occupational Health and Safety)</w:t>
            </w:r>
          </w:p>
        </w:tc>
      </w:tr>
      <w:tr w:rsidR="00EE59C9" w:rsidRPr="00684762" w14:paraId="09C87C68"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6AD29D1E"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2CE289AD" w14:textId="57FFDC18" w:rsidR="00EE59C9" w:rsidRPr="00B10816" w:rsidRDefault="00EE59C9" w:rsidP="00EE59C9">
            <w:pPr>
              <w:rPr>
                <w:szCs w:val="21"/>
              </w:rPr>
            </w:pPr>
            <w:r w:rsidRPr="00684762">
              <w:rPr>
                <w:szCs w:val="21"/>
              </w:rPr>
              <w:t>Expertise in Contract Law (Agreement of Purchase and Sale)</w:t>
            </w:r>
          </w:p>
        </w:tc>
      </w:tr>
      <w:tr w:rsidR="00EE59C9" w:rsidRPr="00684762" w14:paraId="75798CBF" w14:textId="77777777" w:rsidTr="00552A94">
        <w:tc>
          <w:tcPr>
            <w:tcW w:w="748" w:type="dxa"/>
            <w:tcBorders>
              <w:top w:val="single" w:sz="4" w:space="0" w:color="auto"/>
              <w:bottom w:val="single" w:sz="4" w:space="0" w:color="auto"/>
            </w:tcBorders>
            <w:shd w:val="clear" w:color="auto" w:fill="auto"/>
            <w:vAlign w:val="center"/>
          </w:tcPr>
          <w:p w14:paraId="6B594AFD"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5B9EC85D" w14:textId="04B8CA35" w:rsidR="00EE59C9" w:rsidRPr="00B10816" w:rsidRDefault="00EE59C9" w:rsidP="00EE59C9">
            <w:pPr>
              <w:rPr>
                <w:szCs w:val="21"/>
              </w:rPr>
            </w:pPr>
            <w:r w:rsidRPr="00684762">
              <w:rPr>
                <w:szCs w:val="21"/>
              </w:rPr>
              <w:t>Expertise in Contract Law (Service Agreements)</w:t>
            </w:r>
          </w:p>
        </w:tc>
      </w:tr>
      <w:tr w:rsidR="00EE59C9" w:rsidRPr="00684762" w14:paraId="531ADD20"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531969FB"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11039FEC" w14:textId="5B753761" w:rsidR="00EE59C9" w:rsidRPr="00B10816" w:rsidRDefault="00EE59C9" w:rsidP="00EE59C9">
            <w:pPr>
              <w:rPr>
                <w:szCs w:val="21"/>
              </w:rPr>
            </w:pPr>
            <w:r w:rsidRPr="00684762">
              <w:rPr>
                <w:szCs w:val="21"/>
              </w:rPr>
              <w:t>Expertise in Contract Law (Data Sharing Agreements)</w:t>
            </w:r>
          </w:p>
        </w:tc>
      </w:tr>
      <w:tr w:rsidR="00EE59C9" w:rsidRPr="00684762" w14:paraId="6478D8C8" w14:textId="77777777" w:rsidTr="00552A94">
        <w:tc>
          <w:tcPr>
            <w:tcW w:w="748" w:type="dxa"/>
            <w:tcBorders>
              <w:top w:val="single" w:sz="4" w:space="0" w:color="auto"/>
              <w:bottom w:val="single" w:sz="4" w:space="0" w:color="auto"/>
            </w:tcBorders>
            <w:shd w:val="clear" w:color="auto" w:fill="auto"/>
            <w:vAlign w:val="center"/>
          </w:tcPr>
          <w:p w14:paraId="48A1FDE6"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09964244" w14:textId="3FDD94F5" w:rsidR="00EE59C9" w:rsidRPr="00B10816" w:rsidRDefault="00EE59C9" w:rsidP="00EE59C9">
            <w:pPr>
              <w:rPr>
                <w:szCs w:val="21"/>
              </w:rPr>
            </w:pPr>
            <w:r w:rsidRPr="00684762">
              <w:rPr>
                <w:szCs w:val="21"/>
              </w:rPr>
              <w:t>Expertise in Contract Law (Construction)</w:t>
            </w:r>
          </w:p>
        </w:tc>
      </w:tr>
      <w:tr w:rsidR="00EE59C9" w:rsidRPr="00684762" w14:paraId="1490F3E7"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0B2165B3" w14:textId="77777777" w:rsidR="00EE59C9" w:rsidRPr="00B10816" w:rsidRDefault="00EE59C9" w:rsidP="00EE59C9">
            <w:pPr>
              <w:spacing w:before="60" w:after="60"/>
              <w:jc w:val="center"/>
              <w:rPr>
                <w:rFonts w:cs="Arial"/>
                <w:szCs w:val="21"/>
              </w:rPr>
            </w:pPr>
            <w:r w:rsidRPr="00B10816">
              <w:rPr>
                <w:rFonts w:cs="Arial"/>
                <w:szCs w:val="21"/>
              </w:rPr>
              <w:lastRenderedPageBreak/>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1B472CDE" w14:textId="7C3F317F" w:rsidR="00EE59C9" w:rsidRPr="00B10816" w:rsidRDefault="00EE59C9" w:rsidP="00EE59C9">
            <w:pPr>
              <w:rPr>
                <w:szCs w:val="21"/>
              </w:rPr>
            </w:pPr>
            <w:r w:rsidRPr="00684762">
              <w:rPr>
                <w:szCs w:val="21"/>
              </w:rPr>
              <w:t>Expertise in Contract Law (Tech or Software Agreements)</w:t>
            </w:r>
          </w:p>
        </w:tc>
      </w:tr>
      <w:tr w:rsidR="00EE59C9" w:rsidRPr="00684762" w14:paraId="28360F9E"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17E9A1B0"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78EC9C53" w14:textId="771C85F0" w:rsidR="00EE59C9" w:rsidRPr="00B10816" w:rsidRDefault="00EE59C9" w:rsidP="00EE59C9">
            <w:pPr>
              <w:rPr>
                <w:szCs w:val="21"/>
              </w:rPr>
            </w:pPr>
            <w:r w:rsidRPr="00684762">
              <w:rPr>
                <w:szCs w:val="21"/>
              </w:rPr>
              <w:t>Expertise in Contract Law (Dispute Resolution)</w:t>
            </w:r>
          </w:p>
        </w:tc>
      </w:tr>
      <w:tr w:rsidR="00EE59C9" w:rsidRPr="00684762" w14:paraId="45FD08CC" w14:textId="77777777" w:rsidTr="00552A94">
        <w:tc>
          <w:tcPr>
            <w:tcW w:w="748" w:type="dxa"/>
            <w:tcBorders>
              <w:top w:val="single" w:sz="4" w:space="0" w:color="auto"/>
              <w:bottom w:val="single" w:sz="4" w:space="0" w:color="auto"/>
            </w:tcBorders>
            <w:shd w:val="clear" w:color="auto" w:fill="auto"/>
            <w:vAlign w:val="center"/>
          </w:tcPr>
          <w:p w14:paraId="3D01F6CB"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0F658DC9" w14:textId="0E30A125" w:rsidR="00EE59C9" w:rsidRPr="00B10816" w:rsidRDefault="00EE59C9" w:rsidP="00EE59C9">
            <w:pPr>
              <w:rPr>
                <w:szCs w:val="21"/>
              </w:rPr>
            </w:pPr>
            <w:r w:rsidRPr="00684762">
              <w:rPr>
                <w:szCs w:val="21"/>
              </w:rPr>
              <w:t>Expertise in Property Law (Commercial Leases)</w:t>
            </w:r>
          </w:p>
        </w:tc>
      </w:tr>
      <w:tr w:rsidR="00EE59C9" w:rsidRPr="00684762" w14:paraId="5C0B65C8"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17475D78"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27D97287" w14:textId="52D5F819" w:rsidR="00EE59C9" w:rsidRPr="00B10816" w:rsidRDefault="00EE59C9" w:rsidP="00EE59C9">
            <w:pPr>
              <w:rPr>
                <w:szCs w:val="21"/>
              </w:rPr>
            </w:pPr>
            <w:r w:rsidRPr="00684762">
              <w:rPr>
                <w:szCs w:val="21"/>
              </w:rPr>
              <w:t>Expertise in Property Law (Operator's Licenses)</w:t>
            </w:r>
          </w:p>
        </w:tc>
      </w:tr>
      <w:tr w:rsidR="00EE59C9" w:rsidRPr="00684762" w14:paraId="78F05216" w14:textId="77777777" w:rsidTr="00552A94">
        <w:tc>
          <w:tcPr>
            <w:tcW w:w="748" w:type="dxa"/>
            <w:tcBorders>
              <w:top w:val="single" w:sz="4" w:space="0" w:color="auto"/>
              <w:bottom w:val="single" w:sz="4" w:space="0" w:color="auto"/>
            </w:tcBorders>
            <w:shd w:val="clear" w:color="auto" w:fill="auto"/>
            <w:vAlign w:val="center"/>
          </w:tcPr>
          <w:p w14:paraId="3C4C8119"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5E0174F2" w14:textId="737FC124" w:rsidR="00EE59C9" w:rsidRPr="00B10816" w:rsidRDefault="00EE59C9" w:rsidP="00EE59C9">
            <w:pPr>
              <w:rPr>
                <w:szCs w:val="21"/>
              </w:rPr>
            </w:pPr>
            <w:r w:rsidRPr="00684762">
              <w:rPr>
                <w:szCs w:val="21"/>
              </w:rPr>
              <w:t>Expertise in Property Law (Landlord and Tenant)</w:t>
            </w:r>
          </w:p>
        </w:tc>
      </w:tr>
      <w:tr w:rsidR="00EE59C9" w:rsidRPr="00684762" w14:paraId="734C9892"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3689FE98"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66F8D692" w14:textId="2AB55FBC" w:rsidR="00EE59C9" w:rsidRPr="00B10816" w:rsidRDefault="00EE59C9" w:rsidP="00EE59C9">
            <w:pPr>
              <w:rPr>
                <w:szCs w:val="21"/>
              </w:rPr>
            </w:pPr>
            <w:r w:rsidRPr="00684762">
              <w:rPr>
                <w:szCs w:val="21"/>
              </w:rPr>
              <w:t>Expertise in Property Law (Real Property Agreements)</w:t>
            </w:r>
          </w:p>
        </w:tc>
      </w:tr>
      <w:tr w:rsidR="00EE59C9" w:rsidRPr="00684762" w14:paraId="75A9C5A2" w14:textId="77777777" w:rsidTr="00552A94">
        <w:tc>
          <w:tcPr>
            <w:tcW w:w="748" w:type="dxa"/>
            <w:tcBorders>
              <w:bottom w:val="single" w:sz="4" w:space="0" w:color="auto"/>
            </w:tcBorders>
            <w:shd w:val="clear" w:color="auto" w:fill="auto"/>
            <w:vAlign w:val="center"/>
          </w:tcPr>
          <w:p w14:paraId="5C860AB4"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bottom w:val="single" w:sz="4" w:space="0" w:color="auto"/>
            </w:tcBorders>
            <w:shd w:val="clear" w:color="auto" w:fill="auto"/>
          </w:tcPr>
          <w:p w14:paraId="1D558A5D" w14:textId="26A703A4" w:rsidR="00EE59C9" w:rsidRPr="00B10816" w:rsidRDefault="00EE59C9" w:rsidP="00EE59C9">
            <w:pPr>
              <w:rPr>
                <w:szCs w:val="21"/>
              </w:rPr>
            </w:pPr>
            <w:r w:rsidRPr="00684762">
              <w:rPr>
                <w:szCs w:val="21"/>
              </w:rPr>
              <w:t>Expertise in Governance (DSSAB Act)</w:t>
            </w:r>
          </w:p>
        </w:tc>
      </w:tr>
      <w:tr w:rsidR="00EE59C9" w:rsidRPr="00684762" w14:paraId="0F53DECC" w14:textId="77777777" w:rsidTr="00552A94">
        <w:tc>
          <w:tcPr>
            <w:tcW w:w="748" w:type="dxa"/>
            <w:tcBorders>
              <w:bottom w:val="single" w:sz="4" w:space="0" w:color="auto"/>
            </w:tcBorders>
            <w:shd w:val="clear" w:color="auto" w:fill="D9D9D9" w:themeFill="background1" w:themeFillShade="D9"/>
            <w:vAlign w:val="center"/>
          </w:tcPr>
          <w:p w14:paraId="0D0FCC5E"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bottom w:val="single" w:sz="4" w:space="0" w:color="auto"/>
            </w:tcBorders>
            <w:shd w:val="clear" w:color="auto" w:fill="D9D9D9" w:themeFill="background1" w:themeFillShade="D9"/>
          </w:tcPr>
          <w:p w14:paraId="321FF702" w14:textId="65987871" w:rsidR="00EE59C9" w:rsidRPr="00B10816" w:rsidRDefault="00EE59C9" w:rsidP="00EE59C9">
            <w:pPr>
              <w:rPr>
                <w:szCs w:val="21"/>
              </w:rPr>
            </w:pPr>
            <w:r w:rsidRPr="00684762">
              <w:rPr>
                <w:szCs w:val="21"/>
              </w:rPr>
              <w:t>Expertise in Governance (Boards, Codes of Conduct, and Conflict of Interest)</w:t>
            </w:r>
          </w:p>
        </w:tc>
      </w:tr>
      <w:tr w:rsidR="00EE59C9" w:rsidRPr="00684762" w14:paraId="678553ED" w14:textId="77777777" w:rsidTr="00552A94">
        <w:tc>
          <w:tcPr>
            <w:tcW w:w="748" w:type="dxa"/>
            <w:tcBorders>
              <w:top w:val="single" w:sz="4" w:space="0" w:color="auto"/>
              <w:bottom w:val="single" w:sz="4" w:space="0" w:color="auto"/>
            </w:tcBorders>
            <w:shd w:val="clear" w:color="auto" w:fill="auto"/>
            <w:vAlign w:val="center"/>
          </w:tcPr>
          <w:p w14:paraId="1F96EE23"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7C3A66C3" w14:textId="4293A7BC" w:rsidR="00EE59C9" w:rsidRPr="00B10816" w:rsidRDefault="00EE59C9" w:rsidP="00EE59C9">
            <w:pPr>
              <w:rPr>
                <w:szCs w:val="21"/>
              </w:rPr>
            </w:pPr>
            <w:r w:rsidRPr="00684762">
              <w:rPr>
                <w:szCs w:val="21"/>
              </w:rPr>
              <w:t>Expertise in Governance (By-Laws)</w:t>
            </w:r>
          </w:p>
        </w:tc>
      </w:tr>
      <w:tr w:rsidR="00EE59C9" w:rsidRPr="00684762" w14:paraId="32E58395"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00F1AC81"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52737893" w14:textId="720212C7" w:rsidR="00EE59C9" w:rsidRPr="00B10816" w:rsidRDefault="00EE59C9" w:rsidP="00EE59C9">
            <w:pPr>
              <w:rPr>
                <w:szCs w:val="21"/>
              </w:rPr>
            </w:pPr>
            <w:r w:rsidRPr="00684762">
              <w:rPr>
                <w:szCs w:val="21"/>
              </w:rPr>
              <w:t>Expertise in Governance (Jurisdictional)</w:t>
            </w:r>
          </w:p>
        </w:tc>
      </w:tr>
      <w:tr w:rsidR="00EE59C9" w:rsidRPr="00684762" w14:paraId="20B38F11" w14:textId="77777777" w:rsidTr="00552A94">
        <w:tc>
          <w:tcPr>
            <w:tcW w:w="748" w:type="dxa"/>
            <w:tcBorders>
              <w:top w:val="single" w:sz="4" w:space="0" w:color="auto"/>
              <w:bottom w:val="single" w:sz="4" w:space="0" w:color="auto"/>
            </w:tcBorders>
            <w:shd w:val="clear" w:color="auto" w:fill="auto"/>
            <w:vAlign w:val="center"/>
          </w:tcPr>
          <w:p w14:paraId="29F5CAD0"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557265AD" w14:textId="1F07DD67" w:rsidR="00EE59C9" w:rsidRPr="00B10816" w:rsidRDefault="00EE59C9" w:rsidP="00EE59C9">
            <w:pPr>
              <w:rPr>
                <w:szCs w:val="21"/>
              </w:rPr>
            </w:pPr>
            <w:r w:rsidRPr="00684762">
              <w:rPr>
                <w:szCs w:val="21"/>
              </w:rPr>
              <w:t>Expertise in Governance (Fiduciary Duties)</w:t>
            </w:r>
          </w:p>
        </w:tc>
      </w:tr>
      <w:tr w:rsidR="00EE59C9" w:rsidRPr="00684762" w14:paraId="1A41D14E"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23844443"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243B83F3" w14:textId="3297A188" w:rsidR="00EE59C9" w:rsidRPr="00B10816" w:rsidRDefault="00EE59C9" w:rsidP="00EE59C9">
            <w:pPr>
              <w:rPr>
                <w:szCs w:val="21"/>
              </w:rPr>
            </w:pPr>
            <w:r w:rsidRPr="00684762">
              <w:rPr>
                <w:szCs w:val="21"/>
              </w:rPr>
              <w:t>Expertise in Governance (Codes of Conduct)</w:t>
            </w:r>
          </w:p>
        </w:tc>
      </w:tr>
      <w:tr w:rsidR="00EE59C9" w:rsidRPr="00684762" w14:paraId="1E52E8A0" w14:textId="77777777" w:rsidTr="00552A94">
        <w:tc>
          <w:tcPr>
            <w:tcW w:w="748" w:type="dxa"/>
            <w:tcBorders>
              <w:top w:val="single" w:sz="4" w:space="0" w:color="auto"/>
              <w:bottom w:val="single" w:sz="4" w:space="0" w:color="auto"/>
            </w:tcBorders>
            <w:shd w:val="clear" w:color="auto" w:fill="auto"/>
            <w:vAlign w:val="center"/>
          </w:tcPr>
          <w:p w14:paraId="6A075082"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35A88DC1" w14:textId="2F9891C4" w:rsidR="00EE59C9" w:rsidRPr="00B10816" w:rsidRDefault="00EE59C9" w:rsidP="00EE59C9">
            <w:pPr>
              <w:rPr>
                <w:szCs w:val="21"/>
              </w:rPr>
            </w:pPr>
            <w:r w:rsidRPr="00684762">
              <w:rPr>
                <w:szCs w:val="21"/>
              </w:rPr>
              <w:t>Expertise in Corporate Law (Non-Profits)</w:t>
            </w:r>
          </w:p>
        </w:tc>
      </w:tr>
      <w:tr w:rsidR="00EE59C9" w:rsidRPr="00684762" w14:paraId="01417A05"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6DB30ED9"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094D9B0A" w14:textId="6CE61A5C" w:rsidR="00EE59C9" w:rsidRPr="00B10816" w:rsidRDefault="00EE59C9" w:rsidP="00EE59C9">
            <w:pPr>
              <w:rPr>
                <w:szCs w:val="21"/>
              </w:rPr>
            </w:pPr>
            <w:r w:rsidRPr="00684762">
              <w:rPr>
                <w:szCs w:val="21"/>
              </w:rPr>
              <w:t>Expertise in Insurance Law</w:t>
            </w:r>
          </w:p>
        </w:tc>
      </w:tr>
      <w:tr w:rsidR="00EE59C9" w:rsidRPr="00684762" w14:paraId="32FCDBB7" w14:textId="77777777" w:rsidTr="00552A94">
        <w:tc>
          <w:tcPr>
            <w:tcW w:w="748" w:type="dxa"/>
            <w:tcBorders>
              <w:top w:val="single" w:sz="4" w:space="0" w:color="auto"/>
              <w:bottom w:val="single" w:sz="4" w:space="0" w:color="auto"/>
            </w:tcBorders>
            <w:shd w:val="clear" w:color="auto" w:fill="auto"/>
            <w:vAlign w:val="center"/>
          </w:tcPr>
          <w:p w14:paraId="47F2CBD0"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4881B4AB" w14:textId="30D53173" w:rsidR="00EE59C9" w:rsidRPr="00B10816" w:rsidRDefault="00EE59C9" w:rsidP="00EE59C9">
            <w:pPr>
              <w:rPr>
                <w:szCs w:val="21"/>
              </w:rPr>
            </w:pPr>
            <w:r w:rsidRPr="00684762">
              <w:rPr>
                <w:szCs w:val="21"/>
              </w:rPr>
              <w:t>Expertise in Tax Law</w:t>
            </w:r>
          </w:p>
        </w:tc>
      </w:tr>
      <w:tr w:rsidR="00EE59C9" w:rsidRPr="00684762" w14:paraId="79565B52"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2985BBEC"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0A87084E" w14:textId="34E39A0D" w:rsidR="00EE59C9" w:rsidRPr="00B10816" w:rsidRDefault="00EE59C9" w:rsidP="00EE59C9">
            <w:pPr>
              <w:rPr>
                <w:szCs w:val="21"/>
              </w:rPr>
            </w:pPr>
            <w:r w:rsidRPr="00684762">
              <w:rPr>
                <w:szCs w:val="21"/>
              </w:rPr>
              <w:t>Expertise in Municipal Law</w:t>
            </w:r>
          </w:p>
        </w:tc>
      </w:tr>
      <w:tr w:rsidR="00EE59C9" w:rsidRPr="00684762" w14:paraId="073EF083"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00FA4178"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1BAE42A2" w14:textId="13A414DB" w:rsidR="00EE59C9" w:rsidRPr="00B10816" w:rsidRDefault="00EE59C9" w:rsidP="00EE59C9">
            <w:pPr>
              <w:rPr>
                <w:szCs w:val="21"/>
              </w:rPr>
            </w:pPr>
            <w:r w:rsidRPr="00684762">
              <w:rPr>
                <w:szCs w:val="21"/>
              </w:rPr>
              <w:t>Expertise in Environmental Protection and Assessment Law</w:t>
            </w:r>
          </w:p>
        </w:tc>
      </w:tr>
      <w:tr w:rsidR="00EE59C9" w:rsidRPr="00684762" w14:paraId="718A251D" w14:textId="77777777" w:rsidTr="00552A94">
        <w:tc>
          <w:tcPr>
            <w:tcW w:w="748" w:type="dxa"/>
            <w:tcBorders>
              <w:top w:val="single" w:sz="4" w:space="0" w:color="auto"/>
              <w:bottom w:val="single" w:sz="4" w:space="0" w:color="auto"/>
            </w:tcBorders>
            <w:shd w:val="clear" w:color="auto" w:fill="auto"/>
            <w:vAlign w:val="center"/>
          </w:tcPr>
          <w:p w14:paraId="149D7E4A"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79028A8C" w14:textId="368B7457" w:rsidR="00EE59C9" w:rsidRPr="00B10816" w:rsidRDefault="00EE59C9" w:rsidP="00EE59C9">
            <w:pPr>
              <w:rPr>
                <w:szCs w:val="21"/>
              </w:rPr>
            </w:pPr>
            <w:r w:rsidRPr="00684762">
              <w:rPr>
                <w:szCs w:val="21"/>
              </w:rPr>
              <w:t>Expertise in Intellectual Property Law</w:t>
            </w:r>
          </w:p>
        </w:tc>
      </w:tr>
      <w:tr w:rsidR="00EE59C9" w:rsidRPr="00684762" w14:paraId="70BC796A"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5BBEC2B1"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403FF590" w14:textId="1D4889E2" w:rsidR="00EE59C9" w:rsidRPr="00B10816" w:rsidRDefault="00EE59C9" w:rsidP="00EE59C9">
            <w:pPr>
              <w:rPr>
                <w:szCs w:val="21"/>
              </w:rPr>
            </w:pPr>
            <w:r w:rsidRPr="00684762">
              <w:rPr>
                <w:szCs w:val="21"/>
              </w:rPr>
              <w:t>Expertise in Procurement/Tendering Law</w:t>
            </w:r>
          </w:p>
        </w:tc>
      </w:tr>
      <w:tr w:rsidR="00EE59C9" w:rsidRPr="00684762" w14:paraId="75B0AB02" w14:textId="77777777" w:rsidTr="00552A94">
        <w:tc>
          <w:tcPr>
            <w:tcW w:w="748" w:type="dxa"/>
            <w:tcBorders>
              <w:top w:val="single" w:sz="4" w:space="0" w:color="auto"/>
              <w:bottom w:val="single" w:sz="4" w:space="0" w:color="auto"/>
            </w:tcBorders>
            <w:shd w:val="clear" w:color="auto" w:fill="auto"/>
            <w:vAlign w:val="center"/>
          </w:tcPr>
          <w:p w14:paraId="098ACB20"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2C9F4898" w14:textId="2B01CB85" w:rsidR="00EE59C9" w:rsidRPr="00B10816" w:rsidRDefault="00EE59C9" w:rsidP="00EE59C9">
            <w:pPr>
              <w:rPr>
                <w:szCs w:val="21"/>
              </w:rPr>
            </w:pPr>
            <w:r w:rsidRPr="00684762">
              <w:rPr>
                <w:szCs w:val="21"/>
              </w:rPr>
              <w:t>Expertise in IT/Cyber Law</w:t>
            </w:r>
          </w:p>
        </w:tc>
      </w:tr>
      <w:tr w:rsidR="00EE59C9" w:rsidRPr="00684762" w14:paraId="008B1F75"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159D69FC"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52F79E92" w14:textId="5D3591C3" w:rsidR="00EE59C9" w:rsidRPr="00B10816" w:rsidRDefault="00EE59C9" w:rsidP="00EE59C9">
            <w:pPr>
              <w:rPr>
                <w:szCs w:val="21"/>
              </w:rPr>
            </w:pPr>
            <w:r w:rsidRPr="00684762">
              <w:rPr>
                <w:szCs w:val="21"/>
              </w:rPr>
              <w:t>Expertise in Privacy Law (MFIPPA)</w:t>
            </w:r>
          </w:p>
        </w:tc>
      </w:tr>
      <w:tr w:rsidR="00EE59C9" w:rsidRPr="00684762" w14:paraId="715DBFAE" w14:textId="77777777" w:rsidTr="00552A94">
        <w:tc>
          <w:tcPr>
            <w:tcW w:w="748" w:type="dxa"/>
            <w:tcBorders>
              <w:bottom w:val="single" w:sz="4" w:space="0" w:color="auto"/>
            </w:tcBorders>
            <w:shd w:val="clear" w:color="auto" w:fill="auto"/>
            <w:vAlign w:val="center"/>
          </w:tcPr>
          <w:p w14:paraId="74428BDD"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bottom w:val="single" w:sz="4" w:space="0" w:color="auto"/>
            </w:tcBorders>
            <w:shd w:val="clear" w:color="auto" w:fill="auto"/>
          </w:tcPr>
          <w:p w14:paraId="37FC9E9D" w14:textId="22038A36" w:rsidR="00EE59C9" w:rsidRPr="00B10816" w:rsidRDefault="00EE59C9" w:rsidP="00EE59C9">
            <w:pPr>
              <w:rPr>
                <w:szCs w:val="21"/>
              </w:rPr>
            </w:pPr>
            <w:r w:rsidRPr="00684762">
              <w:rPr>
                <w:szCs w:val="21"/>
              </w:rPr>
              <w:t>Expertise in Privacy Law (PIPEDA)</w:t>
            </w:r>
          </w:p>
        </w:tc>
      </w:tr>
      <w:tr w:rsidR="00EE59C9" w:rsidRPr="00684762" w14:paraId="7E68CA3F" w14:textId="77777777" w:rsidTr="00552A94">
        <w:tc>
          <w:tcPr>
            <w:tcW w:w="748" w:type="dxa"/>
            <w:tcBorders>
              <w:bottom w:val="single" w:sz="4" w:space="0" w:color="auto"/>
            </w:tcBorders>
            <w:shd w:val="clear" w:color="auto" w:fill="D9D9D9" w:themeFill="background1" w:themeFillShade="D9"/>
            <w:vAlign w:val="center"/>
          </w:tcPr>
          <w:p w14:paraId="348F5D77"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bottom w:val="single" w:sz="4" w:space="0" w:color="auto"/>
            </w:tcBorders>
            <w:shd w:val="clear" w:color="auto" w:fill="D9D9D9" w:themeFill="background1" w:themeFillShade="D9"/>
          </w:tcPr>
          <w:p w14:paraId="7B015D64" w14:textId="54B64659" w:rsidR="00EE59C9" w:rsidRPr="00B10816" w:rsidRDefault="00EE59C9" w:rsidP="00EE59C9">
            <w:pPr>
              <w:rPr>
                <w:szCs w:val="21"/>
              </w:rPr>
            </w:pPr>
            <w:r w:rsidRPr="00684762">
              <w:rPr>
                <w:szCs w:val="21"/>
              </w:rPr>
              <w:t>Expertise in Privacy Law (PHIPA)</w:t>
            </w:r>
          </w:p>
        </w:tc>
      </w:tr>
      <w:tr w:rsidR="00EE59C9" w:rsidRPr="00684762" w14:paraId="03FAC7B0" w14:textId="77777777" w:rsidTr="00552A94">
        <w:tc>
          <w:tcPr>
            <w:tcW w:w="748" w:type="dxa"/>
            <w:tcBorders>
              <w:top w:val="single" w:sz="4" w:space="0" w:color="auto"/>
              <w:bottom w:val="single" w:sz="4" w:space="0" w:color="auto"/>
            </w:tcBorders>
            <w:shd w:val="clear" w:color="auto" w:fill="auto"/>
            <w:vAlign w:val="center"/>
          </w:tcPr>
          <w:p w14:paraId="1523DC15"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1BBEDB96" w14:textId="40BD7164" w:rsidR="00EE59C9" w:rsidRPr="00B10816" w:rsidRDefault="00EE59C9" w:rsidP="00EE59C9">
            <w:pPr>
              <w:rPr>
                <w:szCs w:val="21"/>
              </w:rPr>
            </w:pPr>
            <w:r w:rsidRPr="00684762">
              <w:rPr>
                <w:szCs w:val="21"/>
              </w:rPr>
              <w:t>Expertise in Social Services Legislation (Ambulance Act)</w:t>
            </w:r>
          </w:p>
        </w:tc>
      </w:tr>
      <w:tr w:rsidR="00EE59C9" w:rsidRPr="00684762" w14:paraId="05BD7972"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46CB5546"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019329F6" w14:textId="13477B04" w:rsidR="00EE59C9" w:rsidRPr="00B10816" w:rsidRDefault="00EE59C9" w:rsidP="00EE59C9">
            <w:pPr>
              <w:rPr>
                <w:szCs w:val="21"/>
              </w:rPr>
            </w:pPr>
            <w:r w:rsidRPr="00684762">
              <w:rPr>
                <w:szCs w:val="21"/>
              </w:rPr>
              <w:t>Expertise in Social Services Legislation (</w:t>
            </w:r>
            <w:proofErr w:type="gramStart"/>
            <w:r w:rsidRPr="00684762">
              <w:rPr>
                <w:szCs w:val="21"/>
              </w:rPr>
              <w:t>Child Care</w:t>
            </w:r>
            <w:proofErr w:type="gramEnd"/>
            <w:r w:rsidRPr="00684762">
              <w:rPr>
                <w:szCs w:val="21"/>
              </w:rPr>
              <w:t xml:space="preserve"> and Early Years Act)</w:t>
            </w:r>
          </w:p>
        </w:tc>
      </w:tr>
      <w:tr w:rsidR="00EE59C9" w:rsidRPr="00684762" w14:paraId="580160BB" w14:textId="77777777" w:rsidTr="00552A94">
        <w:tc>
          <w:tcPr>
            <w:tcW w:w="748" w:type="dxa"/>
            <w:tcBorders>
              <w:top w:val="single" w:sz="4" w:space="0" w:color="auto"/>
              <w:bottom w:val="single" w:sz="4" w:space="0" w:color="auto"/>
            </w:tcBorders>
            <w:shd w:val="clear" w:color="auto" w:fill="auto"/>
            <w:vAlign w:val="center"/>
          </w:tcPr>
          <w:p w14:paraId="50E8AAEF"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08F271B8" w14:textId="17300025" w:rsidR="00EE59C9" w:rsidRPr="00B10816" w:rsidRDefault="00EE59C9" w:rsidP="00EE59C9">
            <w:pPr>
              <w:rPr>
                <w:szCs w:val="21"/>
              </w:rPr>
            </w:pPr>
            <w:r w:rsidRPr="00684762">
              <w:rPr>
                <w:szCs w:val="21"/>
              </w:rPr>
              <w:t>Expertise in Social Services Legislation (Emergency Management and Civil Protection Act)</w:t>
            </w:r>
          </w:p>
        </w:tc>
      </w:tr>
      <w:tr w:rsidR="00EE59C9" w:rsidRPr="00684762" w14:paraId="6A3E007F"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47E8CB50"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48CC8CAF" w14:textId="49E2B87C" w:rsidR="00EE59C9" w:rsidRPr="00B10816" w:rsidRDefault="00EE59C9" w:rsidP="00EE59C9">
            <w:pPr>
              <w:rPr>
                <w:szCs w:val="21"/>
              </w:rPr>
            </w:pPr>
            <w:r w:rsidRPr="00684762">
              <w:rPr>
                <w:szCs w:val="21"/>
              </w:rPr>
              <w:t>Expertise in Social Services Legislation (Housing Services Act)</w:t>
            </w:r>
          </w:p>
        </w:tc>
      </w:tr>
      <w:tr w:rsidR="00EE59C9" w:rsidRPr="00684762" w14:paraId="08C326E8" w14:textId="77777777" w:rsidTr="00552A94">
        <w:tc>
          <w:tcPr>
            <w:tcW w:w="748" w:type="dxa"/>
            <w:tcBorders>
              <w:top w:val="single" w:sz="4" w:space="0" w:color="auto"/>
              <w:bottom w:val="single" w:sz="4" w:space="0" w:color="auto"/>
            </w:tcBorders>
            <w:shd w:val="clear" w:color="auto" w:fill="auto"/>
            <w:vAlign w:val="center"/>
          </w:tcPr>
          <w:p w14:paraId="67A5E9B1"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6303182B" w14:textId="4BCE2F63" w:rsidR="00EE59C9" w:rsidRPr="00B10816" w:rsidRDefault="00EE59C9" w:rsidP="00EE59C9">
            <w:pPr>
              <w:rPr>
                <w:szCs w:val="21"/>
              </w:rPr>
            </w:pPr>
            <w:r w:rsidRPr="00684762">
              <w:rPr>
                <w:szCs w:val="21"/>
              </w:rPr>
              <w:t>Expertise in Social Services Legislation (Ministry of Health and Long-Term Care Act)</w:t>
            </w:r>
          </w:p>
        </w:tc>
      </w:tr>
      <w:tr w:rsidR="00EE59C9" w:rsidRPr="00684762" w14:paraId="56F2ACD0"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41B83A5E"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53A408CE" w14:textId="60B5B464" w:rsidR="00EE59C9" w:rsidRPr="00B10816" w:rsidRDefault="00EE59C9" w:rsidP="00EE59C9">
            <w:pPr>
              <w:rPr>
                <w:szCs w:val="21"/>
              </w:rPr>
            </w:pPr>
            <w:r w:rsidRPr="00684762">
              <w:rPr>
                <w:szCs w:val="21"/>
              </w:rPr>
              <w:t>Expertise in Social Services Legislation (Ontario Works Act)</w:t>
            </w:r>
          </w:p>
        </w:tc>
      </w:tr>
      <w:tr w:rsidR="00EE59C9" w:rsidRPr="00684762" w14:paraId="375347D4" w14:textId="77777777" w:rsidTr="00552A94">
        <w:tc>
          <w:tcPr>
            <w:tcW w:w="748" w:type="dxa"/>
            <w:tcBorders>
              <w:top w:val="single" w:sz="4" w:space="0" w:color="auto"/>
              <w:bottom w:val="single" w:sz="4" w:space="0" w:color="auto"/>
            </w:tcBorders>
            <w:shd w:val="clear" w:color="auto" w:fill="auto"/>
            <w:vAlign w:val="center"/>
          </w:tcPr>
          <w:p w14:paraId="36DC8992"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45966FFE" w14:textId="7A118C4B" w:rsidR="00EE59C9" w:rsidRPr="00B10816" w:rsidRDefault="00EE59C9" w:rsidP="00EE59C9">
            <w:pPr>
              <w:rPr>
                <w:szCs w:val="21"/>
              </w:rPr>
            </w:pPr>
            <w:r w:rsidRPr="00684762">
              <w:rPr>
                <w:szCs w:val="21"/>
              </w:rPr>
              <w:t>Expertise in Social Services Legislation (Ontario Disability Support Program Act)</w:t>
            </w:r>
          </w:p>
        </w:tc>
      </w:tr>
      <w:tr w:rsidR="00EE59C9" w:rsidRPr="00684762" w14:paraId="0513E22B"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10F760B7"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7D461801" w14:textId="4BBE46DE" w:rsidR="00EE59C9" w:rsidRPr="00B10816" w:rsidRDefault="00EE59C9" w:rsidP="00EE59C9">
            <w:pPr>
              <w:rPr>
                <w:szCs w:val="21"/>
              </w:rPr>
            </w:pPr>
            <w:r w:rsidRPr="00684762">
              <w:rPr>
                <w:szCs w:val="21"/>
              </w:rPr>
              <w:t>Experience at the Human Rights Tribunal</w:t>
            </w:r>
          </w:p>
        </w:tc>
      </w:tr>
      <w:tr w:rsidR="00EE59C9" w:rsidRPr="00684762" w14:paraId="3F8A500E"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66D82C36"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0E251459" w14:textId="68A337D0" w:rsidR="00EE59C9" w:rsidRPr="00B10816" w:rsidRDefault="00EE59C9" w:rsidP="00EE59C9">
            <w:pPr>
              <w:rPr>
                <w:szCs w:val="21"/>
              </w:rPr>
            </w:pPr>
            <w:r w:rsidRPr="00684762">
              <w:rPr>
                <w:szCs w:val="21"/>
              </w:rPr>
              <w:t>Experience at the Landlord and Tenant Board</w:t>
            </w:r>
          </w:p>
        </w:tc>
      </w:tr>
      <w:tr w:rsidR="00EE59C9" w:rsidRPr="00684762" w14:paraId="5938DEBA" w14:textId="77777777" w:rsidTr="00552A94">
        <w:tc>
          <w:tcPr>
            <w:tcW w:w="748" w:type="dxa"/>
            <w:tcBorders>
              <w:top w:val="single" w:sz="4" w:space="0" w:color="auto"/>
              <w:bottom w:val="single" w:sz="4" w:space="0" w:color="auto"/>
            </w:tcBorders>
            <w:shd w:val="clear" w:color="auto" w:fill="auto"/>
            <w:vAlign w:val="center"/>
          </w:tcPr>
          <w:p w14:paraId="382E0BFE"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598EE01F" w14:textId="34A1B531" w:rsidR="00EE59C9" w:rsidRPr="00B10816" w:rsidRDefault="00EE59C9" w:rsidP="00EE59C9">
            <w:pPr>
              <w:rPr>
                <w:szCs w:val="21"/>
              </w:rPr>
            </w:pPr>
            <w:r w:rsidRPr="00684762">
              <w:rPr>
                <w:szCs w:val="21"/>
              </w:rPr>
              <w:t>Experience at the Social Benefits Tribunal</w:t>
            </w:r>
          </w:p>
        </w:tc>
      </w:tr>
      <w:tr w:rsidR="00EE59C9" w:rsidRPr="00684762" w14:paraId="0C865619" w14:textId="77777777" w:rsidTr="00552A94">
        <w:tc>
          <w:tcPr>
            <w:tcW w:w="748" w:type="dxa"/>
            <w:tcBorders>
              <w:top w:val="single" w:sz="4" w:space="0" w:color="auto"/>
              <w:bottom w:val="single" w:sz="4" w:space="0" w:color="auto"/>
            </w:tcBorders>
            <w:shd w:val="clear" w:color="auto" w:fill="D9D9D9" w:themeFill="background1" w:themeFillShade="D9"/>
            <w:vAlign w:val="center"/>
          </w:tcPr>
          <w:p w14:paraId="75C55AC3"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D9D9D9" w:themeFill="background1" w:themeFillShade="D9"/>
          </w:tcPr>
          <w:p w14:paraId="2F37D8D6" w14:textId="31F48844" w:rsidR="00EE59C9" w:rsidRPr="00B10816" w:rsidRDefault="00EE59C9" w:rsidP="00EE59C9">
            <w:pPr>
              <w:rPr>
                <w:szCs w:val="21"/>
              </w:rPr>
            </w:pPr>
            <w:r w:rsidRPr="00684762">
              <w:rPr>
                <w:szCs w:val="21"/>
              </w:rPr>
              <w:t>Experience at the Assessment Review Board</w:t>
            </w:r>
          </w:p>
        </w:tc>
      </w:tr>
      <w:tr w:rsidR="00EE59C9" w:rsidRPr="00684762" w14:paraId="50C03103" w14:textId="77777777" w:rsidTr="00552A94">
        <w:tc>
          <w:tcPr>
            <w:tcW w:w="748" w:type="dxa"/>
            <w:tcBorders>
              <w:top w:val="single" w:sz="4" w:space="0" w:color="auto"/>
              <w:bottom w:val="single" w:sz="4" w:space="0" w:color="auto"/>
            </w:tcBorders>
            <w:shd w:val="clear" w:color="auto" w:fill="auto"/>
            <w:vAlign w:val="center"/>
          </w:tcPr>
          <w:p w14:paraId="18A1B415" w14:textId="77777777" w:rsidR="00EE59C9" w:rsidRPr="00B10816" w:rsidRDefault="00EE59C9" w:rsidP="00EE59C9">
            <w:pPr>
              <w:spacing w:before="60" w:after="60"/>
              <w:jc w:val="center"/>
              <w:rPr>
                <w:rFonts w:cs="Arial"/>
                <w:szCs w:val="21"/>
              </w:rPr>
            </w:pPr>
            <w:r w:rsidRPr="00B10816">
              <w:rPr>
                <w:rFonts w:cs="Arial"/>
                <w:szCs w:val="21"/>
              </w:rPr>
              <w:fldChar w:fldCharType="begin">
                <w:ffData>
                  <w:name w:val="Check3"/>
                  <w:enabled/>
                  <w:calcOnExit w:val="0"/>
                  <w:checkBox>
                    <w:sizeAuto/>
                    <w:default w:val="0"/>
                  </w:checkBox>
                </w:ffData>
              </w:fldChar>
            </w:r>
            <w:r w:rsidRPr="00B10816">
              <w:rPr>
                <w:rFonts w:cs="Arial"/>
                <w:szCs w:val="21"/>
              </w:rPr>
              <w:instrText xml:space="preserve"> FORMCHECKBOX </w:instrText>
            </w:r>
            <w:r w:rsidR="001837AC">
              <w:rPr>
                <w:rFonts w:cs="Arial"/>
                <w:szCs w:val="21"/>
              </w:rPr>
            </w:r>
            <w:r w:rsidR="001837AC">
              <w:rPr>
                <w:rFonts w:cs="Arial"/>
                <w:szCs w:val="21"/>
              </w:rPr>
              <w:fldChar w:fldCharType="separate"/>
            </w:r>
            <w:r w:rsidRPr="00B10816">
              <w:rPr>
                <w:rFonts w:cs="Arial"/>
                <w:szCs w:val="21"/>
              </w:rPr>
              <w:fldChar w:fldCharType="end"/>
            </w:r>
          </w:p>
        </w:tc>
        <w:tc>
          <w:tcPr>
            <w:tcW w:w="10052" w:type="dxa"/>
            <w:tcBorders>
              <w:top w:val="single" w:sz="4" w:space="0" w:color="auto"/>
              <w:bottom w:val="single" w:sz="4" w:space="0" w:color="auto"/>
            </w:tcBorders>
            <w:shd w:val="clear" w:color="auto" w:fill="auto"/>
          </w:tcPr>
          <w:p w14:paraId="0E86498C" w14:textId="187703C1" w:rsidR="00EE59C9" w:rsidRPr="00B10816" w:rsidRDefault="00EE59C9" w:rsidP="00EE59C9">
            <w:pPr>
              <w:rPr>
                <w:szCs w:val="21"/>
              </w:rPr>
            </w:pPr>
            <w:r w:rsidRPr="00684762">
              <w:rPr>
                <w:szCs w:val="21"/>
              </w:rPr>
              <w:t>Experience at the Ontario Land Tribunal</w:t>
            </w:r>
          </w:p>
        </w:tc>
      </w:tr>
    </w:tbl>
    <w:p w14:paraId="1FE221D9" w14:textId="77777777" w:rsidR="00EC5681" w:rsidRPr="00684762" w:rsidRDefault="00EC5681" w:rsidP="006D71C9">
      <w:pPr>
        <w:rPr>
          <w:rFonts w:cs="Arial"/>
          <w:b/>
          <w:szCs w:val="21"/>
        </w:rPr>
      </w:pPr>
    </w:p>
    <w:p w14:paraId="7D162BA7" w14:textId="5F203369" w:rsidR="006D71C9" w:rsidRPr="00684762" w:rsidRDefault="006D71C9" w:rsidP="006D71C9">
      <w:pPr>
        <w:rPr>
          <w:rFonts w:cs="Arial"/>
          <w:b/>
          <w:szCs w:val="21"/>
        </w:rPr>
      </w:pPr>
      <w:r w:rsidRPr="00684762">
        <w:rPr>
          <w:rFonts w:cs="Arial"/>
          <w:b/>
          <w:szCs w:val="21"/>
        </w:rPr>
        <w:t>Required Documents</w:t>
      </w:r>
    </w:p>
    <w:p w14:paraId="2B79BDF0" w14:textId="77777777" w:rsidR="006D71C9" w:rsidRPr="00684762" w:rsidRDefault="006D71C9" w:rsidP="006D71C9">
      <w:pPr>
        <w:rPr>
          <w:rFonts w:cs="Arial"/>
          <w:szCs w:val="21"/>
        </w:rPr>
      </w:pPr>
      <w:r w:rsidRPr="00684762">
        <w:rPr>
          <w:rFonts w:cs="Arial"/>
          <w:noProof/>
          <w:szCs w:val="21"/>
        </w:rPr>
        <w:t>Respondent</w:t>
      </w:r>
      <w:r w:rsidRPr="00684762">
        <w:rPr>
          <w:rFonts w:cs="Arial"/>
          <w:szCs w:val="21"/>
        </w:rPr>
        <w:t xml:space="preserve">s must submit the following document(s) with this form. </w:t>
      </w:r>
    </w:p>
    <w:p w14:paraId="0BCC2159" w14:textId="77777777" w:rsidR="006D71C9" w:rsidRPr="00684762" w:rsidRDefault="006D71C9" w:rsidP="006D71C9">
      <w:pPr>
        <w:rPr>
          <w:rFonts w:cs="Arial"/>
          <w:szCs w:val="21"/>
        </w:rPr>
      </w:pPr>
    </w:p>
    <w:tbl>
      <w:tblPr>
        <w:tblpPr w:leftFromText="180" w:rightFromText="180" w:vertAnchor="text" w:tblpY="1"/>
        <w:tblOverlap w:val="never"/>
        <w:tblW w:w="5000" w:type="pct"/>
        <w:tblLook w:val="04A0" w:firstRow="1" w:lastRow="0" w:firstColumn="1" w:lastColumn="0" w:noHBand="0" w:noVBand="1"/>
      </w:tblPr>
      <w:tblGrid>
        <w:gridCol w:w="672"/>
        <w:gridCol w:w="661"/>
        <w:gridCol w:w="9467"/>
      </w:tblGrid>
      <w:tr w:rsidR="006D71C9" w:rsidRPr="00684762" w14:paraId="10FA766E" w14:textId="77777777" w:rsidTr="006D71C9">
        <w:tc>
          <w:tcPr>
            <w:tcW w:w="672" w:type="dxa"/>
            <w:shd w:val="clear" w:color="auto" w:fill="auto"/>
            <w:vAlign w:val="center"/>
          </w:tcPr>
          <w:p w14:paraId="47F79784" w14:textId="77777777" w:rsidR="006D71C9" w:rsidRPr="00684762" w:rsidRDefault="006D71C9" w:rsidP="006D71C9">
            <w:pPr>
              <w:jc w:val="center"/>
              <w:rPr>
                <w:rFonts w:cs="Arial"/>
                <w:b/>
                <w:szCs w:val="21"/>
              </w:rPr>
            </w:pPr>
            <w:r w:rsidRPr="00684762">
              <w:rPr>
                <w:rFonts w:cs="Arial"/>
                <w:b/>
                <w:szCs w:val="21"/>
              </w:rPr>
              <w:t>YES</w:t>
            </w:r>
          </w:p>
        </w:tc>
        <w:tc>
          <w:tcPr>
            <w:tcW w:w="661" w:type="dxa"/>
            <w:shd w:val="clear" w:color="auto" w:fill="auto"/>
            <w:vAlign w:val="center"/>
          </w:tcPr>
          <w:p w14:paraId="007C7108" w14:textId="77777777" w:rsidR="006D71C9" w:rsidRPr="00684762" w:rsidRDefault="006D71C9" w:rsidP="006D71C9">
            <w:pPr>
              <w:jc w:val="center"/>
              <w:rPr>
                <w:rFonts w:cs="Arial"/>
                <w:b/>
                <w:szCs w:val="21"/>
              </w:rPr>
            </w:pPr>
            <w:r w:rsidRPr="00684762">
              <w:rPr>
                <w:rFonts w:cs="Arial"/>
                <w:b/>
                <w:szCs w:val="21"/>
              </w:rPr>
              <w:t>NO</w:t>
            </w:r>
          </w:p>
        </w:tc>
        <w:tc>
          <w:tcPr>
            <w:tcW w:w="9467" w:type="dxa"/>
            <w:shd w:val="clear" w:color="auto" w:fill="auto"/>
            <w:vAlign w:val="center"/>
          </w:tcPr>
          <w:p w14:paraId="4108FDB9" w14:textId="77777777" w:rsidR="006D71C9" w:rsidRPr="00684762" w:rsidRDefault="006D71C9" w:rsidP="006D71C9">
            <w:pPr>
              <w:rPr>
                <w:rFonts w:cs="Arial"/>
                <w:szCs w:val="21"/>
              </w:rPr>
            </w:pPr>
          </w:p>
        </w:tc>
      </w:tr>
      <w:tr w:rsidR="006D71C9" w:rsidRPr="00684762" w14:paraId="73BC1EB6" w14:textId="77777777" w:rsidTr="006D71C9">
        <w:tc>
          <w:tcPr>
            <w:tcW w:w="672" w:type="dxa"/>
            <w:tcBorders>
              <w:bottom w:val="single" w:sz="4" w:space="0" w:color="auto"/>
            </w:tcBorders>
            <w:shd w:val="clear" w:color="auto" w:fill="auto"/>
            <w:vAlign w:val="center"/>
          </w:tcPr>
          <w:p w14:paraId="739E1F31"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661" w:type="dxa"/>
            <w:tcBorders>
              <w:bottom w:val="single" w:sz="4" w:space="0" w:color="auto"/>
            </w:tcBorders>
            <w:shd w:val="clear" w:color="auto" w:fill="auto"/>
            <w:vAlign w:val="center"/>
          </w:tcPr>
          <w:p w14:paraId="141F94B6"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9467" w:type="dxa"/>
            <w:tcBorders>
              <w:bottom w:val="single" w:sz="4" w:space="0" w:color="auto"/>
            </w:tcBorders>
            <w:shd w:val="clear" w:color="auto" w:fill="auto"/>
            <w:vAlign w:val="center"/>
          </w:tcPr>
          <w:p w14:paraId="1A98D1FA" w14:textId="77777777" w:rsidR="006D71C9" w:rsidRPr="00684762" w:rsidRDefault="006D71C9" w:rsidP="006D71C9">
            <w:pPr>
              <w:spacing w:before="120" w:after="120"/>
              <w:rPr>
                <w:rFonts w:cs="Arial"/>
                <w:szCs w:val="21"/>
              </w:rPr>
            </w:pPr>
            <w:r w:rsidRPr="00684762">
              <w:rPr>
                <w:rFonts w:cs="Arial"/>
                <w:szCs w:val="21"/>
              </w:rPr>
              <w:t>I/WE have submitted a copy of a current Business License or Letters of Incorporation.</w:t>
            </w:r>
          </w:p>
        </w:tc>
      </w:tr>
      <w:tr w:rsidR="006D71C9" w:rsidRPr="00684762" w14:paraId="783C9B2A" w14:textId="77777777" w:rsidTr="006D71C9">
        <w:tc>
          <w:tcPr>
            <w:tcW w:w="672" w:type="dxa"/>
            <w:tcBorders>
              <w:top w:val="single" w:sz="4" w:space="0" w:color="auto"/>
              <w:bottom w:val="single" w:sz="4" w:space="0" w:color="auto"/>
            </w:tcBorders>
            <w:shd w:val="clear" w:color="auto" w:fill="D9D9D9" w:themeFill="background1" w:themeFillShade="D9"/>
            <w:vAlign w:val="center"/>
          </w:tcPr>
          <w:p w14:paraId="12F3237B"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661" w:type="dxa"/>
            <w:tcBorders>
              <w:top w:val="single" w:sz="4" w:space="0" w:color="auto"/>
              <w:bottom w:val="single" w:sz="4" w:space="0" w:color="auto"/>
            </w:tcBorders>
            <w:shd w:val="clear" w:color="auto" w:fill="D9D9D9" w:themeFill="background1" w:themeFillShade="D9"/>
            <w:vAlign w:val="center"/>
          </w:tcPr>
          <w:p w14:paraId="14A4E6CD"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9467" w:type="dxa"/>
            <w:tcBorders>
              <w:top w:val="single" w:sz="4" w:space="0" w:color="auto"/>
              <w:bottom w:val="single" w:sz="4" w:space="0" w:color="auto"/>
            </w:tcBorders>
            <w:shd w:val="clear" w:color="auto" w:fill="D9D9D9" w:themeFill="background1" w:themeFillShade="D9"/>
          </w:tcPr>
          <w:p w14:paraId="1536F408" w14:textId="77777777" w:rsidR="006D71C9" w:rsidRPr="00684762" w:rsidRDefault="006D71C9" w:rsidP="006D71C9">
            <w:pPr>
              <w:spacing w:before="120" w:after="120"/>
              <w:rPr>
                <w:rFonts w:cs="Arial"/>
                <w:noProof/>
                <w:szCs w:val="21"/>
              </w:rPr>
            </w:pPr>
            <w:r w:rsidRPr="00684762">
              <w:rPr>
                <w:rFonts w:cs="Arial"/>
                <w:szCs w:val="21"/>
              </w:rPr>
              <w:t>I/WE have submitted verification of good standing with the Law Society of Ontario for each proposed member of the legal team.</w:t>
            </w:r>
          </w:p>
        </w:tc>
      </w:tr>
      <w:tr w:rsidR="006D71C9" w:rsidRPr="00684762" w14:paraId="7BF7FD23" w14:textId="77777777" w:rsidTr="006D71C9">
        <w:tc>
          <w:tcPr>
            <w:tcW w:w="672" w:type="dxa"/>
            <w:tcBorders>
              <w:top w:val="single" w:sz="4" w:space="0" w:color="auto"/>
              <w:bottom w:val="single" w:sz="4" w:space="0" w:color="auto"/>
            </w:tcBorders>
            <w:shd w:val="clear" w:color="auto" w:fill="auto"/>
            <w:vAlign w:val="center"/>
          </w:tcPr>
          <w:p w14:paraId="4819864E"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661" w:type="dxa"/>
            <w:tcBorders>
              <w:top w:val="single" w:sz="4" w:space="0" w:color="auto"/>
              <w:bottom w:val="single" w:sz="4" w:space="0" w:color="auto"/>
            </w:tcBorders>
            <w:shd w:val="clear" w:color="auto" w:fill="auto"/>
            <w:vAlign w:val="center"/>
          </w:tcPr>
          <w:p w14:paraId="1642357B"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9467" w:type="dxa"/>
            <w:tcBorders>
              <w:top w:val="single" w:sz="4" w:space="0" w:color="auto"/>
              <w:bottom w:val="single" w:sz="4" w:space="0" w:color="auto"/>
            </w:tcBorders>
            <w:shd w:val="clear" w:color="auto" w:fill="auto"/>
          </w:tcPr>
          <w:p w14:paraId="050A6CAE" w14:textId="77777777" w:rsidR="006D71C9" w:rsidRPr="00684762" w:rsidRDefault="006D71C9" w:rsidP="006D71C9">
            <w:pPr>
              <w:spacing w:before="120" w:after="120"/>
              <w:rPr>
                <w:rFonts w:cs="Arial"/>
                <w:szCs w:val="21"/>
              </w:rPr>
            </w:pPr>
            <w:r w:rsidRPr="00684762">
              <w:rPr>
                <w:rFonts w:cs="Arial"/>
                <w:noProof/>
                <w:szCs w:val="21"/>
              </w:rPr>
              <w:t>Brief Biographies of each proposed legal team member (2–3 paragraphs or 1-page max) that include an overview of their experience, case histories, academic qualifications and certifications.</w:t>
            </w:r>
          </w:p>
        </w:tc>
      </w:tr>
      <w:tr w:rsidR="006D71C9" w:rsidRPr="00684762" w14:paraId="6267EEF3" w14:textId="77777777" w:rsidTr="006D71C9">
        <w:tc>
          <w:tcPr>
            <w:tcW w:w="672" w:type="dxa"/>
            <w:tcBorders>
              <w:top w:val="single" w:sz="4" w:space="0" w:color="auto"/>
              <w:bottom w:val="single" w:sz="4" w:space="0" w:color="auto"/>
            </w:tcBorders>
            <w:shd w:val="clear" w:color="auto" w:fill="D9D9D9" w:themeFill="background1" w:themeFillShade="D9"/>
            <w:vAlign w:val="center"/>
          </w:tcPr>
          <w:p w14:paraId="73B7352D"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661" w:type="dxa"/>
            <w:tcBorders>
              <w:top w:val="single" w:sz="4" w:space="0" w:color="auto"/>
              <w:bottom w:val="single" w:sz="4" w:space="0" w:color="auto"/>
            </w:tcBorders>
            <w:shd w:val="clear" w:color="auto" w:fill="D9D9D9" w:themeFill="background1" w:themeFillShade="D9"/>
            <w:vAlign w:val="center"/>
          </w:tcPr>
          <w:p w14:paraId="567FFD27" w14:textId="77777777" w:rsidR="006D71C9" w:rsidRPr="00684762" w:rsidRDefault="006D71C9" w:rsidP="006D71C9">
            <w:pPr>
              <w:spacing w:before="120" w:after="120"/>
              <w:jc w:val="center"/>
              <w:rPr>
                <w:rFonts w:cs="Arial"/>
                <w:szCs w:val="21"/>
              </w:rPr>
            </w:pPr>
            <w:r w:rsidRPr="00684762">
              <w:rPr>
                <w:rFonts w:cs="Arial"/>
                <w:szCs w:val="21"/>
              </w:rPr>
              <w:fldChar w:fldCharType="begin">
                <w:ffData>
                  <w:name w:val="Check3"/>
                  <w:enabled/>
                  <w:calcOnExit w:val="0"/>
                  <w:checkBox>
                    <w:sizeAuto/>
                    <w:default w:val="0"/>
                  </w:checkBox>
                </w:ffData>
              </w:fldChar>
            </w:r>
            <w:r w:rsidRPr="00684762">
              <w:rPr>
                <w:rFonts w:cs="Arial"/>
                <w:szCs w:val="21"/>
              </w:rPr>
              <w:instrText xml:space="preserve"> FORMCHECKBOX </w:instrText>
            </w:r>
            <w:r w:rsidR="001837AC">
              <w:rPr>
                <w:rFonts w:cs="Arial"/>
                <w:szCs w:val="21"/>
              </w:rPr>
            </w:r>
            <w:r w:rsidR="001837AC">
              <w:rPr>
                <w:rFonts w:cs="Arial"/>
                <w:szCs w:val="21"/>
              </w:rPr>
              <w:fldChar w:fldCharType="separate"/>
            </w:r>
            <w:r w:rsidRPr="00684762">
              <w:rPr>
                <w:rFonts w:cs="Arial"/>
                <w:szCs w:val="21"/>
              </w:rPr>
              <w:fldChar w:fldCharType="end"/>
            </w:r>
          </w:p>
        </w:tc>
        <w:tc>
          <w:tcPr>
            <w:tcW w:w="9467" w:type="dxa"/>
            <w:tcBorders>
              <w:top w:val="single" w:sz="4" w:space="0" w:color="auto"/>
              <w:bottom w:val="single" w:sz="4" w:space="0" w:color="auto"/>
            </w:tcBorders>
            <w:shd w:val="clear" w:color="auto" w:fill="D9D9D9" w:themeFill="background1" w:themeFillShade="D9"/>
          </w:tcPr>
          <w:p w14:paraId="071F9A1D" w14:textId="77777777" w:rsidR="006D71C9" w:rsidRPr="00684762" w:rsidRDefault="006D71C9" w:rsidP="006D71C9">
            <w:pPr>
              <w:spacing w:before="120" w:after="120"/>
              <w:rPr>
                <w:rFonts w:cs="Arial"/>
                <w:szCs w:val="21"/>
              </w:rPr>
            </w:pPr>
            <w:r w:rsidRPr="00684762">
              <w:rPr>
                <w:rFonts w:cs="Arial"/>
                <w:noProof/>
                <w:szCs w:val="21"/>
              </w:rPr>
              <w:t>Copy of your standard retainer form or engagement letter.</w:t>
            </w:r>
          </w:p>
        </w:tc>
      </w:tr>
    </w:tbl>
    <w:p w14:paraId="346E50F2" w14:textId="7E875CF4" w:rsidR="006D71C9" w:rsidRDefault="006D71C9" w:rsidP="00215706">
      <w:pPr>
        <w:rPr>
          <w:rFonts w:cs="Arial"/>
          <w:b/>
          <w:szCs w:val="21"/>
        </w:rPr>
      </w:pPr>
      <w:r>
        <w:rPr>
          <w:rFonts w:cs="Arial"/>
          <w:b/>
          <w:szCs w:val="21"/>
        </w:rPr>
        <w:lastRenderedPageBreak/>
        <w:t>Declaration of Participating Entities</w:t>
      </w:r>
    </w:p>
    <w:p w14:paraId="38A7B6AA" w14:textId="11FB820B" w:rsidR="006D71C9" w:rsidRPr="006D3D31" w:rsidRDefault="006D71C9" w:rsidP="006D71C9">
      <w:pPr>
        <w:rPr>
          <w:rFonts w:cs="Arial"/>
          <w:sz w:val="18"/>
          <w:szCs w:val="18"/>
        </w:rPr>
      </w:pPr>
      <w:r w:rsidRPr="006D3D31">
        <w:rPr>
          <w:rFonts w:cs="Arial"/>
          <w:sz w:val="18"/>
          <w:szCs w:val="18"/>
        </w:rPr>
        <w:t xml:space="preserve">Participating Entity agreements made by the </w:t>
      </w:r>
      <w:r w:rsidRPr="006436DF">
        <w:rPr>
          <w:rFonts w:cs="Arial"/>
          <w:noProof/>
          <w:sz w:val="18"/>
          <w:szCs w:val="18"/>
        </w:rPr>
        <w:t>Respondent</w:t>
      </w:r>
      <w:r w:rsidRPr="006D3D31">
        <w:rPr>
          <w:rFonts w:cs="Arial"/>
          <w:sz w:val="18"/>
          <w:szCs w:val="18"/>
        </w:rPr>
        <w:t xml:space="preserve"> will not release the </w:t>
      </w:r>
      <w:r w:rsidRPr="006436DF">
        <w:rPr>
          <w:rFonts w:cs="Arial"/>
          <w:noProof/>
          <w:sz w:val="18"/>
          <w:szCs w:val="18"/>
        </w:rPr>
        <w:t>Respondent</w:t>
      </w:r>
      <w:r w:rsidRPr="006D3D31">
        <w:rPr>
          <w:rFonts w:cs="Arial"/>
          <w:sz w:val="18"/>
          <w:szCs w:val="18"/>
        </w:rPr>
        <w:t xml:space="preserve"> from any obligation to </w:t>
      </w:r>
      <w:r>
        <w:rPr>
          <w:rFonts w:cs="Arial"/>
          <w:noProof/>
          <w:sz w:val="18"/>
          <w:szCs w:val="18"/>
        </w:rPr>
        <w:t xml:space="preserve">DNSSAB/NDHC </w:t>
      </w:r>
      <w:r w:rsidRPr="006D3D31">
        <w:rPr>
          <w:rFonts w:cs="Arial"/>
          <w:sz w:val="18"/>
          <w:szCs w:val="18"/>
        </w:rPr>
        <w:t xml:space="preserve">concerning the performance of its obligations under the Contract. </w:t>
      </w:r>
      <w:r>
        <w:rPr>
          <w:rFonts w:cs="Arial"/>
          <w:noProof/>
          <w:sz w:val="18"/>
          <w:szCs w:val="18"/>
        </w:rPr>
        <w:t>DNSSAB/NDHC</w:t>
      </w:r>
      <w:r w:rsidRPr="006D3D31">
        <w:rPr>
          <w:rFonts w:cs="Arial"/>
          <w:sz w:val="18"/>
          <w:szCs w:val="18"/>
        </w:rPr>
        <w:t xml:space="preserve">will not be responsible for payment to the </w:t>
      </w:r>
      <w:r w:rsidRPr="006436DF">
        <w:rPr>
          <w:rFonts w:cs="Arial"/>
          <w:noProof/>
          <w:sz w:val="18"/>
          <w:szCs w:val="18"/>
        </w:rPr>
        <w:t>Respondent</w:t>
      </w:r>
      <w:r w:rsidRPr="006D3D31">
        <w:rPr>
          <w:rFonts w:cs="Arial"/>
          <w:sz w:val="18"/>
          <w:szCs w:val="18"/>
        </w:rPr>
        <w:t xml:space="preserve">'s Participating Entities if the </w:t>
      </w:r>
      <w:r w:rsidRPr="006436DF">
        <w:rPr>
          <w:rFonts w:cs="Arial"/>
          <w:noProof/>
          <w:sz w:val="18"/>
          <w:szCs w:val="18"/>
        </w:rPr>
        <w:t>Respondent</w:t>
      </w:r>
      <w:r w:rsidRPr="006D3D31">
        <w:rPr>
          <w:rFonts w:cs="Arial"/>
          <w:sz w:val="18"/>
          <w:szCs w:val="18"/>
        </w:rPr>
        <w:t xml:space="preserve"> defaults on its responsibilities. The Respondent is responsible for communicating this information to its Participating Entities.</w:t>
      </w:r>
    </w:p>
    <w:p w14:paraId="151773EC" w14:textId="77777777" w:rsidR="006D71C9" w:rsidRPr="008C4E06" w:rsidRDefault="006D71C9" w:rsidP="006D71C9">
      <w:pPr>
        <w:rPr>
          <w:rFonts w:cs="Arial"/>
          <w:sz w:val="12"/>
          <w:szCs w:val="12"/>
        </w:rPr>
      </w:pPr>
    </w:p>
    <w:p w14:paraId="3FC6E83F" w14:textId="77777777" w:rsidR="006D71C9" w:rsidRPr="006D3D31" w:rsidRDefault="006D71C9" w:rsidP="006D71C9">
      <w:pPr>
        <w:rPr>
          <w:rFonts w:cs="Arial"/>
          <w:b/>
          <w:sz w:val="18"/>
          <w:szCs w:val="18"/>
        </w:rPr>
      </w:pPr>
      <w:r w:rsidRPr="006436DF">
        <w:rPr>
          <w:rFonts w:cs="Arial"/>
          <w:b/>
          <w:noProof/>
          <w:sz w:val="18"/>
          <w:szCs w:val="18"/>
        </w:rPr>
        <w:t>Respondent</w:t>
      </w:r>
      <w:r w:rsidRPr="006D3D31">
        <w:rPr>
          <w:rFonts w:cs="Arial"/>
          <w:b/>
          <w:sz w:val="18"/>
          <w:szCs w:val="18"/>
        </w:rPr>
        <w:t>'s Declaration</w:t>
      </w:r>
    </w:p>
    <w:p w14:paraId="4CC8859D" w14:textId="77777777" w:rsidR="006D71C9" w:rsidRPr="006D3D31" w:rsidRDefault="006D71C9" w:rsidP="006D71C9">
      <w:pPr>
        <w:rPr>
          <w:rFonts w:cs="Arial"/>
          <w:sz w:val="18"/>
          <w:szCs w:val="18"/>
        </w:rPr>
      </w:pPr>
      <w:r w:rsidRPr="006D3D31">
        <w:rPr>
          <w:rFonts w:cs="Arial"/>
          <w:sz w:val="18"/>
          <w:szCs w:val="18"/>
        </w:rPr>
        <w:t xml:space="preserve">Please initial beside the statement which best describes how Participating Entities are associated with your </w:t>
      </w:r>
      <w:r w:rsidRPr="006436DF">
        <w:rPr>
          <w:rFonts w:cs="Arial"/>
          <w:noProof/>
          <w:sz w:val="18"/>
          <w:szCs w:val="18"/>
        </w:rPr>
        <w:t>Proposal</w:t>
      </w:r>
      <w:r w:rsidRPr="006D3D31">
        <w:rPr>
          <w:rFonts w:cs="Arial"/>
          <w:sz w:val="18"/>
          <w:szCs w:val="18"/>
        </w:rPr>
        <w:t>:</w:t>
      </w:r>
    </w:p>
    <w:p w14:paraId="43BAB1E0" w14:textId="77777777" w:rsidR="006D71C9" w:rsidRPr="008C4E06" w:rsidRDefault="006D71C9" w:rsidP="006D71C9">
      <w:pPr>
        <w:rPr>
          <w:rFonts w:cs="Arial"/>
          <w:sz w:val="12"/>
          <w:szCs w:val="12"/>
        </w:rPr>
      </w:pPr>
    </w:p>
    <w:tbl>
      <w:tblPr>
        <w:tblW w:w="5000" w:type="pct"/>
        <w:shd w:val="clear" w:color="auto" w:fill="D9D9D9"/>
        <w:tblLook w:val="04A0" w:firstRow="1" w:lastRow="0" w:firstColumn="1" w:lastColumn="0" w:noHBand="0" w:noVBand="1"/>
      </w:tblPr>
      <w:tblGrid>
        <w:gridCol w:w="766"/>
        <w:gridCol w:w="647"/>
        <w:gridCol w:w="9387"/>
      </w:tblGrid>
      <w:tr w:rsidR="006D71C9" w14:paraId="35538685" w14:textId="77777777" w:rsidTr="006D71C9">
        <w:tc>
          <w:tcPr>
            <w:tcW w:w="742" w:type="dxa"/>
            <w:tcBorders>
              <w:bottom w:val="single" w:sz="4" w:space="0" w:color="auto"/>
            </w:tcBorders>
            <w:shd w:val="clear" w:color="auto" w:fill="D9D9D9"/>
          </w:tcPr>
          <w:p w14:paraId="6C46B00B" w14:textId="2F0F0D7C" w:rsidR="006D71C9" w:rsidRPr="00AF7EB8" w:rsidRDefault="0019215B" w:rsidP="006D71C9">
            <w:pPr>
              <w:spacing w:before="60"/>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626" w:type="dxa"/>
            <w:shd w:val="clear" w:color="auto" w:fill="D9D9D9"/>
            <w:vAlign w:val="bottom"/>
          </w:tcPr>
          <w:p w14:paraId="6EDC95BF" w14:textId="77777777" w:rsidR="006D71C9" w:rsidRPr="00AF7EB8" w:rsidRDefault="006D71C9" w:rsidP="006D71C9">
            <w:pPr>
              <w:spacing w:before="60"/>
              <w:rPr>
                <w:rFonts w:cs="Arial"/>
                <w:b/>
                <w:szCs w:val="21"/>
              </w:rPr>
            </w:pPr>
            <w:r w:rsidRPr="00AF7EB8">
              <w:rPr>
                <w:rFonts w:cs="Arial"/>
                <w:b/>
                <w:szCs w:val="21"/>
              </w:rPr>
              <w:t>Yes</w:t>
            </w:r>
          </w:p>
        </w:tc>
        <w:tc>
          <w:tcPr>
            <w:tcW w:w="9088" w:type="dxa"/>
            <w:shd w:val="clear" w:color="auto" w:fill="D9D9D9"/>
            <w:vAlign w:val="bottom"/>
          </w:tcPr>
          <w:p w14:paraId="1F69B50D" w14:textId="77777777" w:rsidR="006D71C9" w:rsidRPr="006D3D31" w:rsidRDefault="006D71C9" w:rsidP="006D71C9">
            <w:pPr>
              <w:spacing w:before="60"/>
              <w:rPr>
                <w:rFonts w:cs="Arial"/>
                <w:sz w:val="16"/>
                <w:szCs w:val="16"/>
              </w:rPr>
            </w:pPr>
            <w:r w:rsidRPr="006D3D31">
              <w:rPr>
                <w:rFonts w:cs="Arial"/>
                <w:sz w:val="16"/>
                <w:szCs w:val="16"/>
              </w:rPr>
              <w:t xml:space="preserve">If Participating Entities are associated with this </w:t>
            </w:r>
            <w:r w:rsidRPr="006436DF">
              <w:rPr>
                <w:rFonts w:cs="Arial"/>
                <w:noProof/>
                <w:sz w:val="16"/>
                <w:szCs w:val="16"/>
              </w:rPr>
              <w:t>Proposal</w:t>
            </w:r>
            <w:r w:rsidRPr="006D3D31">
              <w:rPr>
                <w:rFonts w:cs="Arial"/>
                <w:sz w:val="16"/>
                <w:szCs w:val="16"/>
              </w:rPr>
              <w:t>, provide details using the table below.</w:t>
            </w:r>
          </w:p>
        </w:tc>
      </w:tr>
      <w:tr w:rsidR="006D71C9" w14:paraId="5270BC93" w14:textId="77777777" w:rsidTr="006D71C9">
        <w:tc>
          <w:tcPr>
            <w:tcW w:w="742" w:type="dxa"/>
            <w:tcBorders>
              <w:top w:val="single" w:sz="4" w:space="0" w:color="auto"/>
              <w:bottom w:val="single" w:sz="4" w:space="0" w:color="auto"/>
            </w:tcBorders>
            <w:shd w:val="clear" w:color="auto" w:fill="D9D9D9"/>
          </w:tcPr>
          <w:p w14:paraId="605C6B24" w14:textId="6F852569" w:rsidR="006D71C9" w:rsidRPr="00AF7EB8" w:rsidRDefault="0019215B" w:rsidP="006D71C9">
            <w:pPr>
              <w:spacing w:before="120"/>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626" w:type="dxa"/>
            <w:shd w:val="clear" w:color="auto" w:fill="D9D9D9"/>
            <w:vAlign w:val="bottom"/>
          </w:tcPr>
          <w:p w14:paraId="54872137" w14:textId="77777777" w:rsidR="006D71C9" w:rsidRPr="00AF7EB8" w:rsidRDefault="006D71C9" w:rsidP="006D71C9">
            <w:pPr>
              <w:spacing w:before="120"/>
              <w:rPr>
                <w:rFonts w:cs="Arial"/>
                <w:b/>
                <w:szCs w:val="21"/>
              </w:rPr>
            </w:pPr>
            <w:r w:rsidRPr="00AF7EB8">
              <w:rPr>
                <w:rFonts w:cs="Arial"/>
                <w:b/>
                <w:szCs w:val="21"/>
              </w:rPr>
              <w:t>No</w:t>
            </w:r>
          </w:p>
        </w:tc>
        <w:tc>
          <w:tcPr>
            <w:tcW w:w="9088" w:type="dxa"/>
            <w:shd w:val="clear" w:color="auto" w:fill="D9D9D9"/>
            <w:vAlign w:val="bottom"/>
          </w:tcPr>
          <w:p w14:paraId="5F120C5A" w14:textId="77777777" w:rsidR="006D71C9" w:rsidRPr="006D3D31" w:rsidRDefault="006D71C9" w:rsidP="006D71C9">
            <w:pPr>
              <w:spacing w:before="120"/>
              <w:rPr>
                <w:rFonts w:cs="Arial"/>
                <w:sz w:val="16"/>
                <w:szCs w:val="16"/>
              </w:rPr>
            </w:pPr>
            <w:r w:rsidRPr="006D3D31">
              <w:rPr>
                <w:rFonts w:cs="Arial"/>
                <w:sz w:val="16"/>
                <w:szCs w:val="16"/>
              </w:rPr>
              <w:t>If by own forces, state so here (initial)</w:t>
            </w:r>
          </w:p>
        </w:tc>
      </w:tr>
    </w:tbl>
    <w:p w14:paraId="49FF321D" w14:textId="77777777" w:rsidR="006D71C9" w:rsidRPr="00811219" w:rsidRDefault="006D71C9" w:rsidP="006D71C9">
      <w:pPr>
        <w:rPr>
          <w:rFonts w:cs="Arial"/>
          <w:sz w:val="8"/>
          <w:szCs w:val="8"/>
        </w:rPr>
      </w:pPr>
    </w:p>
    <w:p w14:paraId="5E324CCA" w14:textId="77777777" w:rsidR="006D71C9" w:rsidRPr="00811219" w:rsidRDefault="006D71C9" w:rsidP="006D71C9">
      <w:pPr>
        <w:rPr>
          <w:rFonts w:cs="Arial"/>
          <w:i/>
          <w:sz w:val="18"/>
          <w:szCs w:val="18"/>
        </w:rPr>
      </w:pPr>
      <w:r w:rsidRPr="00811219">
        <w:rPr>
          <w:rFonts w:cs="Arial"/>
          <w:i/>
          <w:sz w:val="18"/>
          <w:szCs w:val="18"/>
        </w:rPr>
        <w:t xml:space="preserve">If </w:t>
      </w:r>
      <w:proofErr w:type="gramStart"/>
      <w:r w:rsidRPr="00811219">
        <w:rPr>
          <w:rFonts w:cs="Arial"/>
          <w:i/>
          <w:sz w:val="18"/>
          <w:szCs w:val="18"/>
        </w:rPr>
        <w:t>Yes</w:t>
      </w:r>
      <w:proofErr w:type="gramEnd"/>
      <w:r w:rsidRPr="00811219">
        <w:rPr>
          <w:rFonts w:cs="Arial"/>
          <w:i/>
          <w:sz w:val="18"/>
          <w:szCs w:val="18"/>
        </w:rPr>
        <w:t xml:space="preserve"> above, provide a list of all Participating Entities you will be using to undertake the work (add as many rows as necessary) and include their role and the amount, in dollars, allocated from your </w:t>
      </w:r>
      <w:r w:rsidRPr="006436DF">
        <w:rPr>
          <w:rFonts w:cs="Arial"/>
          <w:i/>
          <w:noProof/>
          <w:sz w:val="18"/>
          <w:szCs w:val="18"/>
        </w:rPr>
        <w:t>Proposal</w:t>
      </w:r>
      <w:r w:rsidRPr="00811219">
        <w:rPr>
          <w:rFonts w:cs="Arial"/>
          <w:i/>
          <w:sz w:val="18"/>
          <w:szCs w:val="18"/>
        </w:rPr>
        <w:t xml:space="preserve"> that will be expense</w:t>
      </w:r>
      <w:r>
        <w:rPr>
          <w:rFonts w:cs="Arial"/>
          <w:i/>
          <w:sz w:val="18"/>
          <w:szCs w:val="18"/>
        </w:rPr>
        <w:t>d</w:t>
      </w:r>
      <w:r w:rsidRPr="00811219">
        <w:rPr>
          <w:rFonts w:cs="Arial"/>
          <w:i/>
          <w:sz w:val="18"/>
          <w:szCs w:val="18"/>
        </w:rPr>
        <w:t xml:space="preserve"> to the Participating Entity.</w:t>
      </w:r>
    </w:p>
    <w:p w14:paraId="4AB8BB72" w14:textId="77777777" w:rsidR="006D71C9" w:rsidRPr="006D3D31" w:rsidRDefault="006D71C9" w:rsidP="006D71C9">
      <w:pPr>
        <w:rPr>
          <w:rFonts w:cs="Arial"/>
          <w:sz w:val="8"/>
          <w:szCs w:val="8"/>
        </w:rPr>
      </w:pPr>
    </w:p>
    <w:tbl>
      <w:tblPr>
        <w:tblStyle w:val="TableGrid"/>
        <w:tblW w:w="5000" w:type="pct"/>
        <w:tblLook w:val="04A0" w:firstRow="1" w:lastRow="0" w:firstColumn="1" w:lastColumn="0" w:noHBand="0" w:noVBand="1"/>
      </w:tblPr>
      <w:tblGrid>
        <w:gridCol w:w="2425"/>
        <w:gridCol w:w="1980"/>
        <w:gridCol w:w="1440"/>
        <w:gridCol w:w="2880"/>
        <w:gridCol w:w="2065"/>
      </w:tblGrid>
      <w:tr w:rsidR="006D71C9" w14:paraId="7A72DF4C" w14:textId="77777777" w:rsidTr="006D71C9">
        <w:tc>
          <w:tcPr>
            <w:tcW w:w="10790" w:type="dxa"/>
            <w:gridSpan w:val="5"/>
            <w:shd w:val="clear" w:color="auto" w:fill="D9D9D9" w:themeFill="background1" w:themeFillShade="D9"/>
            <w:vAlign w:val="center"/>
          </w:tcPr>
          <w:p w14:paraId="2BFBEAFE" w14:textId="77777777" w:rsidR="006D71C9" w:rsidRPr="00773D24" w:rsidRDefault="006D71C9" w:rsidP="006D71C9">
            <w:pPr>
              <w:rPr>
                <w:rFonts w:cs="Arial"/>
                <w:b/>
                <w:sz w:val="18"/>
                <w:szCs w:val="18"/>
              </w:rPr>
            </w:pPr>
            <w:r w:rsidRPr="00773D24">
              <w:rPr>
                <w:rFonts w:cs="Arial"/>
                <w:b/>
                <w:sz w:val="18"/>
                <w:szCs w:val="18"/>
              </w:rPr>
              <w:t>Listing of Participating Entities</w:t>
            </w:r>
          </w:p>
        </w:tc>
      </w:tr>
      <w:tr w:rsidR="006D71C9" w14:paraId="17B9240A" w14:textId="77777777" w:rsidTr="006D71C9">
        <w:tc>
          <w:tcPr>
            <w:tcW w:w="2425" w:type="dxa"/>
            <w:vAlign w:val="center"/>
          </w:tcPr>
          <w:p w14:paraId="23ED5C53" w14:textId="77777777" w:rsidR="006D71C9" w:rsidRPr="00811219" w:rsidRDefault="006D71C9" w:rsidP="006D71C9">
            <w:pPr>
              <w:rPr>
                <w:rFonts w:cs="Arial"/>
                <w:sz w:val="18"/>
                <w:szCs w:val="18"/>
              </w:rPr>
            </w:pPr>
            <w:r w:rsidRPr="00811219">
              <w:rPr>
                <w:rFonts w:cs="Arial"/>
                <w:b/>
                <w:sz w:val="18"/>
                <w:szCs w:val="18"/>
              </w:rPr>
              <w:t>Type</w:t>
            </w:r>
          </w:p>
        </w:tc>
        <w:tc>
          <w:tcPr>
            <w:tcW w:w="1980" w:type="dxa"/>
            <w:vAlign w:val="center"/>
          </w:tcPr>
          <w:p w14:paraId="63FB9D6A" w14:textId="77777777" w:rsidR="006D71C9" w:rsidRPr="00811219" w:rsidRDefault="006D71C9" w:rsidP="006D71C9">
            <w:pPr>
              <w:jc w:val="center"/>
              <w:rPr>
                <w:rFonts w:cs="Arial"/>
                <w:sz w:val="18"/>
                <w:szCs w:val="18"/>
              </w:rPr>
            </w:pPr>
            <w:r w:rsidRPr="00811219">
              <w:rPr>
                <w:rFonts w:cs="Arial"/>
                <w:b/>
                <w:sz w:val="18"/>
                <w:szCs w:val="18"/>
              </w:rPr>
              <w:t>Responsibility</w:t>
            </w:r>
          </w:p>
        </w:tc>
        <w:tc>
          <w:tcPr>
            <w:tcW w:w="1440" w:type="dxa"/>
            <w:vAlign w:val="center"/>
          </w:tcPr>
          <w:p w14:paraId="46D2CD5D" w14:textId="77777777" w:rsidR="006D71C9" w:rsidRPr="00811219" w:rsidRDefault="006D71C9" w:rsidP="006D71C9">
            <w:pPr>
              <w:jc w:val="center"/>
              <w:rPr>
                <w:rFonts w:cs="Arial"/>
                <w:b/>
                <w:sz w:val="18"/>
                <w:szCs w:val="18"/>
              </w:rPr>
            </w:pPr>
            <w:r w:rsidRPr="00811219">
              <w:rPr>
                <w:rFonts w:cs="Arial"/>
                <w:b/>
                <w:sz w:val="18"/>
                <w:szCs w:val="18"/>
              </w:rPr>
              <w:t>Amount ($)</w:t>
            </w:r>
          </w:p>
        </w:tc>
        <w:tc>
          <w:tcPr>
            <w:tcW w:w="2880" w:type="dxa"/>
            <w:vAlign w:val="center"/>
          </w:tcPr>
          <w:p w14:paraId="201D4B2B" w14:textId="77777777" w:rsidR="006D71C9" w:rsidRPr="00811219" w:rsidRDefault="006D71C9" w:rsidP="006D71C9">
            <w:pPr>
              <w:jc w:val="center"/>
              <w:rPr>
                <w:rFonts w:cs="Arial"/>
                <w:b/>
                <w:sz w:val="18"/>
                <w:szCs w:val="18"/>
              </w:rPr>
            </w:pPr>
            <w:r>
              <w:rPr>
                <w:rFonts w:cs="Arial"/>
                <w:b/>
                <w:sz w:val="18"/>
                <w:szCs w:val="18"/>
              </w:rPr>
              <w:t>Firm</w:t>
            </w:r>
            <w:r w:rsidRPr="00811219">
              <w:rPr>
                <w:rFonts w:cs="Arial"/>
                <w:b/>
                <w:sz w:val="18"/>
                <w:szCs w:val="18"/>
              </w:rPr>
              <w:t xml:space="preserve"> Name and Address</w:t>
            </w:r>
          </w:p>
        </w:tc>
        <w:tc>
          <w:tcPr>
            <w:tcW w:w="2065" w:type="dxa"/>
            <w:vAlign w:val="center"/>
          </w:tcPr>
          <w:p w14:paraId="1ED9770E" w14:textId="77777777" w:rsidR="006D71C9" w:rsidRPr="00811219" w:rsidRDefault="006D71C9" w:rsidP="006D71C9">
            <w:pPr>
              <w:jc w:val="center"/>
              <w:rPr>
                <w:rFonts w:cs="Arial"/>
                <w:b/>
                <w:sz w:val="18"/>
                <w:szCs w:val="18"/>
              </w:rPr>
            </w:pPr>
            <w:r w:rsidRPr="00811219">
              <w:rPr>
                <w:rFonts w:cs="Arial"/>
                <w:b/>
                <w:sz w:val="18"/>
                <w:szCs w:val="18"/>
              </w:rPr>
              <w:t>Contact Person</w:t>
            </w:r>
          </w:p>
        </w:tc>
      </w:tr>
      <w:tr w:rsidR="006D71C9" w14:paraId="4A3FCFBF" w14:textId="77777777" w:rsidTr="006D71C9">
        <w:tc>
          <w:tcPr>
            <w:tcW w:w="2425" w:type="dxa"/>
          </w:tcPr>
          <w:p w14:paraId="34A83FD7"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A</w:t>
            </w:r>
            <w:r w:rsidRPr="00D903B8">
              <w:rPr>
                <w:rFonts w:cs="Arial"/>
                <w:sz w:val="16"/>
                <w:szCs w:val="16"/>
              </w:rPr>
              <w:t>ffiliate</w:t>
            </w:r>
          </w:p>
          <w:p w14:paraId="35A5FB64"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A</w:t>
            </w:r>
            <w:r w:rsidRPr="00D903B8">
              <w:rPr>
                <w:rFonts w:cs="Arial"/>
                <w:sz w:val="16"/>
                <w:szCs w:val="16"/>
              </w:rPr>
              <w:t>ssociate</w:t>
            </w:r>
          </w:p>
          <w:p w14:paraId="3BA9EE77"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Dealer</w:t>
            </w:r>
          </w:p>
          <w:p w14:paraId="012E1B7C"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Distributor</w:t>
            </w:r>
          </w:p>
          <w:p w14:paraId="60E105C3"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Partner</w:t>
            </w:r>
          </w:p>
          <w:p w14:paraId="33A70001"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C</w:t>
            </w:r>
            <w:r w:rsidRPr="007816BF">
              <w:rPr>
                <w:rFonts w:cs="Arial"/>
                <w:sz w:val="16"/>
                <w:szCs w:val="16"/>
              </w:rPr>
              <w:t>onsultant</w:t>
            </w:r>
          </w:p>
          <w:p w14:paraId="28B7F677"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Sub-consultant</w:t>
            </w:r>
          </w:p>
          <w:p w14:paraId="3476ED60"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C</w:t>
            </w:r>
            <w:r w:rsidRPr="007816BF">
              <w:rPr>
                <w:rFonts w:cs="Arial"/>
                <w:sz w:val="16"/>
                <w:szCs w:val="16"/>
              </w:rPr>
              <w:t>ontractor</w:t>
            </w:r>
          </w:p>
          <w:p w14:paraId="517D53EA"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Reseller</w:t>
            </w:r>
          </w:p>
          <w:p w14:paraId="50092241"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Sub-contractor</w:t>
            </w:r>
          </w:p>
          <w:p w14:paraId="0974072F"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Sub-processor</w:t>
            </w:r>
          </w:p>
          <w:p w14:paraId="43445B4F"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Subsidiary</w:t>
            </w:r>
          </w:p>
          <w:p w14:paraId="306FB93F"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T</w:t>
            </w:r>
            <w:r w:rsidRPr="00BE5CB3">
              <w:rPr>
                <w:rFonts w:cs="Arial"/>
                <w:sz w:val="16"/>
                <w:szCs w:val="16"/>
              </w:rPr>
              <w:t>hird-party service provider</w:t>
            </w:r>
          </w:p>
          <w:p w14:paraId="49226DAB" w14:textId="098CE7D4"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Other _</w:t>
            </w:r>
            <w:r w:rsidR="0019215B">
              <w:rPr>
                <w:rFonts w:cs="Arial"/>
                <w:i/>
                <w:color w:val="000000" w:themeColor="text1"/>
                <w:sz w:val="18"/>
                <w:szCs w:val="18"/>
              </w:rPr>
              <w:fldChar w:fldCharType="begin">
                <w:ffData>
                  <w:name w:val="Text1"/>
                  <w:enabled/>
                  <w:calcOnExit w:val="0"/>
                  <w:textInput/>
                </w:ffData>
              </w:fldChar>
            </w:r>
            <w:r w:rsidR="0019215B">
              <w:rPr>
                <w:rFonts w:cs="Arial"/>
                <w:i/>
                <w:color w:val="000000" w:themeColor="text1"/>
                <w:sz w:val="18"/>
                <w:szCs w:val="18"/>
              </w:rPr>
              <w:instrText xml:space="preserve"> FORMTEXT </w:instrText>
            </w:r>
            <w:r w:rsidR="0019215B">
              <w:rPr>
                <w:rFonts w:cs="Arial"/>
                <w:i/>
                <w:color w:val="000000" w:themeColor="text1"/>
                <w:sz w:val="18"/>
                <w:szCs w:val="18"/>
              </w:rPr>
            </w:r>
            <w:r w:rsidR="0019215B">
              <w:rPr>
                <w:rFonts w:cs="Arial"/>
                <w:i/>
                <w:color w:val="000000" w:themeColor="text1"/>
                <w:sz w:val="18"/>
                <w:szCs w:val="18"/>
              </w:rPr>
              <w:fldChar w:fldCharType="separate"/>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color w:val="000000" w:themeColor="text1"/>
                <w:sz w:val="18"/>
                <w:szCs w:val="18"/>
              </w:rPr>
              <w:fldChar w:fldCharType="end"/>
            </w:r>
            <w:r w:rsidRPr="007816BF">
              <w:rPr>
                <w:rFonts w:cs="Arial"/>
                <w:sz w:val="16"/>
                <w:szCs w:val="16"/>
              </w:rPr>
              <w:t>__________</w:t>
            </w:r>
          </w:p>
        </w:tc>
        <w:tc>
          <w:tcPr>
            <w:tcW w:w="1980" w:type="dxa"/>
          </w:tcPr>
          <w:p w14:paraId="48D61369" w14:textId="61F92567"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1440" w:type="dxa"/>
          </w:tcPr>
          <w:p w14:paraId="57B37843" w14:textId="2E1CCECA"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2880" w:type="dxa"/>
          </w:tcPr>
          <w:p w14:paraId="1B19895E" w14:textId="2235E437"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2065" w:type="dxa"/>
          </w:tcPr>
          <w:p w14:paraId="3DB7AB9F" w14:textId="0880DABD"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r w:rsidR="006D71C9" w14:paraId="490461AA" w14:textId="77777777" w:rsidTr="006D71C9">
        <w:tc>
          <w:tcPr>
            <w:tcW w:w="2425" w:type="dxa"/>
            <w:shd w:val="clear" w:color="auto" w:fill="D9D9D9" w:themeFill="background1" w:themeFillShade="D9"/>
          </w:tcPr>
          <w:p w14:paraId="0D11BC30"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A</w:t>
            </w:r>
            <w:r w:rsidRPr="00D903B8">
              <w:rPr>
                <w:rFonts w:cs="Arial"/>
                <w:sz w:val="16"/>
                <w:szCs w:val="16"/>
              </w:rPr>
              <w:t>ffiliate</w:t>
            </w:r>
          </w:p>
          <w:p w14:paraId="7C6D4331"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A</w:t>
            </w:r>
            <w:r w:rsidRPr="00D903B8">
              <w:rPr>
                <w:rFonts w:cs="Arial"/>
                <w:sz w:val="16"/>
                <w:szCs w:val="16"/>
              </w:rPr>
              <w:t>ssociate</w:t>
            </w:r>
          </w:p>
          <w:p w14:paraId="06B7B321"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Dealer</w:t>
            </w:r>
          </w:p>
          <w:p w14:paraId="505FA412"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Distributor</w:t>
            </w:r>
          </w:p>
          <w:p w14:paraId="00263164"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Partner</w:t>
            </w:r>
          </w:p>
          <w:p w14:paraId="54417D8D"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C</w:t>
            </w:r>
            <w:r w:rsidRPr="007816BF">
              <w:rPr>
                <w:rFonts w:cs="Arial"/>
                <w:sz w:val="16"/>
                <w:szCs w:val="16"/>
              </w:rPr>
              <w:t>onsultant</w:t>
            </w:r>
          </w:p>
          <w:p w14:paraId="6F7A7B37"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Sub-consultant</w:t>
            </w:r>
          </w:p>
          <w:p w14:paraId="48D5D1E9"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C</w:t>
            </w:r>
            <w:r w:rsidRPr="007816BF">
              <w:rPr>
                <w:rFonts w:cs="Arial"/>
                <w:sz w:val="16"/>
                <w:szCs w:val="16"/>
              </w:rPr>
              <w:t>ontractor</w:t>
            </w:r>
          </w:p>
          <w:p w14:paraId="4DE2A4E5"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Reseller</w:t>
            </w:r>
          </w:p>
          <w:p w14:paraId="0ADCC973"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Sub-contractor</w:t>
            </w:r>
          </w:p>
          <w:p w14:paraId="5328F59A"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Sub-processor</w:t>
            </w:r>
          </w:p>
          <w:p w14:paraId="6562F0F5" w14:textId="77777777" w:rsidR="006D71C9"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Subsidiary</w:t>
            </w:r>
          </w:p>
          <w:p w14:paraId="1FC2C2F1" w14:textId="77777777"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Pr>
                <w:rFonts w:cs="Arial"/>
                <w:sz w:val="16"/>
                <w:szCs w:val="16"/>
              </w:rPr>
              <w:t xml:space="preserve"> T</w:t>
            </w:r>
            <w:r w:rsidRPr="00BE5CB3">
              <w:rPr>
                <w:rFonts w:cs="Arial"/>
                <w:sz w:val="16"/>
                <w:szCs w:val="16"/>
              </w:rPr>
              <w:t>hird-party service provider</w:t>
            </w:r>
          </w:p>
          <w:p w14:paraId="0DBD6C86" w14:textId="7DA66C68" w:rsidR="006D71C9" w:rsidRPr="007816BF" w:rsidRDefault="006D71C9" w:rsidP="006D71C9">
            <w:pPr>
              <w:rPr>
                <w:rFonts w:cs="Arial"/>
                <w:sz w:val="16"/>
                <w:szCs w:val="16"/>
              </w:rPr>
            </w:pPr>
            <w:r w:rsidRPr="007816BF">
              <w:rPr>
                <w:rFonts w:cs="Arial"/>
                <w:sz w:val="16"/>
                <w:szCs w:val="16"/>
              </w:rPr>
              <w:fldChar w:fldCharType="begin">
                <w:ffData>
                  <w:name w:val="Check6"/>
                  <w:enabled/>
                  <w:calcOnExit w:val="0"/>
                  <w:checkBox>
                    <w:sizeAuto/>
                    <w:default w:val="0"/>
                  </w:checkBox>
                </w:ffData>
              </w:fldChar>
            </w:r>
            <w:r w:rsidRPr="007816BF">
              <w:rPr>
                <w:rFonts w:cs="Arial"/>
                <w:sz w:val="16"/>
                <w:szCs w:val="16"/>
              </w:rPr>
              <w:instrText xml:space="preserve"> FORMCHECKBOX </w:instrText>
            </w:r>
            <w:r w:rsidR="001837AC">
              <w:rPr>
                <w:rFonts w:cs="Arial"/>
                <w:sz w:val="16"/>
                <w:szCs w:val="16"/>
              </w:rPr>
            </w:r>
            <w:r w:rsidR="001837AC">
              <w:rPr>
                <w:rFonts w:cs="Arial"/>
                <w:sz w:val="16"/>
                <w:szCs w:val="16"/>
              </w:rPr>
              <w:fldChar w:fldCharType="separate"/>
            </w:r>
            <w:r w:rsidRPr="007816BF">
              <w:rPr>
                <w:rFonts w:cs="Arial"/>
                <w:sz w:val="16"/>
                <w:szCs w:val="16"/>
              </w:rPr>
              <w:fldChar w:fldCharType="end"/>
            </w:r>
            <w:r w:rsidRPr="007816BF">
              <w:rPr>
                <w:rFonts w:cs="Arial"/>
                <w:sz w:val="16"/>
                <w:szCs w:val="16"/>
              </w:rPr>
              <w:t xml:space="preserve"> Other _</w:t>
            </w:r>
            <w:r w:rsidR="0019215B">
              <w:rPr>
                <w:rFonts w:cs="Arial"/>
                <w:i/>
                <w:color w:val="000000" w:themeColor="text1"/>
                <w:sz w:val="18"/>
                <w:szCs w:val="18"/>
              </w:rPr>
              <w:fldChar w:fldCharType="begin">
                <w:ffData>
                  <w:name w:val="Text1"/>
                  <w:enabled/>
                  <w:calcOnExit w:val="0"/>
                  <w:textInput/>
                </w:ffData>
              </w:fldChar>
            </w:r>
            <w:r w:rsidR="0019215B">
              <w:rPr>
                <w:rFonts w:cs="Arial"/>
                <w:i/>
                <w:color w:val="000000" w:themeColor="text1"/>
                <w:sz w:val="18"/>
                <w:szCs w:val="18"/>
              </w:rPr>
              <w:instrText xml:space="preserve"> FORMTEXT </w:instrText>
            </w:r>
            <w:r w:rsidR="0019215B">
              <w:rPr>
                <w:rFonts w:cs="Arial"/>
                <w:i/>
                <w:color w:val="000000" w:themeColor="text1"/>
                <w:sz w:val="18"/>
                <w:szCs w:val="18"/>
              </w:rPr>
            </w:r>
            <w:r w:rsidR="0019215B">
              <w:rPr>
                <w:rFonts w:cs="Arial"/>
                <w:i/>
                <w:color w:val="000000" w:themeColor="text1"/>
                <w:sz w:val="18"/>
                <w:szCs w:val="18"/>
              </w:rPr>
              <w:fldChar w:fldCharType="separate"/>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noProof/>
                <w:color w:val="000000" w:themeColor="text1"/>
                <w:sz w:val="18"/>
                <w:szCs w:val="18"/>
              </w:rPr>
              <w:t> </w:t>
            </w:r>
            <w:r w:rsidR="0019215B">
              <w:rPr>
                <w:rFonts w:cs="Arial"/>
                <w:i/>
                <w:color w:val="000000" w:themeColor="text1"/>
                <w:sz w:val="18"/>
                <w:szCs w:val="18"/>
              </w:rPr>
              <w:fldChar w:fldCharType="end"/>
            </w:r>
            <w:r w:rsidRPr="007816BF">
              <w:rPr>
                <w:rFonts w:cs="Arial"/>
                <w:sz w:val="16"/>
                <w:szCs w:val="16"/>
              </w:rPr>
              <w:t>__________</w:t>
            </w:r>
          </w:p>
        </w:tc>
        <w:tc>
          <w:tcPr>
            <w:tcW w:w="1980" w:type="dxa"/>
            <w:shd w:val="clear" w:color="auto" w:fill="D9D9D9" w:themeFill="background1" w:themeFillShade="D9"/>
          </w:tcPr>
          <w:p w14:paraId="36F90368" w14:textId="52544672"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1440" w:type="dxa"/>
            <w:shd w:val="clear" w:color="auto" w:fill="D9D9D9" w:themeFill="background1" w:themeFillShade="D9"/>
          </w:tcPr>
          <w:p w14:paraId="0A048580" w14:textId="061F6FB0"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2880" w:type="dxa"/>
            <w:shd w:val="clear" w:color="auto" w:fill="D9D9D9" w:themeFill="background1" w:themeFillShade="D9"/>
          </w:tcPr>
          <w:p w14:paraId="6A82355F" w14:textId="7F0C7878"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2065" w:type="dxa"/>
            <w:shd w:val="clear" w:color="auto" w:fill="D9D9D9" w:themeFill="background1" w:themeFillShade="D9"/>
          </w:tcPr>
          <w:p w14:paraId="20466E5B" w14:textId="1C768304" w:rsidR="006D71C9" w:rsidRPr="00AF7EB8" w:rsidRDefault="0019215B" w:rsidP="006D71C9">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bl>
    <w:p w14:paraId="0B82A20E" w14:textId="2EBC50AD" w:rsidR="006D71C9" w:rsidRDefault="006D71C9" w:rsidP="00215706">
      <w:pPr>
        <w:rPr>
          <w:rFonts w:cs="Arial"/>
          <w:b/>
          <w:szCs w:val="21"/>
        </w:rPr>
      </w:pPr>
    </w:p>
    <w:p w14:paraId="0F665617" w14:textId="77777777" w:rsidR="006D71C9" w:rsidRPr="00AF7EB8" w:rsidRDefault="006D71C9" w:rsidP="00215706">
      <w:pPr>
        <w:rPr>
          <w:rFonts w:cs="Arial"/>
          <w:b/>
          <w:szCs w:val="21"/>
        </w:rPr>
      </w:pPr>
    </w:p>
    <w:p w14:paraId="4F0CAF67" w14:textId="77777777" w:rsidR="00C720DD" w:rsidRPr="00AF7EB8" w:rsidRDefault="0024173F" w:rsidP="00215706">
      <w:pPr>
        <w:rPr>
          <w:rFonts w:cs="Arial"/>
          <w:b/>
          <w:szCs w:val="21"/>
        </w:rPr>
      </w:pPr>
      <w:r w:rsidRPr="00AF7EB8">
        <w:rPr>
          <w:rFonts w:cs="Arial"/>
          <w:b/>
          <w:szCs w:val="21"/>
        </w:rPr>
        <w:t>Completed by:</w:t>
      </w:r>
    </w:p>
    <w:p w14:paraId="34B1EC11" w14:textId="77777777" w:rsidR="00C720DD" w:rsidRPr="00AF7EB8" w:rsidRDefault="00C720DD" w:rsidP="00215706">
      <w:pPr>
        <w:rPr>
          <w:rFonts w:cs="Arial"/>
          <w:szCs w:val="21"/>
        </w:rPr>
      </w:pPr>
    </w:p>
    <w:tbl>
      <w:tblPr>
        <w:tblW w:w="5000" w:type="pct"/>
        <w:tblLook w:val="04A0" w:firstRow="1" w:lastRow="0" w:firstColumn="1" w:lastColumn="0" w:noHBand="0" w:noVBand="1"/>
      </w:tblPr>
      <w:tblGrid>
        <w:gridCol w:w="5968"/>
        <w:gridCol w:w="372"/>
        <w:gridCol w:w="4460"/>
      </w:tblGrid>
      <w:tr w:rsidR="00F72D45" w14:paraId="04F93171" w14:textId="77777777" w:rsidTr="00A36ACB">
        <w:tc>
          <w:tcPr>
            <w:tcW w:w="5968" w:type="dxa"/>
            <w:tcBorders>
              <w:bottom w:val="single" w:sz="4" w:space="0" w:color="auto"/>
            </w:tcBorders>
            <w:shd w:val="clear" w:color="auto" w:fill="auto"/>
          </w:tcPr>
          <w:p w14:paraId="28BA265D" w14:textId="7499BB0D" w:rsidR="00C720DD" w:rsidRPr="00AF7EB8" w:rsidRDefault="0019215B" w:rsidP="00215706">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372" w:type="dxa"/>
            <w:shd w:val="clear" w:color="auto" w:fill="auto"/>
          </w:tcPr>
          <w:p w14:paraId="085E7DA1" w14:textId="77777777" w:rsidR="00C720DD" w:rsidRPr="00AF7EB8" w:rsidRDefault="00C720DD" w:rsidP="00215706">
            <w:pPr>
              <w:rPr>
                <w:rFonts w:cs="Arial"/>
                <w:szCs w:val="21"/>
              </w:rPr>
            </w:pPr>
          </w:p>
        </w:tc>
        <w:tc>
          <w:tcPr>
            <w:tcW w:w="4460" w:type="dxa"/>
            <w:tcBorders>
              <w:bottom w:val="single" w:sz="4" w:space="0" w:color="auto"/>
            </w:tcBorders>
            <w:shd w:val="clear" w:color="auto" w:fill="auto"/>
          </w:tcPr>
          <w:p w14:paraId="2C0633AD" w14:textId="77777777" w:rsidR="00C720DD" w:rsidRPr="00AF7EB8" w:rsidRDefault="00C720DD" w:rsidP="00215706">
            <w:pPr>
              <w:rPr>
                <w:rFonts w:cs="Arial"/>
                <w:szCs w:val="21"/>
              </w:rPr>
            </w:pPr>
          </w:p>
        </w:tc>
      </w:tr>
      <w:tr w:rsidR="00F72D45" w14:paraId="49416146" w14:textId="77777777" w:rsidTr="00A36ACB">
        <w:tc>
          <w:tcPr>
            <w:tcW w:w="5968" w:type="dxa"/>
            <w:tcBorders>
              <w:top w:val="single" w:sz="4" w:space="0" w:color="auto"/>
            </w:tcBorders>
            <w:shd w:val="clear" w:color="auto" w:fill="auto"/>
          </w:tcPr>
          <w:p w14:paraId="66EA7B5D" w14:textId="77777777" w:rsidR="00C720DD" w:rsidRPr="00AF7EB8" w:rsidRDefault="0024173F" w:rsidP="00215706">
            <w:pPr>
              <w:rPr>
                <w:rFonts w:cs="Arial"/>
                <w:szCs w:val="21"/>
              </w:rPr>
            </w:pPr>
            <w:r>
              <w:rPr>
                <w:rFonts w:cs="Arial"/>
                <w:szCs w:val="21"/>
              </w:rPr>
              <w:t>Firm</w:t>
            </w:r>
          </w:p>
        </w:tc>
        <w:tc>
          <w:tcPr>
            <w:tcW w:w="372" w:type="dxa"/>
            <w:shd w:val="clear" w:color="auto" w:fill="auto"/>
          </w:tcPr>
          <w:p w14:paraId="4C8B8B48" w14:textId="77777777" w:rsidR="00C720DD" w:rsidRPr="00AF7EB8" w:rsidRDefault="00C720DD" w:rsidP="00215706">
            <w:pPr>
              <w:rPr>
                <w:rFonts w:cs="Arial"/>
                <w:szCs w:val="21"/>
              </w:rPr>
            </w:pPr>
          </w:p>
        </w:tc>
        <w:tc>
          <w:tcPr>
            <w:tcW w:w="4460" w:type="dxa"/>
            <w:tcBorders>
              <w:top w:val="single" w:sz="4" w:space="0" w:color="auto"/>
            </w:tcBorders>
            <w:shd w:val="clear" w:color="auto" w:fill="auto"/>
          </w:tcPr>
          <w:p w14:paraId="206B2399" w14:textId="77777777" w:rsidR="00C720DD" w:rsidRPr="00AF7EB8" w:rsidRDefault="0024173F" w:rsidP="00215706">
            <w:pPr>
              <w:rPr>
                <w:rFonts w:cs="Arial"/>
                <w:szCs w:val="21"/>
              </w:rPr>
            </w:pPr>
            <w:r w:rsidRPr="00AF7EB8">
              <w:rPr>
                <w:rFonts w:cs="Arial"/>
                <w:szCs w:val="21"/>
              </w:rPr>
              <w:t>Authorized Signature</w:t>
            </w:r>
          </w:p>
        </w:tc>
      </w:tr>
    </w:tbl>
    <w:p w14:paraId="6C3D9936" w14:textId="77777777" w:rsidR="00C720DD" w:rsidRPr="00AF7EB8" w:rsidRDefault="00C720DD" w:rsidP="00215706">
      <w:pPr>
        <w:rPr>
          <w:rFonts w:cs="Arial"/>
          <w:szCs w:val="21"/>
        </w:rPr>
      </w:pPr>
    </w:p>
    <w:p w14:paraId="122BA435" w14:textId="77777777" w:rsidR="00C720DD" w:rsidRPr="00AF7EB8" w:rsidRDefault="00C720DD" w:rsidP="00215706">
      <w:pPr>
        <w:rPr>
          <w:rFonts w:cs="Arial"/>
          <w:szCs w:val="21"/>
        </w:rPr>
      </w:pPr>
    </w:p>
    <w:tbl>
      <w:tblPr>
        <w:tblW w:w="5000" w:type="pct"/>
        <w:tblLook w:val="04A0" w:firstRow="1" w:lastRow="0" w:firstColumn="1" w:lastColumn="0" w:noHBand="0" w:noVBand="1"/>
      </w:tblPr>
      <w:tblGrid>
        <w:gridCol w:w="5968"/>
        <w:gridCol w:w="372"/>
        <w:gridCol w:w="4460"/>
      </w:tblGrid>
      <w:tr w:rsidR="00F72D45" w14:paraId="418424B5" w14:textId="77777777" w:rsidTr="00A36ACB">
        <w:tc>
          <w:tcPr>
            <w:tcW w:w="5778" w:type="dxa"/>
            <w:tcBorders>
              <w:bottom w:val="single" w:sz="4" w:space="0" w:color="auto"/>
            </w:tcBorders>
            <w:shd w:val="clear" w:color="auto" w:fill="auto"/>
          </w:tcPr>
          <w:p w14:paraId="2F4734D6" w14:textId="48A9E9DE" w:rsidR="00C720DD" w:rsidRPr="00AF7EB8" w:rsidRDefault="0019215B" w:rsidP="00215706">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c>
          <w:tcPr>
            <w:tcW w:w="360" w:type="dxa"/>
            <w:shd w:val="clear" w:color="auto" w:fill="auto"/>
          </w:tcPr>
          <w:p w14:paraId="59C2B654" w14:textId="77777777" w:rsidR="00C720DD" w:rsidRPr="00AF7EB8" w:rsidRDefault="00C720DD" w:rsidP="00215706">
            <w:pPr>
              <w:rPr>
                <w:rFonts w:cs="Arial"/>
                <w:szCs w:val="21"/>
              </w:rPr>
            </w:pPr>
          </w:p>
        </w:tc>
        <w:tc>
          <w:tcPr>
            <w:tcW w:w="4318" w:type="dxa"/>
            <w:tcBorders>
              <w:bottom w:val="single" w:sz="4" w:space="0" w:color="auto"/>
            </w:tcBorders>
            <w:shd w:val="clear" w:color="auto" w:fill="auto"/>
          </w:tcPr>
          <w:p w14:paraId="1DD9A463" w14:textId="397DC523" w:rsidR="00C720DD" w:rsidRPr="00AF7EB8" w:rsidRDefault="0019215B" w:rsidP="00215706">
            <w:pPr>
              <w:rPr>
                <w:rFonts w:cs="Arial"/>
                <w:szCs w:val="21"/>
              </w:rPr>
            </w:pPr>
            <w:r>
              <w:rPr>
                <w:rFonts w:cs="Arial"/>
                <w:i/>
                <w:color w:val="000000" w:themeColor="text1"/>
                <w:sz w:val="18"/>
                <w:szCs w:val="18"/>
              </w:rPr>
              <w:fldChar w:fldCharType="begin">
                <w:ffData>
                  <w:name w:val="Text1"/>
                  <w:enabled/>
                  <w:calcOnExit w:val="0"/>
                  <w:textInput/>
                </w:ffData>
              </w:fldChar>
            </w:r>
            <w:r>
              <w:rPr>
                <w:rFonts w:cs="Arial"/>
                <w:i/>
                <w:color w:val="000000" w:themeColor="text1"/>
                <w:sz w:val="18"/>
                <w:szCs w:val="18"/>
              </w:rPr>
              <w:instrText xml:space="preserve"> FORMTEXT </w:instrText>
            </w:r>
            <w:r>
              <w:rPr>
                <w:rFonts w:cs="Arial"/>
                <w:i/>
                <w:color w:val="000000" w:themeColor="text1"/>
                <w:sz w:val="18"/>
                <w:szCs w:val="18"/>
              </w:rPr>
            </w:r>
            <w:r>
              <w:rPr>
                <w:rFonts w:cs="Arial"/>
                <w:i/>
                <w:color w:val="000000" w:themeColor="text1"/>
                <w:sz w:val="18"/>
                <w:szCs w:val="18"/>
              </w:rPr>
              <w:fldChar w:fldCharType="separate"/>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noProof/>
                <w:color w:val="000000" w:themeColor="text1"/>
                <w:sz w:val="18"/>
                <w:szCs w:val="18"/>
              </w:rPr>
              <w:t> </w:t>
            </w:r>
            <w:r>
              <w:rPr>
                <w:rFonts w:cs="Arial"/>
                <w:i/>
                <w:color w:val="000000" w:themeColor="text1"/>
                <w:sz w:val="18"/>
                <w:szCs w:val="18"/>
              </w:rPr>
              <w:fldChar w:fldCharType="end"/>
            </w:r>
          </w:p>
        </w:tc>
      </w:tr>
      <w:tr w:rsidR="00F72D45" w14:paraId="469A69BF" w14:textId="77777777" w:rsidTr="00A36ACB">
        <w:tc>
          <w:tcPr>
            <w:tcW w:w="5778" w:type="dxa"/>
            <w:tcBorders>
              <w:top w:val="single" w:sz="4" w:space="0" w:color="auto"/>
            </w:tcBorders>
            <w:shd w:val="clear" w:color="auto" w:fill="auto"/>
          </w:tcPr>
          <w:p w14:paraId="05811D2F" w14:textId="77777777" w:rsidR="00C720DD" w:rsidRPr="00AF7EB8" w:rsidRDefault="0024173F" w:rsidP="00215706">
            <w:pPr>
              <w:rPr>
                <w:rFonts w:cs="Arial"/>
                <w:szCs w:val="21"/>
              </w:rPr>
            </w:pPr>
            <w:r w:rsidRPr="00AF7EB8">
              <w:rPr>
                <w:rFonts w:cs="Arial"/>
                <w:szCs w:val="21"/>
              </w:rPr>
              <w:t>Name</w:t>
            </w:r>
          </w:p>
        </w:tc>
        <w:tc>
          <w:tcPr>
            <w:tcW w:w="360" w:type="dxa"/>
            <w:shd w:val="clear" w:color="auto" w:fill="auto"/>
          </w:tcPr>
          <w:p w14:paraId="454936FE" w14:textId="77777777" w:rsidR="00C720DD" w:rsidRPr="00AF7EB8" w:rsidRDefault="00C720DD" w:rsidP="00215706">
            <w:pPr>
              <w:rPr>
                <w:rFonts w:cs="Arial"/>
                <w:szCs w:val="21"/>
              </w:rPr>
            </w:pPr>
          </w:p>
        </w:tc>
        <w:tc>
          <w:tcPr>
            <w:tcW w:w="4318" w:type="dxa"/>
            <w:tcBorders>
              <w:top w:val="single" w:sz="4" w:space="0" w:color="auto"/>
            </w:tcBorders>
            <w:shd w:val="clear" w:color="auto" w:fill="auto"/>
          </w:tcPr>
          <w:p w14:paraId="24CF7A7A" w14:textId="77777777" w:rsidR="00C720DD" w:rsidRPr="00AF7EB8" w:rsidRDefault="0024173F" w:rsidP="00215706">
            <w:pPr>
              <w:rPr>
                <w:rFonts w:cs="Arial"/>
                <w:szCs w:val="21"/>
              </w:rPr>
            </w:pPr>
            <w:r w:rsidRPr="00AF7EB8">
              <w:rPr>
                <w:rFonts w:cs="Arial"/>
                <w:szCs w:val="21"/>
              </w:rPr>
              <w:t>Title</w:t>
            </w:r>
          </w:p>
        </w:tc>
      </w:tr>
    </w:tbl>
    <w:p w14:paraId="2CD78C8B" w14:textId="77777777" w:rsidR="00C720DD" w:rsidRDefault="00C720DD" w:rsidP="00215706">
      <w:pPr>
        <w:spacing w:after="160" w:line="259" w:lineRule="auto"/>
        <w:rPr>
          <w:rFonts w:cs="Arial"/>
          <w:b/>
          <w:szCs w:val="21"/>
        </w:rPr>
      </w:pPr>
    </w:p>
    <w:p w14:paraId="414CFC37" w14:textId="2900A13D" w:rsidR="00C720DD" w:rsidRPr="0019215B" w:rsidRDefault="0024173F" w:rsidP="0019215B">
      <w:pPr>
        <w:jc w:val="right"/>
        <w:rPr>
          <w:rFonts w:cs="Arial"/>
          <w:b/>
          <w:color w:val="000000" w:themeColor="text1"/>
          <w:sz w:val="18"/>
          <w:szCs w:val="18"/>
        </w:rPr>
      </w:pPr>
      <w:r w:rsidRPr="00B10816">
        <w:rPr>
          <w:rFonts w:cs="Arial"/>
          <w:i/>
          <w:color w:val="000000" w:themeColor="text1"/>
          <w:sz w:val="18"/>
          <w:szCs w:val="18"/>
        </w:rPr>
        <w:t xml:space="preserve">I </w:t>
      </w:r>
      <w:r w:rsidR="0019215B">
        <w:rPr>
          <w:rFonts w:cs="Arial"/>
          <w:i/>
          <w:color w:val="000000" w:themeColor="text1"/>
          <w:sz w:val="18"/>
          <w:szCs w:val="18"/>
        </w:rPr>
        <w:t>H</w:t>
      </w:r>
      <w:r w:rsidRPr="00B10816">
        <w:rPr>
          <w:rFonts w:cs="Arial"/>
          <w:i/>
          <w:color w:val="000000" w:themeColor="text1"/>
          <w:sz w:val="18"/>
          <w:szCs w:val="18"/>
        </w:rPr>
        <w:t>AVE THE AUTHORITY TO BIND THE CORPORATION</w:t>
      </w:r>
    </w:p>
    <w:sectPr w:rsidR="00C720DD" w:rsidRPr="0019215B" w:rsidSect="0019215B">
      <w:footerReference w:type="default" r:id="rId11"/>
      <w:footerReference w:type="first" r:id="rId12"/>
      <w:pgSz w:w="12240" w:h="15840" w:code="1"/>
      <w:pgMar w:top="720" w:right="720" w:bottom="720" w:left="720" w:header="504"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50C4" w14:textId="77777777" w:rsidR="00EC7B06" w:rsidRDefault="00EC7B06">
      <w:pPr>
        <w:spacing w:line="240" w:lineRule="auto"/>
      </w:pPr>
      <w:r>
        <w:separator/>
      </w:r>
    </w:p>
  </w:endnote>
  <w:endnote w:type="continuationSeparator" w:id="0">
    <w:p w14:paraId="759EED25" w14:textId="77777777" w:rsidR="00EC7B06" w:rsidRDefault="00EC7B06">
      <w:pPr>
        <w:spacing w:line="240" w:lineRule="auto"/>
      </w:pPr>
      <w:r>
        <w:continuationSeparator/>
      </w:r>
    </w:p>
  </w:endnote>
  <w:endnote w:type="continuationNotice" w:id="1">
    <w:p w14:paraId="33D4D939" w14:textId="77777777" w:rsidR="00EC7B06" w:rsidRDefault="00EC7B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A446" w14:textId="77777777" w:rsidR="006D71C9" w:rsidRPr="004E578F" w:rsidRDefault="006D71C9" w:rsidP="004E578F">
    <w:pPr>
      <w:pStyle w:val="Footer"/>
      <w:shd w:val="clear" w:color="auto" w:fill="000000" w:themeFill="text1"/>
      <w:jc w:val="right"/>
      <w:rPr>
        <w:sz w:val="4"/>
        <w:szCs w:val="4"/>
      </w:rPr>
    </w:pPr>
  </w:p>
  <w:p w14:paraId="39E20844" w14:textId="77777777" w:rsidR="006D71C9" w:rsidRPr="004E578F" w:rsidRDefault="006D71C9" w:rsidP="00E77927">
    <w:pPr>
      <w:pStyle w:val="Footer"/>
      <w:jc w:val="right"/>
      <w:rPr>
        <w:sz w:val="14"/>
        <w:szCs w:val="14"/>
      </w:rPr>
    </w:pPr>
    <w:r w:rsidRPr="004E578F">
      <w:rPr>
        <w:sz w:val="14"/>
        <w:szCs w:val="14"/>
      </w:rPr>
      <w:t xml:space="preserve">Page </w:t>
    </w:r>
    <w:r w:rsidRPr="004E578F">
      <w:rPr>
        <w:b/>
        <w:bCs/>
        <w:sz w:val="14"/>
        <w:szCs w:val="14"/>
      </w:rPr>
      <w:fldChar w:fldCharType="begin"/>
    </w:r>
    <w:r w:rsidRPr="004E578F">
      <w:rPr>
        <w:b/>
        <w:bCs/>
        <w:sz w:val="14"/>
        <w:szCs w:val="14"/>
      </w:rPr>
      <w:instrText xml:space="preserve"> PAGE </w:instrText>
    </w:r>
    <w:r w:rsidRPr="004E578F">
      <w:rPr>
        <w:b/>
        <w:bCs/>
        <w:sz w:val="14"/>
        <w:szCs w:val="14"/>
      </w:rPr>
      <w:fldChar w:fldCharType="separate"/>
    </w:r>
    <w:r>
      <w:rPr>
        <w:b/>
        <w:bCs/>
        <w:noProof/>
        <w:sz w:val="14"/>
        <w:szCs w:val="14"/>
      </w:rPr>
      <w:t>1</w:t>
    </w:r>
    <w:r w:rsidRPr="004E578F">
      <w:rPr>
        <w:b/>
        <w:bCs/>
        <w:sz w:val="14"/>
        <w:szCs w:val="14"/>
      </w:rPr>
      <w:fldChar w:fldCharType="end"/>
    </w:r>
    <w:r w:rsidRPr="004E578F">
      <w:rPr>
        <w:sz w:val="14"/>
        <w:szCs w:val="14"/>
      </w:rPr>
      <w:t xml:space="preserve"> of </w:t>
    </w:r>
    <w:r w:rsidRPr="004E578F">
      <w:rPr>
        <w:b/>
        <w:bCs/>
        <w:sz w:val="14"/>
        <w:szCs w:val="14"/>
      </w:rPr>
      <w:fldChar w:fldCharType="begin"/>
    </w:r>
    <w:r w:rsidRPr="004E578F">
      <w:rPr>
        <w:b/>
        <w:bCs/>
        <w:sz w:val="14"/>
        <w:szCs w:val="14"/>
      </w:rPr>
      <w:instrText xml:space="preserve"> NUMPAGES  </w:instrText>
    </w:r>
    <w:r w:rsidRPr="004E578F">
      <w:rPr>
        <w:b/>
        <w:bCs/>
        <w:sz w:val="14"/>
        <w:szCs w:val="14"/>
      </w:rPr>
      <w:fldChar w:fldCharType="separate"/>
    </w:r>
    <w:r>
      <w:rPr>
        <w:b/>
        <w:bCs/>
        <w:noProof/>
        <w:sz w:val="14"/>
        <w:szCs w:val="14"/>
      </w:rPr>
      <w:t>49</w:t>
    </w:r>
    <w:r w:rsidRPr="004E578F">
      <w:rPr>
        <w:b/>
        <w:bCs/>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B25771" w14:paraId="63EC7AE5" w14:textId="77777777" w:rsidTr="00E62371">
      <w:trPr>
        <w:trHeight w:val="300"/>
      </w:trPr>
      <w:tc>
        <w:tcPr>
          <w:tcW w:w="3600" w:type="dxa"/>
        </w:tcPr>
        <w:p w14:paraId="2EA17C2D" w14:textId="06DB5898" w:rsidR="3AB25771" w:rsidRDefault="3AB25771" w:rsidP="00E62371">
          <w:pPr>
            <w:pStyle w:val="Header"/>
            <w:ind w:left="-115"/>
          </w:pPr>
        </w:p>
      </w:tc>
      <w:tc>
        <w:tcPr>
          <w:tcW w:w="3600" w:type="dxa"/>
        </w:tcPr>
        <w:p w14:paraId="6EC41BA3" w14:textId="403C7365" w:rsidR="3AB25771" w:rsidRDefault="3AB25771" w:rsidP="00E62371">
          <w:pPr>
            <w:pStyle w:val="Header"/>
            <w:jc w:val="center"/>
          </w:pPr>
        </w:p>
      </w:tc>
      <w:tc>
        <w:tcPr>
          <w:tcW w:w="3600" w:type="dxa"/>
        </w:tcPr>
        <w:p w14:paraId="6A5F6808" w14:textId="76364864" w:rsidR="3AB25771" w:rsidRDefault="3AB25771" w:rsidP="00E62371">
          <w:pPr>
            <w:pStyle w:val="Header"/>
            <w:ind w:right="-115"/>
            <w:jc w:val="right"/>
          </w:pPr>
        </w:p>
      </w:tc>
    </w:tr>
  </w:tbl>
  <w:p w14:paraId="534E5B59" w14:textId="37F5B7DC" w:rsidR="00310939" w:rsidRDefault="00310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F70A" w14:textId="77777777" w:rsidR="00EC7B06" w:rsidRDefault="00EC7B06">
      <w:pPr>
        <w:spacing w:line="240" w:lineRule="auto"/>
      </w:pPr>
      <w:r>
        <w:separator/>
      </w:r>
    </w:p>
  </w:footnote>
  <w:footnote w:type="continuationSeparator" w:id="0">
    <w:p w14:paraId="175C3CCE" w14:textId="77777777" w:rsidR="00EC7B06" w:rsidRDefault="00EC7B06">
      <w:pPr>
        <w:spacing w:line="240" w:lineRule="auto"/>
      </w:pPr>
      <w:r>
        <w:continuationSeparator/>
      </w:r>
    </w:p>
  </w:footnote>
  <w:footnote w:type="continuationNotice" w:id="1">
    <w:p w14:paraId="26F3A1DB" w14:textId="77777777" w:rsidR="00EC7B06" w:rsidRDefault="00EC7B0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6BD370B"/>
    <w:multiLevelType w:val="hybridMultilevel"/>
    <w:tmpl w:val="A596DEFA"/>
    <w:lvl w:ilvl="0" w:tplc="BA189920">
      <w:start w:val="1"/>
      <w:numFmt w:val="lowerLetter"/>
      <w:lvlText w:val="%1)"/>
      <w:lvlJc w:val="left"/>
      <w:pPr>
        <w:ind w:left="720" w:hanging="360"/>
      </w:pPr>
    </w:lvl>
    <w:lvl w:ilvl="1" w:tplc="E892CA6A" w:tentative="1">
      <w:start w:val="1"/>
      <w:numFmt w:val="lowerLetter"/>
      <w:lvlText w:val="%2."/>
      <w:lvlJc w:val="left"/>
      <w:pPr>
        <w:ind w:left="1440" w:hanging="360"/>
      </w:pPr>
    </w:lvl>
    <w:lvl w:ilvl="2" w:tplc="FAECE908" w:tentative="1">
      <w:start w:val="1"/>
      <w:numFmt w:val="lowerRoman"/>
      <w:lvlText w:val="%3."/>
      <w:lvlJc w:val="right"/>
      <w:pPr>
        <w:ind w:left="2160" w:hanging="180"/>
      </w:pPr>
    </w:lvl>
    <w:lvl w:ilvl="3" w:tplc="7A84828A" w:tentative="1">
      <w:start w:val="1"/>
      <w:numFmt w:val="decimal"/>
      <w:lvlText w:val="%4."/>
      <w:lvlJc w:val="left"/>
      <w:pPr>
        <w:ind w:left="2880" w:hanging="360"/>
      </w:pPr>
    </w:lvl>
    <w:lvl w:ilvl="4" w:tplc="74CE750E" w:tentative="1">
      <w:start w:val="1"/>
      <w:numFmt w:val="lowerLetter"/>
      <w:lvlText w:val="%5."/>
      <w:lvlJc w:val="left"/>
      <w:pPr>
        <w:ind w:left="3600" w:hanging="360"/>
      </w:pPr>
    </w:lvl>
    <w:lvl w:ilvl="5" w:tplc="00A04294" w:tentative="1">
      <w:start w:val="1"/>
      <w:numFmt w:val="lowerRoman"/>
      <w:lvlText w:val="%6."/>
      <w:lvlJc w:val="right"/>
      <w:pPr>
        <w:ind w:left="4320" w:hanging="180"/>
      </w:pPr>
    </w:lvl>
    <w:lvl w:ilvl="6" w:tplc="A338065C" w:tentative="1">
      <w:start w:val="1"/>
      <w:numFmt w:val="decimal"/>
      <w:lvlText w:val="%7."/>
      <w:lvlJc w:val="left"/>
      <w:pPr>
        <w:ind w:left="5040" w:hanging="360"/>
      </w:pPr>
    </w:lvl>
    <w:lvl w:ilvl="7" w:tplc="4F886B9C" w:tentative="1">
      <w:start w:val="1"/>
      <w:numFmt w:val="lowerLetter"/>
      <w:lvlText w:val="%8."/>
      <w:lvlJc w:val="left"/>
      <w:pPr>
        <w:ind w:left="5760" w:hanging="360"/>
      </w:pPr>
    </w:lvl>
    <w:lvl w:ilvl="8" w:tplc="C16025F8" w:tentative="1">
      <w:start w:val="1"/>
      <w:numFmt w:val="lowerRoman"/>
      <w:lvlText w:val="%9."/>
      <w:lvlJc w:val="right"/>
      <w:pPr>
        <w:ind w:left="6480" w:hanging="180"/>
      </w:pPr>
    </w:lvl>
  </w:abstractNum>
  <w:abstractNum w:abstractNumId="1" w15:restartNumberingAfterBreak="1">
    <w:nsid w:val="0AA10598"/>
    <w:multiLevelType w:val="hybridMultilevel"/>
    <w:tmpl w:val="8FAAFF6C"/>
    <w:lvl w:ilvl="0" w:tplc="ADF2C4F4">
      <w:start w:val="1"/>
      <w:numFmt w:val="lowerLetter"/>
      <w:lvlText w:val="%1)"/>
      <w:lvlJc w:val="left"/>
      <w:pPr>
        <w:ind w:left="720" w:hanging="360"/>
      </w:pPr>
    </w:lvl>
    <w:lvl w:ilvl="1" w:tplc="6B1204A6" w:tentative="1">
      <w:start w:val="1"/>
      <w:numFmt w:val="lowerLetter"/>
      <w:lvlText w:val="%2."/>
      <w:lvlJc w:val="left"/>
      <w:pPr>
        <w:ind w:left="1440" w:hanging="360"/>
      </w:pPr>
    </w:lvl>
    <w:lvl w:ilvl="2" w:tplc="BAB6893E" w:tentative="1">
      <w:start w:val="1"/>
      <w:numFmt w:val="lowerRoman"/>
      <w:lvlText w:val="%3."/>
      <w:lvlJc w:val="right"/>
      <w:pPr>
        <w:ind w:left="2160" w:hanging="180"/>
      </w:pPr>
    </w:lvl>
    <w:lvl w:ilvl="3" w:tplc="B9F2F8DE" w:tentative="1">
      <w:start w:val="1"/>
      <w:numFmt w:val="decimal"/>
      <w:lvlText w:val="%4."/>
      <w:lvlJc w:val="left"/>
      <w:pPr>
        <w:ind w:left="2880" w:hanging="360"/>
      </w:pPr>
    </w:lvl>
    <w:lvl w:ilvl="4" w:tplc="047669EE" w:tentative="1">
      <w:start w:val="1"/>
      <w:numFmt w:val="lowerLetter"/>
      <w:lvlText w:val="%5."/>
      <w:lvlJc w:val="left"/>
      <w:pPr>
        <w:ind w:left="3600" w:hanging="360"/>
      </w:pPr>
    </w:lvl>
    <w:lvl w:ilvl="5" w:tplc="51E42E96" w:tentative="1">
      <w:start w:val="1"/>
      <w:numFmt w:val="lowerRoman"/>
      <w:lvlText w:val="%6."/>
      <w:lvlJc w:val="right"/>
      <w:pPr>
        <w:ind w:left="4320" w:hanging="180"/>
      </w:pPr>
    </w:lvl>
    <w:lvl w:ilvl="6" w:tplc="9AB0EBE8" w:tentative="1">
      <w:start w:val="1"/>
      <w:numFmt w:val="decimal"/>
      <w:lvlText w:val="%7."/>
      <w:lvlJc w:val="left"/>
      <w:pPr>
        <w:ind w:left="5040" w:hanging="360"/>
      </w:pPr>
    </w:lvl>
    <w:lvl w:ilvl="7" w:tplc="C70A6A0E" w:tentative="1">
      <w:start w:val="1"/>
      <w:numFmt w:val="lowerLetter"/>
      <w:lvlText w:val="%8."/>
      <w:lvlJc w:val="left"/>
      <w:pPr>
        <w:ind w:left="5760" w:hanging="360"/>
      </w:pPr>
    </w:lvl>
    <w:lvl w:ilvl="8" w:tplc="180CC41E" w:tentative="1">
      <w:start w:val="1"/>
      <w:numFmt w:val="lowerRoman"/>
      <w:lvlText w:val="%9."/>
      <w:lvlJc w:val="right"/>
      <w:pPr>
        <w:ind w:left="6480" w:hanging="180"/>
      </w:pPr>
    </w:lvl>
  </w:abstractNum>
  <w:abstractNum w:abstractNumId="2" w15:restartNumberingAfterBreak="1">
    <w:nsid w:val="0AF3335D"/>
    <w:multiLevelType w:val="hybridMultilevel"/>
    <w:tmpl w:val="6742DF48"/>
    <w:lvl w:ilvl="0" w:tplc="73A85EF6">
      <w:start w:val="1"/>
      <w:numFmt w:val="lowerLetter"/>
      <w:lvlText w:val="%1)"/>
      <w:lvlJc w:val="left"/>
      <w:pPr>
        <w:ind w:left="720" w:hanging="360"/>
      </w:pPr>
    </w:lvl>
    <w:lvl w:ilvl="1" w:tplc="5A0C107E" w:tentative="1">
      <w:start w:val="1"/>
      <w:numFmt w:val="lowerLetter"/>
      <w:lvlText w:val="%2."/>
      <w:lvlJc w:val="left"/>
      <w:pPr>
        <w:ind w:left="1440" w:hanging="360"/>
      </w:pPr>
    </w:lvl>
    <w:lvl w:ilvl="2" w:tplc="FC5CE5D2" w:tentative="1">
      <w:start w:val="1"/>
      <w:numFmt w:val="lowerRoman"/>
      <w:lvlText w:val="%3."/>
      <w:lvlJc w:val="right"/>
      <w:pPr>
        <w:ind w:left="2160" w:hanging="180"/>
      </w:pPr>
    </w:lvl>
    <w:lvl w:ilvl="3" w:tplc="70E6C04E" w:tentative="1">
      <w:start w:val="1"/>
      <w:numFmt w:val="decimal"/>
      <w:lvlText w:val="%4."/>
      <w:lvlJc w:val="left"/>
      <w:pPr>
        <w:ind w:left="2880" w:hanging="360"/>
      </w:pPr>
    </w:lvl>
    <w:lvl w:ilvl="4" w:tplc="04E4EF68" w:tentative="1">
      <w:start w:val="1"/>
      <w:numFmt w:val="lowerLetter"/>
      <w:lvlText w:val="%5."/>
      <w:lvlJc w:val="left"/>
      <w:pPr>
        <w:ind w:left="3600" w:hanging="360"/>
      </w:pPr>
    </w:lvl>
    <w:lvl w:ilvl="5" w:tplc="0720BC44" w:tentative="1">
      <w:start w:val="1"/>
      <w:numFmt w:val="lowerRoman"/>
      <w:lvlText w:val="%6."/>
      <w:lvlJc w:val="right"/>
      <w:pPr>
        <w:ind w:left="4320" w:hanging="180"/>
      </w:pPr>
    </w:lvl>
    <w:lvl w:ilvl="6" w:tplc="03981D10" w:tentative="1">
      <w:start w:val="1"/>
      <w:numFmt w:val="decimal"/>
      <w:lvlText w:val="%7."/>
      <w:lvlJc w:val="left"/>
      <w:pPr>
        <w:ind w:left="5040" w:hanging="360"/>
      </w:pPr>
    </w:lvl>
    <w:lvl w:ilvl="7" w:tplc="4D14807E" w:tentative="1">
      <w:start w:val="1"/>
      <w:numFmt w:val="lowerLetter"/>
      <w:lvlText w:val="%8."/>
      <w:lvlJc w:val="left"/>
      <w:pPr>
        <w:ind w:left="5760" w:hanging="360"/>
      </w:pPr>
    </w:lvl>
    <w:lvl w:ilvl="8" w:tplc="DC0431DC" w:tentative="1">
      <w:start w:val="1"/>
      <w:numFmt w:val="lowerRoman"/>
      <w:lvlText w:val="%9."/>
      <w:lvlJc w:val="right"/>
      <w:pPr>
        <w:ind w:left="6480" w:hanging="180"/>
      </w:pPr>
    </w:lvl>
  </w:abstractNum>
  <w:abstractNum w:abstractNumId="3" w15:restartNumberingAfterBreak="1">
    <w:nsid w:val="0D553B16"/>
    <w:multiLevelType w:val="hybridMultilevel"/>
    <w:tmpl w:val="F5E292BA"/>
    <w:lvl w:ilvl="0" w:tplc="A0CAF352">
      <w:start w:val="1"/>
      <w:numFmt w:val="lowerLetter"/>
      <w:lvlText w:val="%1)"/>
      <w:lvlJc w:val="left"/>
      <w:pPr>
        <w:ind w:left="720" w:hanging="360"/>
      </w:pPr>
    </w:lvl>
    <w:lvl w:ilvl="1" w:tplc="51A0C3B4" w:tentative="1">
      <w:start w:val="1"/>
      <w:numFmt w:val="lowerLetter"/>
      <w:lvlText w:val="%2."/>
      <w:lvlJc w:val="left"/>
      <w:pPr>
        <w:ind w:left="1440" w:hanging="360"/>
      </w:pPr>
    </w:lvl>
    <w:lvl w:ilvl="2" w:tplc="54F2635C" w:tentative="1">
      <w:start w:val="1"/>
      <w:numFmt w:val="lowerRoman"/>
      <w:lvlText w:val="%3."/>
      <w:lvlJc w:val="right"/>
      <w:pPr>
        <w:ind w:left="2160" w:hanging="180"/>
      </w:pPr>
    </w:lvl>
    <w:lvl w:ilvl="3" w:tplc="1DE2DFA6" w:tentative="1">
      <w:start w:val="1"/>
      <w:numFmt w:val="decimal"/>
      <w:lvlText w:val="%4."/>
      <w:lvlJc w:val="left"/>
      <w:pPr>
        <w:ind w:left="2880" w:hanging="360"/>
      </w:pPr>
    </w:lvl>
    <w:lvl w:ilvl="4" w:tplc="60A63CFC" w:tentative="1">
      <w:start w:val="1"/>
      <w:numFmt w:val="lowerLetter"/>
      <w:lvlText w:val="%5."/>
      <w:lvlJc w:val="left"/>
      <w:pPr>
        <w:ind w:left="3600" w:hanging="360"/>
      </w:pPr>
    </w:lvl>
    <w:lvl w:ilvl="5" w:tplc="02FA944C" w:tentative="1">
      <w:start w:val="1"/>
      <w:numFmt w:val="lowerRoman"/>
      <w:lvlText w:val="%6."/>
      <w:lvlJc w:val="right"/>
      <w:pPr>
        <w:ind w:left="4320" w:hanging="180"/>
      </w:pPr>
    </w:lvl>
    <w:lvl w:ilvl="6" w:tplc="B63A41D6" w:tentative="1">
      <w:start w:val="1"/>
      <w:numFmt w:val="decimal"/>
      <w:lvlText w:val="%7."/>
      <w:lvlJc w:val="left"/>
      <w:pPr>
        <w:ind w:left="5040" w:hanging="360"/>
      </w:pPr>
    </w:lvl>
    <w:lvl w:ilvl="7" w:tplc="3C609800" w:tentative="1">
      <w:start w:val="1"/>
      <w:numFmt w:val="lowerLetter"/>
      <w:lvlText w:val="%8."/>
      <w:lvlJc w:val="left"/>
      <w:pPr>
        <w:ind w:left="5760" w:hanging="360"/>
      </w:pPr>
    </w:lvl>
    <w:lvl w:ilvl="8" w:tplc="B42CB36E" w:tentative="1">
      <w:start w:val="1"/>
      <w:numFmt w:val="lowerRoman"/>
      <w:lvlText w:val="%9."/>
      <w:lvlJc w:val="right"/>
      <w:pPr>
        <w:ind w:left="6480" w:hanging="180"/>
      </w:pPr>
    </w:lvl>
  </w:abstractNum>
  <w:abstractNum w:abstractNumId="4" w15:restartNumberingAfterBreak="1">
    <w:nsid w:val="0D8E40FF"/>
    <w:multiLevelType w:val="hybridMultilevel"/>
    <w:tmpl w:val="799CF0BE"/>
    <w:lvl w:ilvl="0" w:tplc="6BF285FE">
      <w:start w:val="1"/>
      <w:numFmt w:val="lowerLetter"/>
      <w:lvlText w:val="%1)"/>
      <w:lvlJc w:val="left"/>
      <w:pPr>
        <w:ind w:left="720" w:hanging="360"/>
      </w:pPr>
    </w:lvl>
    <w:lvl w:ilvl="1" w:tplc="0526F938" w:tentative="1">
      <w:start w:val="1"/>
      <w:numFmt w:val="lowerLetter"/>
      <w:lvlText w:val="%2."/>
      <w:lvlJc w:val="left"/>
      <w:pPr>
        <w:ind w:left="1440" w:hanging="360"/>
      </w:pPr>
    </w:lvl>
    <w:lvl w:ilvl="2" w:tplc="625C0168" w:tentative="1">
      <w:start w:val="1"/>
      <w:numFmt w:val="lowerRoman"/>
      <w:lvlText w:val="%3."/>
      <w:lvlJc w:val="right"/>
      <w:pPr>
        <w:ind w:left="2160" w:hanging="180"/>
      </w:pPr>
    </w:lvl>
    <w:lvl w:ilvl="3" w:tplc="75D00E96" w:tentative="1">
      <w:start w:val="1"/>
      <w:numFmt w:val="decimal"/>
      <w:lvlText w:val="%4."/>
      <w:lvlJc w:val="left"/>
      <w:pPr>
        <w:ind w:left="2880" w:hanging="360"/>
      </w:pPr>
    </w:lvl>
    <w:lvl w:ilvl="4" w:tplc="F67445AA" w:tentative="1">
      <w:start w:val="1"/>
      <w:numFmt w:val="lowerLetter"/>
      <w:lvlText w:val="%5."/>
      <w:lvlJc w:val="left"/>
      <w:pPr>
        <w:ind w:left="3600" w:hanging="360"/>
      </w:pPr>
    </w:lvl>
    <w:lvl w:ilvl="5" w:tplc="0448AE0C" w:tentative="1">
      <w:start w:val="1"/>
      <w:numFmt w:val="lowerRoman"/>
      <w:lvlText w:val="%6."/>
      <w:lvlJc w:val="right"/>
      <w:pPr>
        <w:ind w:left="4320" w:hanging="180"/>
      </w:pPr>
    </w:lvl>
    <w:lvl w:ilvl="6" w:tplc="831EB52C" w:tentative="1">
      <w:start w:val="1"/>
      <w:numFmt w:val="decimal"/>
      <w:lvlText w:val="%7."/>
      <w:lvlJc w:val="left"/>
      <w:pPr>
        <w:ind w:left="5040" w:hanging="360"/>
      </w:pPr>
    </w:lvl>
    <w:lvl w:ilvl="7" w:tplc="0048374C" w:tentative="1">
      <w:start w:val="1"/>
      <w:numFmt w:val="lowerLetter"/>
      <w:lvlText w:val="%8."/>
      <w:lvlJc w:val="left"/>
      <w:pPr>
        <w:ind w:left="5760" w:hanging="360"/>
      </w:pPr>
    </w:lvl>
    <w:lvl w:ilvl="8" w:tplc="E5880E26" w:tentative="1">
      <w:start w:val="1"/>
      <w:numFmt w:val="lowerRoman"/>
      <w:lvlText w:val="%9."/>
      <w:lvlJc w:val="right"/>
      <w:pPr>
        <w:ind w:left="6480" w:hanging="180"/>
      </w:pPr>
    </w:lvl>
  </w:abstractNum>
  <w:abstractNum w:abstractNumId="5" w15:restartNumberingAfterBreak="1">
    <w:nsid w:val="16B966C4"/>
    <w:multiLevelType w:val="multilevel"/>
    <w:tmpl w:val="53CAE2D4"/>
    <w:lvl w:ilvl="0">
      <w:start w:val="1"/>
      <w:numFmt w:val="upperRoman"/>
      <w:lvlText w:val="Article %1."/>
      <w:lvlJc w:val="left"/>
      <w:pPr>
        <w:ind w:left="0" w:firstLine="0"/>
      </w:pPr>
      <w:rPr>
        <w:b/>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1">
    <w:nsid w:val="178B6380"/>
    <w:multiLevelType w:val="multilevel"/>
    <w:tmpl w:val="1FDCC11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1">
    <w:nsid w:val="1E5B50D5"/>
    <w:multiLevelType w:val="hybridMultilevel"/>
    <w:tmpl w:val="0A8880BC"/>
    <w:lvl w:ilvl="0" w:tplc="9BDE1380">
      <w:start w:val="1"/>
      <w:numFmt w:val="lowerLetter"/>
      <w:lvlText w:val="%1)"/>
      <w:lvlJc w:val="left"/>
      <w:pPr>
        <w:ind w:left="1080" w:hanging="360"/>
      </w:pPr>
    </w:lvl>
    <w:lvl w:ilvl="1" w:tplc="84F0553E">
      <w:start w:val="1"/>
      <w:numFmt w:val="lowerRoman"/>
      <w:lvlText w:val="%2."/>
      <w:lvlJc w:val="right"/>
      <w:pPr>
        <w:ind w:left="1800" w:hanging="360"/>
      </w:pPr>
    </w:lvl>
    <w:lvl w:ilvl="2" w:tplc="9A5AEF0A" w:tentative="1">
      <w:start w:val="1"/>
      <w:numFmt w:val="lowerRoman"/>
      <w:lvlText w:val="%3."/>
      <w:lvlJc w:val="right"/>
      <w:pPr>
        <w:ind w:left="2520" w:hanging="180"/>
      </w:pPr>
    </w:lvl>
    <w:lvl w:ilvl="3" w:tplc="04AE0582" w:tentative="1">
      <w:start w:val="1"/>
      <w:numFmt w:val="decimal"/>
      <w:lvlText w:val="%4."/>
      <w:lvlJc w:val="left"/>
      <w:pPr>
        <w:ind w:left="3240" w:hanging="360"/>
      </w:pPr>
    </w:lvl>
    <w:lvl w:ilvl="4" w:tplc="CB0E5F0C" w:tentative="1">
      <w:start w:val="1"/>
      <w:numFmt w:val="lowerLetter"/>
      <w:lvlText w:val="%5."/>
      <w:lvlJc w:val="left"/>
      <w:pPr>
        <w:ind w:left="3960" w:hanging="360"/>
      </w:pPr>
    </w:lvl>
    <w:lvl w:ilvl="5" w:tplc="E2EAE002" w:tentative="1">
      <w:start w:val="1"/>
      <w:numFmt w:val="lowerRoman"/>
      <w:lvlText w:val="%6."/>
      <w:lvlJc w:val="right"/>
      <w:pPr>
        <w:ind w:left="4680" w:hanging="180"/>
      </w:pPr>
    </w:lvl>
    <w:lvl w:ilvl="6" w:tplc="6192B776" w:tentative="1">
      <w:start w:val="1"/>
      <w:numFmt w:val="decimal"/>
      <w:lvlText w:val="%7."/>
      <w:lvlJc w:val="left"/>
      <w:pPr>
        <w:ind w:left="5400" w:hanging="360"/>
      </w:pPr>
    </w:lvl>
    <w:lvl w:ilvl="7" w:tplc="D766DB30" w:tentative="1">
      <w:start w:val="1"/>
      <w:numFmt w:val="lowerLetter"/>
      <w:lvlText w:val="%8."/>
      <w:lvlJc w:val="left"/>
      <w:pPr>
        <w:ind w:left="6120" w:hanging="360"/>
      </w:pPr>
    </w:lvl>
    <w:lvl w:ilvl="8" w:tplc="4210E106" w:tentative="1">
      <w:start w:val="1"/>
      <w:numFmt w:val="lowerRoman"/>
      <w:lvlText w:val="%9."/>
      <w:lvlJc w:val="right"/>
      <w:pPr>
        <w:ind w:left="6840" w:hanging="180"/>
      </w:pPr>
    </w:lvl>
  </w:abstractNum>
  <w:abstractNum w:abstractNumId="8" w15:restartNumberingAfterBreak="1">
    <w:nsid w:val="232B6652"/>
    <w:multiLevelType w:val="hybridMultilevel"/>
    <w:tmpl w:val="62A0EA9C"/>
    <w:lvl w:ilvl="0" w:tplc="6D363802">
      <w:start w:val="1"/>
      <w:numFmt w:val="decimal"/>
      <w:lvlText w:val="%1."/>
      <w:lvlJc w:val="left"/>
      <w:pPr>
        <w:ind w:left="720" w:hanging="360"/>
      </w:pPr>
    </w:lvl>
    <w:lvl w:ilvl="1" w:tplc="28EE987A" w:tentative="1">
      <w:start w:val="1"/>
      <w:numFmt w:val="lowerLetter"/>
      <w:lvlText w:val="%2."/>
      <w:lvlJc w:val="left"/>
      <w:pPr>
        <w:ind w:left="1440" w:hanging="360"/>
      </w:pPr>
    </w:lvl>
    <w:lvl w:ilvl="2" w:tplc="0D7A6762" w:tentative="1">
      <w:start w:val="1"/>
      <w:numFmt w:val="lowerRoman"/>
      <w:lvlText w:val="%3."/>
      <w:lvlJc w:val="right"/>
      <w:pPr>
        <w:ind w:left="2160" w:hanging="180"/>
      </w:pPr>
    </w:lvl>
    <w:lvl w:ilvl="3" w:tplc="9536DCE8" w:tentative="1">
      <w:start w:val="1"/>
      <w:numFmt w:val="decimal"/>
      <w:lvlText w:val="%4."/>
      <w:lvlJc w:val="left"/>
      <w:pPr>
        <w:ind w:left="2880" w:hanging="360"/>
      </w:pPr>
    </w:lvl>
    <w:lvl w:ilvl="4" w:tplc="6D1A0C56" w:tentative="1">
      <w:start w:val="1"/>
      <w:numFmt w:val="lowerLetter"/>
      <w:lvlText w:val="%5."/>
      <w:lvlJc w:val="left"/>
      <w:pPr>
        <w:ind w:left="3600" w:hanging="360"/>
      </w:pPr>
    </w:lvl>
    <w:lvl w:ilvl="5" w:tplc="84B6AA58" w:tentative="1">
      <w:start w:val="1"/>
      <w:numFmt w:val="lowerRoman"/>
      <w:lvlText w:val="%6."/>
      <w:lvlJc w:val="right"/>
      <w:pPr>
        <w:ind w:left="4320" w:hanging="180"/>
      </w:pPr>
    </w:lvl>
    <w:lvl w:ilvl="6" w:tplc="93466AC8" w:tentative="1">
      <w:start w:val="1"/>
      <w:numFmt w:val="decimal"/>
      <w:lvlText w:val="%7."/>
      <w:lvlJc w:val="left"/>
      <w:pPr>
        <w:ind w:left="5040" w:hanging="360"/>
      </w:pPr>
    </w:lvl>
    <w:lvl w:ilvl="7" w:tplc="DCDA2920" w:tentative="1">
      <w:start w:val="1"/>
      <w:numFmt w:val="lowerLetter"/>
      <w:lvlText w:val="%8."/>
      <w:lvlJc w:val="left"/>
      <w:pPr>
        <w:ind w:left="5760" w:hanging="360"/>
      </w:pPr>
    </w:lvl>
    <w:lvl w:ilvl="8" w:tplc="18F02928" w:tentative="1">
      <w:start w:val="1"/>
      <w:numFmt w:val="lowerRoman"/>
      <w:lvlText w:val="%9."/>
      <w:lvlJc w:val="right"/>
      <w:pPr>
        <w:ind w:left="6480" w:hanging="180"/>
      </w:pPr>
    </w:lvl>
  </w:abstractNum>
  <w:abstractNum w:abstractNumId="9" w15:restartNumberingAfterBreak="1">
    <w:nsid w:val="24B31A2D"/>
    <w:multiLevelType w:val="hybridMultilevel"/>
    <w:tmpl w:val="62A0EA9C"/>
    <w:lvl w:ilvl="0" w:tplc="0414C7AE">
      <w:start w:val="1"/>
      <w:numFmt w:val="decimal"/>
      <w:lvlText w:val="%1."/>
      <w:lvlJc w:val="left"/>
      <w:pPr>
        <w:ind w:left="720" w:hanging="360"/>
      </w:pPr>
    </w:lvl>
    <w:lvl w:ilvl="1" w:tplc="E8580CDE" w:tentative="1">
      <w:start w:val="1"/>
      <w:numFmt w:val="lowerLetter"/>
      <w:lvlText w:val="%2."/>
      <w:lvlJc w:val="left"/>
      <w:pPr>
        <w:ind w:left="1440" w:hanging="360"/>
      </w:pPr>
    </w:lvl>
    <w:lvl w:ilvl="2" w:tplc="EB0A9592" w:tentative="1">
      <w:start w:val="1"/>
      <w:numFmt w:val="lowerRoman"/>
      <w:lvlText w:val="%3."/>
      <w:lvlJc w:val="right"/>
      <w:pPr>
        <w:ind w:left="2160" w:hanging="180"/>
      </w:pPr>
    </w:lvl>
    <w:lvl w:ilvl="3" w:tplc="AF68CB84" w:tentative="1">
      <w:start w:val="1"/>
      <w:numFmt w:val="decimal"/>
      <w:lvlText w:val="%4."/>
      <w:lvlJc w:val="left"/>
      <w:pPr>
        <w:ind w:left="2880" w:hanging="360"/>
      </w:pPr>
    </w:lvl>
    <w:lvl w:ilvl="4" w:tplc="1354CD18" w:tentative="1">
      <w:start w:val="1"/>
      <w:numFmt w:val="lowerLetter"/>
      <w:lvlText w:val="%5."/>
      <w:lvlJc w:val="left"/>
      <w:pPr>
        <w:ind w:left="3600" w:hanging="360"/>
      </w:pPr>
    </w:lvl>
    <w:lvl w:ilvl="5" w:tplc="C45A6A6A" w:tentative="1">
      <w:start w:val="1"/>
      <w:numFmt w:val="lowerRoman"/>
      <w:lvlText w:val="%6."/>
      <w:lvlJc w:val="right"/>
      <w:pPr>
        <w:ind w:left="4320" w:hanging="180"/>
      </w:pPr>
    </w:lvl>
    <w:lvl w:ilvl="6" w:tplc="D6F4FAAA" w:tentative="1">
      <w:start w:val="1"/>
      <w:numFmt w:val="decimal"/>
      <w:lvlText w:val="%7."/>
      <w:lvlJc w:val="left"/>
      <w:pPr>
        <w:ind w:left="5040" w:hanging="360"/>
      </w:pPr>
    </w:lvl>
    <w:lvl w:ilvl="7" w:tplc="FE4EA0A8" w:tentative="1">
      <w:start w:val="1"/>
      <w:numFmt w:val="lowerLetter"/>
      <w:lvlText w:val="%8."/>
      <w:lvlJc w:val="left"/>
      <w:pPr>
        <w:ind w:left="5760" w:hanging="360"/>
      </w:pPr>
    </w:lvl>
    <w:lvl w:ilvl="8" w:tplc="FF5AC226" w:tentative="1">
      <w:start w:val="1"/>
      <w:numFmt w:val="lowerRoman"/>
      <w:lvlText w:val="%9."/>
      <w:lvlJc w:val="right"/>
      <w:pPr>
        <w:ind w:left="6480" w:hanging="180"/>
      </w:pPr>
    </w:lvl>
  </w:abstractNum>
  <w:abstractNum w:abstractNumId="10" w15:restartNumberingAfterBreak="1">
    <w:nsid w:val="264C7960"/>
    <w:multiLevelType w:val="hybridMultilevel"/>
    <w:tmpl w:val="359AC2B2"/>
    <w:lvl w:ilvl="0" w:tplc="BDAE5C12">
      <w:start w:val="1"/>
      <w:numFmt w:val="lowerLetter"/>
      <w:lvlText w:val="%1)"/>
      <w:lvlJc w:val="left"/>
      <w:pPr>
        <w:ind w:left="720" w:hanging="360"/>
      </w:pPr>
    </w:lvl>
    <w:lvl w:ilvl="1" w:tplc="998C1D5A" w:tentative="1">
      <w:start w:val="1"/>
      <w:numFmt w:val="lowerLetter"/>
      <w:lvlText w:val="%2."/>
      <w:lvlJc w:val="left"/>
      <w:pPr>
        <w:ind w:left="1440" w:hanging="360"/>
      </w:pPr>
    </w:lvl>
    <w:lvl w:ilvl="2" w:tplc="580C29EC" w:tentative="1">
      <w:start w:val="1"/>
      <w:numFmt w:val="lowerRoman"/>
      <w:lvlText w:val="%3."/>
      <w:lvlJc w:val="right"/>
      <w:pPr>
        <w:ind w:left="2160" w:hanging="180"/>
      </w:pPr>
    </w:lvl>
    <w:lvl w:ilvl="3" w:tplc="CCEAE398" w:tentative="1">
      <w:start w:val="1"/>
      <w:numFmt w:val="decimal"/>
      <w:lvlText w:val="%4."/>
      <w:lvlJc w:val="left"/>
      <w:pPr>
        <w:ind w:left="2880" w:hanging="360"/>
      </w:pPr>
    </w:lvl>
    <w:lvl w:ilvl="4" w:tplc="C5B41BA4" w:tentative="1">
      <w:start w:val="1"/>
      <w:numFmt w:val="lowerLetter"/>
      <w:lvlText w:val="%5."/>
      <w:lvlJc w:val="left"/>
      <w:pPr>
        <w:ind w:left="3600" w:hanging="360"/>
      </w:pPr>
    </w:lvl>
    <w:lvl w:ilvl="5" w:tplc="A1D85BEE" w:tentative="1">
      <w:start w:val="1"/>
      <w:numFmt w:val="lowerRoman"/>
      <w:lvlText w:val="%6."/>
      <w:lvlJc w:val="right"/>
      <w:pPr>
        <w:ind w:left="4320" w:hanging="180"/>
      </w:pPr>
    </w:lvl>
    <w:lvl w:ilvl="6" w:tplc="26FE5502" w:tentative="1">
      <w:start w:val="1"/>
      <w:numFmt w:val="decimal"/>
      <w:lvlText w:val="%7."/>
      <w:lvlJc w:val="left"/>
      <w:pPr>
        <w:ind w:left="5040" w:hanging="360"/>
      </w:pPr>
    </w:lvl>
    <w:lvl w:ilvl="7" w:tplc="7E74B2FA" w:tentative="1">
      <w:start w:val="1"/>
      <w:numFmt w:val="lowerLetter"/>
      <w:lvlText w:val="%8."/>
      <w:lvlJc w:val="left"/>
      <w:pPr>
        <w:ind w:left="5760" w:hanging="360"/>
      </w:pPr>
    </w:lvl>
    <w:lvl w:ilvl="8" w:tplc="C186B9D4" w:tentative="1">
      <w:start w:val="1"/>
      <w:numFmt w:val="lowerRoman"/>
      <w:lvlText w:val="%9."/>
      <w:lvlJc w:val="right"/>
      <w:pPr>
        <w:ind w:left="6480" w:hanging="180"/>
      </w:pPr>
    </w:lvl>
  </w:abstractNum>
  <w:abstractNum w:abstractNumId="11" w15:restartNumberingAfterBreak="1">
    <w:nsid w:val="2BA45F92"/>
    <w:multiLevelType w:val="multilevel"/>
    <w:tmpl w:val="1DF8190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1">
    <w:nsid w:val="2DC94456"/>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1">
    <w:nsid w:val="37015D47"/>
    <w:multiLevelType w:val="hybridMultilevel"/>
    <w:tmpl w:val="6DCCA048"/>
    <w:lvl w:ilvl="0" w:tplc="DCAC4BDC">
      <w:start w:val="1"/>
      <w:numFmt w:val="lowerLetter"/>
      <w:lvlText w:val="%1)"/>
      <w:lvlJc w:val="left"/>
      <w:pPr>
        <w:ind w:left="720" w:hanging="360"/>
      </w:pPr>
    </w:lvl>
    <w:lvl w:ilvl="1" w:tplc="B0ECFF96" w:tentative="1">
      <w:start w:val="1"/>
      <w:numFmt w:val="lowerLetter"/>
      <w:lvlText w:val="%2."/>
      <w:lvlJc w:val="left"/>
      <w:pPr>
        <w:ind w:left="1440" w:hanging="360"/>
      </w:pPr>
    </w:lvl>
    <w:lvl w:ilvl="2" w:tplc="C31C9C5C" w:tentative="1">
      <w:start w:val="1"/>
      <w:numFmt w:val="lowerRoman"/>
      <w:lvlText w:val="%3."/>
      <w:lvlJc w:val="right"/>
      <w:pPr>
        <w:ind w:left="2160" w:hanging="180"/>
      </w:pPr>
    </w:lvl>
    <w:lvl w:ilvl="3" w:tplc="DE4CC4EA" w:tentative="1">
      <w:start w:val="1"/>
      <w:numFmt w:val="decimal"/>
      <w:lvlText w:val="%4."/>
      <w:lvlJc w:val="left"/>
      <w:pPr>
        <w:ind w:left="2880" w:hanging="360"/>
      </w:pPr>
    </w:lvl>
    <w:lvl w:ilvl="4" w:tplc="EE024A04" w:tentative="1">
      <w:start w:val="1"/>
      <w:numFmt w:val="lowerLetter"/>
      <w:lvlText w:val="%5."/>
      <w:lvlJc w:val="left"/>
      <w:pPr>
        <w:ind w:left="3600" w:hanging="360"/>
      </w:pPr>
    </w:lvl>
    <w:lvl w:ilvl="5" w:tplc="CA5CA586" w:tentative="1">
      <w:start w:val="1"/>
      <w:numFmt w:val="lowerRoman"/>
      <w:lvlText w:val="%6."/>
      <w:lvlJc w:val="right"/>
      <w:pPr>
        <w:ind w:left="4320" w:hanging="180"/>
      </w:pPr>
    </w:lvl>
    <w:lvl w:ilvl="6" w:tplc="B2888E78" w:tentative="1">
      <w:start w:val="1"/>
      <w:numFmt w:val="decimal"/>
      <w:lvlText w:val="%7."/>
      <w:lvlJc w:val="left"/>
      <w:pPr>
        <w:ind w:left="5040" w:hanging="360"/>
      </w:pPr>
    </w:lvl>
    <w:lvl w:ilvl="7" w:tplc="149E727E" w:tentative="1">
      <w:start w:val="1"/>
      <w:numFmt w:val="lowerLetter"/>
      <w:lvlText w:val="%8."/>
      <w:lvlJc w:val="left"/>
      <w:pPr>
        <w:ind w:left="5760" w:hanging="360"/>
      </w:pPr>
    </w:lvl>
    <w:lvl w:ilvl="8" w:tplc="BD667A38" w:tentative="1">
      <w:start w:val="1"/>
      <w:numFmt w:val="lowerRoman"/>
      <w:lvlText w:val="%9."/>
      <w:lvlJc w:val="right"/>
      <w:pPr>
        <w:ind w:left="6480" w:hanging="180"/>
      </w:pPr>
    </w:lvl>
  </w:abstractNum>
  <w:abstractNum w:abstractNumId="14" w15:restartNumberingAfterBreak="1">
    <w:nsid w:val="38AE216E"/>
    <w:multiLevelType w:val="hybridMultilevel"/>
    <w:tmpl w:val="481EF758"/>
    <w:lvl w:ilvl="0" w:tplc="808025D8">
      <w:start w:val="1"/>
      <w:numFmt w:val="lowerLetter"/>
      <w:lvlText w:val="%1)"/>
      <w:lvlJc w:val="left"/>
      <w:pPr>
        <w:ind w:left="720" w:hanging="360"/>
      </w:pPr>
    </w:lvl>
    <w:lvl w:ilvl="1" w:tplc="2D68629E" w:tentative="1">
      <w:start w:val="1"/>
      <w:numFmt w:val="lowerLetter"/>
      <w:lvlText w:val="%2."/>
      <w:lvlJc w:val="left"/>
      <w:pPr>
        <w:ind w:left="1440" w:hanging="360"/>
      </w:pPr>
    </w:lvl>
    <w:lvl w:ilvl="2" w:tplc="E6E68C58" w:tentative="1">
      <w:start w:val="1"/>
      <w:numFmt w:val="lowerRoman"/>
      <w:lvlText w:val="%3."/>
      <w:lvlJc w:val="right"/>
      <w:pPr>
        <w:ind w:left="2160" w:hanging="180"/>
      </w:pPr>
    </w:lvl>
    <w:lvl w:ilvl="3" w:tplc="99E68A30" w:tentative="1">
      <w:start w:val="1"/>
      <w:numFmt w:val="decimal"/>
      <w:lvlText w:val="%4."/>
      <w:lvlJc w:val="left"/>
      <w:pPr>
        <w:ind w:left="2880" w:hanging="360"/>
      </w:pPr>
    </w:lvl>
    <w:lvl w:ilvl="4" w:tplc="CBD8A2D2" w:tentative="1">
      <w:start w:val="1"/>
      <w:numFmt w:val="lowerLetter"/>
      <w:lvlText w:val="%5."/>
      <w:lvlJc w:val="left"/>
      <w:pPr>
        <w:ind w:left="3600" w:hanging="360"/>
      </w:pPr>
    </w:lvl>
    <w:lvl w:ilvl="5" w:tplc="FFE467E6" w:tentative="1">
      <w:start w:val="1"/>
      <w:numFmt w:val="lowerRoman"/>
      <w:lvlText w:val="%6."/>
      <w:lvlJc w:val="right"/>
      <w:pPr>
        <w:ind w:left="4320" w:hanging="180"/>
      </w:pPr>
    </w:lvl>
    <w:lvl w:ilvl="6" w:tplc="420E6D52" w:tentative="1">
      <w:start w:val="1"/>
      <w:numFmt w:val="decimal"/>
      <w:lvlText w:val="%7."/>
      <w:lvlJc w:val="left"/>
      <w:pPr>
        <w:ind w:left="5040" w:hanging="360"/>
      </w:pPr>
    </w:lvl>
    <w:lvl w:ilvl="7" w:tplc="78D86DDA" w:tentative="1">
      <w:start w:val="1"/>
      <w:numFmt w:val="lowerLetter"/>
      <w:lvlText w:val="%8."/>
      <w:lvlJc w:val="left"/>
      <w:pPr>
        <w:ind w:left="5760" w:hanging="360"/>
      </w:pPr>
    </w:lvl>
    <w:lvl w:ilvl="8" w:tplc="B1848AA2" w:tentative="1">
      <w:start w:val="1"/>
      <w:numFmt w:val="lowerRoman"/>
      <w:lvlText w:val="%9."/>
      <w:lvlJc w:val="right"/>
      <w:pPr>
        <w:ind w:left="6480" w:hanging="180"/>
      </w:pPr>
    </w:lvl>
  </w:abstractNum>
  <w:abstractNum w:abstractNumId="15" w15:restartNumberingAfterBreak="1">
    <w:nsid w:val="39C446FE"/>
    <w:multiLevelType w:val="hybridMultilevel"/>
    <w:tmpl w:val="7E760D76"/>
    <w:lvl w:ilvl="0" w:tplc="4DA641DA">
      <w:start w:val="1"/>
      <w:numFmt w:val="lowerLetter"/>
      <w:lvlText w:val="%1)"/>
      <w:lvlJc w:val="left"/>
      <w:pPr>
        <w:ind w:left="720" w:hanging="360"/>
      </w:pPr>
    </w:lvl>
    <w:lvl w:ilvl="1" w:tplc="AB240526" w:tentative="1">
      <w:start w:val="1"/>
      <w:numFmt w:val="lowerLetter"/>
      <w:lvlText w:val="%2."/>
      <w:lvlJc w:val="left"/>
      <w:pPr>
        <w:ind w:left="1440" w:hanging="360"/>
      </w:pPr>
    </w:lvl>
    <w:lvl w:ilvl="2" w:tplc="02CEDC50" w:tentative="1">
      <w:start w:val="1"/>
      <w:numFmt w:val="lowerRoman"/>
      <w:lvlText w:val="%3."/>
      <w:lvlJc w:val="right"/>
      <w:pPr>
        <w:ind w:left="2160" w:hanging="180"/>
      </w:pPr>
    </w:lvl>
    <w:lvl w:ilvl="3" w:tplc="7542C06E" w:tentative="1">
      <w:start w:val="1"/>
      <w:numFmt w:val="decimal"/>
      <w:lvlText w:val="%4."/>
      <w:lvlJc w:val="left"/>
      <w:pPr>
        <w:ind w:left="2880" w:hanging="360"/>
      </w:pPr>
    </w:lvl>
    <w:lvl w:ilvl="4" w:tplc="E1AC2292" w:tentative="1">
      <w:start w:val="1"/>
      <w:numFmt w:val="lowerLetter"/>
      <w:lvlText w:val="%5."/>
      <w:lvlJc w:val="left"/>
      <w:pPr>
        <w:ind w:left="3600" w:hanging="360"/>
      </w:pPr>
    </w:lvl>
    <w:lvl w:ilvl="5" w:tplc="9BE04E3A" w:tentative="1">
      <w:start w:val="1"/>
      <w:numFmt w:val="lowerRoman"/>
      <w:lvlText w:val="%6."/>
      <w:lvlJc w:val="right"/>
      <w:pPr>
        <w:ind w:left="4320" w:hanging="180"/>
      </w:pPr>
    </w:lvl>
    <w:lvl w:ilvl="6" w:tplc="702242A4" w:tentative="1">
      <w:start w:val="1"/>
      <w:numFmt w:val="decimal"/>
      <w:lvlText w:val="%7."/>
      <w:lvlJc w:val="left"/>
      <w:pPr>
        <w:ind w:left="5040" w:hanging="360"/>
      </w:pPr>
    </w:lvl>
    <w:lvl w:ilvl="7" w:tplc="F66A0540" w:tentative="1">
      <w:start w:val="1"/>
      <w:numFmt w:val="lowerLetter"/>
      <w:lvlText w:val="%8."/>
      <w:lvlJc w:val="left"/>
      <w:pPr>
        <w:ind w:left="5760" w:hanging="360"/>
      </w:pPr>
    </w:lvl>
    <w:lvl w:ilvl="8" w:tplc="DAFCAA60" w:tentative="1">
      <w:start w:val="1"/>
      <w:numFmt w:val="lowerRoman"/>
      <w:lvlText w:val="%9."/>
      <w:lvlJc w:val="right"/>
      <w:pPr>
        <w:ind w:left="6480" w:hanging="180"/>
      </w:pPr>
    </w:lvl>
  </w:abstractNum>
  <w:abstractNum w:abstractNumId="16" w15:restartNumberingAfterBreak="1">
    <w:nsid w:val="39D60956"/>
    <w:multiLevelType w:val="hybridMultilevel"/>
    <w:tmpl w:val="9E023C16"/>
    <w:lvl w:ilvl="0" w:tplc="4DD2EF8C">
      <w:start w:val="1"/>
      <w:numFmt w:val="lowerLetter"/>
      <w:lvlText w:val="%1)"/>
      <w:lvlJc w:val="left"/>
      <w:pPr>
        <w:ind w:left="720" w:hanging="360"/>
      </w:pPr>
    </w:lvl>
    <w:lvl w:ilvl="1" w:tplc="6192BAE0" w:tentative="1">
      <w:start w:val="1"/>
      <w:numFmt w:val="lowerLetter"/>
      <w:lvlText w:val="%2."/>
      <w:lvlJc w:val="left"/>
      <w:pPr>
        <w:ind w:left="1440" w:hanging="360"/>
      </w:pPr>
    </w:lvl>
    <w:lvl w:ilvl="2" w:tplc="DA0EFE60" w:tentative="1">
      <w:start w:val="1"/>
      <w:numFmt w:val="lowerRoman"/>
      <w:lvlText w:val="%3."/>
      <w:lvlJc w:val="right"/>
      <w:pPr>
        <w:ind w:left="2160" w:hanging="180"/>
      </w:pPr>
    </w:lvl>
    <w:lvl w:ilvl="3" w:tplc="64848C5E" w:tentative="1">
      <w:start w:val="1"/>
      <w:numFmt w:val="decimal"/>
      <w:lvlText w:val="%4."/>
      <w:lvlJc w:val="left"/>
      <w:pPr>
        <w:ind w:left="2880" w:hanging="360"/>
      </w:pPr>
    </w:lvl>
    <w:lvl w:ilvl="4" w:tplc="6A7C8A0A" w:tentative="1">
      <w:start w:val="1"/>
      <w:numFmt w:val="lowerLetter"/>
      <w:lvlText w:val="%5."/>
      <w:lvlJc w:val="left"/>
      <w:pPr>
        <w:ind w:left="3600" w:hanging="360"/>
      </w:pPr>
    </w:lvl>
    <w:lvl w:ilvl="5" w:tplc="41945348" w:tentative="1">
      <w:start w:val="1"/>
      <w:numFmt w:val="lowerRoman"/>
      <w:lvlText w:val="%6."/>
      <w:lvlJc w:val="right"/>
      <w:pPr>
        <w:ind w:left="4320" w:hanging="180"/>
      </w:pPr>
    </w:lvl>
    <w:lvl w:ilvl="6" w:tplc="686A105E" w:tentative="1">
      <w:start w:val="1"/>
      <w:numFmt w:val="decimal"/>
      <w:lvlText w:val="%7."/>
      <w:lvlJc w:val="left"/>
      <w:pPr>
        <w:ind w:left="5040" w:hanging="360"/>
      </w:pPr>
    </w:lvl>
    <w:lvl w:ilvl="7" w:tplc="38102BC0" w:tentative="1">
      <w:start w:val="1"/>
      <w:numFmt w:val="lowerLetter"/>
      <w:lvlText w:val="%8."/>
      <w:lvlJc w:val="left"/>
      <w:pPr>
        <w:ind w:left="5760" w:hanging="360"/>
      </w:pPr>
    </w:lvl>
    <w:lvl w:ilvl="8" w:tplc="A94E9FC2" w:tentative="1">
      <w:start w:val="1"/>
      <w:numFmt w:val="lowerRoman"/>
      <w:lvlText w:val="%9."/>
      <w:lvlJc w:val="right"/>
      <w:pPr>
        <w:ind w:left="6480" w:hanging="180"/>
      </w:pPr>
    </w:lvl>
  </w:abstractNum>
  <w:abstractNum w:abstractNumId="17" w15:restartNumberingAfterBreak="1">
    <w:nsid w:val="39FC3962"/>
    <w:multiLevelType w:val="hybridMultilevel"/>
    <w:tmpl w:val="5284E9AC"/>
    <w:lvl w:ilvl="0" w:tplc="22547D68">
      <w:start w:val="1"/>
      <w:numFmt w:val="lowerLetter"/>
      <w:lvlText w:val="%1)"/>
      <w:lvlJc w:val="left"/>
      <w:pPr>
        <w:ind w:left="720" w:hanging="360"/>
      </w:pPr>
    </w:lvl>
    <w:lvl w:ilvl="1" w:tplc="5BE4C868" w:tentative="1">
      <w:start w:val="1"/>
      <w:numFmt w:val="lowerLetter"/>
      <w:lvlText w:val="%2."/>
      <w:lvlJc w:val="left"/>
      <w:pPr>
        <w:ind w:left="1440" w:hanging="360"/>
      </w:pPr>
    </w:lvl>
    <w:lvl w:ilvl="2" w:tplc="B54E1A10" w:tentative="1">
      <w:start w:val="1"/>
      <w:numFmt w:val="lowerRoman"/>
      <w:lvlText w:val="%3."/>
      <w:lvlJc w:val="right"/>
      <w:pPr>
        <w:ind w:left="2160" w:hanging="180"/>
      </w:pPr>
    </w:lvl>
    <w:lvl w:ilvl="3" w:tplc="2E7A870A" w:tentative="1">
      <w:start w:val="1"/>
      <w:numFmt w:val="decimal"/>
      <w:lvlText w:val="%4."/>
      <w:lvlJc w:val="left"/>
      <w:pPr>
        <w:ind w:left="2880" w:hanging="360"/>
      </w:pPr>
    </w:lvl>
    <w:lvl w:ilvl="4" w:tplc="2E80406E" w:tentative="1">
      <w:start w:val="1"/>
      <w:numFmt w:val="lowerLetter"/>
      <w:lvlText w:val="%5."/>
      <w:lvlJc w:val="left"/>
      <w:pPr>
        <w:ind w:left="3600" w:hanging="360"/>
      </w:pPr>
    </w:lvl>
    <w:lvl w:ilvl="5" w:tplc="37504414" w:tentative="1">
      <w:start w:val="1"/>
      <w:numFmt w:val="lowerRoman"/>
      <w:lvlText w:val="%6."/>
      <w:lvlJc w:val="right"/>
      <w:pPr>
        <w:ind w:left="4320" w:hanging="180"/>
      </w:pPr>
    </w:lvl>
    <w:lvl w:ilvl="6" w:tplc="37CCF780" w:tentative="1">
      <w:start w:val="1"/>
      <w:numFmt w:val="decimal"/>
      <w:lvlText w:val="%7."/>
      <w:lvlJc w:val="left"/>
      <w:pPr>
        <w:ind w:left="5040" w:hanging="360"/>
      </w:pPr>
    </w:lvl>
    <w:lvl w:ilvl="7" w:tplc="6FBCECE6" w:tentative="1">
      <w:start w:val="1"/>
      <w:numFmt w:val="lowerLetter"/>
      <w:lvlText w:val="%8."/>
      <w:lvlJc w:val="left"/>
      <w:pPr>
        <w:ind w:left="5760" w:hanging="360"/>
      </w:pPr>
    </w:lvl>
    <w:lvl w:ilvl="8" w:tplc="D95891BA" w:tentative="1">
      <w:start w:val="1"/>
      <w:numFmt w:val="lowerRoman"/>
      <w:lvlText w:val="%9."/>
      <w:lvlJc w:val="right"/>
      <w:pPr>
        <w:ind w:left="6480" w:hanging="180"/>
      </w:pPr>
    </w:lvl>
  </w:abstractNum>
  <w:abstractNum w:abstractNumId="18" w15:restartNumberingAfterBreak="1">
    <w:nsid w:val="4A276BFE"/>
    <w:multiLevelType w:val="hybridMultilevel"/>
    <w:tmpl w:val="929E2ED0"/>
    <w:lvl w:ilvl="0" w:tplc="C31CA8BE">
      <w:start w:val="1"/>
      <w:numFmt w:val="lowerLetter"/>
      <w:lvlText w:val="%1)"/>
      <w:lvlJc w:val="left"/>
      <w:pPr>
        <w:ind w:left="720" w:hanging="360"/>
      </w:pPr>
    </w:lvl>
    <w:lvl w:ilvl="1" w:tplc="2864FDCA" w:tentative="1">
      <w:start w:val="1"/>
      <w:numFmt w:val="lowerLetter"/>
      <w:lvlText w:val="%2."/>
      <w:lvlJc w:val="left"/>
      <w:pPr>
        <w:ind w:left="1440" w:hanging="360"/>
      </w:pPr>
    </w:lvl>
    <w:lvl w:ilvl="2" w:tplc="B09E1622" w:tentative="1">
      <w:start w:val="1"/>
      <w:numFmt w:val="lowerRoman"/>
      <w:lvlText w:val="%3."/>
      <w:lvlJc w:val="right"/>
      <w:pPr>
        <w:ind w:left="2160" w:hanging="180"/>
      </w:pPr>
    </w:lvl>
    <w:lvl w:ilvl="3" w:tplc="6C4C1968" w:tentative="1">
      <w:start w:val="1"/>
      <w:numFmt w:val="decimal"/>
      <w:lvlText w:val="%4."/>
      <w:lvlJc w:val="left"/>
      <w:pPr>
        <w:ind w:left="2880" w:hanging="360"/>
      </w:pPr>
    </w:lvl>
    <w:lvl w:ilvl="4" w:tplc="0BB213A8" w:tentative="1">
      <w:start w:val="1"/>
      <w:numFmt w:val="lowerLetter"/>
      <w:lvlText w:val="%5."/>
      <w:lvlJc w:val="left"/>
      <w:pPr>
        <w:ind w:left="3600" w:hanging="360"/>
      </w:pPr>
    </w:lvl>
    <w:lvl w:ilvl="5" w:tplc="69AC7D6E" w:tentative="1">
      <w:start w:val="1"/>
      <w:numFmt w:val="lowerRoman"/>
      <w:lvlText w:val="%6."/>
      <w:lvlJc w:val="right"/>
      <w:pPr>
        <w:ind w:left="4320" w:hanging="180"/>
      </w:pPr>
    </w:lvl>
    <w:lvl w:ilvl="6" w:tplc="5AA25F6C" w:tentative="1">
      <w:start w:val="1"/>
      <w:numFmt w:val="decimal"/>
      <w:lvlText w:val="%7."/>
      <w:lvlJc w:val="left"/>
      <w:pPr>
        <w:ind w:left="5040" w:hanging="360"/>
      </w:pPr>
    </w:lvl>
    <w:lvl w:ilvl="7" w:tplc="3306E514" w:tentative="1">
      <w:start w:val="1"/>
      <w:numFmt w:val="lowerLetter"/>
      <w:lvlText w:val="%8."/>
      <w:lvlJc w:val="left"/>
      <w:pPr>
        <w:ind w:left="5760" w:hanging="360"/>
      </w:pPr>
    </w:lvl>
    <w:lvl w:ilvl="8" w:tplc="C5AE1E4C" w:tentative="1">
      <w:start w:val="1"/>
      <w:numFmt w:val="lowerRoman"/>
      <w:lvlText w:val="%9."/>
      <w:lvlJc w:val="right"/>
      <w:pPr>
        <w:ind w:left="6480" w:hanging="180"/>
      </w:pPr>
    </w:lvl>
  </w:abstractNum>
  <w:abstractNum w:abstractNumId="19" w15:restartNumberingAfterBreak="1">
    <w:nsid w:val="4C517B7D"/>
    <w:multiLevelType w:val="multilevel"/>
    <w:tmpl w:val="1B7A61BA"/>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rPr>
        <w:b/>
      </w:rPr>
    </w:lvl>
    <w:lvl w:ilvl="5">
      <w:start w:val="1"/>
      <w:numFmt w:val="decimal"/>
      <w:lvlText w:val="%1.%2.%3.%4.%5.%6."/>
      <w:lvlJc w:val="left"/>
      <w:pPr>
        <w:ind w:left="2736" w:hanging="936"/>
      </w:pPr>
      <w:rPr>
        <w:b/>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1">
    <w:nsid w:val="4D8C3B9C"/>
    <w:multiLevelType w:val="hybridMultilevel"/>
    <w:tmpl w:val="25128A24"/>
    <w:lvl w:ilvl="0" w:tplc="C1F8C5B8">
      <w:start w:val="1"/>
      <w:numFmt w:val="lowerLetter"/>
      <w:lvlText w:val="%1)"/>
      <w:lvlJc w:val="left"/>
      <w:pPr>
        <w:ind w:left="720" w:hanging="360"/>
      </w:pPr>
    </w:lvl>
    <w:lvl w:ilvl="1" w:tplc="B9822398" w:tentative="1">
      <w:start w:val="1"/>
      <w:numFmt w:val="lowerLetter"/>
      <w:lvlText w:val="%2."/>
      <w:lvlJc w:val="left"/>
      <w:pPr>
        <w:ind w:left="1440" w:hanging="360"/>
      </w:pPr>
    </w:lvl>
    <w:lvl w:ilvl="2" w:tplc="C65676C0" w:tentative="1">
      <w:start w:val="1"/>
      <w:numFmt w:val="lowerRoman"/>
      <w:lvlText w:val="%3."/>
      <w:lvlJc w:val="right"/>
      <w:pPr>
        <w:ind w:left="2160" w:hanging="180"/>
      </w:pPr>
    </w:lvl>
    <w:lvl w:ilvl="3" w:tplc="2D347096" w:tentative="1">
      <w:start w:val="1"/>
      <w:numFmt w:val="decimal"/>
      <w:lvlText w:val="%4."/>
      <w:lvlJc w:val="left"/>
      <w:pPr>
        <w:ind w:left="2880" w:hanging="360"/>
      </w:pPr>
    </w:lvl>
    <w:lvl w:ilvl="4" w:tplc="C70A856E" w:tentative="1">
      <w:start w:val="1"/>
      <w:numFmt w:val="lowerLetter"/>
      <w:lvlText w:val="%5."/>
      <w:lvlJc w:val="left"/>
      <w:pPr>
        <w:ind w:left="3600" w:hanging="360"/>
      </w:pPr>
    </w:lvl>
    <w:lvl w:ilvl="5" w:tplc="64F6BE28" w:tentative="1">
      <w:start w:val="1"/>
      <w:numFmt w:val="lowerRoman"/>
      <w:lvlText w:val="%6."/>
      <w:lvlJc w:val="right"/>
      <w:pPr>
        <w:ind w:left="4320" w:hanging="180"/>
      </w:pPr>
    </w:lvl>
    <w:lvl w:ilvl="6" w:tplc="B4A4653C" w:tentative="1">
      <w:start w:val="1"/>
      <w:numFmt w:val="decimal"/>
      <w:lvlText w:val="%7."/>
      <w:lvlJc w:val="left"/>
      <w:pPr>
        <w:ind w:left="5040" w:hanging="360"/>
      </w:pPr>
    </w:lvl>
    <w:lvl w:ilvl="7" w:tplc="14682268" w:tentative="1">
      <w:start w:val="1"/>
      <w:numFmt w:val="lowerLetter"/>
      <w:lvlText w:val="%8."/>
      <w:lvlJc w:val="left"/>
      <w:pPr>
        <w:ind w:left="5760" w:hanging="360"/>
      </w:pPr>
    </w:lvl>
    <w:lvl w:ilvl="8" w:tplc="3C68D30C" w:tentative="1">
      <w:start w:val="1"/>
      <w:numFmt w:val="lowerRoman"/>
      <w:lvlText w:val="%9."/>
      <w:lvlJc w:val="right"/>
      <w:pPr>
        <w:ind w:left="6480" w:hanging="180"/>
      </w:pPr>
    </w:lvl>
  </w:abstractNum>
  <w:abstractNum w:abstractNumId="21" w15:restartNumberingAfterBreak="1">
    <w:nsid w:val="4EB00CC8"/>
    <w:multiLevelType w:val="hybridMultilevel"/>
    <w:tmpl w:val="16E80FB8"/>
    <w:lvl w:ilvl="0" w:tplc="CE481C8A">
      <w:start w:val="1"/>
      <w:numFmt w:val="lowerLetter"/>
      <w:lvlText w:val="%1)"/>
      <w:lvlJc w:val="left"/>
      <w:pPr>
        <w:ind w:left="720" w:hanging="360"/>
      </w:pPr>
    </w:lvl>
    <w:lvl w:ilvl="1" w:tplc="2BA6E0EA" w:tentative="1">
      <w:start w:val="1"/>
      <w:numFmt w:val="lowerLetter"/>
      <w:lvlText w:val="%2."/>
      <w:lvlJc w:val="left"/>
      <w:pPr>
        <w:ind w:left="1440" w:hanging="360"/>
      </w:pPr>
    </w:lvl>
    <w:lvl w:ilvl="2" w:tplc="364C6D52" w:tentative="1">
      <w:start w:val="1"/>
      <w:numFmt w:val="lowerRoman"/>
      <w:lvlText w:val="%3."/>
      <w:lvlJc w:val="right"/>
      <w:pPr>
        <w:ind w:left="2160" w:hanging="180"/>
      </w:pPr>
    </w:lvl>
    <w:lvl w:ilvl="3" w:tplc="5B3EF672" w:tentative="1">
      <w:start w:val="1"/>
      <w:numFmt w:val="decimal"/>
      <w:lvlText w:val="%4."/>
      <w:lvlJc w:val="left"/>
      <w:pPr>
        <w:ind w:left="2880" w:hanging="360"/>
      </w:pPr>
    </w:lvl>
    <w:lvl w:ilvl="4" w:tplc="F9CCC21C" w:tentative="1">
      <w:start w:val="1"/>
      <w:numFmt w:val="lowerLetter"/>
      <w:lvlText w:val="%5."/>
      <w:lvlJc w:val="left"/>
      <w:pPr>
        <w:ind w:left="3600" w:hanging="360"/>
      </w:pPr>
    </w:lvl>
    <w:lvl w:ilvl="5" w:tplc="6268CB7A" w:tentative="1">
      <w:start w:val="1"/>
      <w:numFmt w:val="lowerRoman"/>
      <w:lvlText w:val="%6."/>
      <w:lvlJc w:val="right"/>
      <w:pPr>
        <w:ind w:left="4320" w:hanging="180"/>
      </w:pPr>
    </w:lvl>
    <w:lvl w:ilvl="6" w:tplc="9F7A9CA0" w:tentative="1">
      <w:start w:val="1"/>
      <w:numFmt w:val="decimal"/>
      <w:lvlText w:val="%7."/>
      <w:lvlJc w:val="left"/>
      <w:pPr>
        <w:ind w:left="5040" w:hanging="360"/>
      </w:pPr>
    </w:lvl>
    <w:lvl w:ilvl="7" w:tplc="4354423E" w:tentative="1">
      <w:start w:val="1"/>
      <w:numFmt w:val="lowerLetter"/>
      <w:lvlText w:val="%8."/>
      <w:lvlJc w:val="left"/>
      <w:pPr>
        <w:ind w:left="5760" w:hanging="360"/>
      </w:pPr>
    </w:lvl>
    <w:lvl w:ilvl="8" w:tplc="9E3269BE" w:tentative="1">
      <w:start w:val="1"/>
      <w:numFmt w:val="lowerRoman"/>
      <w:lvlText w:val="%9."/>
      <w:lvlJc w:val="right"/>
      <w:pPr>
        <w:ind w:left="6480" w:hanging="180"/>
      </w:pPr>
    </w:lvl>
  </w:abstractNum>
  <w:abstractNum w:abstractNumId="22" w15:restartNumberingAfterBreak="0">
    <w:nsid w:val="53896D6F"/>
    <w:multiLevelType w:val="multilevel"/>
    <w:tmpl w:val="44C48326"/>
    <w:lvl w:ilvl="0">
      <w:start w:val="1"/>
      <w:numFmt w:val="decimal"/>
      <w:lvlText w:val="%1."/>
      <w:lvlJc w:val="left"/>
      <w:pPr>
        <w:ind w:left="0" w:firstLine="357"/>
      </w:pPr>
      <w:rPr>
        <w:rFonts w:hint="default"/>
      </w:rPr>
    </w:lvl>
    <w:lvl w:ilvl="1">
      <w:start w:val="1"/>
      <w:numFmt w:val="decimal"/>
      <w:lvlText w:val="%1.%2."/>
      <w:lvlJc w:val="left"/>
      <w:pPr>
        <w:ind w:left="851" w:hanging="494"/>
      </w:pPr>
      <w:rPr>
        <w:rFonts w:hint="default"/>
        <w:b/>
        <w:bCs/>
      </w:rPr>
    </w:lvl>
    <w:lvl w:ilvl="2">
      <w:start w:val="1"/>
      <w:numFmt w:val="decimal"/>
      <w:lvlText w:val="%1.%2.%3."/>
      <w:lvlJc w:val="left"/>
      <w:pPr>
        <w:ind w:left="1531" w:hanging="737"/>
      </w:pPr>
      <w:rPr>
        <w:rFonts w:hint="default"/>
      </w:rPr>
    </w:lvl>
    <w:lvl w:ilvl="3">
      <w:start w:val="1"/>
      <w:numFmt w:val="decimal"/>
      <w:lvlText w:val="%1.%2.%3.%4."/>
      <w:lvlJc w:val="left"/>
      <w:pPr>
        <w:ind w:left="2268" w:hanging="1021"/>
      </w:pPr>
      <w:rPr>
        <w:rFonts w:hint="default"/>
      </w:rPr>
    </w:lvl>
    <w:lvl w:ilvl="4">
      <w:start w:val="1"/>
      <w:numFmt w:val="decimal"/>
      <w:lvlText w:val="%1.%2.%3.%4.%5."/>
      <w:lvlJc w:val="left"/>
      <w:pPr>
        <w:ind w:left="2835" w:hanging="1077"/>
      </w:pPr>
      <w:rPr>
        <w:rFonts w:hint="default"/>
      </w:rPr>
    </w:lvl>
    <w:lvl w:ilvl="5">
      <w:start w:val="1"/>
      <w:numFmt w:val="decimal"/>
      <w:lvlText w:val="%1.%2.%3.%4.%5.%6."/>
      <w:lvlJc w:val="left"/>
      <w:pPr>
        <w:ind w:left="2892" w:hanging="851"/>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1">
    <w:nsid w:val="546F6948"/>
    <w:multiLevelType w:val="hybridMultilevel"/>
    <w:tmpl w:val="9E268728"/>
    <w:lvl w:ilvl="0" w:tplc="7A2ED8B8">
      <w:start w:val="1"/>
      <w:numFmt w:val="lowerLetter"/>
      <w:lvlText w:val="%1)"/>
      <w:lvlJc w:val="left"/>
      <w:pPr>
        <w:ind w:left="720" w:hanging="360"/>
      </w:pPr>
    </w:lvl>
    <w:lvl w:ilvl="1" w:tplc="A32E9B20" w:tentative="1">
      <w:start w:val="1"/>
      <w:numFmt w:val="lowerLetter"/>
      <w:lvlText w:val="%2."/>
      <w:lvlJc w:val="left"/>
      <w:pPr>
        <w:ind w:left="1440" w:hanging="360"/>
      </w:pPr>
    </w:lvl>
    <w:lvl w:ilvl="2" w:tplc="979EFA2E" w:tentative="1">
      <w:start w:val="1"/>
      <w:numFmt w:val="lowerRoman"/>
      <w:lvlText w:val="%3."/>
      <w:lvlJc w:val="right"/>
      <w:pPr>
        <w:ind w:left="2160" w:hanging="180"/>
      </w:pPr>
    </w:lvl>
    <w:lvl w:ilvl="3" w:tplc="7048FF0C" w:tentative="1">
      <w:start w:val="1"/>
      <w:numFmt w:val="decimal"/>
      <w:lvlText w:val="%4."/>
      <w:lvlJc w:val="left"/>
      <w:pPr>
        <w:ind w:left="2880" w:hanging="360"/>
      </w:pPr>
    </w:lvl>
    <w:lvl w:ilvl="4" w:tplc="2548C3B2" w:tentative="1">
      <w:start w:val="1"/>
      <w:numFmt w:val="lowerLetter"/>
      <w:lvlText w:val="%5."/>
      <w:lvlJc w:val="left"/>
      <w:pPr>
        <w:ind w:left="3600" w:hanging="360"/>
      </w:pPr>
    </w:lvl>
    <w:lvl w:ilvl="5" w:tplc="2336545C" w:tentative="1">
      <w:start w:val="1"/>
      <w:numFmt w:val="lowerRoman"/>
      <w:lvlText w:val="%6."/>
      <w:lvlJc w:val="right"/>
      <w:pPr>
        <w:ind w:left="4320" w:hanging="180"/>
      </w:pPr>
    </w:lvl>
    <w:lvl w:ilvl="6" w:tplc="DE9ED78A" w:tentative="1">
      <w:start w:val="1"/>
      <w:numFmt w:val="decimal"/>
      <w:lvlText w:val="%7."/>
      <w:lvlJc w:val="left"/>
      <w:pPr>
        <w:ind w:left="5040" w:hanging="360"/>
      </w:pPr>
    </w:lvl>
    <w:lvl w:ilvl="7" w:tplc="7C0A020C" w:tentative="1">
      <w:start w:val="1"/>
      <w:numFmt w:val="lowerLetter"/>
      <w:lvlText w:val="%8."/>
      <w:lvlJc w:val="left"/>
      <w:pPr>
        <w:ind w:left="5760" w:hanging="360"/>
      </w:pPr>
    </w:lvl>
    <w:lvl w:ilvl="8" w:tplc="00D42F64" w:tentative="1">
      <w:start w:val="1"/>
      <w:numFmt w:val="lowerRoman"/>
      <w:lvlText w:val="%9."/>
      <w:lvlJc w:val="right"/>
      <w:pPr>
        <w:ind w:left="6480" w:hanging="180"/>
      </w:pPr>
    </w:lvl>
  </w:abstractNum>
  <w:abstractNum w:abstractNumId="24" w15:restartNumberingAfterBreak="1">
    <w:nsid w:val="58B2786B"/>
    <w:multiLevelType w:val="hybridMultilevel"/>
    <w:tmpl w:val="C0BA5630"/>
    <w:lvl w:ilvl="0" w:tplc="94F04A7A">
      <w:start w:val="1"/>
      <w:numFmt w:val="lowerLetter"/>
      <w:lvlText w:val="%1)"/>
      <w:lvlJc w:val="left"/>
      <w:pPr>
        <w:ind w:left="720" w:hanging="360"/>
      </w:pPr>
    </w:lvl>
    <w:lvl w:ilvl="1" w:tplc="BFA81376" w:tentative="1">
      <w:start w:val="1"/>
      <w:numFmt w:val="lowerLetter"/>
      <w:lvlText w:val="%2."/>
      <w:lvlJc w:val="left"/>
      <w:pPr>
        <w:ind w:left="1440" w:hanging="360"/>
      </w:pPr>
    </w:lvl>
    <w:lvl w:ilvl="2" w:tplc="D4D0ECD8" w:tentative="1">
      <w:start w:val="1"/>
      <w:numFmt w:val="lowerRoman"/>
      <w:lvlText w:val="%3."/>
      <w:lvlJc w:val="right"/>
      <w:pPr>
        <w:ind w:left="2160" w:hanging="180"/>
      </w:pPr>
    </w:lvl>
    <w:lvl w:ilvl="3" w:tplc="CCDC9098" w:tentative="1">
      <w:start w:val="1"/>
      <w:numFmt w:val="decimal"/>
      <w:lvlText w:val="%4."/>
      <w:lvlJc w:val="left"/>
      <w:pPr>
        <w:ind w:left="2880" w:hanging="360"/>
      </w:pPr>
    </w:lvl>
    <w:lvl w:ilvl="4" w:tplc="8A08CAC8" w:tentative="1">
      <w:start w:val="1"/>
      <w:numFmt w:val="lowerLetter"/>
      <w:lvlText w:val="%5."/>
      <w:lvlJc w:val="left"/>
      <w:pPr>
        <w:ind w:left="3600" w:hanging="360"/>
      </w:pPr>
    </w:lvl>
    <w:lvl w:ilvl="5" w:tplc="0B02C030" w:tentative="1">
      <w:start w:val="1"/>
      <w:numFmt w:val="lowerRoman"/>
      <w:lvlText w:val="%6."/>
      <w:lvlJc w:val="right"/>
      <w:pPr>
        <w:ind w:left="4320" w:hanging="180"/>
      </w:pPr>
    </w:lvl>
    <w:lvl w:ilvl="6" w:tplc="AABEABF0" w:tentative="1">
      <w:start w:val="1"/>
      <w:numFmt w:val="decimal"/>
      <w:lvlText w:val="%7."/>
      <w:lvlJc w:val="left"/>
      <w:pPr>
        <w:ind w:left="5040" w:hanging="360"/>
      </w:pPr>
    </w:lvl>
    <w:lvl w:ilvl="7" w:tplc="C3262A06" w:tentative="1">
      <w:start w:val="1"/>
      <w:numFmt w:val="lowerLetter"/>
      <w:lvlText w:val="%8."/>
      <w:lvlJc w:val="left"/>
      <w:pPr>
        <w:ind w:left="5760" w:hanging="360"/>
      </w:pPr>
    </w:lvl>
    <w:lvl w:ilvl="8" w:tplc="742E650C" w:tentative="1">
      <w:start w:val="1"/>
      <w:numFmt w:val="lowerRoman"/>
      <w:lvlText w:val="%9."/>
      <w:lvlJc w:val="right"/>
      <w:pPr>
        <w:ind w:left="6480" w:hanging="180"/>
      </w:pPr>
    </w:lvl>
  </w:abstractNum>
  <w:abstractNum w:abstractNumId="25" w15:restartNumberingAfterBreak="1">
    <w:nsid w:val="59AC5CF3"/>
    <w:multiLevelType w:val="hybridMultilevel"/>
    <w:tmpl w:val="4C4ED2DA"/>
    <w:lvl w:ilvl="0" w:tplc="BFF8140A">
      <w:start w:val="1"/>
      <w:numFmt w:val="lowerLetter"/>
      <w:lvlText w:val="%1)"/>
      <w:lvlJc w:val="left"/>
      <w:pPr>
        <w:ind w:left="720" w:hanging="360"/>
      </w:pPr>
    </w:lvl>
    <w:lvl w:ilvl="1" w:tplc="2832901E" w:tentative="1">
      <w:start w:val="1"/>
      <w:numFmt w:val="lowerLetter"/>
      <w:lvlText w:val="%2."/>
      <w:lvlJc w:val="left"/>
      <w:pPr>
        <w:ind w:left="1440" w:hanging="360"/>
      </w:pPr>
    </w:lvl>
    <w:lvl w:ilvl="2" w:tplc="76B8E5FE" w:tentative="1">
      <w:start w:val="1"/>
      <w:numFmt w:val="lowerRoman"/>
      <w:lvlText w:val="%3."/>
      <w:lvlJc w:val="right"/>
      <w:pPr>
        <w:ind w:left="2160" w:hanging="180"/>
      </w:pPr>
    </w:lvl>
    <w:lvl w:ilvl="3" w:tplc="F2A09B56" w:tentative="1">
      <w:start w:val="1"/>
      <w:numFmt w:val="decimal"/>
      <w:lvlText w:val="%4."/>
      <w:lvlJc w:val="left"/>
      <w:pPr>
        <w:ind w:left="2880" w:hanging="360"/>
      </w:pPr>
    </w:lvl>
    <w:lvl w:ilvl="4" w:tplc="C112579E" w:tentative="1">
      <w:start w:val="1"/>
      <w:numFmt w:val="lowerLetter"/>
      <w:lvlText w:val="%5."/>
      <w:lvlJc w:val="left"/>
      <w:pPr>
        <w:ind w:left="3600" w:hanging="360"/>
      </w:pPr>
    </w:lvl>
    <w:lvl w:ilvl="5" w:tplc="9C68E6D2" w:tentative="1">
      <w:start w:val="1"/>
      <w:numFmt w:val="lowerRoman"/>
      <w:lvlText w:val="%6."/>
      <w:lvlJc w:val="right"/>
      <w:pPr>
        <w:ind w:left="4320" w:hanging="180"/>
      </w:pPr>
    </w:lvl>
    <w:lvl w:ilvl="6" w:tplc="B002BFCE" w:tentative="1">
      <w:start w:val="1"/>
      <w:numFmt w:val="decimal"/>
      <w:lvlText w:val="%7."/>
      <w:lvlJc w:val="left"/>
      <w:pPr>
        <w:ind w:left="5040" w:hanging="360"/>
      </w:pPr>
    </w:lvl>
    <w:lvl w:ilvl="7" w:tplc="CE60C9FE" w:tentative="1">
      <w:start w:val="1"/>
      <w:numFmt w:val="lowerLetter"/>
      <w:lvlText w:val="%8."/>
      <w:lvlJc w:val="left"/>
      <w:pPr>
        <w:ind w:left="5760" w:hanging="360"/>
      </w:pPr>
    </w:lvl>
    <w:lvl w:ilvl="8" w:tplc="C09A871C" w:tentative="1">
      <w:start w:val="1"/>
      <w:numFmt w:val="lowerRoman"/>
      <w:lvlText w:val="%9."/>
      <w:lvlJc w:val="right"/>
      <w:pPr>
        <w:ind w:left="6480" w:hanging="180"/>
      </w:pPr>
    </w:lvl>
  </w:abstractNum>
  <w:abstractNum w:abstractNumId="26" w15:restartNumberingAfterBreak="1">
    <w:nsid w:val="59F84D3D"/>
    <w:multiLevelType w:val="multilevel"/>
    <w:tmpl w:val="C8A05B52"/>
    <w:lvl w:ilvl="0">
      <w:start w:val="1"/>
      <w:numFmt w:val="upperRoman"/>
      <w:lvlText w:val="Article %1."/>
      <w:lvlJc w:val="left"/>
      <w:pPr>
        <w:ind w:left="0" w:firstLine="0"/>
      </w:pPr>
      <w:rPr>
        <w:rFonts w:cs="Times New Roman"/>
        <w:b/>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Zero"/>
      <w:pStyle w:val="Heading2"/>
      <w:isLgl/>
      <w:lvlText w:val="Section %1.%2"/>
      <w:lvlJc w:val="left"/>
      <w:pPr>
        <w:ind w:left="0" w:firstLine="0"/>
      </w:pPr>
      <w:rPr>
        <w:rFonts w:cs="Times New Roman"/>
        <w:b/>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7" w15:restartNumberingAfterBreak="1">
    <w:nsid w:val="5A4C5591"/>
    <w:multiLevelType w:val="hybridMultilevel"/>
    <w:tmpl w:val="ACCE0C5E"/>
    <w:lvl w:ilvl="0" w:tplc="D28CF704">
      <w:start w:val="1"/>
      <w:numFmt w:val="lowerLetter"/>
      <w:lvlText w:val="%1)"/>
      <w:lvlJc w:val="left"/>
      <w:pPr>
        <w:ind w:left="720" w:hanging="360"/>
      </w:pPr>
    </w:lvl>
    <w:lvl w:ilvl="1" w:tplc="14DC88CE" w:tentative="1">
      <w:start w:val="1"/>
      <w:numFmt w:val="lowerLetter"/>
      <w:lvlText w:val="%2."/>
      <w:lvlJc w:val="left"/>
      <w:pPr>
        <w:ind w:left="1440" w:hanging="360"/>
      </w:pPr>
    </w:lvl>
    <w:lvl w:ilvl="2" w:tplc="BABA2BA8" w:tentative="1">
      <w:start w:val="1"/>
      <w:numFmt w:val="lowerRoman"/>
      <w:lvlText w:val="%3."/>
      <w:lvlJc w:val="right"/>
      <w:pPr>
        <w:ind w:left="2160" w:hanging="180"/>
      </w:pPr>
    </w:lvl>
    <w:lvl w:ilvl="3" w:tplc="4504FEBA" w:tentative="1">
      <w:start w:val="1"/>
      <w:numFmt w:val="decimal"/>
      <w:lvlText w:val="%4."/>
      <w:lvlJc w:val="left"/>
      <w:pPr>
        <w:ind w:left="2880" w:hanging="360"/>
      </w:pPr>
    </w:lvl>
    <w:lvl w:ilvl="4" w:tplc="D396AD9E" w:tentative="1">
      <w:start w:val="1"/>
      <w:numFmt w:val="lowerLetter"/>
      <w:lvlText w:val="%5."/>
      <w:lvlJc w:val="left"/>
      <w:pPr>
        <w:ind w:left="3600" w:hanging="360"/>
      </w:pPr>
    </w:lvl>
    <w:lvl w:ilvl="5" w:tplc="094E4E02" w:tentative="1">
      <w:start w:val="1"/>
      <w:numFmt w:val="lowerRoman"/>
      <w:lvlText w:val="%6."/>
      <w:lvlJc w:val="right"/>
      <w:pPr>
        <w:ind w:left="4320" w:hanging="180"/>
      </w:pPr>
    </w:lvl>
    <w:lvl w:ilvl="6" w:tplc="0E8C5090" w:tentative="1">
      <w:start w:val="1"/>
      <w:numFmt w:val="decimal"/>
      <w:lvlText w:val="%7."/>
      <w:lvlJc w:val="left"/>
      <w:pPr>
        <w:ind w:left="5040" w:hanging="360"/>
      </w:pPr>
    </w:lvl>
    <w:lvl w:ilvl="7" w:tplc="F392E81E" w:tentative="1">
      <w:start w:val="1"/>
      <w:numFmt w:val="lowerLetter"/>
      <w:lvlText w:val="%8."/>
      <w:lvlJc w:val="left"/>
      <w:pPr>
        <w:ind w:left="5760" w:hanging="360"/>
      </w:pPr>
    </w:lvl>
    <w:lvl w:ilvl="8" w:tplc="6AA00622" w:tentative="1">
      <w:start w:val="1"/>
      <w:numFmt w:val="lowerRoman"/>
      <w:lvlText w:val="%9."/>
      <w:lvlJc w:val="right"/>
      <w:pPr>
        <w:ind w:left="6480" w:hanging="180"/>
      </w:pPr>
    </w:lvl>
  </w:abstractNum>
  <w:abstractNum w:abstractNumId="28" w15:restartNumberingAfterBreak="1">
    <w:nsid w:val="62B45BE4"/>
    <w:multiLevelType w:val="hybridMultilevel"/>
    <w:tmpl w:val="1F2C4244"/>
    <w:lvl w:ilvl="0" w:tplc="6E705166">
      <w:start w:val="1"/>
      <w:numFmt w:val="lowerLetter"/>
      <w:lvlText w:val="%1)"/>
      <w:lvlJc w:val="left"/>
      <w:pPr>
        <w:ind w:left="720" w:hanging="360"/>
      </w:pPr>
    </w:lvl>
    <w:lvl w:ilvl="1" w:tplc="20DC0F86" w:tentative="1">
      <w:start w:val="1"/>
      <w:numFmt w:val="lowerLetter"/>
      <w:lvlText w:val="%2."/>
      <w:lvlJc w:val="left"/>
      <w:pPr>
        <w:ind w:left="1440" w:hanging="360"/>
      </w:pPr>
    </w:lvl>
    <w:lvl w:ilvl="2" w:tplc="C388B0C4" w:tentative="1">
      <w:start w:val="1"/>
      <w:numFmt w:val="lowerRoman"/>
      <w:lvlText w:val="%3."/>
      <w:lvlJc w:val="right"/>
      <w:pPr>
        <w:ind w:left="2160" w:hanging="180"/>
      </w:pPr>
    </w:lvl>
    <w:lvl w:ilvl="3" w:tplc="D5107214" w:tentative="1">
      <w:start w:val="1"/>
      <w:numFmt w:val="decimal"/>
      <w:lvlText w:val="%4."/>
      <w:lvlJc w:val="left"/>
      <w:pPr>
        <w:ind w:left="2880" w:hanging="360"/>
      </w:pPr>
    </w:lvl>
    <w:lvl w:ilvl="4" w:tplc="026899AE" w:tentative="1">
      <w:start w:val="1"/>
      <w:numFmt w:val="lowerLetter"/>
      <w:lvlText w:val="%5."/>
      <w:lvlJc w:val="left"/>
      <w:pPr>
        <w:ind w:left="3600" w:hanging="360"/>
      </w:pPr>
    </w:lvl>
    <w:lvl w:ilvl="5" w:tplc="4F74865A" w:tentative="1">
      <w:start w:val="1"/>
      <w:numFmt w:val="lowerRoman"/>
      <w:lvlText w:val="%6."/>
      <w:lvlJc w:val="right"/>
      <w:pPr>
        <w:ind w:left="4320" w:hanging="180"/>
      </w:pPr>
    </w:lvl>
    <w:lvl w:ilvl="6" w:tplc="AABA29B2" w:tentative="1">
      <w:start w:val="1"/>
      <w:numFmt w:val="decimal"/>
      <w:lvlText w:val="%7."/>
      <w:lvlJc w:val="left"/>
      <w:pPr>
        <w:ind w:left="5040" w:hanging="360"/>
      </w:pPr>
    </w:lvl>
    <w:lvl w:ilvl="7" w:tplc="DEB20536" w:tentative="1">
      <w:start w:val="1"/>
      <w:numFmt w:val="lowerLetter"/>
      <w:lvlText w:val="%8."/>
      <w:lvlJc w:val="left"/>
      <w:pPr>
        <w:ind w:left="5760" w:hanging="360"/>
      </w:pPr>
    </w:lvl>
    <w:lvl w:ilvl="8" w:tplc="3CCCE54C" w:tentative="1">
      <w:start w:val="1"/>
      <w:numFmt w:val="lowerRoman"/>
      <w:lvlText w:val="%9."/>
      <w:lvlJc w:val="right"/>
      <w:pPr>
        <w:ind w:left="6480" w:hanging="180"/>
      </w:pPr>
    </w:lvl>
  </w:abstractNum>
  <w:abstractNum w:abstractNumId="29" w15:restartNumberingAfterBreak="1">
    <w:nsid w:val="63EF22BC"/>
    <w:multiLevelType w:val="multilevel"/>
    <w:tmpl w:val="92345D7C"/>
    <w:lvl w:ilvl="0">
      <w:start w:val="5"/>
      <w:numFmt w:val="upperRoman"/>
      <w:lvlText w:val="Article %1."/>
      <w:lvlJc w:val="left"/>
      <w:pPr>
        <w:ind w:left="0" w:firstLine="0"/>
      </w:pPr>
      <w:rPr>
        <w:rFonts w:hint="default"/>
        <w:b/>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30" w15:restartNumberingAfterBreak="1">
    <w:nsid w:val="6AE814A0"/>
    <w:multiLevelType w:val="hybridMultilevel"/>
    <w:tmpl w:val="E43460C2"/>
    <w:lvl w:ilvl="0" w:tplc="4F1A2606">
      <w:start w:val="1"/>
      <w:numFmt w:val="lowerLetter"/>
      <w:lvlText w:val="%1)"/>
      <w:lvlJc w:val="left"/>
      <w:pPr>
        <w:ind w:left="720" w:hanging="360"/>
      </w:pPr>
    </w:lvl>
    <w:lvl w:ilvl="1" w:tplc="159684EC" w:tentative="1">
      <w:start w:val="1"/>
      <w:numFmt w:val="lowerLetter"/>
      <w:lvlText w:val="%2."/>
      <w:lvlJc w:val="left"/>
      <w:pPr>
        <w:ind w:left="1440" w:hanging="360"/>
      </w:pPr>
    </w:lvl>
    <w:lvl w:ilvl="2" w:tplc="CC321FBA" w:tentative="1">
      <w:start w:val="1"/>
      <w:numFmt w:val="lowerRoman"/>
      <w:lvlText w:val="%3."/>
      <w:lvlJc w:val="right"/>
      <w:pPr>
        <w:ind w:left="2160" w:hanging="180"/>
      </w:pPr>
    </w:lvl>
    <w:lvl w:ilvl="3" w:tplc="918AC9A2" w:tentative="1">
      <w:start w:val="1"/>
      <w:numFmt w:val="decimal"/>
      <w:lvlText w:val="%4."/>
      <w:lvlJc w:val="left"/>
      <w:pPr>
        <w:ind w:left="2880" w:hanging="360"/>
      </w:pPr>
    </w:lvl>
    <w:lvl w:ilvl="4" w:tplc="CAC45852" w:tentative="1">
      <w:start w:val="1"/>
      <w:numFmt w:val="lowerLetter"/>
      <w:lvlText w:val="%5."/>
      <w:lvlJc w:val="left"/>
      <w:pPr>
        <w:ind w:left="3600" w:hanging="360"/>
      </w:pPr>
    </w:lvl>
    <w:lvl w:ilvl="5" w:tplc="C6D4569A" w:tentative="1">
      <w:start w:val="1"/>
      <w:numFmt w:val="lowerRoman"/>
      <w:lvlText w:val="%6."/>
      <w:lvlJc w:val="right"/>
      <w:pPr>
        <w:ind w:left="4320" w:hanging="180"/>
      </w:pPr>
    </w:lvl>
    <w:lvl w:ilvl="6" w:tplc="ED2C3300" w:tentative="1">
      <w:start w:val="1"/>
      <w:numFmt w:val="decimal"/>
      <w:lvlText w:val="%7."/>
      <w:lvlJc w:val="left"/>
      <w:pPr>
        <w:ind w:left="5040" w:hanging="360"/>
      </w:pPr>
    </w:lvl>
    <w:lvl w:ilvl="7" w:tplc="09905432" w:tentative="1">
      <w:start w:val="1"/>
      <w:numFmt w:val="lowerLetter"/>
      <w:lvlText w:val="%8."/>
      <w:lvlJc w:val="left"/>
      <w:pPr>
        <w:ind w:left="5760" w:hanging="360"/>
      </w:pPr>
    </w:lvl>
    <w:lvl w:ilvl="8" w:tplc="71C06B30" w:tentative="1">
      <w:start w:val="1"/>
      <w:numFmt w:val="lowerRoman"/>
      <w:lvlText w:val="%9."/>
      <w:lvlJc w:val="right"/>
      <w:pPr>
        <w:ind w:left="6480" w:hanging="180"/>
      </w:pPr>
    </w:lvl>
  </w:abstractNum>
  <w:abstractNum w:abstractNumId="31" w15:restartNumberingAfterBreak="1">
    <w:nsid w:val="6DB17D1B"/>
    <w:multiLevelType w:val="hybridMultilevel"/>
    <w:tmpl w:val="71D214A0"/>
    <w:lvl w:ilvl="0" w:tplc="23F4CF22">
      <w:start w:val="1"/>
      <w:numFmt w:val="lowerRoman"/>
      <w:lvlText w:val="%1."/>
      <w:lvlJc w:val="right"/>
      <w:pPr>
        <w:ind w:left="720" w:hanging="360"/>
      </w:pPr>
    </w:lvl>
    <w:lvl w:ilvl="1" w:tplc="003AF7CC" w:tentative="1">
      <w:start w:val="1"/>
      <w:numFmt w:val="lowerLetter"/>
      <w:lvlText w:val="%2."/>
      <w:lvlJc w:val="left"/>
      <w:pPr>
        <w:ind w:left="1440" w:hanging="360"/>
      </w:pPr>
    </w:lvl>
    <w:lvl w:ilvl="2" w:tplc="F7425834" w:tentative="1">
      <w:start w:val="1"/>
      <w:numFmt w:val="lowerRoman"/>
      <w:lvlText w:val="%3."/>
      <w:lvlJc w:val="right"/>
      <w:pPr>
        <w:ind w:left="2160" w:hanging="180"/>
      </w:pPr>
    </w:lvl>
    <w:lvl w:ilvl="3" w:tplc="220C9C74" w:tentative="1">
      <w:start w:val="1"/>
      <w:numFmt w:val="decimal"/>
      <w:lvlText w:val="%4."/>
      <w:lvlJc w:val="left"/>
      <w:pPr>
        <w:ind w:left="2880" w:hanging="360"/>
      </w:pPr>
    </w:lvl>
    <w:lvl w:ilvl="4" w:tplc="82FC7C6E" w:tentative="1">
      <w:start w:val="1"/>
      <w:numFmt w:val="lowerLetter"/>
      <w:lvlText w:val="%5."/>
      <w:lvlJc w:val="left"/>
      <w:pPr>
        <w:ind w:left="3600" w:hanging="360"/>
      </w:pPr>
    </w:lvl>
    <w:lvl w:ilvl="5" w:tplc="0B54FBBC" w:tentative="1">
      <w:start w:val="1"/>
      <w:numFmt w:val="lowerRoman"/>
      <w:lvlText w:val="%6."/>
      <w:lvlJc w:val="right"/>
      <w:pPr>
        <w:ind w:left="4320" w:hanging="180"/>
      </w:pPr>
    </w:lvl>
    <w:lvl w:ilvl="6" w:tplc="12CC5F64" w:tentative="1">
      <w:start w:val="1"/>
      <w:numFmt w:val="decimal"/>
      <w:lvlText w:val="%7."/>
      <w:lvlJc w:val="left"/>
      <w:pPr>
        <w:ind w:left="5040" w:hanging="360"/>
      </w:pPr>
    </w:lvl>
    <w:lvl w:ilvl="7" w:tplc="E7C4DE62" w:tentative="1">
      <w:start w:val="1"/>
      <w:numFmt w:val="lowerLetter"/>
      <w:lvlText w:val="%8."/>
      <w:lvlJc w:val="left"/>
      <w:pPr>
        <w:ind w:left="5760" w:hanging="360"/>
      </w:pPr>
    </w:lvl>
    <w:lvl w:ilvl="8" w:tplc="DAFEF67A" w:tentative="1">
      <w:start w:val="1"/>
      <w:numFmt w:val="lowerRoman"/>
      <w:lvlText w:val="%9."/>
      <w:lvlJc w:val="right"/>
      <w:pPr>
        <w:ind w:left="6480" w:hanging="180"/>
      </w:pPr>
    </w:lvl>
  </w:abstractNum>
  <w:abstractNum w:abstractNumId="32" w15:restartNumberingAfterBreak="0">
    <w:nsid w:val="73D91255"/>
    <w:multiLevelType w:val="multilevel"/>
    <w:tmpl w:val="E5D6EEF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1">
    <w:nsid w:val="78E81F06"/>
    <w:multiLevelType w:val="hybridMultilevel"/>
    <w:tmpl w:val="B6A20CF4"/>
    <w:lvl w:ilvl="0" w:tplc="A9AA6A66">
      <w:start w:val="1"/>
      <w:numFmt w:val="lowerLetter"/>
      <w:lvlText w:val="%1)"/>
      <w:lvlJc w:val="left"/>
      <w:pPr>
        <w:ind w:left="720" w:hanging="360"/>
      </w:pPr>
    </w:lvl>
    <w:lvl w:ilvl="1" w:tplc="57B06A14" w:tentative="1">
      <w:start w:val="1"/>
      <w:numFmt w:val="lowerLetter"/>
      <w:lvlText w:val="%2."/>
      <w:lvlJc w:val="left"/>
      <w:pPr>
        <w:ind w:left="1440" w:hanging="360"/>
      </w:pPr>
    </w:lvl>
    <w:lvl w:ilvl="2" w:tplc="F7145EAA" w:tentative="1">
      <w:start w:val="1"/>
      <w:numFmt w:val="lowerRoman"/>
      <w:lvlText w:val="%3."/>
      <w:lvlJc w:val="right"/>
      <w:pPr>
        <w:ind w:left="2160" w:hanging="180"/>
      </w:pPr>
    </w:lvl>
    <w:lvl w:ilvl="3" w:tplc="23B66D84" w:tentative="1">
      <w:start w:val="1"/>
      <w:numFmt w:val="decimal"/>
      <w:lvlText w:val="%4."/>
      <w:lvlJc w:val="left"/>
      <w:pPr>
        <w:ind w:left="2880" w:hanging="360"/>
      </w:pPr>
    </w:lvl>
    <w:lvl w:ilvl="4" w:tplc="D134651A" w:tentative="1">
      <w:start w:val="1"/>
      <w:numFmt w:val="lowerLetter"/>
      <w:lvlText w:val="%5."/>
      <w:lvlJc w:val="left"/>
      <w:pPr>
        <w:ind w:left="3600" w:hanging="360"/>
      </w:pPr>
    </w:lvl>
    <w:lvl w:ilvl="5" w:tplc="20F4920A" w:tentative="1">
      <w:start w:val="1"/>
      <w:numFmt w:val="lowerRoman"/>
      <w:lvlText w:val="%6."/>
      <w:lvlJc w:val="right"/>
      <w:pPr>
        <w:ind w:left="4320" w:hanging="180"/>
      </w:pPr>
    </w:lvl>
    <w:lvl w:ilvl="6" w:tplc="31B09960" w:tentative="1">
      <w:start w:val="1"/>
      <w:numFmt w:val="decimal"/>
      <w:lvlText w:val="%7."/>
      <w:lvlJc w:val="left"/>
      <w:pPr>
        <w:ind w:left="5040" w:hanging="360"/>
      </w:pPr>
    </w:lvl>
    <w:lvl w:ilvl="7" w:tplc="8F9E22C0" w:tentative="1">
      <w:start w:val="1"/>
      <w:numFmt w:val="lowerLetter"/>
      <w:lvlText w:val="%8."/>
      <w:lvlJc w:val="left"/>
      <w:pPr>
        <w:ind w:left="5760" w:hanging="360"/>
      </w:pPr>
    </w:lvl>
    <w:lvl w:ilvl="8" w:tplc="7528F47A" w:tentative="1">
      <w:start w:val="1"/>
      <w:numFmt w:val="lowerRoman"/>
      <w:lvlText w:val="%9."/>
      <w:lvlJc w:val="right"/>
      <w:pPr>
        <w:ind w:left="6480" w:hanging="180"/>
      </w:pPr>
    </w:lvl>
  </w:abstractNum>
  <w:abstractNum w:abstractNumId="34" w15:restartNumberingAfterBreak="1">
    <w:nsid w:val="7F047E23"/>
    <w:multiLevelType w:val="hybridMultilevel"/>
    <w:tmpl w:val="A484F1C4"/>
    <w:lvl w:ilvl="0" w:tplc="3DDC8432">
      <w:start w:val="1"/>
      <w:numFmt w:val="decimal"/>
      <w:lvlText w:val="%1."/>
      <w:lvlJc w:val="left"/>
      <w:pPr>
        <w:ind w:left="720" w:hanging="360"/>
      </w:pPr>
    </w:lvl>
    <w:lvl w:ilvl="1" w:tplc="F9946528" w:tentative="1">
      <w:start w:val="1"/>
      <w:numFmt w:val="lowerLetter"/>
      <w:lvlText w:val="%2."/>
      <w:lvlJc w:val="left"/>
      <w:pPr>
        <w:ind w:left="1440" w:hanging="360"/>
      </w:pPr>
    </w:lvl>
    <w:lvl w:ilvl="2" w:tplc="193EA920" w:tentative="1">
      <w:start w:val="1"/>
      <w:numFmt w:val="lowerRoman"/>
      <w:lvlText w:val="%3."/>
      <w:lvlJc w:val="right"/>
      <w:pPr>
        <w:ind w:left="2160" w:hanging="180"/>
      </w:pPr>
    </w:lvl>
    <w:lvl w:ilvl="3" w:tplc="C68C6B84" w:tentative="1">
      <w:start w:val="1"/>
      <w:numFmt w:val="decimal"/>
      <w:lvlText w:val="%4."/>
      <w:lvlJc w:val="left"/>
      <w:pPr>
        <w:ind w:left="2880" w:hanging="360"/>
      </w:pPr>
    </w:lvl>
    <w:lvl w:ilvl="4" w:tplc="41689EC0" w:tentative="1">
      <w:start w:val="1"/>
      <w:numFmt w:val="lowerLetter"/>
      <w:lvlText w:val="%5."/>
      <w:lvlJc w:val="left"/>
      <w:pPr>
        <w:ind w:left="3600" w:hanging="360"/>
      </w:pPr>
    </w:lvl>
    <w:lvl w:ilvl="5" w:tplc="D43EF214" w:tentative="1">
      <w:start w:val="1"/>
      <w:numFmt w:val="lowerRoman"/>
      <w:lvlText w:val="%6."/>
      <w:lvlJc w:val="right"/>
      <w:pPr>
        <w:ind w:left="4320" w:hanging="180"/>
      </w:pPr>
    </w:lvl>
    <w:lvl w:ilvl="6" w:tplc="8904DAE2" w:tentative="1">
      <w:start w:val="1"/>
      <w:numFmt w:val="decimal"/>
      <w:lvlText w:val="%7."/>
      <w:lvlJc w:val="left"/>
      <w:pPr>
        <w:ind w:left="5040" w:hanging="360"/>
      </w:pPr>
    </w:lvl>
    <w:lvl w:ilvl="7" w:tplc="B152301C" w:tentative="1">
      <w:start w:val="1"/>
      <w:numFmt w:val="lowerLetter"/>
      <w:lvlText w:val="%8."/>
      <w:lvlJc w:val="left"/>
      <w:pPr>
        <w:ind w:left="5760" w:hanging="360"/>
      </w:pPr>
    </w:lvl>
    <w:lvl w:ilvl="8" w:tplc="F5C66DC8" w:tentative="1">
      <w:start w:val="1"/>
      <w:numFmt w:val="lowerRoman"/>
      <w:lvlText w:val="%9."/>
      <w:lvlJc w:val="right"/>
      <w:pPr>
        <w:ind w:left="6480" w:hanging="180"/>
      </w:pPr>
    </w:lvl>
  </w:abstractNum>
  <w:num w:numId="1" w16cid:durableId="652104200">
    <w:abstractNumId w:val="26"/>
  </w:num>
  <w:num w:numId="2" w16cid:durableId="1588029542">
    <w:abstractNumId w:val="34"/>
  </w:num>
  <w:num w:numId="3" w16cid:durableId="1826704131">
    <w:abstractNumId w:val="8"/>
  </w:num>
  <w:num w:numId="4" w16cid:durableId="576327308">
    <w:abstractNumId w:val="5"/>
  </w:num>
  <w:num w:numId="5" w16cid:durableId="1241602659">
    <w:abstractNumId w:val="17"/>
  </w:num>
  <w:num w:numId="6" w16cid:durableId="578248840">
    <w:abstractNumId w:val="10"/>
  </w:num>
  <w:num w:numId="7" w16cid:durableId="30300908">
    <w:abstractNumId w:val="31"/>
  </w:num>
  <w:num w:numId="8" w16cid:durableId="135075554">
    <w:abstractNumId w:val="25"/>
  </w:num>
  <w:num w:numId="9" w16cid:durableId="626161931">
    <w:abstractNumId w:val="18"/>
  </w:num>
  <w:num w:numId="10" w16cid:durableId="2034989501">
    <w:abstractNumId w:val="15"/>
  </w:num>
  <w:num w:numId="11" w16cid:durableId="911307402">
    <w:abstractNumId w:val="30"/>
  </w:num>
  <w:num w:numId="12" w16cid:durableId="1065373929">
    <w:abstractNumId w:val="20"/>
  </w:num>
  <w:num w:numId="13" w16cid:durableId="796798540">
    <w:abstractNumId w:val="14"/>
  </w:num>
  <w:num w:numId="14" w16cid:durableId="637759858">
    <w:abstractNumId w:val="2"/>
  </w:num>
  <w:num w:numId="15" w16cid:durableId="1732268233">
    <w:abstractNumId w:val="24"/>
  </w:num>
  <w:num w:numId="16" w16cid:durableId="1030566023">
    <w:abstractNumId w:val="16"/>
  </w:num>
  <w:num w:numId="17" w16cid:durableId="344669283">
    <w:abstractNumId w:val="0"/>
  </w:num>
  <w:num w:numId="18" w16cid:durableId="42872455">
    <w:abstractNumId w:val="1"/>
  </w:num>
  <w:num w:numId="19" w16cid:durableId="677729659">
    <w:abstractNumId w:val="33"/>
  </w:num>
  <w:num w:numId="20" w16cid:durableId="1628851189">
    <w:abstractNumId w:val="3"/>
  </w:num>
  <w:num w:numId="21" w16cid:durableId="356194780">
    <w:abstractNumId w:val="4"/>
  </w:num>
  <w:num w:numId="22" w16cid:durableId="2055545123">
    <w:abstractNumId w:val="28"/>
  </w:num>
  <w:num w:numId="23" w16cid:durableId="1713115189">
    <w:abstractNumId w:val="13"/>
  </w:num>
  <w:num w:numId="24" w16cid:durableId="606356391">
    <w:abstractNumId w:val="21"/>
  </w:num>
  <w:num w:numId="25" w16cid:durableId="331370758">
    <w:abstractNumId w:val="19"/>
  </w:num>
  <w:num w:numId="26" w16cid:durableId="834804740">
    <w:abstractNumId w:val="11"/>
  </w:num>
  <w:num w:numId="27" w16cid:durableId="1074669169">
    <w:abstractNumId w:val="12"/>
  </w:num>
  <w:num w:numId="28" w16cid:durableId="1989165793">
    <w:abstractNumId w:val="27"/>
  </w:num>
  <w:num w:numId="29" w16cid:durableId="2132241441">
    <w:abstractNumId w:val="6"/>
  </w:num>
  <w:num w:numId="30" w16cid:durableId="1881894433">
    <w:abstractNumId w:val="23"/>
  </w:num>
  <w:num w:numId="31" w16cid:durableId="1748067931">
    <w:abstractNumId w:val="7"/>
  </w:num>
  <w:num w:numId="32" w16cid:durableId="1014112504">
    <w:abstractNumId w:val="29"/>
  </w:num>
  <w:num w:numId="33" w16cid:durableId="1946309446">
    <w:abstractNumId w:val="9"/>
  </w:num>
  <w:num w:numId="34" w16cid:durableId="1018310086">
    <w:abstractNumId w:val="22"/>
  </w:num>
  <w:num w:numId="35" w16cid:durableId="624122229">
    <w:abstractNumId w:val="32"/>
  </w:num>
  <w:num w:numId="36" w16cid:durableId="19586356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lPPOuDPWkmhKn2L2txwZazZiHQJY4s1mdfpGbGGuDAsBapKgco3HSyXDUifpAdKBq409Q7fZ/r1uNOUTrAI4JA==" w:salt="hdWQf4ra0ffzvvER9xL4OQ=="/>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sLAwNrS0ALKNzZR0lIJTi4sz8/NACixMagFZ1K8oLQAAAA=="/>
  </w:docVars>
  <w:rsids>
    <w:rsidRoot w:val="002F35D6"/>
    <w:rsid w:val="00000263"/>
    <w:rsid w:val="00001038"/>
    <w:rsid w:val="000015F6"/>
    <w:rsid w:val="00002031"/>
    <w:rsid w:val="000023C0"/>
    <w:rsid w:val="0000372E"/>
    <w:rsid w:val="00003ACE"/>
    <w:rsid w:val="00005CBB"/>
    <w:rsid w:val="00005D25"/>
    <w:rsid w:val="00006F74"/>
    <w:rsid w:val="000076F9"/>
    <w:rsid w:val="000116BA"/>
    <w:rsid w:val="000126B0"/>
    <w:rsid w:val="00012718"/>
    <w:rsid w:val="00014F38"/>
    <w:rsid w:val="0001627B"/>
    <w:rsid w:val="00017B98"/>
    <w:rsid w:val="00020CFE"/>
    <w:rsid w:val="00023405"/>
    <w:rsid w:val="000242B1"/>
    <w:rsid w:val="00024B8D"/>
    <w:rsid w:val="00027CFA"/>
    <w:rsid w:val="00030FFC"/>
    <w:rsid w:val="0003130B"/>
    <w:rsid w:val="000339D2"/>
    <w:rsid w:val="00034069"/>
    <w:rsid w:val="00034269"/>
    <w:rsid w:val="00037042"/>
    <w:rsid w:val="000375F4"/>
    <w:rsid w:val="000379DC"/>
    <w:rsid w:val="00040909"/>
    <w:rsid w:val="0004363C"/>
    <w:rsid w:val="000438C4"/>
    <w:rsid w:val="00043DCC"/>
    <w:rsid w:val="00044847"/>
    <w:rsid w:val="00044FA7"/>
    <w:rsid w:val="00045257"/>
    <w:rsid w:val="00046899"/>
    <w:rsid w:val="00046A1E"/>
    <w:rsid w:val="00046A60"/>
    <w:rsid w:val="00046CFD"/>
    <w:rsid w:val="0004722F"/>
    <w:rsid w:val="00047865"/>
    <w:rsid w:val="00047959"/>
    <w:rsid w:val="00050E4A"/>
    <w:rsid w:val="0005122F"/>
    <w:rsid w:val="00051D81"/>
    <w:rsid w:val="00052CB0"/>
    <w:rsid w:val="000531FD"/>
    <w:rsid w:val="000536AE"/>
    <w:rsid w:val="000541A2"/>
    <w:rsid w:val="00055870"/>
    <w:rsid w:val="000565E0"/>
    <w:rsid w:val="00056974"/>
    <w:rsid w:val="000575FA"/>
    <w:rsid w:val="00060412"/>
    <w:rsid w:val="00062F82"/>
    <w:rsid w:val="00065301"/>
    <w:rsid w:val="00065D83"/>
    <w:rsid w:val="00065FDB"/>
    <w:rsid w:val="0006790C"/>
    <w:rsid w:val="00070EC0"/>
    <w:rsid w:val="0007118D"/>
    <w:rsid w:val="00071E1F"/>
    <w:rsid w:val="00071E9D"/>
    <w:rsid w:val="000734EF"/>
    <w:rsid w:val="00073729"/>
    <w:rsid w:val="00075237"/>
    <w:rsid w:val="00076866"/>
    <w:rsid w:val="00076CC4"/>
    <w:rsid w:val="00080204"/>
    <w:rsid w:val="00081D51"/>
    <w:rsid w:val="000832DF"/>
    <w:rsid w:val="00084236"/>
    <w:rsid w:val="00085863"/>
    <w:rsid w:val="00086E13"/>
    <w:rsid w:val="0009178E"/>
    <w:rsid w:val="0009250D"/>
    <w:rsid w:val="000944BE"/>
    <w:rsid w:val="00094736"/>
    <w:rsid w:val="00094A5A"/>
    <w:rsid w:val="00095229"/>
    <w:rsid w:val="000954DF"/>
    <w:rsid w:val="00095CB4"/>
    <w:rsid w:val="0009687E"/>
    <w:rsid w:val="00097116"/>
    <w:rsid w:val="00097185"/>
    <w:rsid w:val="00097DF1"/>
    <w:rsid w:val="000A1DC5"/>
    <w:rsid w:val="000A4142"/>
    <w:rsid w:val="000A536F"/>
    <w:rsid w:val="000A6762"/>
    <w:rsid w:val="000B0160"/>
    <w:rsid w:val="000B0913"/>
    <w:rsid w:val="000B0DDC"/>
    <w:rsid w:val="000B288D"/>
    <w:rsid w:val="000B377D"/>
    <w:rsid w:val="000B6AB4"/>
    <w:rsid w:val="000B6D84"/>
    <w:rsid w:val="000B714A"/>
    <w:rsid w:val="000B71BB"/>
    <w:rsid w:val="000C1639"/>
    <w:rsid w:val="000C26DD"/>
    <w:rsid w:val="000C53F9"/>
    <w:rsid w:val="000C671D"/>
    <w:rsid w:val="000C6A8E"/>
    <w:rsid w:val="000C6FC4"/>
    <w:rsid w:val="000D1226"/>
    <w:rsid w:val="000D2AE6"/>
    <w:rsid w:val="000D2DCB"/>
    <w:rsid w:val="000D31F2"/>
    <w:rsid w:val="000D3361"/>
    <w:rsid w:val="000D3970"/>
    <w:rsid w:val="000D49C9"/>
    <w:rsid w:val="000D6803"/>
    <w:rsid w:val="000D6859"/>
    <w:rsid w:val="000E2C55"/>
    <w:rsid w:val="000E30FF"/>
    <w:rsid w:val="000E488C"/>
    <w:rsid w:val="000E4A62"/>
    <w:rsid w:val="000E5501"/>
    <w:rsid w:val="000E5FCF"/>
    <w:rsid w:val="000F129A"/>
    <w:rsid w:val="000F18B2"/>
    <w:rsid w:val="000F1999"/>
    <w:rsid w:val="000F2114"/>
    <w:rsid w:val="000F34F9"/>
    <w:rsid w:val="000F6647"/>
    <w:rsid w:val="000F7A7A"/>
    <w:rsid w:val="001000C5"/>
    <w:rsid w:val="00100C71"/>
    <w:rsid w:val="00101541"/>
    <w:rsid w:val="00101D3B"/>
    <w:rsid w:val="00101EBB"/>
    <w:rsid w:val="00102CDE"/>
    <w:rsid w:val="001031AE"/>
    <w:rsid w:val="001057CE"/>
    <w:rsid w:val="00106988"/>
    <w:rsid w:val="00107248"/>
    <w:rsid w:val="001111D7"/>
    <w:rsid w:val="00111E78"/>
    <w:rsid w:val="00112713"/>
    <w:rsid w:val="00112E67"/>
    <w:rsid w:val="00113C60"/>
    <w:rsid w:val="0011538C"/>
    <w:rsid w:val="0011627A"/>
    <w:rsid w:val="00116F80"/>
    <w:rsid w:val="00120BA0"/>
    <w:rsid w:val="00121D21"/>
    <w:rsid w:val="001225DE"/>
    <w:rsid w:val="001229AC"/>
    <w:rsid w:val="0012435B"/>
    <w:rsid w:val="00125CF6"/>
    <w:rsid w:val="0012765B"/>
    <w:rsid w:val="00127881"/>
    <w:rsid w:val="0012790D"/>
    <w:rsid w:val="00130F29"/>
    <w:rsid w:val="00131659"/>
    <w:rsid w:val="00132AA9"/>
    <w:rsid w:val="00133098"/>
    <w:rsid w:val="0013325D"/>
    <w:rsid w:val="001334D0"/>
    <w:rsid w:val="00133CFA"/>
    <w:rsid w:val="001368E2"/>
    <w:rsid w:val="00136991"/>
    <w:rsid w:val="00136ECC"/>
    <w:rsid w:val="001374FA"/>
    <w:rsid w:val="001409ED"/>
    <w:rsid w:val="00140B1F"/>
    <w:rsid w:val="00140B8A"/>
    <w:rsid w:val="001413C3"/>
    <w:rsid w:val="00141D20"/>
    <w:rsid w:val="00141E2C"/>
    <w:rsid w:val="00142599"/>
    <w:rsid w:val="00142AC6"/>
    <w:rsid w:val="00145929"/>
    <w:rsid w:val="001470E0"/>
    <w:rsid w:val="00147ABB"/>
    <w:rsid w:val="0015138B"/>
    <w:rsid w:val="001526E4"/>
    <w:rsid w:val="00153E07"/>
    <w:rsid w:val="00155436"/>
    <w:rsid w:val="00156471"/>
    <w:rsid w:val="00157CBB"/>
    <w:rsid w:val="00162F5D"/>
    <w:rsid w:val="001634E0"/>
    <w:rsid w:val="00165CA0"/>
    <w:rsid w:val="00166F19"/>
    <w:rsid w:val="00171959"/>
    <w:rsid w:val="001719E6"/>
    <w:rsid w:val="0017258E"/>
    <w:rsid w:val="00174D31"/>
    <w:rsid w:val="001769E8"/>
    <w:rsid w:val="00177006"/>
    <w:rsid w:val="00177367"/>
    <w:rsid w:val="0018023A"/>
    <w:rsid w:val="00180946"/>
    <w:rsid w:val="001819D0"/>
    <w:rsid w:val="00181F29"/>
    <w:rsid w:val="00182B49"/>
    <w:rsid w:val="00183551"/>
    <w:rsid w:val="001837AC"/>
    <w:rsid w:val="00184912"/>
    <w:rsid w:val="00184EBD"/>
    <w:rsid w:val="00185042"/>
    <w:rsid w:val="00185BE2"/>
    <w:rsid w:val="00186605"/>
    <w:rsid w:val="00186695"/>
    <w:rsid w:val="00187A50"/>
    <w:rsid w:val="00190527"/>
    <w:rsid w:val="001917FC"/>
    <w:rsid w:val="0019215B"/>
    <w:rsid w:val="00192A3D"/>
    <w:rsid w:val="00192DD0"/>
    <w:rsid w:val="00192DE0"/>
    <w:rsid w:val="001932F0"/>
    <w:rsid w:val="00193702"/>
    <w:rsid w:val="00193B8A"/>
    <w:rsid w:val="00194771"/>
    <w:rsid w:val="00194D26"/>
    <w:rsid w:val="00197118"/>
    <w:rsid w:val="00197C7F"/>
    <w:rsid w:val="001A0644"/>
    <w:rsid w:val="001A2444"/>
    <w:rsid w:val="001A2447"/>
    <w:rsid w:val="001A2521"/>
    <w:rsid w:val="001A2A1A"/>
    <w:rsid w:val="001A2D97"/>
    <w:rsid w:val="001A34D5"/>
    <w:rsid w:val="001A71CF"/>
    <w:rsid w:val="001A7BEB"/>
    <w:rsid w:val="001A7D32"/>
    <w:rsid w:val="001A7DDA"/>
    <w:rsid w:val="001B03C8"/>
    <w:rsid w:val="001B046B"/>
    <w:rsid w:val="001B1444"/>
    <w:rsid w:val="001B5900"/>
    <w:rsid w:val="001B5C4D"/>
    <w:rsid w:val="001B5FAF"/>
    <w:rsid w:val="001B6B2D"/>
    <w:rsid w:val="001C0A42"/>
    <w:rsid w:val="001C0AF8"/>
    <w:rsid w:val="001C137A"/>
    <w:rsid w:val="001C1B8D"/>
    <w:rsid w:val="001C35E5"/>
    <w:rsid w:val="001C57AD"/>
    <w:rsid w:val="001C57D1"/>
    <w:rsid w:val="001C57F3"/>
    <w:rsid w:val="001C5B5D"/>
    <w:rsid w:val="001C6A49"/>
    <w:rsid w:val="001D103E"/>
    <w:rsid w:val="001D14B5"/>
    <w:rsid w:val="001D170F"/>
    <w:rsid w:val="001D1A3E"/>
    <w:rsid w:val="001D1EDA"/>
    <w:rsid w:val="001D4937"/>
    <w:rsid w:val="001E33BF"/>
    <w:rsid w:val="001E5B83"/>
    <w:rsid w:val="001E6E2E"/>
    <w:rsid w:val="001E76E9"/>
    <w:rsid w:val="001F0C76"/>
    <w:rsid w:val="001F2571"/>
    <w:rsid w:val="001F5E62"/>
    <w:rsid w:val="001F6A8B"/>
    <w:rsid w:val="001F6E9F"/>
    <w:rsid w:val="001F7D01"/>
    <w:rsid w:val="00204E92"/>
    <w:rsid w:val="00205644"/>
    <w:rsid w:val="00205B58"/>
    <w:rsid w:val="00205C9F"/>
    <w:rsid w:val="00207B97"/>
    <w:rsid w:val="00210078"/>
    <w:rsid w:val="0021047D"/>
    <w:rsid w:val="00210D95"/>
    <w:rsid w:val="00211C6A"/>
    <w:rsid w:val="00212A97"/>
    <w:rsid w:val="00213B67"/>
    <w:rsid w:val="00214EBF"/>
    <w:rsid w:val="00215706"/>
    <w:rsid w:val="002159DC"/>
    <w:rsid w:val="00216012"/>
    <w:rsid w:val="00216226"/>
    <w:rsid w:val="00217CA2"/>
    <w:rsid w:val="00221898"/>
    <w:rsid w:val="0022197C"/>
    <w:rsid w:val="00221AE3"/>
    <w:rsid w:val="00221B4E"/>
    <w:rsid w:val="00221D21"/>
    <w:rsid w:val="00221FE2"/>
    <w:rsid w:val="00222BEA"/>
    <w:rsid w:val="00223363"/>
    <w:rsid w:val="00225E08"/>
    <w:rsid w:val="00226566"/>
    <w:rsid w:val="00227685"/>
    <w:rsid w:val="00227E8E"/>
    <w:rsid w:val="00230C9A"/>
    <w:rsid w:val="0023188E"/>
    <w:rsid w:val="00231D13"/>
    <w:rsid w:val="002328F2"/>
    <w:rsid w:val="00233339"/>
    <w:rsid w:val="0023347A"/>
    <w:rsid w:val="00233A13"/>
    <w:rsid w:val="00233FEE"/>
    <w:rsid w:val="002343D9"/>
    <w:rsid w:val="002355C9"/>
    <w:rsid w:val="002361F1"/>
    <w:rsid w:val="00236A37"/>
    <w:rsid w:val="002371D8"/>
    <w:rsid w:val="002406D1"/>
    <w:rsid w:val="0024173F"/>
    <w:rsid w:val="00241C56"/>
    <w:rsid w:val="00241C6C"/>
    <w:rsid w:val="00242174"/>
    <w:rsid w:val="002423DF"/>
    <w:rsid w:val="002426CB"/>
    <w:rsid w:val="00243815"/>
    <w:rsid w:val="002448C9"/>
    <w:rsid w:val="00244B58"/>
    <w:rsid w:val="0024625E"/>
    <w:rsid w:val="00246411"/>
    <w:rsid w:val="00247AFC"/>
    <w:rsid w:val="002503E4"/>
    <w:rsid w:val="00251E3C"/>
    <w:rsid w:val="002533F8"/>
    <w:rsid w:val="00255896"/>
    <w:rsid w:val="00255E70"/>
    <w:rsid w:val="00255EFA"/>
    <w:rsid w:val="00256F13"/>
    <w:rsid w:val="0025754F"/>
    <w:rsid w:val="00260341"/>
    <w:rsid w:val="002615B9"/>
    <w:rsid w:val="00261D29"/>
    <w:rsid w:val="00262CDE"/>
    <w:rsid w:val="0026390B"/>
    <w:rsid w:val="00264313"/>
    <w:rsid w:val="00264402"/>
    <w:rsid w:val="0026494D"/>
    <w:rsid w:val="0026596A"/>
    <w:rsid w:val="00265A14"/>
    <w:rsid w:val="002662DF"/>
    <w:rsid w:val="00270794"/>
    <w:rsid w:val="00270A44"/>
    <w:rsid w:val="0027239E"/>
    <w:rsid w:val="002737C3"/>
    <w:rsid w:val="002750C8"/>
    <w:rsid w:val="00275760"/>
    <w:rsid w:val="00275F01"/>
    <w:rsid w:val="002802FE"/>
    <w:rsid w:val="002817A7"/>
    <w:rsid w:val="00283030"/>
    <w:rsid w:val="00283C5D"/>
    <w:rsid w:val="002842EC"/>
    <w:rsid w:val="0028491B"/>
    <w:rsid w:val="00284F8D"/>
    <w:rsid w:val="00285C5F"/>
    <w:rsid w:val="0028673C"/>
    <w:rsid w:val="00286858"/>
    <w:rsid w:val="00287291"/>
    <w:rsid w:val="00292DBE"/>
    <w:rsid w:val="00293129"/>
    <w:rsid w:val="00293326"/>
    <w:rsid w:val="0029348F"/>
    <w:rsid w:val="0029529F"/>
    <w:rsid w:val="00296825"/>
    <w:rsid w:val="00296F0A"/>
    <w:rsid w:val="002A04A6"/>
    <w:rsid w:val="002A2E73"/>
    <w:rsid w:val="002A3223"/>
    <w:rsid w:val="002A36E3"/>
    <w:rsid w:val="002A372C"/>
    <w:rsid w:val="002A3E5D"/>
    <w:rsid w:val="002A47BE"/>
    <w:rsid w:val="002A4824"/>
    <w:rsid w:val="002A5739"/>
    <w:rsid w:val="002A5DBA"/>
    <w:rsid w:val="002A6A7D"/>
    <w:rsid w:val="002B18B0"/>
    <w:rsid w:val="002B258C"/>
    <w:rsid w:val="002B41D4"/>
    <w:rsid w:val="002B4320"/>
    <w:rsid w:val="002B4AC9"/>
    <w:rsid w:val="002B65E6"/>
    <w:rsid w:val="002B7E93"/>
    <w:rsid w:val="002C3836"/>
    <w:rsid w:val="002C3ECE"/>
    <w:rsid w:val="002C546E"/>
    <w:rsid w:val="002D222D"/>
    <w:rsid w:val="002D232A"/>
    <w:rsid w:val="002D3696"/>
    <w:rsid w:val="002D409C"/>
    <w:rsid w:val="002D44EE"/>
    <w:rsid w:val="002D4BFE"/>
    <w:rsid w:val="002D5F90"/>
    <w:rsid w:val="002D6C27"/>
    <w:rsid w:val="002E1ADC"/>
    <w:rsid w:val="002E2072"/>
    <w:rsid w:val="002E23C8"/>
    <w:rsid w:val="002E2470"/>
    <w:rsid w:val="002E3099"/>
    <w:rsid w:val="002E3456"/>
    <w:rsid w:val="002E5699"/>
    <w:rsid w:val="002E7177"/>
    <w:rsid w:val="002E7BDD"/>
    <w:rsid w:val="002F1F20"/>
    <w:rsid w:val="002F3283"/>
    <w:rsid w:val="002F34E6"/>
    <w:rsid w:val="002F35D6"/>
    <w:rsid w:val="002F7F90"/>
    <w:rsid w:val="00300065"/>
    <w:rsid w:val="00301827"/>
    <w:rsid w:val="00302447"/>
    <w:rsid w:val="0030287D"/>
    <w:rsid w:val="00303359"/>
    <w:rsid w:val="00305077"/>
    <w:rsid w:val="00305477"/>
    <w:rsid w:val="00305541"/>
    <w:rsid w:val="0030624C"/>
    <w:rsid w:val="0031016B"/>
    <w:rsid w:val="00310939"/>
    <w:rsid w:val="00311813"/>
    <w:rsid w:val="00312449"/>
    <w:rsid w:val="00314048"/>
    <w:rsid w:val="00314CAD"/>
    <w:rsid w:val="00315C12"/>
    <w:rsid w:val="00320485"/>
    <w:rsid w:val="00321948"/>
    <w:rsid w:val="00321FD9"/>
    <w:rsid w:val="003220D1"/>
    <w:rsid w:val="0032308F"/>
    <w:rsid w:val="00323EBB"/>
    <w:rsid w:val="00325249"/>
    <w:rsid w:val="00327D6B"/>
    <w:rsid w:val="00330DDF"/>
    <w:rsid w:val="003315E7"/>
    <w:rsid w:val="00332A44"/>
    <w:rsid w:val="003336C5"/>
    <w:rsid w:val="003339E6"/>
    <w:rsid w:val="0033600A"/>
    <w:rsid w:val="00336FF4"/>
    <w:rsid w:val="0034006C"/>
    <w:rsid w:val="003411B3"/>
    <w:rsid w:val="00342041"/>
    <w:rsid w:val="0034326D"/>
    <w:rsid w:val="00343330"/>
    <w:rsid w:val="003440B8"/>
    <w:rsid w:val="003442B6"/>
    <w:rsid w:val="003452A4"/>
    <w:rsid w:val="00345318"/>
    <w:rsid w:val="00345BDE"/>
    <w:rsid w:val="0034773A"/>
    <w:rsid w:val="00351DA9"/>
    <w:rsid w:val="00352EF5"/>
    <w:rsid w:val="0035348A"/>
    <w:rsid w:val="00353EFF"/>
    <w:rsid w:val="00357376"/>
    <w:rsid w:val="00357689"/>
    <w:rsid w:val="00362E01"/>
    <w:rsid w:val="003644D9"/>
    <w:rsid w:val="003668B5"/>
    <w:rsid w:val="00366F08"/>
    <w:rsid w:val="003675A0"/>
    <w:rsid w:val="00370141"/>
    <w:rsid w:val="00370561"/>
    <w:rsid w:val="00370E56"/>
    <w:rsid w:val="0037193F"/>
    <w:rsid w:val="003731B8"/>
    <w:rsid w:val="00373694"/>
    <w:rsid w:val="00373EF6"/>
    <w:rsid w:val="00374B03"/>
    <w:rsid w:val="003767E2"/>
    <w:rsid w:val="003769AC"/>
    <w:rsid w:val="00377D13"/>
    <w:rsid w:val="003816FF"/>
    <w:rsid w:val="003822EE"/>
    <w:rsid w:val="00382C96"/>
    <w:rsid w:val="00383982"/>
    <w:rsid w:val="0038593A"/>
    <w:rsid w:val="00387133"/>
    <w:rsid w:val="003871A3"/>
    <w:rsid w:val="00390CE9"/>
    <w:rsid w:val="003910CF"/>
    <w:rsid w:val="00391C3C"/>
    <w:rsid w:val="003932E2"/>
    <w:rsid w:val="003946ED"/>
    <w:rsid w:val="0039676B"/>
    <w:rsid w:val="00397A3D"/>
    <w:rsid w:val="003A1896"/>
    <w:rsid w:val="003A3A5D"/>
    <w:rsid w:val="003A47B6"/>
    <w:rsid w:val="003A4D36"/>
    <w:rsid w:val="003A5960"/>
    <w:rsid w:val="003B207C"/>
    <w:rsid w:val="003B353B"/>
    <w:rsid w:val="003B416F"/>
    <w:rsid w:val="003B453E"/>
    <w:rsid w:val="003B4AF9"/>
    <w:rsid w:val="003B5D55"/>
    <w:rsid w:val="003B6890"/>
    <w:rsid w:val="003B72B9"/>
    <w:rsid w:val="003C0CA5"/>
    <w:rsid w:val="003C1599"/>
    <w:rsid w:val="003C275C"/>
    <w:rsid w:val="003C3864"/>
    <w:rsid w:val="003C3E1E"/>
    <w:rsid w:val="003C5086"/>
    <w:rsid w:val="003C70B9"/>
    <w:rsid w:val="003C7DA1"/>
    <w:rsid w:val="003D1FD8"/>
    <w:rsid w:val="003D3A8B"/>
    <w:rsid w:val="003D5926"/>
    <w:rsid w:val="003D60E2"/>
    <w:rsid w:val="003E01E0"/>
    <w:rsid w:val="003E0499"/>
    <w:rsid w:val="003E13C7"/>
    <w:rsid w:val="003E29EE"/>
    <w:rsid w:val="003E3863"/>
    <w:rsid w:val="003E38D0"/>
    <w:rsid w:val="003E3A7F"/>
    <w:rsid w:val="003E4770"/>
    <w:rsid w:val="003E4AD7"/>
    <w:rsid w:val="003E5D48"/>
    <w:rsid w:val="003E5DFA"/>
    <w:rsid w:val="003E62A1"/>
    <w:rsid w:val="003F0741"/>
    <w:rsid w:val="003F1B63"/>
    <w:rsid w:val="003F1CC3"/>
    <w:rsid w:val="003F2E6B"/>
    <w:rsid w:val="003F3AE5"/>
    <w:rsid w:val="003F3E40"/>
    <w:rsid w:val="003F4F75"/>
    <w:rsid w:val="00400179"/>
    <w:rsid w:val="00402303"/>
    <w:rsid w:val="00402B86"/>
    <w:rsid w:val="00403374"/>
    <w:rsid w:val="00407040"/>
    <w:rsid w:val="00407BCE"/>
    <w:rsid w:val="00410969"/>
    <w:rsid w:val="004112B6"/>
    <w:rsid w:val="00412EF6"/>
    <w:rsid w:val="004147CF"/>
    <w:rsid w:val="004156E1"/>
    <w:rsid w:val="00417831"/>
    <w:rsid w:val="004211F7"/>
    <w:rsid w:val="004213FF"/>
    <w:rsid w:val="004257A5"/>
    <w:rsid w:val="00430102"/>
    <w:rsid w:val="00431EC6"/>
    <w:rsid w:val="00432CA7"/>
    <w:rsid w:val="00433344"/>
    <w:rsid w:val="00433B4E"/>
    <w:rsid w:val="004341BC"/>
    <w:rsid w:val="00434600"/>
    <w:rsid w:val="00434A40"/>
    <w:rsid w:val="00435005"/>
    <w:rsid w:val="0043569D"/>
    <w:rsid w:val="00435B2E"/>
    <w:rsid w:val="00436E0B"/>
    <w:rsid w:val="004403C2"/>
    <w:rsid w:val="00441CE4"/>
    <w:rsid w:val="00442CE6"/>
    <w:rsid w:val="0044452C"/>
    <w:rsid w:val="00444703"/>
    <w:rsid w:val="00446602"/>
    <w:rsid w:val="00446B0D"/>
    <w:rsid w:val="00452B97"/>
    <w:rsid w:val="00453140"/>
    <w:rsid w:val="0045429A"/>
    <w:rsid w:val="004543CB"/>
    <w:rsid w:val="0045442E"/>
    <w:rsid w:val="004544E4"/>
    <w:rsid w:val="004554FD"/>
    <w:rsid w:val="00457657"/>
    <w:rsid w:val="00461B3A"/>
    <w:rsid w:val="00464633"/>
    <w:rsid w:val="00464A42"/>
    <w:rsid w:val="00466DB2"/>
    <w:rsid w:val="00467198"/>
    <w:rsid w:val="00470F96"/>
    <w:rsid w:val="0047312E"/>
    <w:rsid w:val="004738A2"/>
    <w:rsid w:val="004740CB"/>
    <w:rsid w:val="0047581F"/>
    <w:rsid w:val="004765C6"/>
    <w:rsid w:val="00476977"/>
    <w:rsid w:val="0047722F"/>
    <w:rsid w:val="00477968"/>
    <w:rsid w:val="00477FD1"/>
    <w:rsid w:val="00483B90"/>
    <w:rsid w:val="00484B31"/>
    <w:rsid w:val="00486CBE"/>
    <w:rsid w:val="0048779D"/>
    <w:rsid w:val="004901CF"/>
    <w:rsid w:val="00492280"/>
    <w:rsid w:val="004922EA"/>
    <w:rsid w:val="00492789"/>
    <w:rsid w:val="0049524E"/>
    <w:rsid w:val="004A0C7F"/>
    <w:rsid w:val="004A27E8"/>
    <w:rsid w:val="004A3886"/>
    <w:rsid w:val="004A3907"/>
    <w:rsid w:val="004A3C5C"/>
    <w:rsid w:val="004A6902"/>
    <w:rsid w:val="004B04EC"/>
    <w:rsid w:val="004B0EF6"/>
    <w:rsid w:val="004B1D4E"/>
    <w:rsid w:val="004B2685"/>
    <w:rsid w:val="004B4167"/>
    <w:rsid w:val="004B472C"/>
    <w:rsid w:val="004B49B1"/>
    <w:rsid w:val="004B6F78"/>
    <w:rsid w:val="004C02D7"/>
    <w:rsid w:val="004C3AB2"/>
    <w:rsid w:val="004C4875"/>
    <w:rsid w:val="004C57CE"/>
    <w:rsid w:val="004C61A9"/>
    <w:rsid w:val="004C7AF8"/>
    <w:rsid w:val="004D0153"/>
    <w:rsid w:val="004D35EF"/>
    <w:rsid w:val="004D3FB5"/>
    <w:rsid w:val="004D5B59"/>
    <w:rsid w:val="004D5BBC"/>
    <w:rsid w:val="004D5CE5"/>
    <w:rsid w:val="004D6386"/>
    <w:rsid w:val="004E1C8F"/>
    <w:rsid w:val="004E3429"/>
    <w:rsid w:val="004E4795"/>
    <w:rsid w:val="004E55EF"/>
    <w:rsid w:val="004E578F"/>
    <w:rsid w:val="004E59DA"/>
    <w:rsid w:val="004E74C8"/>
    <w:rsid w:val="004F1D91"/>
    <w:rsid w:val="004F42A9"/>
    <w:rsid w:val="004F4D3B"/>
    <w:rsid w:val="004F5C74"/>
    <w:rsid w:val="004F7128"/>
    <w:rsid w:val="0050190C"/>
    <w:rsid w:val="00502E1E"/>
    <w:rsid w:val="00502FBC"/>
    <w:rsid w:val="005035AB"/>
    <w:rsid w:val="00503F98"/>
    <w:rsid w:val="00505907"/>
    <w:rsid w:val="005070B5"/>
    <w:rsid w:val="00512EBD"/>
    <w:rsid w:val="00513990"/>
    <w:rsid w:val="00513CF3"/>
    <w:rsid w:val="00520159"/>
    <w:rsid w:val="005205AA"/>
    <w:rsid w:val="005219E0"/>
    <w:rsid w:val="00522CE9"/>
    <w:rsid w:val="005247C5"/>
    <w:rsid w:val="00524CE3"/>
    <w:rsid w:val="00525369"/>
    <w:rsid w:val="0052792B"/>
    <w:rsid w:val="00527B85"/>
    <w:rsid w:val="00530C9F"/>
    <w:rsid w:val="00533477"/>
    <w:rsid w:val="00535A3C"/>
    <w:rsid w:val="00536A43"/>
    <w:rsid w:val="005378B5"/>
    <w:rsid w:val="005402BD"/>
    <w:rsid w:val="0054065F"/>
    <w:rsid w:val="00540A99"/>
    <w:rsid w:val="00541EB9"/>
    <w:rsid w:val="00544EB1"/>
    <w:rsid w:val="005451C6"/>
    <w:rsid w:val="005477B3"/>
    <w:rsid w:val="00547D8F"/>
    <w:rsid w:val="00550D97"/>
    <w:rsid w:val="0055116C"/>
    <w:rsid w:val="005514BE"/>
    <w:rsid w:val="00551B75"/>
    <w:rsid w:val="00551D78"/>
    <w:rsid w:val="00552051"/>
    <w:rsid w:val="00552A94"/>
    <w:rsid w:val="00553D5C"/>
    <w:rsid w:val="00554FE9"/>
    <w:rsid w:val="0055623A"/>
    <w:rsid w:val="0055752A"/>
    <w:rsid w:val="00557789"/>
    <w:rsid w:val="0056040A"/>
    <w:rsid w:val="00561488"/>
    <w:rsid w:val="005618C5"/>
    <w:rsid w:val="00561CD7"/>
    <w:rsid w:val="005631E8"/>
    <w:rsid w:val="0056362F"/>
    <w:rsid w:val="00563658"/>
    <w:rsid w:val="005639BF"/>
    <w:rsid w:val="00565016"/>
    <w:rsid w:val="00565864"/>
    <w:rsid w:val="00567154"/>
    <w:rsid w:val="00567D51"/>
    <w:rsid w:val="0057033C"/>
    <w:rsid w:val="00572013"/>
    <w:rsid w:val="00572F85"/>
    <w:rsid w:val="00572FBE"/>
    <w:rsid w:val="005756B3"/>
    <w:rsid w:val="00575707"/>
    <w:rsid w:val="00575E0B"/>
    <w:rsid w:val="005767EE"/>
    <w:rsid w:val="00576CFA"/>
    <w:rsid w:val="005770E1"/>
    <w:rsid w:val="0058153E"/>
    <w:rsid w:val="00583065"/>
    <w:rsid w:val="005845FE"/>
    <w:rsid w:val="00586A2D"/>
    <w:rsid w:val="00590D53"/>
    <w:rsid w:val="005926AE"/>
    <w:rsid w:val="00592B72"/>
    <w:rsid w:val="00592F6E"/>
    <w:rsid w:val="0059324C"/>
    <w:rsid w:val="00593A5B"/>
    <w:rsid w:val="00593B5D"/>
    <w:rsid w:val="005943EE"/>
    <w:rsid w:val="0059487A"/>
    <w:rsid w:val="00594B27"/>
    <w:rsid w:val="005A05EA"/>
    <w:rsid w:val="005A176F"/>
    <w:rsid w:val="005A3004"/>
    <w:rsid w:val="005A7074"/>
    <w:rsid w:val="005B15D6"/>
    <w:rsid w:val="005B1FBA"/>
    <w:rsid w:val="005B2130"/>
    <w:rsid w:val="005B2E76"/>
    <w:rsid w:val="005B405D"/>
    <w:rsid w:val="005B58F1"/>
    <w:rsid w:val="005B59F0"/>
    <w:rsid w:val="005B5B0E"/>
    <w:rsid w:val="005B7A59"/>
    <w:rsid w:val="005C1D5E"/>
    <w:rsid w:val="005C1F71"/>
    <w:rsid w:val="005C449F"/>
    <w:rsid w:val="005C457A"/>
    <w:rsid w:val="005C47DE"/>
    <w:rsid w:val="005C4FD8"/>
    <w:rsid w:val="005C6AAC"/>
    <w:rsid w:val="005C70DE"/>
    <w:rsid w:val="005D07BC"/>
    <w:rsid w:val="005D0DE0"/>
    <w:rsid w:val="005D1775"/>
    <w:rsid w:val="005D1C1B"/>
    <w:rsid w:val="005D1C5D"/>
    <w:rsid w:val="005D2CEB"/>
    <w:rsid w:val="005D33BD"/>
    <w:rsid w:val="005D44D8"/>
    <w:rsid w:val="005D4A70"/>
    <w:rsid w:val="005D5BDC"/>
    <w:rsid w:val="005D5E46"/>
    <w:rsid w:val="005D5E56"/>
    <w:rsid w:val="005D643C"/>
    <w:rsid w:val="005D6853"/>
    <w:rsid w:val="005D6D83"/>
    <w:rsid w:val="005D744F"/>
    <w:rsid w:val="005D74E3"/>
    <w:rsid w:val="005D76AC"/>
    <w:rsid w:val="005E07B6"/>
    <w:rsid w:val="005E1B4A"/>
    <w:rsid w:val="005E2DEF"/>
    <w:rsid w:val="005E35D0"/>
    <w:rsid w:val="005E440E"/>
    <w:rsid w:val="005E5338"/>
    <w:rsid w:val="005E7024"/>
    <w:rsid w:val="005E70CC"/>
    <w:rsid w:val="005F2B22"/>
    <w:rsid w:val="005F2CA7"/>
    <w:rsid w:val="005F578E"/>
    <w:rsid w:val="005F66DE"/>
    <w:rsid w:val="005F674E"/>
    <w:rsid w:val="005F7A6C"/>
    <w:rsid w:val="00600C89"/>
    <w:rsid w:val="00600D79"/>
    <w:rsid w:val="00600F0F"/>
    <w:rsid w:val="00601605"/>
    <w:rsid w:val="00601629"/>
    <w:rsid w:val="00602851"/>
    <w:rsid w:val="00603480"/>
    <w:rsid w:val="006042E3"/>
    <w:rsid w:val="0060475C"/>
    <w:rsid w:val="006048DB"/>
    <w:rsid w:val="00607641"/>
    <w:rsid w:val="006100CE"/>
    <w:rsid w:val="00611040"/>
    <w:rsid w:val="00612238"/>
    <w:rsid w:val="00612CA9"/>
    <w:rsid w:val="00612DF2"/>
    <w:rsid w:val="006139BB"/>
    <w:rsid w:val="006151F7"/>
    <w:rsid w:val="00615452"/>
    <w:rsid w:val="00616FF4"/>
    <w:rsid w:val="0062222D"/>
    <w:rsid w:val="00624FB8"/>
    <w:rsid w:val="0062522E"/>
    <w:rsid w:val="00630199"/>
    <w:rsid w:val="00630475"/>
    <w:rsid w:val="00630D11"/>
    <w:rsid w:val="006317A0"/>
    <w:rsid w:val="006321EE"/>
    <w:rsid w:val="00632871"/>
    <w:rsid w:val="00634962"/>
    <w:rsid w:val="0063555B"/>
    <w:rsid w:val="00635ACD"/>
    <w:rsid w:val="00637ADB"/>
    <w:rsid w:val="00637D59"/>
    <w:rsid w:val="0064018C"/>
    <w:rsid w:val="0064139E"/>
    <w:rsid w:val="00642215"/>
    <w:rsid w:val="00642E98"/>
    <w:rsid w:val="006436DF"/>
    <w:rsid w:val="0064411D"/>
    <w:rsid w:val="00644C86"/>
    <w:rsid w:val="006474C5"/>
    <w:rsid w:val="0065089A"/>
    <w:rsid w:val="0065237F"/>
    <w:rsid w:val="00652429"/>
    <w:rsid w:val="00652D05"/>
    <w:rsid w:val="006538CE"/>
    <w:rsid w:val="006538D3"/>
    <w:rsid w:val="00654446"/>
    <w:rsid w:val="006578B2"/>
    <w:rsid w:val="00660127"/>
    <w:rsid w:val="00662119"/>
    <w:rsid w:val="00664266"/>
    <w:rsid w:val="006642EA"/>
    <w:rsid w:val="00664B19"/>
    <w:rsid w:val="006658F1"/>
    <w:rsid w:val="00667574"/>
    <w:rsid w:val="00674C05"/>
    <w:rsid w:val="00675DDE"/>
    <w:rsid w:val="0067609F"/>
    <w:rsid w:val="006767F4"/>
    <w:rsid w:val="00677949"/>
    <w:rsid w:val="00681466"/>
    <w:rsid w:val="006817DE"/>
    <w:rsid w:val="006825A5"/>
    <w:rsid w:val="00682C7B"/>
    <w:rsid w:val="00684762"/>
    <w:rsid w:val="006847AE"/>
    <w:rsid w:val="0068537D"/>
    <w:rsid w:val="006878ED"/>
    <w:rsid w:val="006905FB"/>
    <w:rsid w:val="006906A2"/>
    <w:rsid w:val="00692CED"/>
    <w:rsid w:val="0069485B"/>
    <w:rsid w:val="006A0DE8"/>
    <w:rsid w:val="006A1332"/>
    <w:rsid w:val="006A14B6"/>
    <w:rsid w:val="006A240A"/>
    <w:rsid w:val="006A3091"/>
    <w:rsid w:val="006A314D"/>
    <w:rsid w:val="006A31ED"/>
    <w:rsid w:val="006A3C71"/>
    <w:rsid w:val="006A5300"/>
    <w:rsid w:val="006A54D5"/>
    <w:rsid w:val="006A6485"/>
    <w:rsid w:val="006B0D89"/>
    <w:rsid w:val="006B2A82"/>
    <w:rsid w:val="006B2BE1"/>
    <w:rsid w:val="006B3EE3"/>
    <w:rsid w:val="006B46CE"/>
    <w:rsid w:val="006B6ACA"/>
    <w:rsid w:val="006B7B35"/>
    <w:rsid w:val="006C0BCA"/>
    <w:rsid w:val="006C2698"/>
    <w:rsid w:val="006C3AF5"/>
    <w:rsid w:val="006C454F"/>
    <w:rsid w:val="006C6CF1"/>
    <w:rsid w:val="006D1F5D"/>
    <w:rsid w:val="006D23FC"/>
    <w:rsid w:val="006D28F2"/>
    <w:rsid w:val="006D2C92"/>
    <w:rsid w:val="006D3D31"/>
    <w:rsid w:val="006D44B5"/>
    <w:rsid w:val="006D47E3"/>
    <w:rsid w:val="006D59EF"/>
    <w:rsid w:val="006D5B96"/>
    <w:rsid w:val="006D71C9"/>
    <w:rsid w:val="006E2CB7"/>
    <w:rsid w:val="006E59F8"/>
    <w:rsid w:val="006E63E7"/>
    <w:rsid w:val="006E72D1"/>
    <w:rsid w:val="006E7B0A"/>
    <w:rsid w:val="006F3932"/>
    <w:rsid w:val="006F418E"/>
    <w:rsid w:val="006F502B"/>
    <w:rsid w:val="006F7951"/>
    <w:rsid w:val="00700BFE"/>
    <w:rsid w:val="00700E3C"/>
    <w:rsid w:val="007010E5"/>
    <w:rsid w:val="00702559"/>
    <w:rsid w:val="007028D0"/>
    <w:rsid w:val="00704D8D"/>
    <w:rsid w:val="00707549"/>
    <w:rsid w:val="00714861"/>
    <w:rsid w:val="00714E3C"/>
    <w:rsid w:val="00714F03"/>
    <w:rsid w:val="00715C9D"/>
    <w:rsid w:val="00715E85"/>
    <w:rsid w:val="00716992"/>
    <w:rsid w:val="00716BF3"/>
    <w:rsid w:val="00717D88"/>
    <w:rsid w:val="00720BC9"/>
    <w:rsid w:val="0072150B"/>
    <w:rsid w:val="007221D8"/>
    <w:rsid w:val="0072334D"/>
    <w:rsid w:val="00723484"/>
    <w:rsid w:val="007252C5"/>
    <w:rsid w:val="00731E0D"/>
    <w:rsid w:val="00733356"/>
    <w:rsid w:val="00734D13"/>
    <w:rsid w:val="007370C4"/>
    <w:rsid w:val="00742662"/>
    <w:rsid w:val="00744441"/>
    <w:rsid w:val="007456B6"/>
    <w:rsid w:val="0074583C"/>
    <w:rsid w:val="00745A00"/>
    <w:rsid w:val="00745A9F"/>
    <w:rsid w:val="0075083A"/>
    <w:rsid w:val="00750A96"/>
    <w:rsid w:val="007517E4"/>
    <w:rsid w:val="00751A07"/>
    <w:rsid w:val="00751FB3"/>
    <w:rsid w:val="007525F4"/>
    <w:rsid w:val="00752874"/>
    <w:rsid w:val="00753FD7"/>
    <w:rsid w:val="0075404D"/>
    <w:rsid w:val="007541F2"/>
    <w:rsid w:val="007571A6"/>
    <w:rsid w:val="00760885"/>
    <w:rsid w:val="00760CD0"/>
    <w:rsid w:val="00761B9A"/>
    <w:rsid w:val="00762385"/>
    <w:rsid w:val="007628A0"/>
    <w:rsid w:val="00762968"/>
    <w:rsid w:val="0076368F"/>
    <w:rsid w:val="00763B9D"/>
    <w:rsid w:val="00764A0B"/>
    <w:rsid w:val="00765225"/>
    <w:rsid w:val="00770712"/>
    <w:rsid w:val="007710B5"/>
    <w:rsid w:val="00771279"/>
    <w:rsid w:val="00773466"/>
    <w:rsid w:val="00773939"/>
    <w:rsid w:val="00773D24"/>
    <w:rsid w:val="00780BF2"/>
    <w:rsid w:val="007816BF"/>
    <w:rsid w:val="007816DB"/>
    <w:rsid w:val="007822E7"/>
    <w:rsid w:val="00783C6E"/>
    <w:rsid w:val="007840AB"/>
    <w:rsid w:val="0078491A"/>
    <w:rsid w:val="00786201"/>
    <w:rsid w:val="007863C7"/>
    <w:rsid w:val="00786D8A"/>
    <w:rsid w:val="007878F4"/>
    <w:rsid w:val="00787E31"/>
    <w:rsid w:val="00791D63"/>
    <w:rsid w:val="007945C6"/>
    <w:rsid w:val="00795919"/>
    <w:rsid w:val="00795F27"/>
    <w:rsid w:val="00796E8D"/>
    <w:rsid w:val="007A031D"/>
    <w:rsid w:val="007A126B"/>
    <w:rsid w:val="007A15B8"/>
    <w:rsid w:val="007A3107"/>
    <w:rsid w:val="007A3328"/>
    <w:rsid w:val="007A44C1"/>
    <w:rsid w:val="007A5180"/>
    <w:rsid w:val="007B1288"/>
    <w:rsid w:val="007B1647"/>
    <w:rsid w:val="007B1757"/>
    <w:rsid w:val="007B1C39"/>
    <w:rsid w:val="007B39A0"/>
    <w:rsid w:val="007B4BED"/>
    <w:rsid w:val="007B58BA"/>
    <w:rsid w:val="007B65E1"/>
    <w:rsid w:val="007C422C"/>
    <w:rsid w:val="007C4D61"/>
    <w:rsid w:val="007C56A3"/>
    <w:rsid w:val="007C5B42"/>
    <w:rsid w:val="007C605F"/>
    <w:rsid w:val="007C677D"/>
    <w:rsid w:val="007C73F0"/>
    <w:rsid w:val="007D0422"/>
    <w:rsid w:val="007D0AEF"/>
    <w:rsid w:val="007D3B31"/>
    <w:rsid w:val="007D6B5A"/>
    <w:rsid w:val="007E00ED"/>
    <w:rsid w:val="007E3137"/>
    <w:rsid w:val="007E56F3"/>
    <w:rsid w:val="007E686C"/>
    <w:rsid w:val="007E74F5"/>
    <w:rsid w:val="007F1396"/>
    <w:rsid w:val="007F398F"/>
    <w:rsid w:val="007F4635"/>
    <w:rsid w:val="007F6355"/>
    <w:rsid w:val="007F6573"/>
    <w:rsid w:val="007F6660"/>
    <w:rsid w:val="007F7B53"/>
    <w:rsid w:val="00800846"/>
    <w:rsid w:val="008009C6"/>
    <w:rsid w:val="00802C04"/>
    <w:rsid w:val="00804B3A"/>
    <w:rsid w:val="00805673"/>
    <w:rsid w:val="00806564"/>
    <w:rsid w:val="00806E8D"/>
    <w:rsid w:val="00810E6C"/>
    <w:rsid w:val="00810FED"/>
    <w:rsid w:val="00811219"/>
    <w:rsid w:val="00811CA2"/>
    <w:rsid w:val="00812733"/>
    <w:rsid w:val="008127DA"/>
    <w:rsid w:val="00812D11"/>
    <w:rsid w:val="00813054"/>
    <w:rsid w:val="00813FA8"/>
    <w:rsid w:val="00814A06"/>
    <w:rsid w:val="00816DF9"/>
    <w:rsid w:val="0081795F"/>
    <w:rsid w:val="00825A21"/>
    <w:rsid w:val="0082614B"/>
    <w:rsid w:val="00827E0D"/>
    <w:rsid w:val="00833362"/>
    <w:rsid w:val="00834C99"/>
    <w:rsid w:val="0083757E"/>
    <w:rsid w:val="008404CD"/>
    <w:rsid w:val="00842A45"/>
    <w:rsid w:val="008431CC"/>
    <w:rsid w:val="00843671"/>
    <w:rsid w:val="008437F5"/>
    <w:rsid w:val="008452DB"/>
    <w:rsid w:val="0084582F"/>
    <w:rsid w:val="0084628F"/>
    <w:rsid w:val="00846F0E"/>
    <w:rsid w:val="008472DD"/>
    <w:rsid w:val="008500B3"/>
    <w:rsid w:val="00850783"/>
    <w:rsid w:val="00855116"/>
    <w:rsid w:val="00856120"/>
    <w:rsid w:val="0086490C"/>
    <w:rsid w:val="008651E4"/>
    <w:rsid w:val="0086574B"/>
    <w:rsid w:val="00865CB3"/>
    <w:rsid w:val="00865D35"/>
    <w:rsid w:val="00866EAE"/>
    <w:rsid w:val="0086713A"/>
    <w:rsid w:val="00867719"/>
    <w:rsid w:val="008708D8"/>
    <w:rsid w:val="008714EF"/>
    <w:rsid w:val="00871614"/>
    <w:rsid w:val="00871C51"/>
    <w:rsid w:val="00874654"/>
    <w:rsid w:val="00874A5F"/>
    <w:rsid w:val="00877AFC"/>
    <w:rsid w:val="00880363"/>
    <w:rsid w:val="00880987"/>
    <w:rsid w:val="00882EC0"/>
    <w:rsid w:val="00884845"/>
    <w:rsid w:val="00885437"/>
    <w:rsid w:val="00885537"/>
    <w:rsid w:val="00885AF7"/>
    <w:rsid w:val="00886B83"/>
    <w:rsid w:val="00887CCB"/>
    <w:rsid w:val="00890C1D"/>
    <w:rsid w:val="00891E12"/>
    <w:rsid w:val="00892327"/>
    <w:rsid w:val="00892BE2"/>
    <w:rsid w:val="0089522F"/>
    <w:rsid w:val="008955FE"/>
    <w:rsid w:val="0089584E"/>
    <w:rsid w:val="00895870"/>
    <w:rsid w:val="00896526"/>
    <w:rsid w:val="00896929"/>
    <w:rsid w:val="00896F6D"/>
    <w:rsid w:val="00897167"/>
    <w:rsid w:val="00897618"/>
    <w:rsid w:val="00897FE1"/>
    <w:rsid w:val="008A04CC"/>
    <w:rsid w:val="008A1497"/>
    <w:rsid w:val="008A6C4B"/>
    <w:rsid w:val="008A77A2"/>
    <w:rsid w:val="008A7DCD"/>
    <w:rsid w:val="008B047A"/>
    <w:rsid w:val="008B19C8"/>
    <w:rsid w:val="008B3C38"/>
    <w:rsid w:val="008B5584"/>
    <w:rsid w:val="008B5B1F"/>
    <w:rsid w:val="008B5CDB"/>
    <w:rsid w:val="008B6F26"/>
    <w:rsid w:val="008C0251"/>
    <w:rsid w:val="008C1004"/>
    <w:rsid w:val="008C3BF7"/>
    <w:rsid w:val="008C4235"/>
    <w:rsid w:val="008C4E06"/>
    <w:rsid w:val="008C4E78"/>
    <w:rsid w:val="008C4F69"/>
    <w:rsid w:val="008C7516"/>
    <w:rsid w:val="008D0946"/>
    <w:rsid w:val="008D0C60"/>
    <w:rsid w:val="008D0FB7"/>
    <w:rsid w:val="008D143A"/>
    <w:rsid w:val="008D1601"/>
    <w:rsid w:val="008D2625"/>
    <w:rsid w:val="008D299B"/>
    <w:rsid w:val="008D3A88"/>
    <w:rsid w:val="008D5015"/>
    <w:rsid w:val="008D52E2"/>
    <w:rsid w:val="008D5508"/>
    <w:rsid w:val="008D7F47"/>
    <w:rsid w:val="008E03FD"/>
    <w:rsid w:val="008E0D80"/>
    <w:rsid w:val="008E12C5"/>
    <w:rsid w:val="008E1AE8"/>
    <w:rsid w:val="008E1FEB"/>
    <w:rsid w:val="008E39AA"/>
    <w:rsid w:val="008E4FD9"/>
    <w:rsid w:val="008E5258"/>
    <w:rsid w:val="008E5A42"/>
    <w:rsid w:val="008E6D78"/>
    <w:rsid w:val="008F007F"/>
    <w:rsid w:val="008F0D34"/>
    <w:rsid w:val="008F1A84"/>
    <w:rsid w:val="008F1C24"/>
    <w:rsid w:val="008F205F"/>
    <w:rsid w:val="008F293F"/>
    <w:rsid w:val="008F3C00"/>
    <w:rsid w:val="008F4654"/>
    <w:rsid w:val="008F4A88"/>
    <w:rsid w:val="008F580E"/>
    <w:rsid w:val="008F7813"/>
    <w:rsid w:val="0090249C"/>
    <w:rsid w:val="00903925"/>
    <w:rsid w:val="009057B2"/>
    <w:rsid w:val="009061AF"/>
    <w:rsid w:val="00911FAB"/>
    <w:rsid w:val="0091795C"/>
    <w:rsid w:val="00917DCF"/>
    <w:rsid w:val="009214A2"/>
    <w:rsid w:val="0092230B"/>
    <w:rsid w:val="009227AC"/>
    <w:rsid w:val="00924574"/>
    <w:rsid w:val="00925A0E"/>
    <w:rsid w:val="00925ADF"/>
    <w:rsid w:val="00925E37"/>
    <w:rsid w:val="00927B07"/>
    <w:rsid w:val="00930C5C"/>
    <w:rsid w:val="0093367F"/>
    <w:rsid w:val="0093407E"/>
    <w:rsid w:val="00934903"/>
    <w:rsid w:val="0093564C"/>
    <w:rsid w:val="00936502"/>
    <w:rsid w:val="009373D1"/>
    <w:rsid w:val="00940A08"/>
    <w:rsid w:val="00941582"/>
    <w:rsid w:val="00942E0E"/>
    <w:rsid w:val="00943291"/>
    <w:rsid w:val="0094431F"/>
    <w:rsid w:val="009450D7"/>
    <w:rsid w:val="009456D4"/>
    <w:rsid w:val="009461F3"/>
    <w:rsid w:val="00946DCB"/>
    <w:rsid w:val="009521A9"/>
    <w:rsid w:val="009543E6"/>
    <w:rsid w:val="00954678"/>
    <w:rsid w:val="00955411"/>
    <w:rsid w:val="00961C8C"/>
    <w:rsid w:val="00961F6D"/>
    <w:rsid w:val="00962953"/>
    <w:rsid w:val="00963305"/>
    <w:rsid w:val="009636A5"/>
    <w:rsid w:val="00964B48"/>
    <w:rsid w:val="0096595B"/>
    <w:rsid w:val="00967C55"/>
    <w:rsid w:val="0097057A"/>
    <w:rsid w:val="0097069A"/>
    <w:rsid w:val="00972739"/>
    <w:rsid w:val="00973069"/>
    <w:rsid w:val="00973AF1"/>
    <w:rsid w:val="00974C4C"/>
    <w:rsid w:val="00977FAC"/>
    <w:rsid w:val="009833C6"/>
    <w:rsid w:val="009843B8"/>
    <w:rsid w:val="00984932"/>
    <w:rsid w:val="00987E9E"/>
    <w:rsid w:val="00990A92"/>
    <w:rsid w:val="00991486"/>
    <w:rsid w:val="00992161"/>
    <w:rsid w:val="00992549"/>
    <w:rsid w:val="00993941"/>
    <w:rsid w:val="00993ED2"/>
    <w:rsid w:val="00996946"/>
    <w:rsid w:val="00996C18"/>
    <w:rsid w:val="00997304"/>
    <w:rsid w:val="00997A85"/>
    <w:rsid w:val="009A0278"/>
    <w:rsid w:val="009A2665"/>
    <w:rsid w:val="009A477A"/>
    <w:rsid w:val="009A48E3"/>
    <w:rsid w:val="009A7962"/>
    <w:rsid w:val="009B0193"/>
    <w:rsid w:val="009B058D"/>
    <w:rsid w:val="009B0D96"/>
    <w:rsid w:val="009B104C"/>
    <w:rsid w:val="009B3243"/>
    <w:rsid w:val="009B325B"/>
    <w:rsid w:val="009B39F9"/>
    <w:rsid w:val="009B418D"/>
    <w:rsid w:val="009B5EBB"/>
    <w:rsid w:val="009B6578"/>
    <w:rsid w:val="009B7767"/>
    <w:rsid w:val="009B7AA5"/>
    <w:rsid w:val="009B7E6D"/>
    <w:rsid w:val="009C00B1"/>
    <w:rsid w:val="009C0488"/>
    <w:rsid w:val="009C0588"/>
    <w:rsid w:val="009C1956"/>
    <w:rsid w:val="009C1B47"/>
    <w:rsid w:val="009C1DC7"/>
    <w:rsid w:val="009C2DC9"/>
    <w:rsid w:val="009C4852"/>
    <w:rsid w:val="009C4C90"/>
    <w:rsid w:val="009C5C91"/>
    <w:rsid w:val="009C6797"/>
    <w:rsid w:val="009C6A42"/>
    <w:rsid w:val="009C75F0"/>
    <w:rsid w:val="009D1051"/>
    <w:rsid w:val="009D1A6F"/>
    <w:rsid w:val="009D1FEC"/>
    <w:rsid w:val="009D4ED3"/>
    <w:rsid w:val="009D6274"/>
    <w:rsid w:val="009D69CE"/>
    <w:rsid w:val="009D7582"/>
    <w:rsid w:val="009E041E"/>
    <w:rsid w:val="009E0433"/>
    <w:rsid w:val="009E0EFE"/>
    <w:rsid w:val="009E133E"/>
    <w:rsid w:val="009E1A01"/>
    <w:rsid w:val="009E1B23"/>
    <w:rsid w:val="009E1D74"/>
    <w:rsid w:val="009E2015"/>
    <w:rsid w:val="009E3293"/>
    <w:rsid w:val="009E3675"/>
    <w:rsid w:val="009E5126"/>
    <w:rsid w:val="009E546A"/>
    <w:rsid w:val="009E54F3"/>
    <w:rsid w:val="009E5552"/>
    <w:rsid w:val="009E5880"/>
    <w:rsid w:val="009E744C"/>
    <w:rsid w:val="009F4A35"/>
    <w:rsid w:val="009F4F31"/>
    <w:rsid w:val="009F6397"/>
    <w:rsid w:val="009F63B9"/>
    <w:rsid w:val="009F69B6"/>
    <w:rsid w:val="009F71F0"/>
    <w:rsid w:val="009F7241"/>
    <w:rsid w:val="00A02844"/>
    <w:rsid w:val="00A02AD9"/>
    <w:rsid w:val="00A1029D"/>
    <w:rsid w:val="00A10B15"/>
    <w:rsid w:val="00A10BE1"/>
    <w:rsid w:val="00A110D5"/>
    <w:rsid w:val="00A11638"/>
    <w:rsid w:val="00A13575"/>
    <w:rsid w:val="00A138AE"/>
    <w:rsid w:val="00A139FC"/>
    <w:rsid w:val="00A1534A"/>
    <w:rsid w:val="00A167E5"/>
    <w:rsid w:val="00A20692"/>
    <w:rsid w:val="00A2097A"/>
    <w:rsid w:val="00A20DFE"/>
    <w:rsid w:val="00A216B0"/>
    <w:rsid w:val="00A21917"/>
    <w:rsid w:val="00A21B02"/>
    <w:rsid w:val="00A22E72"/>
    <w:rsid w:val="00A2467D"/>
    <w:rsid w:val="00A24E0F"/>
    <w:rsid w:val="00A302C5"/>
    <w:rsid w:val="00A31153"/>
    <w:rsid w:val="00A312F3"/>
    <w:rsid w:val="00A318AB"/>
    <w:rsid w:val="00A3266B"/>
    <w:rsid w:val="00A3276D"/>
    <w:rsid w:val="00A35096"/>
    <w:rsid w:val="00A36ACB"/>
    <w:rsid w:val="00A37E80"/>
    <w:rsid w:val="00A40853"/>
    <w:rsid w:val="00A40AF8"/>
    <w:rsid w:val="00A417E6"/>
    <w:rsid w:val="00A41AE7"/>
    <w:rsid w:val="00A44958"/>
    <w:rsid w:val="00A47AC2"/>
    <w:rsid w:val="00A51533"/>
    <w:rsid w:val="00A516A8"/>
    <w:rsid w:val="00A51748"/>
    <w:rsid w:val="00A51CCF"/>
    <w:rsid w:val="00A52222"/>
    <w:rsid w:val="00A531B7"/>
    <w:rsid w:val="00A53294"/>
    <w:rsid w:val="00A5478C"/>
    <w:rsid w:val="00A54A1C"/>
    <w:rsid w:val="00A54E17"/>
    <w:rsid w:val="00A55269"/>
    <w:rsid w:val="00A553C9"/>
    <w:rsid w:val="00A579C4"/>
    <w:rsid w:val="00A57B39"/>
    <w:rsid w:val="00A57FAF"/>
    <w:rsid w:val="00A60CE7"/>
    <w:rsid w:val="00A61566"/>
    <w:rsid w:val="00A61636"/>
    <w:rsid w:val="00A6212C"/>
    <w:rsid w:val="00A6255C"/>
    <w:rsid w:val="00A6263F"/>
    <w:rsid w:val="00A62C34"/>
    <w:rsid w:val="00A630D0"/>
    <w:rsid w:val="00A635E4"/>
    <w:rsid w:val="00A64370"/>
    <w:rsid w:val="00A65A60"/>
    <w:rsid w:val="00A65A6D"/>
    <w:rsid w:val="00A66206"/>
    <w:rsid w:val="00A7165B"/>
    <w:rsid w:val="00A7323A"/>
    <w:rsid w:val="00A7427C"/>
    <w:rsid w:val="00A75A6B"/>
    <w:rsid w:val="00A767BD"/>
    <w:rsid w:val="00A768D6"/>
    <w:rsid w:val="00A77852"/>
    <w:rsid w:val="00A82458"/>
    <w:rsid w:val="00A83DBE"/>
    <w:rsid w:val="00A86022"/>
    <w:rsid w:val="00A86A41"/>
    <w:rsid w:val="00A875C9"/>
    <w:rsid w:val="00A90700"/>
    <w:rsid w:val="00A90855"/>
    <w:rsid w:val="00A923D3"/>
    <w:rsid w:val="00A925DB"/>
    <w:rsid w:val="00A932AF"/>
    <w:rsid w:val="00A9364E"/>
    <w:rsid w:val="00A94695"/>
    <w:rsid w:val="00A94F50"/>
    <w:rsid w:val="00A96698"/>
    <w:rsid w:val="00A969EE"/>
    <w:rsid w:val="00A96EFB"/>
    <w:rsid w:val="00A97071"/>
    <w:rsid w:val="00A976B8"/>
    <w:rsid w:val="00AA3222"/>
    <w:rsid w:val="00AA4D3D"/>
    <w:rsid w:val="00AA6082"/>
    <w:rsid w:val="00AA6607"/>
    <w:rsid w:val="00AA74B8"/>
    <w:rsid w:val="00AA7E6C"/>
    <w:rsid w:val="00AB1D15"/>
    <w:rsid w:val="00AB2C71"/>
    <w:rsid w:val="00AB4DD3"/>
    <w:rsid w:val="00AB54AB"/>
    <w:rsid w:val="00AB627A"/>
    <w:rsid w:val="00AB6E56"/>
    <w:rsid w:val="00AC080A"/>
    <w:rsid w:val="00AC177C"/>
    <w:rsid w:val="00AC18DF"/>
    <w:rsid w:val="00AC4826"/>
    <w:rsid w:val="00AC529A"/>
    <w:rsid w:val="00AC53DC"/>
    <w:rsid w:val="00AC7707"/>
    <w:rsid w:val="00AD0787"/>
    <w:rsid w:val="00AD0877"/>
    <w:rsid w:val="00AD0B66"/>
    <w:rsid w:val="00AD11C1"/>
    <w:rsid w:val="00AD1C72"/>
    <w:rsid w:val="00AD1F0A"/>
    <w:rsid w:val="00AD65D5"/>
    <w:rsid w:val="00AE1266"/>
    <w:rsid w:val="00AE1E5A"/>
    <w:rsid w:val="00AE26EE"/>
    <w:rsid w:val="00AE2932"/>
    <w:rsid w:val="00AE2AEF"/>
    <w:rsid w:val="00AE3039"/>
    <w:rsid w:val="00AE3745"/>
    <w:rsid w:val="00AE390E"/>
    <w:rsid w:val="00AE57D2"/>
    <w:rsid w:val="00AE7C26"/>
    <w:rsid w:val="00AF1298"/>
    <w:rsid w:val="00AF2652"/>
    <w:rsid w:val="00AF375B"/>
    <w:rsid w:val="00AF3A2B"/>
    <w:rsid w:val="00AF5601"/>
    <w:rsid w:val="00AF7EB8"/>
    <w:rsid w:val="00B007D2"/>
    <w:rsid w:val="00B00AEA"/>
    <w:rsid w:val="00B0125E"/>
    <w:rsid w:val="00B012BA"/>
    <w:rsid w:val="00B01A14"/>
    <w:rsid w:val="00B02439"/>
    <w:rsid w:val="00B026AB"/>
    <w:rsid w:val="00B03E39"/>
    <w:rsid w:val="00B04069"/>
    <w:rsid w:val="00B05643"/>
    <w:rsid w:val="00B06B65"/>
    <w:rsid w:val="00B07061"/>
    <w:rsid w:val="00B10816"/>
    <w:rsid w:val="00B10B0D"/>
    <w:rsid w:val="00B12CEC"/>
    <w:rsid w:val="00B153F8"/>
    <w:rsid w:val="00B15DE2"/>
    <w:rsid w:val="00B17C64"/>
    <w:rsid w:val="00B21AC9"/>
    <w:rsid w:val="00B21C07"/>
    <w:rsid w:val="00B229E1"/>
    <w:rsid w:val="00B22CDF"/>
    <w:rsid w:val="00B24D85"/>
    <w:rsid w:val="00B25571"/>
    <w:rsid w:val="00B27237"/>
    <w:rsid w:val="00B31C3F"/>
    <w:rsid w:val="00B327D0"/>
    <w:rsid w:val="00B32F2F"/>
    <w:rsid w:val="00B33B1F"/>
    <w:rsid w:val="00B3481F"/>
    <w:rsid w:val="00B34AB8"/>
    <w:rsid w:val="00B35FD3"/>
    <w:rsid w:val="00B409E5"/>
    <w:rsid w:val="00B40FB5"/>
    <w:rsid w:val="00B422B4"/>
    <w:rsid w:val="00B4333C"/>
    <w:rsid w:val="00B45310"/>
    <w:rsid w:val="00B46034"/>
    <w:rsid w:val="00B47007"/>
    <w:rsid w:val="00B50F49"/>
    <w:rsid w:val="00B52091"/>
    <w:rsid w:val="00B5522F"/>
    <w:rsid w:val="00B55F09"/>
    <w:rsid w:val="00B56B39"/>
    <w:rsid w:val="00B57558"/>
    <w:rsid w:val="00B60297"/>
    <w:rsid w:val="00B629D6"/>
    <w:rsid w:val="00B64AC7"/>
    <w:rsid w:val="00B66402"/>
    <w:rsid w:val="00B66645"/>
    <w:rsid w:val="00B66EBF"/>
    <w:rsid w:val="00B703B1"/>
    <w:rsid w:val="00B70EF6"/>
    <w:rsid w:val="00B722FB"/>
    <w:rsid w:val="00B737E2"/>
    <w:rsid w:val="00B7444A"/>
    <w:rsid w:val="00B74B85"/>
    <w:rsid w:val="00B773CB"/>
    <w:rsid w:val="00B810AA"/>
    <w:rsid w:val="00B8299B"/>
    <w:rsid w:val="00B840C1"/>
    <w:rsid w:val="00B850DE"/>
    <w:rsid w:val="00B86B12"/>
    <w:rsid w:val="00B90DD9"/>
    <w:rsid w:val="00B91EA3"/>
    <w:rsid w:val="00B931EB"/>
    <w:rsid w:val="00B937FB"/>
    <w:rsid w:val="00B94B78"/>
    <w:rsid w:val="00B94FE2"/>
    <w:rsid w:val="00B96678"/>
    <w:rsid w:val="00B967F5"/>
    <w:rsid w:val="00B96C9F"/>
    <w:rsid w:val="00B97905"/>
    <w:rsid w:val="00B97A5E"/>
    <w:rsid w:val="00BA04F9"/>
    <w:rsid w:val="00BA18BB"/>
    <w:rsid w:val="00BA2C96"/>
    <w:rsid w:val="00BA59ED"/>
    <w:rsid w:val="00BB1250"/>
    <w:rsid w:val="00BB1DD0"/>
    <w:rsid w:val="00BB2435"/>
    <w:rsid w:val="00BB416D"/>
    <w:rsid w:val="00BB47AD"/>
    <w:rsid w:val="00BB48C2"/>
    <w:rsid w:val="00BC2413"/>
    <w:rsid w:val="00BC4458"/>
    <w:rsid w:val="00BC49BD"/>
    <w:rsid w:val="00BC5DDC"/>
    <w:rsid w:val="00BD0061"/>
    <w:rsid w:val="00BD0C45"/>
    <w:rsid w:val="00BD11FA"/>
    <w:rsid w:val="00BD15A8"/>
    <w:rsid w:val="00BD2473"/>
    <w:rsid w:val="00BD2883"/>
    <w:rsid w:val="00BD2C97"/>
    <w:rsid w:val="00BD38BD"/>
    <w:rsid w:val="00BD419F"/>
    <w:rsid w:val="00BD62F5"/>
    <w:rsid w:val="00BD6485"/>
    <w:rsid w:val="00BD7AB6"/>
    <w:rsid w:val="00BE02BE"/>
    <w:rsid w:val="00BE1AD2"/>
    <w:rsid w:val="00BE4D78"/>
    <w:rsid w:val="00BE5CB3"/>
    <w:rsid w:val="00BE6631"/>
    <w:rsid w:val="00BE66C8"/>
    <w:rsid w:val="00BF0CB4"/>
    <w:rsid w:val="00BF1045"/>
    <w:rsid w:val="00BF1E7E"/>
    <w:rsid w:val="00BF3E30"/>
    <w:rsid w:val="00BF5233"/>
    <w:rsid w:val="00BF5F44"/>
    <w:rsid w:val="00C00266"/>
    <w:rsid w:val="00C00730"/>
    <w:rsid w:val="00C00891"/>
    <w:rsid w:val="00C01164"/>
    <w:rsid w:val="00C01C3F"/>
    <w:rsid w:val="00C055F0"/>
    <w:rsid w:val="00C06768"/>
    <w:rsid w:val="00C0709A"/>
    <w:rsid w:val="00C07146"/>
    <w:rsid w:val="00C07AA9"/>
    <w:rsid w:val="00C111EF"/>
    <w:rsid w:val="00C1174A"/>
    <w:rsid w:val="00C1203E"/>
    <w:rsid w:val="00C1288F"/>
    <w:rsid w:val="00C14BD9"/>
    <w:rsid w:val="00C15A47"/>
    <w:rsid w:val="00C16C59"/>
    <w:rsid w:val="00C16EDD"/>
    <w:rsid w:val="00C17670"/>
    <w:rsid w:val="00C200EB"/>
    <w:rsid w:val="00C22686"/>
    <w:rsid w:val="00C24127"/>
    <w:rsid w:val="00C24F2F"/>
    <w:rsid w:val="00C31D1E"/>
    <w:rsid w:val="00C32A34"/>
    <w:rsid w:val="00C33616"/>
    <w:rsid w:val="00C33949"/>
    <w:rsid w:val="00C347B7"/>
    <w:rsid w:val="00C35514"/>
    <w:rsid w:val="00C356F2"/>
    <w:rsid w:val="00C36008"/>
    <w:rsid w:val="00C3632C"/>
    <w:rsid w:val="00C42B10"/>
    <w:rsid w:val="00C43700"/>
    <w:rsid w:val="00C44023"/>
    <w:rsid w:val="00C447BA"/>
    <w:rsid w:val="00C456DD"/>
    <w:rsid w:val="00C46035"/>
    <w:rsid w:val="00C47D54"/>
    <w:rsid w:val="00C50238"/>
    <w:rsid w:val="00C513F6"/>
    <w:rsid w:val="00C532D0"/>
    <w:rsid w:val="00C53980"/>
    <w:rsid w:val="00C54F28"/>
    <w:rsid w:val="00C556BA"/>
    <w:rsid w:val="00C57AFF"/>
    <w:rsid w:val="00C63644"/>
    <w:rsid w:val="00C657CC"/>
    <w:rsid w:val="00C65859"/>
    <w:rsid w:val="00C65F72"/>
    <w:rsid w:val="00C660BA"/>
    <w:rsid w:val="00C6665D"/>
    <w:rsid w:val="00C677F1"/>
    <w:rsid w:val="00C67F09"/>
    <w:rsid w:val="00C720DD"/>
    <w:rsid w:val="00C72CBD"/>
    <w:rsid w:val="00C73493"/>
    <w:rsid w:val="00C7406B"/>
    <w:rsid w:val="00C74C22"/>
    <w:rsid w:val="00C7602F"/>
    <w:rsid w:val="00C7645A"/>
    <w:rsid w:val="00C76697"/>
    <w:rsid w:val="00C8238C"/>
    <w:rsid w:val="00C85BDC"/>
    <w:rsid w:val="00C8786F"/>
    <w:rsid w:val="00C87C9A"/>
    <w:rsid w:val="00C90267"/>
    <w:rsid w:val="00C903D4"/>
    <w:rsid w:val="00C91CE3"/>
    <w:rsid w:val="00C91CFA"/>
    <w:rsid w:val="00C91F60"/>
    <w:rsid w:val="00C9223C"/>
    <w:rsid w:val="00C92EE0"/>
    <w:rsid w:val="00C93CEF"/>
    <w:rsid w:val="00C9527B"/>
    <w:rsid w:val="00C975F7"/>
    <w:rsid w:val="00CA00F3"/>
    <w:rsid w:val="00CA2BBC"/>
    <w:rsid w:val="00CA6D08"/>
    <w:rsid w:val="00CA76FC"/>
    <w:rsid w:val="00CA79AD"/>
    <w:rsid w:val="00CA7A44"/>
    <w:rsid w:val="00CA7B4F"/>
    <w:rsid w:val="00CB062D"/>
    <w:rsid w:val="00CB135A"/>
    <w:rsid w:val="00CB1CAA"/>
    <w:rsid w:val="00CB2088"/>
    <w:rsid w:val="00CB3FC4"/>
    <w:rsid w:val="00CB5A0A"/>
    <w:rsid w:val="00CB5BE7"/>
    <w:rsid w:val="00CB5DDF"/>
    <w:rsid w:val="00CB6A41"/>
    <w:rsid w:val="00CB7301"/>
    <w:rsid w:val="00CC0011"/>
    <w:rsid w:val="00CC2199"/>
    <w:rsid w:val="00CC3B5D"/>
    <w:rsid w:val="00CC426D"/>
    <w:rsid w:val="00CC4545"/>
    <w:rsid w:val="00CC5F74"/>
    <w:rsid w:val="00CC6556"/>
    <w:rsid w:val="00CC657B"/>
    <w:rsid w:val="00CD0595"/>
    <w:rsid w:val="00CD07D7"/>
    <w:rsid w:val="00CD1D69"/>
    <w:rsid w:val="00CD493C"/>
    <w:rsid w:val="00CD61F7"/>
    <w:rsid w:val="00CE0E65"/>
    <w:rsid w:val="00CE14E4"/>
    <w:rsid w:val="00CE2357"/>
    <w:rsid w:val="00CE299B"/>
    <w:rsid w:val="00CE2FCC"/>
    <w:rsid w:val="00CE4FD9"/>
    <w:rsid w:val="00CE5C65"/>
    <w:rsid w:val="00CE6D6A"/>
    <w:rsid w:val="00CE73C1"/>
    <w:rsid w:val="00CE73F6"/>
    <w:rsid w:val="00CF0B2C"/>
    <w:rsid w:val="00CF0F6A"/>
    <w:rsid w:val="00CF1910"/>
    <w:rsid w:val="00CF3E65"/>
    <w:rsid w:val="00CF514B"/>
    <w:rsid w:val="00CF55CF"/>
    <w:rsid w:val="00CF6395"/>
    <w:rsid w:val="00CF6754"/>
    <w:rsid w:val="00CF6E31"/>
    <w:rsid w:val="00CF72E5"/>
    <w:rsid w:val="00CF76CC"/>
    <w:rsid w:val="00D00E7D"/>
    <w:rsid w:val="00D01020"/>
    <w:rsid w:val="00D033E5"/>
    <w:rsid w:val="00D03494"/>
    <w:rsid w:val="00D044D2"/>
    <w:rsid w:val="00D05731"/>
    <w:rsid w:val="00D0679C"/>
    <w:rsid w:val="00D07097"/>
    <w:rsid w:val="00D071F4"/>
    <w:rsid w:val="00D15DAB"/>
    <w:rsid w:val="00D15FE9"/>
    <w:rsid w:val="00D1645F"/>
    <w:rsid w:val="00D20528"/>
    <w:rsid w:val="00D20892"/>
    <w:rsid w:val="00D211E2"/>
    <w:rsid w:val="00D22146"/>
    <w:rsid w:val="00D228BB"/>
    <w:rsid w:val="00D2326D"/>
    <w:rsid w:val="00D24765"/>
    <w:rsid w:val="00D25D14"/>
    <w:rsid w:val="00D27F68"/>
    <w:rsid w:val="00D30C36"/>
    <w:rsid w:val="00D30E23"/>
    <w:rsid w:val="00D31555"/>
    <w:rsid w:val="00D34F25"/>
    <w:rsid w:val="00D35065"/>
    <w:rsid w:val="00D36D70"/>
    <w:rsid w:val="00D3750E"/>
    <w:rsid w:val="00D44A66"/>
    <w:rsid w:val="00D45016"/>
    <w:rsid w:val="00D4516C"/>
    <w:rsid w:val="00D47ADC"/>
    <w:rsid w:val="00D51882"/>
    <w:rsid w:val="00D525D1"/>
    <w:rsid w:val="00D52C27"/>
    <w:rsid w:val="00D53F71"/>
    <w:rsid w:val="00D5421C"/>
    <w:rsid w:val="00D54375"/>
    <w:rsid w:val="00D5512C"/>
    <w:rsid w:val="00D55B9C"/>
    <w:rsid w:val="00D561A6"/>
    <w:rsid w:val="00D578EA"/>
    <w:rsid w:val="00D6149A"/>
    <w:rsid w:val="00D6216A"/>
    <w:rsid w:val="00D62F92"/>
    <w:rsid w:val="00D630D4"/>
    <w:rsid w:val="00D66E0A"/>
    <w:rsid w:val="00D670EA"/>
    <w:rsid w:val="00D704C4"/>
    <w:rsid w:val="00D7129F"/>
    <w:rsid w:val="00D7385E"/>
    <w:rsid w:val="00D73A01"/>
    <w:rsid w:val="00D75F8E"/>
    <w:rsid w:val="00D7609B"/>
    <w:rsid w:val="00D77339"/>
    <w:rsid w:val="00D77DE5"/>
    <w:rsid w:val="00D834AD"/>
    <w:rsid w:val="00D84C31"/>
    <w:rsid w:val="00D84DDC"/>
    <w:rsid w:val="00D85372"/>
    <w:rsid w:val="00D854F0"/>
    <w:rsid w:val="00D85E1A"/>
    <w:rsid w:val="00D903B8"/>
    <w:rsid w:val="00D933FE"/>
    <w:rsid w:val="00D938BB"/>
    <w:rsid w:val="00D95903"/>
    <w:rsid w:val="00D97B39"/>
    <w:rsid w:val="00D97F10"/>
    <w:rsid w:val="00DA053D"/>
    <w:rsid w:val="00DA072C"/>
    <w:rsid w:val="00DA11F7"/>
    <w:rsid w:val="00DA16C1"/>
    <w:rsid w:val="00DA1C10"/>
    <w:rsid w:val="00DA3F2B"/>
    <w:rsid w:val="00DA4387"/>
    <w:rsid w:val="00DA5C00"/>
    <w:rsid w:val="00DA6D93"/>
    <w:rsid w:val="00DA73B5"/>
    <w:rsid w:val="00DB02A6"/>
    <w:rsid w:val="00DB30F5"/>
    <w:rsid w:val="00DB6B55"/>
    <w:rsid w:val="00DC27D6"/>
    <w:rsid w:val="00DC2DA7"/>
    <w:rsid w:val="00DC2EA5"/>
    <w:rsid w:val="00DC325D"/>
    <w:rsid w:val="00DC5843"/>
    <w:rsid w:val="00DC5C9D"/>
    <w:rsid w:val="00DD1B21"/>
    <w:rsid w:val="00DD1C92"/>
    <w:rsid w:val="00DD2DCA"/>
    <w:rsid w:val="00DD3A46"/>
    <w:rsid w:val="00DD3B78"/>
    <w:rsid w:val="00DD51BE"/>
    <w:rsid w:val="00DD594A"/>
    <w:rsid w:val="00DD7E0D"/>
    <w:rsid w:val="00DE213F"/>
    <w:rsid w:val="00DE307E"/>
    <w:rsid w:val="00DE4559"/>
    <w:rsid w:val="00DE57BD"/>
    <w:rsid w:val="00DE60D1"/>
    <w:rsid w:val="00DE6BF3"/>
    <w:rsid w:val="00DE7EFB"/>
    <w:rsid w:val="00DF0439"/>
    <w:rsid w:val="00DF0F1F"/>
    <w:rsid w:val="00DF3172"/>
    <w:rsid w:val="00DF5FCC"/>
    <w:rsid w:val="00DF6478"/>
    <w:rsid w:val="00DF7A5D"/>
    <w:rsid w:val="00E0050C"/>
    <w:rsid w:val="00E00A33"/>
    <w:rsid w:val="00E00B26"/>
    <w:rsid w:val="00E02C4E"/>
    <w:rsid w:val="00E031BF"/>
    <w:rsid w:val="00E0357F"/>
    <w:rsid w:val="00E041A0"/>
    <w:rsid w:val="00E045DF"/>
    <w:rsid w:val="00E0501D"/>
    <w:rsid w:val="00E0722B"/>
    <w:rsid w:val="00E0772F"/>
    <w:rsid w:val="00E07A57"/>
    <w:rsid w:val="00E1144B"/>
    <w:rsid w:val="00E114BB"/>
    <w:rsid w:val="00E12A98"/>
    <w:rsid w:val="00E14CA5"/>
    <w:rsid w:val="00E14EA3"/>
    <w:rsid w:val="00E2017B"/>
    <w:rsid w:val="00E220A0"/>
    <w:rsid w:val="00E223B5"/>
    <w:rsid w:val="00E22703"/>
    <w:rsid w:val="00E2325D"/>
    <w:rsid w:val="00E24060"/>
    <w:rsid w:val="00E2516C"/>
    <w:rsid w:val="00E25EC6"/>
    <w:rsid w:val="00E26B2C"/>
    <w:rsid w:val="00E26B74"/>
    <w:rsid w:val="00E26ED3"/>
    <w:rsid w:val="00E3072F"/>
    <w:rsid w:val="00E31AD7"/>
    <w:rsid w:val="00E31EBA"/>
    <w:rsid w:val="00E3259C"/>
    <w:rsid w:val="00E3270C"/>
    <w:rsid w:val="00E32990"/>
    <w:rsid w:val="00E33447"/>
    <w:rsid w:val="00E34FD7"/>
    <w:rsid w:val="00E35CC2"/>
    <w:rsid w:val="00E35D76"/>
    <w:rsid w:val="00E36C78"/>
    <w:rsid w:val="00E37896"/>
    <w:rsid w:val="00E40276"/>
    <w:rsid w:val="00E43390"/>
    <w:rsid w:val="00E463FC"/>
    <w:rsid w:val="00E50C8E"/>
    <w:rsid w:val="00E51E3E"/>
    <w:rsid w:val="00E52EF0"/>
    <w:rsid w:val="00E54B64"/>
    <w:rsid w:val="00E54D47"/>
    <w:rsid w:val="00E5582A"/>
    <w:rsid w:val="00E5721F"/>
    <w:rsid w:val="00E57E83"/>
    <w:rsid w:val="00E60EA9"/>
    <w:rsid w:val="00E61E2A"/>
    <w:rsid w:val="00E62371"/>
    <w:rsid w:val="00E62A76"/>
    <w:rsid w:val="00E62E37"/>
    <w:rsid w:val="00E65D73"/>
    <w:rsid w:val="00E6736B"/>
    <w:rsid w:val="00E67986"/>
    <w:rsid w:val="00E725B6"/>
    <w:rsid w:val="00E72733"/>
    <w:rsid w:val="00E727F2"/>
    <w:rsid w:val="00E7298B"/>
    <w:rsid w:val="00E72C12"/>
    <w:rsid w:val="00E7431D"/>
    <w:rsid w:val="00E7573A"/>
    <w:rsid w:val="00E772AD"/>
    <w:rsid w:val="00E77927"/>
    <w:rsid w:val="00E77C24"/>
    <w:rsid w:val="00E80CF0"/>
    <w:rsid w:val="00E8205F"/>
    <w:rsid w:val="00E82397"/>
    <w:rsid w:val="00E82AE5"/>
    <w:rsid w:val="00E83174"/>
    <w:rsid w:val="00E83DB9"/>
    <w:rsid w:val="00E8416A"/>
    <w:rsid w:val="00E847AB"/>
    <w:rsid w:val="00E84883"/>
    <w:rsid w:val="00E8530D"/>
    <w:rsid w:val="00E85D2A"/>
    <w:rsid w:val="00E90EC6"/>
    <w:rsid w:val="00E912B8"/>
    <w:rsid w:val="00E921B9"/>
    <w:rsid w:val="00E9255D"/>
    <w:rsid w:val="00E93D85"/>
    <w:rsid w:val="00E95682"/>
    <w:rsid w:val="00E957AF"/>
    <w:rsid w:val="00E96712"/>
    <w:rsid w:val="00E96858"/>
    <w:rsid w:val="00EA04E2"/>
    <w:rsid w:val="00EA0D62"/>
    <w:rsid w:val="00EA0E07"/>
    <w:rsid w:val="00EA27CB"/>
    <w:rsid w:val="00EA3C9E"/>
    <w:rsid w:val="00EA43F1"/>
    <w:rsid w:val="00EA43F7"/>
    <w:rsid w:val="00EA52CC"/>
    <w:rsid w:val="00EA55CF"/>
    <w:rsid w:val="00EA61B7"/>
    <w:rsid w:val="00EA68CD"/>
    <w:rsid w:val="00EA78C8"/>
    <w:rsid w:val="00EA7F66"/>
    <w:rsid w:val="00EB24F7"/>
    <w:rsid w:val="00EB3A3A"/>
    <w:rsid w:val="00EB4490"/>
    <w:rsid w:val="00EB4B0F"/>
    <w:rsid w:val="00EB5DF9"/>
    <w:rsid w:val="00EB67E7"/>
    <w:rsid w:val="00EC15A9"/>
    <w:rsid w:val="00EC35A3"/>
    <w:rsid w:val="00EC50A3"/>
    <w:rsid w:val="00EC5681"/>
    <w:rsid w:val="00EC6323"/>
    <w:rsid w:val="00EC6E59"/>
    <w:rsid w:val="00EC758D"/>
    <w:rsid w:val="00EC7B06"/>
    <w:rsid w:val="00EC7D14"/>
    <w:rsid w:val="00ED1906"/>
    <w:rsid w:val="00ED1B81"/>
    <w:rsid w:val="00ED250B"/>
    <w:rsid w:val="00ED4652"/>
    <w:rsid w:val="00EE0BAC"/>
    <w:rsid w:val="00EE0BD5"/>
    <w:rsid w:val="00EE23C0"/>
    <w:rsid w:val="00EE588B"/>
    <w:rsid w:val="00EE59C9"/>
    <w:rsid w:val="00EE59F2"/>
    <w:rsid w:val="00EE5C2E"/>
    <w:rsid w:val="00EE61ED"/>
    <w:rsid w:val="00EE6312"/>
    <w:rsid w:val="00EF00BE"/>
    <w:rsid w:val="00EF015F"/>
    <w:rsid w:val="00EF05B3"/>
    <w:rsid w:val="00EF10AD"/>
    <w:rsid w:val="00EF1CC9"/>
    <w:rsid w:val="00EF67AF"/>
    <w:rsid w:val="00F01C87"/>
    <w:rsid w:val="00F020EB"/>
    <w:rsid w:val="00F02A90"/>
    <w:rsid w:val="00F06BC3"/>
    <w:rsid w:val="00F0712A"/>
    <w:rsid w:val="00F0791F"/>
    <w:rsid w:val="00F107A1"/>
    <w:rsid w:val="00F10B3D"/>
    <w:rsid w:val="00F12D40"/>
    <w:rsid w:val="00F15C14"/>
    <w:rsid w:val="00F16BBE"/>
    <w:rsid w:val="00F17DF5"/>
    <w:rsid w:val="00F20537"/>
    <w:rsid w:val="00F213A8"/>
    <w:rsid w:val="00F21E0F"/>
    <w:rsid w:val="00F21E6C"/>
    <w:rsid w:val="00F2220E"/>
    <w:rsid w:val="00F23F42"/>
    <w:rsid w:val="00F2717B"/>
    <w:rsid w:val="00F30B54"/>
    <w:rsid w:val="00F31169"/>
    <w:rsid w:val="00F337CB"/>
    <w:rsid w:val="00F338DE"/>
    <w:rsid w:val="00F34EBB"/>
    <w:rsid w:val="00F36988"/>
    <w:rsid w:val="00F37D76"/>
    <w:rsid w:val="00F42031"/>
    <w:rsid w:val="00F42F88"/>
    <w:rsid w:val="00F44326"/>
    <w:rsid w:val="00F44C8D"/>
    <w:rsid w:val="00F45E68"/>
    <w:rsid w:val="00F466C4"/>
    <w:rsid w:val="00F47AA6"/>
    <w:rsid w:val="00F50C75"/>
    <w:rsid w:val="00F52C40"/>
    <w:rsid w:val="00F533F7"/>
    <w:rsid w:val="00F53833"/>
    <w:rsid w:val="00F55937"/>
    <w:rsid w:val="00F60656"/>
    <w:rsid w:val="00F612C4"/>
    <w:rsid w:val="00F620FE"/>
    <w:rsid w:val="00F62390"/>
    <w:rsid w:val="00F626F6"/>
    <w:rsid w:val="00F63047"/>
    <w:rsid w:val="00F64786"/>
    <w:rsid w:val="00F64D7C"/>
    <w:rsid w:val="00F65549"/>
    <w:rsid w:val="00F65FA0"/>
    <w:rsid w:val="00F6733D"/>
    <w:rsid w:val="00F72D45"/>
    <w:rsid w:val="00F73765"/>
    <w:rsid w:val="00F73B23"/>
    <w:rsid w:val="00F74723"/>
    <w:rsid w:val="00F76918"/>
    <w:rsid w:val="00F8089A"/>
    <w:rsid w:val="00F816B4"/>
    <w:rsid w:val="00F82D90"/>
    <w:rsid w:val="00F83A3A"/>
    <w:rsid w:val="00F861F0"/>
    <w:rsid w:val="00F86F80"/>
    <w:rsid w:val="00F87131"/>
    <w:rsid w:val="00F902ED"/>
    <w:rsid w:val="00F905E6"/>
    <w:rsid w:val="00F91413"/>
    <w:rsid w:val="00F91834"/>
    <w:rsid w:val="00F941AC"/>
    <w:rsid w:val="00F960DE"/>
    <w:rsid w:val="00F97115"/>
    <w:rsid w:val="00F9773D"/>
    <w:rsid w:val="00F979F1"/>
    <w:rsid w:val="00F97A1E"/>
    <w:rsid w:val="00FA02D1"/>
    <w:rsid w:val="00FA0BA6"/>
    <w:rsid w:val="00FA35A8"/>
    <w:rsid w:val="00FA48D1"/>
    <w:rsid w:val="00FA4DC5"/>
    <w:rsid w:val="00FA6BFD"/>
    <w:rsid w:val="00FA768E"/>
    <w:rsid w:val="00FB0DB0"/>
    <w:rsid w:val="00FB1416"/>
    <w:rsid w:val="00FB602A"/>
    <w:rsid w:val="00FB79D2"/>
    <w:rsid w:val="00FC0276"/>
    <w:rsid w:val="00FC10F4"/>
    <w:rsid w:val="00FC1493"/>
    <w:rsid w:val="00FC3C02"/>
    <w:rsid w:val="00FC62D0"/>
    <w:rsid w:val="00FC6BB6"/>
    <w:rsid w:val="00FC760F"/>
    <w:rsid w:val="00FD1C9A"/>
    <w:rsid w:val="00FD2FAD"/>
    <w:rsid w:val="00FD628C"/>
    <w:rsid w:val="00FD70FF"/>
    <w:rsid w:val="00FE0DD8"/>
    <w:rsid w:val="00FE2020"/>
    <w:rsid w:val="00FE33DC"/>
    <w:rsid w:val="00FE4A89"/>
    <w:rsid w:val="00FE7B20"/>
    <w:rsid w:val="00FF01C5"/>
    <w:rsid w:val="00FF0A39"/>
    <w:rsid w:val="00FF18E0"/>
    <w:rsid w:val="00FF1AC5"/>
    <w:rsid w:val="00FF41A2"/>
    <w:rsid w:val="00FF4F21"/>
    <w:rsid w:val="00FF5965"/>
    <w:rsid w:val="00FF62AD"/>
    <w:rsid w:val="00FF6DA1"/>
    <w:rsid w:val="00FF77EF"/>
    <w:rsid w:val="3AB2577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F7C68"/>
  <w15:docId w15:val="{FEFC3FC0-AA22-4B92-96B3-E494276DC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6362F"/>
    <w:pPr>
      <w:keepNext/>
      <w:keepLines/>
      <w:spacing w:line="276" w:lineRule="auto"/>
    </w:pPr>
    <w:rPr>
      <w:rFonts w:ascii="Arial" w:hAnsi="Arial"/>
      <w:sz w:val="21"/>
      <w:szCs w:val="22"/>
      <w:lang w:val="en-US" w:eastAsia="en-US"/>
    </w:rPr>
  </w:style>
  <w:style w:type="paragraph" w:styleId="Heading1">
    <w:name w:val="heading 1"/>
    <w:basedOn w:val="Normal"/>
    <w:link w:val="Heading1Char"/>
    <w:autoRedefine/>
    <w:uiPriority w:val="1"/>
    <w:qFormat/>
    <w:rsid w:val="002842EC"/>
    <w:pPr>
      <w:outlineLvl w:val="0"/>
    </w:pPr>
    <w:rPr>
      <w:rFonts w:cs="Arial"/>
      <w:b/>
      <w:noProof/>
      <w:sz w:val="24"/>
      <w:szCs w:val="24"/>
    </w:rPr>
  </w:style>
  <w:style w:type="paragraph" w:styleId="Heading2">
    <w:name w:val="heading 2"/>
    <w:basedOn w:val="Normal"/>
    <w:link w:val="Heading2Char"/>
    <w:uiPriority w:val="1"/>
    <w:qFormat/>
    <w:rsid w:val="005B405D"/>
    <w:pPr>
      <w:numPr>
        <w:ilvl w:val="1"/>
        <w:numId w:val="1"/>
      </w:numPr>
      <w:spacing w:before="181"/>
      <w:outlineLvl w:val="1"/>
    </w:pPr>
    <w:rPr>
      <w:rFonts w:eastAsia="Arial"/>
      <w:b/>
      <w:bCs/>
    </w:rPr>
  </w:style>
  <w:style w:type="paragraph" w:styleId="Heading3">
    <w:name w:val="heading 3"/>
    <w:basedOn w:val="Normal"/>
    <w:next w:val="Normal"/>
    <w:link w:val="Heading3Char"/>
    <w:uiPriority w:val="9"/>
    <w:unhideWhenUsed/>
    <w:qFormat/>
    <w:rsid w:val="00E62E37"/>
    <w:pPr>
      <w:numPr>
        <w:ilvl w:val="2"/>
        <w:numId w:val="1"/>
      </w:numPr>
      <w:spacing w:before="40"/>
      <w:outlineLvl w:val="2"/>
    </w:pPr>
    <w:rPr>
      <w:rFonts w:ascii="Cambria" w:eastAsia="Times New Roman" w:hAnsi="Cambria"/>
      <w:color w:val="243F60"/>
      <w:sz w:val="24"/>
      <w:szCs w:val="24"/>
    </w:rPr>
  </w:style>
  <w:style w:type="paragraph" w:styleId="Heading4">
    <w:name w:val="heading 4"/>
    <w:basedOn w:val="Normal"/>
    <w:next w:val="Normal"/>
    <w:link w:val="Heading4Char"/>
    <w:uiPriority w:val="9"/>
    <w:unhideWhenUsed/>
    <w:qFormat/>
    <w:rsid w:val="00E62E37"/>
    <w:pPr>
      <w:numPr>
        <w:ilvl w:val="3"/>
        <w:numId w:val="1"/>
      </w:numPr>
      <w:spacing w:before="40"/>
      <w:outlineLvl w:val="3"/>
    </w:pPr>
    <w:rPr>
      <w:rFonts w:ascii="Cambria" w:eastAsia="Times New Roman" w:hAnsi="Cambria"/>
      <w:i/>
      <w:iCs/>
      <w:color w:val="365F91"/>
    </w:rPr>
  </w:style>
  <w:style w:type="paragraph" w:styleId="Heading5">
    <w:name w:val="heading 5"/>
    <w:basedOn w:val="Normal"/>
    <w:next w:val="Normal"/>
    <w:link w:val="Heading5Char"/>
    <w:uiPriority w:val="9"/>
    <w:unhideWhenUsed/>
    <w:qFormat/>
    <w:rsid w:val="00E62E37"/>
    <w:pPr>
      <w:numPr>
        <w:ilvl w:val="4"/>
        <w:numId w:val="1"/>
      </w:numPr>
      <w:spacing w:before="40"/>
      <w:outlineLvl w:val="4"/>
    </w:pPr>
    <w:rPr>
      <w:rFonts w:ascii="Cambria" w:eastAsia="Times New Roman" w:hAnsi="Cambria"/>
      <w:color w:val="365F91"/>
    </w:rPr>
  </w:style>
  <w:style w:type="paragraph" w:styleId="Heading6">
    <w:name w:val="heading 6"/>
    <w:basedOn w:val="Normal"/>
    <w:next w:val="Normal"/>
    <w:link w:val="Heading6Char"/>
    <w:uiPriority w:val="9"/>
    <w:unhideWhenUsed/>
    <w:qFormat/>
    <w:rsid w:val="00E62E37"/>
    <w:pPr>
      <w:numPr>
        <w:ilvl w:val="5"/>
        <w:numId w:val="1"/>
      </w:numPr>
      <w:spacing w:before="40"/>
      <w:outlineLvl w:val="5"/>
    </w:pPr>
    <w:rPr>
      <w:rFonts w:ascii="Cambria" w:eastAsia="Times New Roman" w:hAnsi="Cambria"/>
      <w:color w:val="243F60"/>
    </w:rPr>
  </w:style>
  <w:style w:type="paragraph" w:styleId="Heading7">
    <w:name w:val="heading 7"/>
    <w:basedOn w:val="Normal"/>
    <w:next w:val="Normal"/>
    <w:link w:val="Heading7Char"/>
    <w:uiPriority w:val="9"/>
    <w:semiHidden/>
    <w:unhideWhenUsed/>
    <w:qFormat/>
    <w:rsid w:val="00E62E37"/>
    <w:pPr>
      <w:numPr>
        <w:ilvl w:val="6"/>
        <w:numId w:val="1"/>
      </w:numPr>
      <w:spacing w:before="40"/>
      <w:outlineLvl w:val="6"/>
    </w:pPr>
    <w:rPr>
      <w:rFonts w:ascii="Cambria" w:eastAsia="Times New Roman" w:hAnsi="Cambria"/>
      <w:i/>
      <w:iCs/>
      <w:color w:val="243F60"/>
    </w:rPr>
  </w:style>
  <w:style w:type="paragraph" w:styleId="Heading8">
    <w:name w:val="heading 8"/>
    <w:basedOn w:val="Normal"/>
    <w:next w:val="Normal"/>
    <w:link w:val="Heading8Char"/>
    <w:uiPriority w:val="9"/>
    <w:semiHidden/>
    <w:unhideWhenUsed/>
    <w:qFormat/>
    <w:rsid w:val="00E62E37"/>
    <w:pPr>
      <w:numPr>
        <w:ilvl w:val="7"/>
        <w:numId w:val="1"/>
      </w:numPr>
      <w:spacing w:before="40"/>
      <w:outlineLvl w:val="7"/>
    </w:pPr>
    <w:rPr>
      <w:rFonts w:ascii="Cambria" w:eastAsia="Times New Roman" w:hAnsi="Cambria"/>
      <w:color w:val="272727"/>
      <w:szCs w:val="21"/>
    </w:rPr>
  </w:style>
  <w:style w:type="paragraph" w:styleId="Heading9">
    <w:name w:val="heading 9"/>
    <w:basedOn w:val="Normal"/>
    <w:next w:val="Normal"/>
    <w:link w:val="Heading9Char"/>
    <w:uiPriority w:val="9"/>
    <w:semiHidden/>
    <w:unhideWhenUsed/>
    <w:qFormat/>
    <w:rsid w:val="00E62E37"/>
    <w:pPr>
      <w:numPr>
        <w:ilvl w:val="8"/>
        <w:numId w:val="1"/>
      </w:numPr>
      <w:spacing w:before="40"/>
      <w:outlineLvl w:val="8"/>
    </w:pPr>
    <w:rPr>
      <w:rFonts w:ascii="Cambria" w:eastAsia="Times New Roman" w:hAnsi="Cambria"/>
      <w:i/>
      <w:iCs/>
      <w:color w:val="27272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686"/>
    </w:pPr>
    <w:rPr>
      <w:rFonts w:eastAsia="Arial"/>
    </w:rPr>
  </w:style>
  <w:style w:type="paragraph" w:styleId="ListParagraph">
    <w:name w:val="List Paragraph"/>
    <w:aliases w:val="Unordered List Level 1"/>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7165B"/>
    <w:pPr>
      <w:tabs>
        <w:tab w:val="center" w:pos="4680"/>
        <w:tab w:val="right" w:pos="9360"/>
      </w:tabs>
    </w:pPr>
  </w:style>
  <w:style w:type="character" w:customStyle="1" w:styleId="HeaderChar">
    <w:name w:val="Header Char"/>
    <w:basedOn w:val="DefaultParagraphFont"/>
    <w:link w:val="Header"/>
    <w:uiPriority w:val="99"/>
    <w:rsid w:val="00A7165B"/>
  </w:style>
  <w:style w:type="paragraph" w:styleId="Footer">
    <w:name w:val="footer"/>
    <w:basedOn w:val="Normal"/>
    <w:link w:val="FooterChar"/>
    <w:uiPriority w:val="99"/>
    <w:unhideWhenUsed/>
    <w:rsid w:val="00A7165B"/>
    <w:pPr>
      <w:tabs>
        <w:tab w:val="center" w:pos="4680"/>
        <w:tab w:val="right" w:pos="9360"/>
      </w:tabs>
    </w:pPr>
  </w:style>
  <w:style w:type="character" w:customStyle="1" w:styleId="FooterChar">
    <w:name w:val="Footer Char"/>
    <w:basedOn w:val="DefaultParagraphFont"/>
    <w:link w:val="Footer"/>
    <w:uiPriority w:val="99"/>
    <w:rsid w:val="00A7165B"/>
  </w:style>
  <w:style w:type="table" w:styleId="TableGrid">
    <w:name w:val="Table Grid"/>
    <w:basedOn w:val="TableNormal"/>
    <w:rsid w:val="00A716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242B1"/>
    <w:rPr>
      <w:color w:val="0000FF"/>
      <w:u w:val="single"/>
    </w:rPr>
  </w:style>
  <w:style w:type="paragraph" w:styleId="BalloonText">
    <w:name w:val="Balloon Text"/>
    <w:basedOn w:val="Normal"/>
    <w:link w:val="BalloonTextChar"/>
    <w:uiPriority w:val="99"/>
    <w:unhideWhenUsed/>
    <w:rsid w:val="009833C6"/>
    <w:rPr>
      <w:rFonts w:ascii="Segoe UI" w:hAnsi="Segoe UI" w:cs="Segoe UI"/>
      <w:sz w:val="18"/>
      <w:szCs w:val="18"/>
    </w:rPr>
  </w:style>
  <w:style w:type="character" w:customStyle="1" w:styleId="BalloonTextChar">
    <w:name w:val="Balloon Text Char"/>
    <w:link w:val="BalloonText"/>
    <w:uiPriority w:val="99"/>
    <w:rsid w:val="009833C6"/>
    <w:rPr>
      <w:rFonts w:ascii="Segoe UI" w:hAnsi="Segoe UI" w:cs="Segoe UI"/>
      <w:sz w:val="18"/>
      <w:szCs w:val="18"/>
    </w:rPr>
  </w:style>
  <w:style w:type="character" w:customStyle="1" w:styleId="Heading3Char">
    <w:name w:val="Heading 3 Char"/>
    <w:link w:val="Heading3"/>
    <w:uiPriority w:val="9"/>
    <w:rsid w:val="00E62E37"/>
    <w:rPr>
      <w:rFonts w:ascii="Cambria" w:eastAsia="Times New Roman" w:hAnsi="Cambria"/>
      <w:color w:val="243F60"/>
      <w:sz w:val="24"/>
      <w:szCs w:val="24"/>
      <w:lang w:val="en-US" w:eastAsia="en-US"/>
    </w:rPr>
  </w:style>
  <w:style w:type="character" w:customStyle="1" w:styleId="Heading4Char">
    <w:name w:val="Heading 4 Char"/>
    <w:link w:val="Heading4"/>
    <w:uiPriority w:val="9"/>
    <w:rsid w:val="00E62E37"/>
    <w:rPr>
      <w:rFonts w:ascii="Cambria" w:eastAsia="Times New Roman" w:hAnsi="Cambria"/>
      <w:i/>
      <w:iCs/>
      <w:color w:val="365F91"/>
      <w:sz w:val="21"/>
      <w:szCs w:val="22"/>
      <w:lang w:val="en-US" w:eastAsia="en-US"/>
    </w:rPr>
  </w:style>
  <w:style w:type="character" w:customStyle="1" w:styleId="Heading5Char">
    <w:name w:val="Heading 5 Char"/>
    <w:link w:val="Heading5"/>
    <w:uiPriority w:val="9"/>
    <w:rsid w:val="00E62E37"/>
    <w:rPr>
      <w:rFonts w:ascii="Cambria" w:eastAsia="Times New Roman" w:hAnsi="Cambria"/>
      <w:color w:val="365F91"/>
      <w:sz w:val="21"/>
      <w:szCs w:val="22"/>
      <w:lang w:val="en-US" w:eastAsia="en-US"/>
    </w:rPr>
  </w:style>
  <w:style w:type="character" w:customStyle="1" w:styleId="Heading6Char">
    <w:name w:val="Heading 6 Char"/>
    <w:link w:val="Heading6"/>
    <w:uiPriority w:val="9"/>
    <w:rsid w:val="00E62E37"/>
    <w:rPr>
      <w:rFonts w:ascii="Cambria" w:eastAsia="Times New Roman" w:hAnsi="Cambria"/>
      <w:color w:val="243F60"/>
      <w:sz w:val="21"/>
      <w:szCs w:val="22"/>
      <w:lang w:val="en-US" w:eastAsia="en-US"/>
    </w:rPr>
  </w:style>
  <w:style w:type="character" w:customStyle="1" w:styleId="Heading7Char">
    <w:name w:val="Heading 7 Char"/>
    <w:link w:val="Heading7"/>
    <w:uiPriority w:val="9"/>
    <w:semiHidden/>
    <w:rsid w:val="00E62E37"/>
    <w:rPr>
      <w:rFonts w:ascii="Cambria" w:eastAsia="Times New Roman" w:hAnsi="Cambria"/>
      <w:i/>
      <w:iCs/>
      <w:color w:val="243F60"/>
      <w:sz w:val="21"/>
      <w:szCs w:val="22"/>
      <w:lang w:val="en-US" w:eastAsia="en-US"/>
    </w:rPr>
  </w:style>
  <w:style w:type="character" w:customStyle="1" w:styleId="Heading8Char">
    <w:name w:val="Heading 8 Char"/>
    <w:link w:val="Heading8"/>
    <w:uiPriority w:val="9"/>
    <w:semiHidden/>
    <w:rsid w:val="00E62E37"/>
    <w:rPr>
      <w:rFonts w:ascii="Cambria" w:eastAsia="Times New Roman" w:hAnsi="Cambria"/>
      <w:color w:val="272727"/>
      <w:sz w:val="21"/>
      <w:szCs w:val="21"/>
      <w:lang w:val="en-US" w:eastAsia="en-US"/>
    </w:rPr>
  </w:style>
  <w:style w:type="character" w:customStyle="1" w:styleId="Heading9Char">
    <w:name w:val="Heading 9 Char"/>
    <w:link w:val="Heading9"/>
    <w:uiPriority w:val="9"/>
    <w:semiHidden/>
    <w:rsid w:val="00E62E37"/>
    <w:rPr>
      <w:rFonts w:ascii="Cambria" w:eastAsia="Times New Roman" w:hAnsi="Cambria"/>
      <w:i/>
      <w:iCs/>
      <w:color w:val="272727"/>
      <w:sz w:val="21"/>
      <w:szCs w:val="21"/>
      <w:lang w:val="en-US" w:eastAsia="en-US"/>
    </w:rPr>
  </w:style>
  <w:style w:type="character" w:styleId="CommentReference">
    <w:name w:val="annotation reference"/>
    <w:uiPriority w:val="99"/>
    <w:semiHidden/>
    <w:unhideWhenUsed/>
    <w:rsid w:val="00A37E80"/>
    <w:rPr>
      <w:sz w:val="16"/>
      <w:szCs w:val="16"/>
    </w:rPr>
  </w:style>
  <w:style w:type="paragraph" w:styleId="CommentText">
    <w:name w:val="annotation text"/>
    <w:basedOn w:val="Normal"/>
    <w:link w:val="CommentTextChar"/>
    <w:uiPriority w:val="99"/>
    <w:unhideWhenUsed/>
    <w:rsid w:val="00A37E80"/>
    <w:rPr>
      <w:sz w:val="20"/>
      <w:szCs w:val="20"/>
    </w:rPr>
  </w:style>
  <w:style w:type="character" w:customStyle="1" w:styleId="CommentTextChar">
    <w:name w:val="Comment Text Char"/>
    <w:link w:val="CommentText"/>
    <w:uiPriority w:val="99"/>
    <w:rsid w:val="00A37E80"/>
    <w:rPr>
      <w:sz w:val="20"/>
      <w:szCs w:val="20"/>
    </w:rPr>
  </w:style>
  <w:style w:type="paragraph" w:styleId="CommentSubject">
    <w:name w:val="annotation subject"/>
    <w:basedOn w:val="CommentText"/>
    <w:next w:val="CommentText"/>
    <w:link w:val="CommentSubjectChar"/>
    <w:uiPriority w:val="99"/>
    <w:semiHidden/>
    <w:unhideWhenUsed/>
    <w:rsid w:val="00A37E80"/>
    <w:rPr>
      <w:b/>
      <w:bCs/>
    </w:rPr>
  </w:style>
  <w:style w:type="character" w:customStyle="1" w:styleId="CommentSubjectChar">
    <w:name w:val="Comment Subject Char"/>
    <w:link w:val="CommentSubject"/>
    <w:uiPriority w:val="99"/>
    <w:semiHidden/>
    <w:rsid w:val="00A37E80"/>
    <w:rPr>
      <w:b/>
      <w:bCs/>
      <w:sz w:val="20"/>
      <w:szCs w:val="20"/>
    </w:rPr>
  </w:style>
  <w:style w:type="character" w:customStyle="1" w:styleId="Heading1Char">
    <w:name w:val="Heading 1 Char"/>
    <w:link w:val="Heading1"/>
    <w:uiPriority w:val="1"/>
    <w:rsid w:val="002842EC"/>
    <w:rPr>
      <w:rFonts w:ascii="Arial" w:hAnsi="Arial" w:cs="Arial"/>
      <w:b/>
      <w:noProof/>
      <w:sz w:val="24"/>
      <w:szCs w:val="24"/>
      <w:lang w:val="en-US" w:eastAsia="en-US"/>
    </w:rPr>
  </w:style>
  <w:style w:type="table" w:customStyle="1" w:styleId="TableGrid0">
    <w:name w:val="TableGrid"/>
    <w:rsid w:val="006A240A"/>
    <w:rPr>
      <w:rFonts w:eastAsia="Times New Roman"/>
      <w:sz w:val="22"/>
      <w:szCs w:val="22"/>
    </w:rPr>
    <w:tblPr>
      <w:tblCellMar>
        <w:top w:w="0" w:type="dxa"/>
        <w:left w:w="0" w:type="dxa"/>
        <w:bottom w:w="0" w:type="dxa"/>
        <w:right w:w="0" w:type="dxa"/>
      </w:tblCellMar>
    </w:tblPr>
  </w:style>
  <w:style w:type="character" w:customStyle="1" w:styleId="ListParagraphChar">
    <w:name w:val="List Paragraph Char"/>
    <w:aliases w:val="Unordered List Level 1 Char"/>
    <w:link w:val="ListParagraph"/>
    <w:uiPriority w:val="34"/>
    <w:locked/>
    <w:rsid w:val="00EA43F1"/>
    <w:rPr>
      <w:sz w:val="22"/>
      <w:szCs w:val="22"/>
    </w:rPr>
  </w:style>
  <w:style w:type="character" w:customStyle="1" w:styleId="BodyTextChar">
    <w:name w:val="Body Text Char"/>
    <w:link w:val="BodyText"/>
    <w:uiPriority w:val="1"/>
    <w:rsid w:val="009B104C"/>
    <w:rPr>
      <w:rFonts w:ascii="Arial" w:eastAsia="Arial" w:hAnsi="Arial"/>
      <w:sz w:val="22"/>
      <w:szCs w:val="22"/>
      <w:lang w:val="en-US" w:eastAsia="en-US"/>
    </w:rPr>
  </w:style>
  <w:style w:type="paragraph" w:styleId="TOCHeading">
    <w:name w:val="TOC Heading"/>
    <w:basedOn w:val="Heading1"/>
    <w:next w:val="Normal"/>
    <w:uiPriority w:val="39"/>
    <w:unhideWhenUsed/>
    <w:qFormat/>
    <w:rsid w:val="005B405D"/>
    <w:pPr>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styleId="TOC1">
    <w:name w:val="toc 1"/>
    <w:basedOn w:val="Normal"/>
    <w:next w:val="Normal"/>
    <w:autoRedefine/>
    <w:uiPriority w:val="39"/>
    <w:unhideWhenUsed/>
    <w:rsid w:val="006E59F8"/>
    <w:pPr>
      <w:tabs>
        <w:tab w:val="left" w:pos="440"/>
        <w:tab w:val="right" w:leader="dot" w:pos="10790"/>
      </w:tabs>
      <w:spacing w:after="100"/>
    </w:pPr>
  </w:style>
  <w:style w:type="paragraph" w:styleId="TOC2">
    <w:name w:val="toc 2"/>
    <w:basedOn w:val="Normal"/>
    <w:next w:val="Normal"/>
    <w:autoRedefine/>
    <w:uiPriority w:val="39"/>
    <w:unhideWhenUsed/>
    <w:rsid w:val="005B405D"/>
    <w:pPr>
      <w:spacing w:after="100"/>
      <w:ind w:left="220"/>
    </w:pPr>
  </w:style>
  <w:style w:type="paragraph" w:styleId="TOC3">
    <w:name w:val="toc 3"/>
    <w:basedOn w:val="Normal"/>
    <w:next w:val="Normal"/>
    <w:autoRedefine/>
    <w:uiPriority w:val="39"/>
    <w:unhideWhenUsed/>
    <w:rsid w:val="005B405D"/>
    <w:pPr>
      <w:spacing w:after="100"/>
      <w:ind w:left="440"/>
    </w:pPr>
  </w:style>
  <w:style w:type="paragraph" w:styleId="TOC4">
    <w:name w:val="toc 4"/>
    <w:basedOn w:val="Normal"/>
    <w:next w:val="Normal"/>
    <w:autoRedefine/>
    <w:uiPriority w:val="39"/>
    <w:unhideWhenUsed/>
    <w:rsid w:val="005B405D"/>
    <w:pPr>
      <w:spacing w:after="100" w:line="259" w:lineRule="auto"/>
      <w:ind w:left="660"/>
    </w:pPr>
    <w:rPr>
      <w:rFonts w:asciiTheme="minorHAnsi" w:eastAsiaTheme="minorEastAsia" w:hAnsiTheme="minorHAnsi" w:cstheme="minorBidi"/>
      <w:lang w:val="en-CA" w:eastAsia="en-CA"/>
    </w:rPr>
  </w:style>
  <w:style w:type="paragraph" w:styleId="TOC5">
    <w:name w:val="toc 5"/>
    <w:basedOn w:val="Normal"/>
    <w:next w:val="Normal"/>
    <w:autoRedefine/>
    <w:uiPriority w:val="39"/>
    <w:unhideWhenUsed/>
    <w:rsid w:val="005B405D"/>
    <w:pPr>
      <w:spacing w:after="100" w:line="259" w:lineRule="auto"/>
      <w:ind w:left="880"/>
    </w:pPr>
    <w:rPr>
      <w:rFonts w:asciiTheme="minorHAnsi" w:eastAsiaTheme="minorEastAsia" w:hAnsiTheme="minorHAnsi" w:cstheme="minorBidi"/>
      <w:lang w:val="en-CA" w:eastAsia="en-CA"/>
    </w:rPr>
  </w:style>
  <w:style w:type="paragraph" w:styleId="TOC6">
    <w:name w:val="toc 6"/>
    <w:basedOn w:val="Normal"/>
    <w:next w:val="Normal"/>
    <w:autoRedefine/>
    <w:uiPriority w:val="39"/>
    <w:unhideWhenUsed/>
    <w:rsid w:val="005B405D"/>
    <w:pPr>
      <w:spacing w:after="100" w:line="259" w:lineRule="auto"/>
      <w:ind w:left="1100"/>
    </w:pPr>
    <w:rPr>
      <w:rFonts w:asciiTheme="minorHAnsi" w:eastAsiaTheme="minorEastAsia" w:hAnsiTheme="minorHAnsi" w:cstheme="minorBidi"/>
      <w:lang w:val="en-CA" w:eastAsia="en-CA"/>
    </w:rPr>
  </w:style>
  <w:style w:type="paragraph" w:styleId="TOC7">
    <w:name w:val="toc 7"/>
    <w:basedOn w:val="Normal"/>
    <w:next w:val="Normal"/>
    <w:autoRedefine/>
    <w:uiPriority w:val="39"/>
    <w:unhideWhenUsed/>
    <w:rsid w:val="005B405D"/>
    <w:pPr>
      <w:spacing w:after="100" w:line="259" w:lineRule="auto"/>
      <w:ind w:left="1320"/>
    </w:pPr>
    <w:rPr>
      <w:rFonts w:asciiTheme="minorHAnsi" w:eastAsiaTheme="minorEastAsia" w:hAnsiTheme="minorHAnsi" w:cstheme="minorBidi"/>
      <w:lang w:val="en-CA" w:eastAsia="en-CA"/>
    </w:rPr>
  </w:style>
  <w:style w:type="paragraph" w:styleId="TOC8">
    <w:name w:val="toc 8"/>
    <w:basedOn w:val="Normal"/>
    <w:next w:val="Normal"/>
    <w:autoRedefine/>
    <w:uiPriority w:val="39"/>
    <w:unhideWhenUsed/>
    <w:rsid w:val="005B405D"/>
    <w:pPr>
      <w:spacing w:after="100" w:line="259" w:lineRule="auto"/>
      <w:ind w:left="1540"/>
    </w:pPr>
    <w:rPr>
      <w:rFonts w:asciiTheme="minorHAnsi" w:eastAsiaTheme="minorEastAsia" w:hAnsiTheme="minorHAnsi" w:cstheme="minorBidi"/>
      <w:lang w:val="en-CA" w:eastAsia="en-CA"/>
    </w:rPr>
  </w:style>
  <w:style w:type="paragraph" w:styleId="TOC9">
    <w:name w:val="toc 9"/>
    <w:basedOn w:val="Normal"/>
    <w:next w:val="Normal"/>
    <w:autoRedefine/>
    <w:uiPriority w:val="39"/>
    <w:unhideWhenUsed/>
    <w:rsid w:val="005B405D"/>
    <w:pPr>
      <w:spacing w:after="100" w:line="259" w:lineRule="auto"/>
      <w:ind w:left="1760"/>
    </w:pPr>
    <w:rPr>
      <w:rFonts w:asciiTheme="minorHAnsi" w:eastAsiaTheme="minorEastAsia" w:hAnsiTheme="minorHAnsi" w:cstheme="minorBidi"/>
      <w:lang w:val="en-CA" w:eastAsia="en-CA"/>
    </w:rPr>
  </w:style>
  <w:style w:type="character" w:customStyle="1" w:styleId="Heading2Char">
    <w:name w:val="Heading 2 Char"/>
    <w:basedOn w:val="DefaultParagraphFont"/>
    <w:link w:val="Heading2"/>
    <w:uiPriority w:val="1"/>
    <w:rsid w:val="00101D3B"/>
    <w:rPr>
      <w:rFonts w:ascii="Arial" w:eastAsia="Arial" w:hAnsi="Arial"/>
      <w:b/>
      <w:bCs/>
      <w:sz w:val="21"/>
      <w:szCs w:val="22"/>
      <w:lang w:val="en-US" w:eastAsia="en-US"/>
    </w:rPr>
  </w:style>
  <w:style w:type="character" w:styleId="PageNumber">
    <w:name w:val="page number"/>
    <w:basedOn w:val="DefaultParagraphFont"/>
    <w:rsid w:val="003452A4"/>
  </w:style>
  <w:style w:type="paragraph" w:styleId="Revision">
    <w:name w:val="Revision"/>
    <w:hidden/>
    <w:uiPriority w:val="99"/>
    <w:semiHidden/>
    <w:rsid w:val="005378B5"/>
    <w:rPr>
      <w:rFonts w:ascii="Arial" w:hAnsi="Arial"/>
      <w:sz w:val="21"/>
      <w:szCs w:val="22"/>
      <w:lang w:val="en-US" w:eastAsia="en-US"/>
    </w:rPr>
  </w:style>
  <w:style w:type="character" w:styleId="FollowedHyperlink">
    <w:name w:val="FollowedHyperlink"/>
    <w:basedOn w:val="DefaultParagraphFont"/>
    <w:uiPriority w:val="99"/>
    <w:semiHidden/>
    <w:unhideWhenUsed/>
    <w:rsid w:val="00C54F28"/>
    <w:rPr>
      <w:color w:val="954F72" w:themeColor="followedHyperlink"/>
      <w:u w:val="single"/>
    </w:rPr>
  </w:style>
  <w:style w:type="character" w:styleId="UnresolvedMention">
    <w:name w:val="Unresolved Mention"/>
    <w:basedOn w:val="DefaultParagraphFont"/>
    <w:uiPriority w:val="99"/>
    <w:semiHidden/>
    <w:unhideWhenUsed/>
    <w:rsid w:val="000A53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861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7b212d8c-1717-4b61-a1f5-da7776575b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68D7AF46DA044BB3DAFF378ED84773" ma:contentTypeVersion="14" ma:contentTypeDescription="Create a new document." ma:contentTypeScope="" ma:versionID="82783d4cc89d9cadef521562c65d27ff">
  <xsd:schema xmlns:xsd="http://www.w3.org/2001/XMLSchema" xmlns:xs="http://www.w3.org/2001/XMLSchema" xmlns:p="http://schemas.microsoft.com/office/2006/metadata/properties" xmlns:ns3="7b212d8c-1717-4b61-a1f5-da7776575be4" xmlns:ns4="d043bff3-cea6-48c8-beee-81d9a69d5398" targetNamespace="http://schemas.microsoft.com/office/2006/metadata/properties" ma:root="true" ma:fieldsID="96bb82f96e2fe78a5f6039f5bea09d10" ns3:_="" ns4:_="">
    <xsd:import namespace="7b212d8c-1717-4b61-a1f5-da7776575be4"/>
    <xsd:import namespace="d043bff3-cea6-48c8-beee-81d9a69d539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212d8c-1717-4b61-a1f5-da7776575b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3bff3-cea6-48c8-beee-81d9a69d539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E842DA-32E6-49F1-9780-C45A3EB329CE}">
  <ds:schemaRefs>
    <ds:schemaRef ds:uri="http://schemas.openxmlformats.org/officeDocument/2006/bibliography"/>
  </ds:schemaRefs>
</ds:datastoreItem>
</file>

<file path=customXml/itemProps2.xml><?xml version="1.0" encoding="utf-8"?>
<ds:datastoreItem xmlns:ds="http://schemas.openxmlformats.org/officeDocument/2006/customXml" ds:itemID="{9A6AAC2E-7396-4EC3-BE99-273AE602BDA4}">
  <ds:schemaRefs>
    <ds:schemaRef ds:uri="http://schemas.microsoft.com/office/2006/metadata/properties"/>
    <ds:schemaRef ds:uri="http://schemas.microsoft.com/office/infopath/2007/PartnerControls"/>
    <ds:schemaRef ds:uri="7b212d8c-1717-4b61-a1f5-da7776575be4"/>
  </ds:schemaRefs>
</ds:datastoreItem>
</file>

<file path=customXml/itemProps3.xml><?xml version="1.0" encoding="utf-8"?>
<ds:datastoreItem xmlns:ds="http://schemas.openxmlformats.org/officeDocument/2006/customXml" ds:itemID="{8C647E0E-B242-4084-A0BB-5CD7F0E0F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212d8c-1717-4b61-a1f5-da7776575be4"/>
    <ds:schemaRef ds:uri="d043bff3-cea6-48c8-beee-81d9a69d53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0D95DE-5914-4BAF-A154-58E2158E23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oposal Request #............For Implementation of Universal Water Metering Program</dc:subject>
  <dc:creator>Paul Valenti</dc:creator>
  <cp:lastModifiedBy>Brooke Piercey</cp:lastModifiedBy>
  <cp:revision>4</cp:revision>
  <cp:lastPrinted>2023-10-05T15:10:00Z</cp:lastPrinted>
  <dcterms:created xsi:type="dcterms:W3CDTF">2024-03-19T18:20:00Z</dcterms:created>
  <dcterms:modified xsi:type="dcterms:W3CDTF">2024-03-1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68D7AF46DA044BB3DAFF378ED84773</vt:lpwstr>
  </property>
  <property fmtid="{D5CDD505-2E9C-101B-9397-08002B2CF9AE}" pid="3" name="Created">
    <vt:filetime>2021-02-22T00:00:00Z</vt:filetime>
  </property>
  <property fmtid="{D5CDD505-2E9C-101B-9397-08002B2CF9AE}" pid="4" name="GrammarlyDocumentId">
    <vt:lpwstr>f947af4d7d1ee780bf29e11391b8258fad2245759a2ea8d2490bdd789adb826b</vt:lpwstr>
  </property>
  <property fmtid="{D5CDD505-2E9C-101B-9397-08002B2CF9AE}" pid="5" name="LastSaved">
    <vt:filetime>2021-04-26T00:00:00Z</vt:filetime>
  </property>
</Properties>
</file>